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29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67"/>
        <w:gridCol w:w="4610"/>
        <w:gridCol w:w="1933"/>
      </w:tblGrid>
      <w:tr w:rsidR="00B94691" w:rsidRPr="00483CC3" w14:paraId="6453F4C9" w14:textId="21BF9748" w:rsidTr="00583F70">
        <w:trPr>
          <w:trHeight w:val="624"/>
        </w:trPr>
        <w:tc>
          <w:tcPr>
            <w:tcW w:w="7377" w:type="dxa"/>
            <w:gridSpan w:val="2"/>
          </w:tcPr>
          <w:p w14:paraId="58FFB1C7" w14:textId="176476A1" w:rsidR="00B94691" w:rsidRPr="00483CC3" w:rsidRDefault="00B94691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b/>
                <w:bCs/>
                <w:sz w:val="32"/>
                <w:szCs w:val="32"/>
              </w:rPr>
              <w:t>About mental health</w:t>
            </w:r>
          </w:p>
        </w:tc>
        <w:tc>
          <w:tcPr>
            <w:tcW w:w="1933" w:type="dxa"/>
          </w:tcPr>
          <w:p w14:paraId="4E1B6106" w14:textId="77777777" w:rsidR="00B94691" w:rsidRPr="00483CC3" w:rsidRDefault="00B94691" w:rsidP="00957D6A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B94691" w:rsidRPr="00483CC3" w14:paraId="79FF68E8" w14:textId="50DD9D79" w:rsidTr="0018382E">
        <w:trPr>
          <w:trHeight w:val="624"/>
        </w:trPr>
        <w:tc>
          <w:tcPr>
            <w:tcW w:w="0" w:type="auto"/>
          </w:tcPr>
          <w:p w14:paraId="162F7D82" w14:textId="77777777" w:rsidR="00B94691" w:rsidRPr="00483CC3" w:rsidRDefault="00B94691" w:rsidP="00957D6A">
            <w:pPr>
              <w:spacing w:line="360" w:lineRule="auto"/>
              <w:rPr>
                <w:noProof/>
                <w:sz w:val="28"/>
                <w:szCs w:val="28"/>
              </w:rPr>
            </w:pPr>
          </w:p>
        </w:tc>
        <w:tc>
          <w:tcPr>
            <w:tcW w:w="4610" w:type="dxa"/>
          </w:tcPr>
          <w:p w14:paraId="36EE960E" w14:textId="77777777" w:rsidR="00B94691" w:rsidRPr="00483CC3" w:rsidRDefault="00B94691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933" w:type="dxa"/>
          </w:tcPr>
          <w:p w14:paraId="60EF1248" w14:textId="77777777" w:rsidR="00B94691" w:rsidRPr="00483CC3" w:rsidRDefault="00B94691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B94691" w:rsidRPr="00483CC3" w14:paraId="46AE5E1E" w14:textId="4C641815" w:rsidTr="0018382E">
        <w:trPr>
          <w:trHeight w:val="624"/>
        </w:trPr>
        <w:tc>
          <w:tcPr>
            <w:tcW w:w="0" w:type="auto"/>
          </w:tcPr>
          <w:p w14:paraId="2CCD581B" w14:textId="349CCE7C" w:rsidR="00B94691" w:rsidRPr="00483CC3" w:rsidRDefault="00B94691" w:rsidP="00957D6A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483CC3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660349" behindDoc="0" locked="0" layoutInCell="1" allowOverlap="1" wp14:anchorId="023BE559" wp14:editId="4858A475">
                  <wp:simplePos x="0" y="0"/>
                  <wp:positionH relativeFrom="column">
                    <wp:posOffset>105410</wp:posOffset>
                  </wp:positionH>
                  <wp:positionV relativeFrom="paragraph">
                    <wp:posOffset>143510</wp:posOffset>
                  </wp:positionV>
                  <wp:extent cx="1620000" cy="1228933"/>
                  <wp:effectExtent l="0" t="0" r="0" b="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2289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10" w:type="dxa"/>
          </w:tcPr>
          <w:p w14:paraId="13822D4A" w14:textId="77777777" w:rsidR="00B94691" w:rsidRPr="00483CC3" w:rsidRDefault="00B94691" w:rsidP="00394AE0">
            <w:pPr>
              <w:spacing w:line="360" w:lineRule="auto"/>
              <w:ind w:left="357"/>
              <w:rPr>
                <w:rFonts w:ascii="Arial" w:hAnsi="Arial" w:cs="Arial"/>
                <w:sz w:val="28"/>
                <w:szCs w:val="28"/>
              </w:rPr>
            </w:pPr>
          </w:p>
          <w:p w14:paraId="27874C6C" w14:textId="327D7F1C" w:rsidR="00B94691" w:rsidRPr="00483CC3" w:rsidRDefault="00B94691" w:rsidP="00394AE0">
            <w:pPr>
              <w:spacing w:before="12" w:line="360" w:lineRule="auto"/>
              <w:ind w:left="357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This information is about mental health.</w:t>
            </w:r>
          </w:p>
          <w:p w14:paraId="64067E8C" w14:textId="77777777" w:rsidR="00B94691" w:rsidRPr="00A2123A" w:rsidRDefault="00B94691" w:rsidP="00394AE0">
            <w:pPr>
              <w:spacing w:line="360" w:lineRule="auto"/>
              <w:ind w:left="357"/>
              <w:rPr>
                <w:rFonts w:ascii="Arial" w:hAnsi="Arial" w:cs="Arial"/>
                <w:sz w:val="16"/>
                <w:szCs w:val="16"/>
              </w:rPr>
            </w:pPr>
          </w:p>
          <w:p w14:paraId="711ED3C0" w14:textId="5D5C656B" w:rsidR="00B94691" w:rsidRPr="00483CC3" w:rsidRDefault="00B94691" w:rsidP="00394AE0">
            <w:pPr>
              <w:spacing w:line="360" w:lineRule="auto"/>
              <w:ind w:left="357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It has information on</w:t>
            </w:r>
          </w:p>
        </w:tc>
        <w:tc>
          <w:tcPr>
            <w:tcW w:w="1933" w:type="dxa"/>
          </w:tcPr>
          <w:p w14:paraId="734D09AA" w14:textId="77777777" w:rsidR="00B94691" w:rsidRDefault="00B94691" w:rsidP="00394AE0">
            <w:pPr>
              <w:spacing w:line="360" w:lineRule="auto"/>
              <w:ind w:left="357"/>
              <w:rPr>
                <w:rFonts w:ascii="Arial" w:hAnsi="Arial" w:cs="Arial"/>
                <w:sz w:val="28"/>
                <w:szCs w:val="28"/>
              </w:rPr>
            </w:pPr>
          </w:p>
          <w:p w14:paraId="4B8ABD64" w14:textId="77777777" w:rsidR="0018382E" w:rsidRDefault="0018382E" w:rsidP="00394AE0">
            <w:pPr>
              <w:spacing w:line="360" w:lineRule="auto"/>
              <w:ind w:left="357"/>
              <w:rPr>
                <w:rFonts w:ascii="Arial" w:hAnsi="Arial" w:cs="Arial"/>
                <w:sz w:val="28"/>
                <w:szCs w:val="28"/>
              </w:rPr>
            </w:pPr>
          </w:p>
          <w:p w14:paraId="56B06330" w14:textId="77777777" w:rsidR="0018382E" w:rsidRDefault="0018382E" w:rsidP="00394AE0">
            <w:pPr>
              <w:spacing w:line="360" w:lineRule="auto"/>
              <w:ind w:left="357"/>
              <w:rPr>
                <w:rFonts w:ascii="Arial" w:hAnsi="Arial" w:cs="Arial"/>
                <w:sz w:val="28"/>
                <w:szCs w:val="28"/>
              </w:rPr>
            </w:pPr>
          </w:p>
          <w:p w14:paraId="13F1D44F" w14:textId="77777777" w:rsidR="0018382E" w:rsidRPr="0018382E" w:rsidRDefault="0018382E" w:rsidP="00394AE0">
            <w:pPr>
              <w:spacing w:line="360" w:lineRule="auto"/>
              <w:ind w:left="357"/>
              <w:rPr>
                <w:rFonts w:ascii="Arial" w:hAnsi="Arial" w:cs="Arial"/>
                <w:sz w:val="16"/>
                <w:szCs w:val="16"/>
              </w:rPr>
            </w:pPr>
          </w:p>
          <w:p w14:paraId="36FCBBAB" w14:textId="73011729" w:rsidR="0018382E" w:rsidRPr="0018382E" w:rsidRDefault="0018382E" w:rsidP="00394AE0">
            <w:pPr>
              <w:spacing w:line="360" w:lineRule="auto"/>
              <w:ind w:left="357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8382E">
              <w:rPr>
                <w:rFonts w:ascii="Arial" w:hAnsi="Arial" w:cs="Arial"/>
                <w:b/>
                <w:bCs/>
                <w:sz w:val="32"/>
                <w:szCs w:val="32"/>
              </w:rPr>
              <w:t>Page</w:t>
            </w:r>
          </w:p>
        </w:tc>
      </w:tr>
      <w:tr w:rsidR="00B94691" w:rsidRPr="00483CC3" w14:paraId="1E96BD83" w14:textId="277D18BC" w:rsidTr="0018382E">
        <w:trPr>
          <w:trHeight w:val="624"/>
        </w:trPr>
        <w:tc>
          <w:tcPr>
            <w:tcW w:w="0" w:type="auto"/>
          </w:tcPr>
          <w:p w14:paraId="6EBBD6B1" w14:textId="77777777" w:rsidR="00B94691" w:rsidRPr="00483CC3" w:rsidRDefault="00B94691" w:rsidP="00957D6A">
            <w:pPr>
              <w:spacing w:line="360" w:lineRule="auto"/>
              <w:rPr>
                <w:noProof/>
                <w:sz w:val="28"/>
                <w:szCs w:val="28"/>
              </w:rPr>
            </w:pPr>
          </w:p>
        </w:tc>
        <w:tc>
          <w:tcPr>
            <w:tcW w:w="4610" w:type="dxa"/>
          </w:tcPr>
          <w:p w14:paraId="372842C8" w14:textId="77777777" w:rsidR="00B94691" w:rsidRPr="00483CC3" w:rsidRDefault="00B94691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933" w:type="dxa"/>
          </w:tcPr>
          <w:p w14:paraId="052AAAA9" w14:textId="77777777" w:rsidR="00B94691" w:rsidRPr="00483CC3" w:rsidRDefault="00B94691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B94691" w:rsidRPr="00483CC3" w14:paraId="77A1F767" w14:textId="55E5D590" w:rsidTr="00583F70">
        <w:trPr>
          <w:trHeight w:val="624"/>
        </w:trPr>
        <w:tc>
          <w:tcPr>
            <w:tcW w:w="0" w:type="auto"/>
          </w:tcPr>
          <w:p w14:paraId="32553F8D" w14:textId="27CF66B7" w:rsidR="00B94691" w:rsidRPr="00483CC3" w:rsidRDefault="00B94691" w:rsidP="00957D6A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483CC3">
              <w:rPr>
                <w:rFonts w:ascii="Arial" w:hAnsi="Arial" w:cs="Arial"/>
                <w:noProof/>
                <w:sz w:val="28"/>
                <w:szCs w:val="28"/>
                <w:lang w:eastAsia="en-AU"/>
              </w:rPr>
              <w:drawing>
                <wp:anchor distT="0" distB="0" distL="114300" distR="114300" simplePos="0" relativeHeight="251661373" behindDoc="0" locked="0" layoutInCell="1" allowOverlap="1" wp14:anchorId="5AA433B9" wp14:editId="071AE4FD">
                  <wp:simplePos x="0" y="0"/>
                  <wp:positionH relativeFrom="column">
                    <wp:posOffset>122555</wp:posOffset>
                  </wp:positionH>
                  <wp:positionV relativeFrom="paragraph">
                    <wp:posOffset>74930</wp:posOffset>
                  </wp:positionV>
                  <wp:extent cx="1620000" cy="1228933"/>
                  <wp:effectExtent l="0" t="0" r="0" b="9525"/>
                  <wp:wrapSquare wrapText="bothSides"/>
                  <wp:docPr id="3" name="Picture 3" descr="A person with his arms crossed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"/>
                          <pic:cNvPicPr/>
                        </pic:nvPicPr>
                        <pic:blipFill rotWithShape="1">
                          <a:blip r:embed="rId1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2289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10" w:type="dxa"/>
          </w:tcPr>
          <w:p w14:paraId="2B53AD55" w14:textId="77777777" w:rsidR="00B94691" w:rsidRPr="00483CC3" w:rsidRDefault="00B94691" w:rsidP="00957D6A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1BCAF28C" w14:textId="77777777" w:rsidR="00B94691" w:rsidRPr="00483CC3" w:rsidRDefault="00B94691" w:rsidP="00957D6A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0B73E196" w14:textId="6F80BA5F" w:rsidR="00B94691" w:rsidRPr="00483CC3" w:rsidRDefault="00B94691" w:rsidP="00394AE0">
            <w:pPr>
              <w:pStyle w:val="ListParagraph"/>
              <w:numPr>
                <w:ilvl w:val="0"/>
                <w:numId w:val="28"/>
              </w:numPr>
              <w:spacing w:line="360" w:lineRule="auto"/>
              <w:ind w:left="714" w:hanging="357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What mental health is</w:t>
            </w:r>
          </w:p>
        </w:tc>
        <w:tc>
          <w:tcPr>
            <w:tcW w:w="1933" w:type="dxa"/>
          </w:tcPr>
          <w:p w14:paraId="022CFC8E" w14:textId="77777777" w:rsidR="00B94691" w:rsidRDefault="00B94691" w:rsidP="00957D6A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6F10391E" w14:textId="77777777" w:rsidR="0051678A" w:rsidRDefault="0051678A" w:rsidP="00957D6A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6D3EE255" w14:textId="297F2BA3" w:rsidR="0051678A" w:rsidRPr="00483CC3" w:rsidRDefault="0051678A" w:rsidP="0051678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3</w:t>
            </w:r>
          </w:p>
        </w:tc>
      </w:tr>
      <w:tr w:rsidR="00B94691" w:rsidRPr="00483CC3" w14:paraId="1A92454B" w14:textId="67B8B302" w:rsidTr="00583F70">
        <w:trPr>
          <w:trHeight w:val="624"/>
        </w:trPr>
        <w:tc>
          <w:tcPr>
            <w:tcW w:w="0" w:type="auto"/>
          </w:tcPr>
          <w:p w14:paraId="2BF0C987" w14:textId="77777777" w:rsidR="00B94691" w:rsidRPr="00483CC3" w:rsidRDefault="00B94691" w:rsidP="00957D6A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  <w:lang w:eastAsia="en-AU"/>
              </w:rPr>
            </w:pPr>
          </w:p>
        </w:tc>
        <w:tc>
          <w:tcPr>
            <w:tcW w:w="4610" w:type="dxa"/>
          </w:tcPr>
          <w:p w14:paraId="4F701995" w14:textId="77777777" w:rsidR="00B94691" w:rsidRPr="00483CC3" w:rsidRDefault="00B94691" w:rsidP="00957D6A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  <w:tc>
          <w:tcPr>
            <w:tcW w:w="1933" w:type="dxa"/>
          </w:tcPr>
          <w:p w14:paraId="33B850C8" w14:textId="77777777" w:rsidR="00B94691" w:rsidRPr="00483CC3" w:rsidRDefault="00B94691" w:rsidP="00957D6A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B94691" w:rsidRPr="00483CC3" w14:paraId="4CCB49E2" w14:textId="24FDA6BC" w:rsidTr="00583F70">
        <w:trPr>
          <w:trHeight w:val="624"/>
        </w:trPr>
        <w:tc>
          <w:tcPr>
            <w:tcW w:w="0" w:type="auto"/>
          </w:tcPr>
          <w:p w14:paraId="5AD77B92" w14:textId="6001AB78" w:rsidR="00B94691" w:rsidRPr="00483CC3" w:rsidRDefault="00B94691" w:rsidP="00957D6A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483CC3">
              <w:rPr>
                <w:rFonts w:ascii="Arial" w:hAnsi="Arial" w:cs="Arial"/>
                <w:noProof/>
                <w:sz w:val="28"/>
                <w:szCs w:val="28"/>
                <w:lang w:eastAsia="en-AU"/>
              </w:rPr>
              <w:drawing>
                <wp:anchor distT="0" distB="0" distL="114300" distR="114300" simplePos="0" relativeHeight="251662397" behindDoc="0" locked="0" layoutInCell="1" allowOverlap="1" wp14:anchorId="3B1C1208" wp14:editId="6D7488E4">
                  <wp:simplePos x="0" y="0"/>
                  <wp:positionH relativeFrom="column">
                    <wp:posOffset>117475</wp:posOffset>
                  </wp:positionH>
                  <wp:positionV relativeFrom="paragraph">
                    <wp:posOffset>228635</wp:posOffset>
                  </wp:positionV>
                  <wp:extent cx="1620000" cy="1263705"/>
                  <wp:effectExtent l="0" t="0" r="0" b="0"/>
                  <wp:wrapSquare wrapText="bothSides"/>
                  <wp:docPr id="11" name="Picture 11" descr="A person smiling for the pictur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/>
                        </pic:nvPicPr>
                        <pic:blipFill rotWithShape="1">
                          <a:blip r:embed="rId13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2637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10" w:type="dxa"/>
          </w:tcPr>
          <w:p w14:paraId="4A0648E9" w14:textId="77777777" w:rsidR="00B94691" w:rsidRPr="00483CC3" w:rsidRDefault="00B94691" w:rsidP="00957D6A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7AA8429F" w14:textId="77777777" w:rsidR="00B94691" w:rsidRPr="00483CC3" w:rsidRDefault="00B94691" w:rsidP="00957D6A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17AC6C81" w14:textId="10AA09BE" w:rsidR="00B94691" w:rsidRPr="00483CC3" w:rsidRDefault="00B94691" w:rsidP="00957D6A">
            <w:pPr>
              <w:pStyle w:val="ListParagraph"/>
              <w:numPr>
                <w:ilvl w:val="0"/>
                <w:numId w:val="28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What good mental health is</w:t>
            </w:r>
          </w:p>
        </w:tc>
        <w:tc>
          <w:tcPr>
            <w:tcW w:w="1933" w:type="dxa"/>
          </w:tcPr>
          <w:p w14:paraId="0A3D5579" w14:textId="77777777" w:rsidR="00B94691" w:rsidRDefault="00B94691" w:rsidP="00957D6A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44E61CDC" w14:textId="77777777" w:rsidR="0051678A" w:rsidRDefault="0051678A" w:rsidP="00957D6A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31F24082" w14:textId="4AEDFE5C" w:rsidR="0051678A" w:rsidRPr="00483CC3" w:rsidRDefault="0051678A" w:rsidP="0051678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5</w:t>
            </w:r>
          </w:p>
        </w:tc>
      </w:tr>
      <w:tr w:rsidR="00B94691" w:rsidRPr="00483CC3" w14:paraId="7CF9DF28" w14:textId="3E632329" w:rsidTr="00583F70">
        <w:trPr>
          <w:trHeight w:val="624"/>
        </w:trPr>
        <w:tc>
          <w:tcPr>
            <w:tcW w:w="0" w:type="auto"/>
          </w:tcPr>
          <w:p w14:paraId="7A4CA81E" w14:textId="3D8CCAAF" w:rsidR="00B94691" w:rsidRPr="00483CC3" w:rsidRDefault="00B94691" w:rsidP="00957D6A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483CC3">
              <w:rPr>
                <w:rFonts w:ascii="Arial" w:hAnsi="Arial" w:cs="Arial"/>
                <w:noProof/>
                <w:sz w:val="28"/>
                <w:szCs w:val="28"/>
                <w:lang w:eastAsia="en-AU"/>
              </w:rPr>
              <w:drawing>
                <wp:anchor distT="0" distB="0" distL="114300" distR="114300" simplePos="0" relativeHeight="251663421" behindDoc="0" locked="0" layoutInCell="1" allowOverlap="1" wp14:anchorId="261D3CBE" wp14:editId="5DC1C7AE">
                  <wp:simplePos x="0" y="0"/>
                  <wp:positionH relativeFrom="column">
                    <wp:posOffset>119380</wp:posOffset>
                  </wp:positionH>
                  <wp:positionV relativeFrom="paragraph">
                    <wp:posOffset>636905</wp:posOffset>
                  </wp:positionV>
                  <wp:extent cx="1620000" cy="1343252"/>
                  <wp:effectExtent l="0" t="0" r="0" b="9525"/>
                  <wp:wrapSquare wrapText="bothSides"/>
                  <wp:docPr id="13" name="Picture 13" descr="A picture containing person, crow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A picture containing person, crowd&#10;&#10;Description automatically generated"/>
                          <pic:cNvPicPr/>
                        </pic:nvPicPr>
                        <pic:blipFill rotWithShape="1">
                          <a:blip r:embed="rId14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3432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10" w:type="dxa"/>
          </w:tcPr>
          <w:p w14:paraId="73FF9E70" w14:textId="77777777" w:rsidR="00B94691" w:rsidRPr="00483CC3" w:rsidRDefault="00B94691" w:rsidP="00957D6A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0EA20BA6" w14:textId="77777777" w:rsidR="00B94691" w:rsidRPr="00483CC3" w:rsidRDefault="00B94691" w:rsidP="00957D6A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02FC6B4B" w14:textId="77777777" w:rsidR="00B94691" w:rsidRDefault="00B94691" w:rsidP="00394AE0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551BDA2C" w14:textId="77777777" w:rsidR="00B94691" w:rsidRPr="00394AE0" w:rsidRDefault="00B94691" w:rsidP="00394AE0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69DA7651" w14:textId="6A70C32C" w:rsidR="00B94691" w:rsidRPr="00483CC3" w:rsidRDefault="00B94691" w:rsidP="00957D6A">
            <w:pPr>
              <w:pStyle w:val="ListParagraph"/>
              <w:numPr>
                <w:ilvl w:val="0"/>
                <w:numId w:val="28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What a mental health problem is</w:t>
            </w:r>
          </w:p>
        </w:tc>
        <w:tc>
          <w:tcPr>
            <w:tcW w:w="1933" w:type="dxa"/>
          </w:tcPr>
          <w:p w14:paraId="74BA111A" w14:textId="77777777" w:rsidR="00B94691" w:rsidRDefault="00B94691" w:rsidP="00957D6A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24A0AADA" w14:textId="77777777" w:rsidR="0051678A" w:rsidRDefault="0051678A" w:rsidP="00957D6A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6E344186" w14:textId="77777777" w:rsidR="0051678A" w:rsidRDefault="0051678A" w:rsidP="00957D6A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74861271" w14:textId="77777777" w:rsidR="0051678A" w:rsidRDefault="0051678A" w:rsidP="00957D6A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7C48A998" w14:textId="6283C557" w:rsidR="0051678A" w:rsidRPr="0051678A" w:rsidRDefault="0051678A" w:rsidP="0051678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51678A">
              <w:rPr>
                <w:rFonts w:ascii="Arial" w:hAnsi="Arial" w:cs="Arial"/>
                <w:b/>
                <w:bCs/>
                <w:sz w:val="32"/>
                <w:szCs w:val="32"/>
              </w:rPr>
              <w:t>8</w:t>
            </w:r>
          </w:p>
        </w:tc>
      </w:tr>
      <w:tr w:rsidR="00B94691" w:rsidRPr="00483CC3" w14:paraId="3DC7A5A5" w14:textId="153CE76D" w:rsidTr="00583F70">
        <w:trPr>
          <w:trHeight w:val="624"/>
        </w:trPr>
        <w:tc>
          <w:tcPr>
            <w:tcW w:w="0" w:type="auto"/>
          </w:tcPr>
          <w:p w14:paraId="37DB37FD" w14:textId="670ECAF3" w:rsidR="00B94691" w:rsidRPr="00483CC3" w:rsidRDefault="00B94691" w:rsidP="00957D6A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483CC3">
              <w:rPr>
                <w:rFonts w:ascii="Arial" w:hAnsi="Arial" w:cs="Arial"/>
                <w:noProof/>
                <w:sz w:val="28"/>
                <w:szCs w:val="28"/>
                <w:lang w:eastAsia="en-AU"/>
              </w:rPr>
              <w:lastRenderedPageBreak/>
              <w:drawing>
                <wp:anchor distT="0" distB="0" distL="114300" distR="114300" simplePos="0" relativeHeight="251664445" behindDoc="0" locked="0" layoutInCell="1" allowOverlap="1" wp14:anchorId="56FD7F3C" wp14:editId="332BF967">
                  <wp:simplePos x="0" y="0"/>
                  <wp:positionH relativeFrom="column">
                    <wp:posOffset>109220</wp:posOffset>
                  </wp:positionH>
                  <wp:positionV relativeFrom="paragraph">
                    <wp:posOffset>325120</wp:posOffset>
                  </wp:positionV>
                  <wp:extent cx="1620000" cy="1300382"/>
                  <wp:effectExtent l="0" t="0" r="0" b="0"/>
                  <wp:wrapSquare wrapText="bothSides"/>
                  <wp:docPr id="21" name="Picture 21" descr="A picture containing cellphone,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A picture containing cellphone, phone&#10;&#10;Description automatically generated"/>
                          <pic:cNvPicPr/>
                        </pic:nvPicPr>
                        <pic:blipFill rotWithShape="1">
                          <a:blip r:embed="rId15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3003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10" w:type="dxa"/>
          </w:tcPr>
          <w:p w14:paraId="03D5FF98" w14:textId="0FC4EBBD" w:rsidR="00B94691" w:rsidRPr="00483CC3" w:rsidRDefault="00B94691" w:rsidP="00957D6A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109469A3" w14:textId="77777777" w:rsidR="00B94691" w:rsidRPr="00483CC3" w:rsidRDefault="00B94691" w:rsidP="00957D6A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6FFFA772" w14:textId="6955FD98" w:rsidR="00B94691" w:rsidRPr="00483CC3" w:rsidRDefault="00B94691" w:rsidP="00957D6A">
            <w:pPr>
              <w:pStyle w:val="ListParagraph"/>
              <w:numPr>
                <w:ilvl w:val="0"/>
                <w:numId w:val="28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What can lead to mental health problems and mental illness</w:t>
            </w:r>
          </w:p>
        </w:tc>
        <w:tc>
          <w:tcPr>
            <w:tcW w:w="1933" w:type="dxa"/>
          </w:tcPr>
          <w:p w14:paraId="6A966EA2" w14:textId="77777777" w:rsidR="00B94691" w:rsidRDefault="00B94691" w:rsidP="0051678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4DC73E2D" w14:textId="77777777" w:rsidR="0051678A" w:rsidRDefault="0051678A" w:rsidP="0051678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473F9A5E" w14:textId="77777777" w:rsidR="0051678A" w:rsidRDefault="0051678A" w:rsidP="0051678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5C870767" w14:textId="6147B284" w:rsidR="0051678A" w:rsidRPr="00483CC3" w:rsidRDefault="0051678A" w:rsidP="0051678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13</w:t>
            </w:r>
          </w:p>
        </w:tc>
      </w:tr>
      <w:tr w:rsidR="00B94691" w:rsidRPr="00483CC3" w14:paraId="2FC6E4E2" w14:textId="7610AC48" w:rsidTr="00583F70">
        <w:trPr>
          <w:trHeight w:val="624"/>
        </w:trPr>
        <w:tc>
          <w:tcPr>
            <w:tcW w:w="0" w:type="auto"/>
          </w:tcPr>
          <w:p w14:paraId="14EFE462" w14:textId="42BF8B21" w:rsidR="00B94691" w:rsidRPr="00483CC3" w:rsidRDefault="00B94691" w:rsidP="00957D6A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483CC3">
              <w:rPr>
                <w:rFonts w:ascii="Arial" w:hAnsi="Arial" w:cs="Arial"/>
                <w:noProof/>
                <w:sz w:val="28"/>
                <w:szCs w:val="28"/>
                <w:lang w:eastAsia="en-AU"/>
              </w:rPr>
              <w:drawing>
                <wp:anchor distT="0" distB="0" distL="114300" distR="114300" simplePos="0" relativeHeight="251665469" behindDoc="0" locked="0" layoutInCell="1" allowOverlap="1" wp14:anchorId="49493DCA" wp14:editId="3F6F7160">
                  <wp:simplePos x="0" y="0"/>
                  <wp:positionH relativeFrom="column">
                    <wp:posOffset>195580</wp:posOffset>
                  </wp:positionH>
                  <wp:positionV relativeFrom="paragraph">
                    <wp:posOffset>703580</wp:posOffset>
                  </wp:positionV>
                  <wp:extent cx="1620000" cy="1377000"/>
                  <wp:effectExtent l="0" t="0" r="0" b="0"/>
                  <wp:wrapSquare wrapText="bothSides"/>
                  <wp:docPr id="25" name="Picture 25" descr="A picture containing text, person, person, ma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/>
                          <pic:cNvPicPr/>
                        </pic:nvPicPr>
                        <pic:blipFill rotWithShape="1">
                          <a:blip r:embed="rId1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r="-1695"/>
                          <a:stretch/>
                        </pic:blipFill>
                        <pic:spPr bwMode="auto">
                          <a:xfrm>
                            <a:off x="0" y="0"/>
                            <a:ext cx="1620000" cy="1377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10" w:type="dxa"/>
          </w:tcPr>
          <w:p w14:paraId="7E9F8E1D" w14:textId="77777777" w:rsidR="00B94691" w:rsidRPr="00483CC3" w:rsidRDefault="00B94691" w:rsidP="00957D6A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501C1D4E" w14:textId="77777777" w:rsidR="00B94691" w:rsidRPr="00394AE0" w:rsidRDefault="00B94691" w:rsidP="00394AE0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68F567B3" w14:textId="77777777" w:rsidR="00B94691" w:rsidRPr="00394AE0" w:rsidRDefault="00B94691" w:rsidP="00394AE0">
            <w:pPr>
              <w:pStyle w:val="ListParagraph"/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35C7441A" w14:textId="21663469" w:rsidR="00B94691" w:rsidRPr="00483CC3" w:rsidRDefault="00B94691" w:rsidP="00957D6A">
            <w:pPr>
              <w:pStyle w:val="ListParagraph"/>
              <w:numPr>
                <w:ilvl w:val="0"/>
                <w:numId w:val="28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What is not a mental health problem</w:t>
            </w:r>
          </w:p>
          <w:p w14:paraId="52194DB4" w14:textId="14E1B9B1" w:rsidR="00B94691" w:rsidRPr="00483CC3" w:rsidRDefault="00B94691" w:rsidP="00957D6A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  <w:tc>
          <w:tcPr>
            <w:tcW w:w="1933" w:type="dxa"/>
          </w:tcPr>
          <w:p w14:paraId="3DDA3688" w14:textId="77777777" w:rsidR="00B94691" w:rsidRDefault="00B94691" w:rsidP="0051678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563D38AA" w14:textId="77777777" w:rsidR="0051678A" w:rsidRDefault="0051678A" w:rsidP="0051678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5B9F3DAA" w14:textId="77777777" w:rsidR="0051678A" w:rsidRDefault="0051678A" w:rsidP="0051678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78AE4468" w14:textId="2AF910B0" w:rsidR="0051678A" w:rsidRPr="00483CC3" w:rsidRDefault="0051678A" w:rsidP="0051678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15</w:t>
            </w:r>
          </w:p>
        </w:tc>
      </w:tr>
      <w:tr w:rsidR="00B94691" w:rsidRPr="00483CC3" w14:paraId="451FDD23" w14:textId="3EE99FE3" w:rsidTr="00583F70">
        <w:trPr>
          <w:trHeight w:val="624"/>
        </w:trPr>
        <w:tc>
          <w:tcPr>
            <w:tcW w:w="0" w:type="auto"/>
          </w:tcPr>
          <w:p w14:paraId="2139826B" w14:textId="24469A71" w:rsidR="00B94691" w:rsidRPr="00483CC3" w:rsidRDefault="00B94691" w:rsidP="00957D6A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483CC3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66493" behindDoc="0" locked="0" layoutInCell="1" allowOverlap="1" wp14:anchorId="69C29983" wp14:editId="4821DC3B">
                  <wp:simplePos x="0" y="0"/>
                  <wp:positionH relativeFrom="column">
                    <wp:posOffset>255270</wp:posOffset>
                  </wp:positionH>
                  <wp:positionV relativeFrom="paragraph">
                    <wp:posOffset>861060</wp:posOffset>
                  </wp:positionV>
                  <wp:extent cx="1620000" cy="939324"/>
                  <wp:effectExtent l="0" t="0" r="0" b="0"/>
                  <wp:wrapSquare wrapText="bothSides"/>
                  <wp:docPr id="26" name="Picture 26" descr="A group of people sitting on chai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Picture 62" descr="A group of people sitting on chairs&#10;&#10;Description automatically generated"/>
                          <pic:cNvPicPr/>
                        </pic:nvPicPr>
                        <pic:blipFill rotWithShape="1">
                          <a:blip r:embed="rId1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93932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10" w:type="dxa"/>
          </w:tcPr>
          <w:p w14:paraId="2E644E83" w14:textId="77777777" w:rsidR="00B94691" w:rsidRPr="00483CC3" w:rsidRDefault="00B94691" w:rsidP="27183E32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2229EF15" w14:textId="77777777" w:rsidR="00B94691" w:rsidRDefault="00B94691" w:rsidP="00394AE0">
            <w:pPr>
              <w:pStyle w:val="ListParagraph"/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6D296412" w14:textId="77777777" w:rsidR="00B94691" w:rsidRPr="00394AE0" w:rsidRDefault="00B94691" w:rsidP="00394AE0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579526A0" w14:textId="77777777" w:rsidR="00B94691" w:rsidRDefault="00B94691" w:rsidP="00394AE0">
            <w:pPr>
              <w:pStyle w:val="ListParagraph"/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364D0E06" w14:textId="05458893" w:rsidR="00B94691" w:rsidRPr="00483CC3" w:rsidRDefault="00B94691" w:rsidP="27183E32">
            <w:pPr>
              <w:pStyle w:val="ListParagraph"/>
              <w:numPr>
                <w:ilvl w:val="0"/>
                <w:numId w:val="28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Mental health and intellectual disability</w:t>
            </w:r>
          </w:p>
        </w:tc>
        <w:tc>
          <w:tcPr>
            <w:tcW w:w="1933" w:type="dxa"/>
          </w:tcPr>
          <w:p w14:paraId="748FB093" w14:textId="77777777" w:rsidR="00B94691" w:rsidRDefault="00B94691" w:rsidP="0051678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146C3E44" w14:textId="77777777" w:rsidR="0051678A" w:rsidRDefault="0051678A" w:rsidP="0051678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0C38E14F" w14:textId="77777777" w:rsidR="0051678A" w:rsidRDefault="0051678A" w:rsidP="0051678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0F8CA083" w14:textId="77777777" w:rsidR="0051678A" w:rsidRDefault="0051678A" w:rsidP="0051678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23A79E4F" w14:textId="29C7E0EB" w:rsidR="0051678A" w:rsidRPr="0051678A" w:rsidRDefault="0051678A" w:rsidP="0051678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51678A">
              <w:rPr>
                <w:rFonts w:ascii="Arial" w:hAnsi="Arial" w:cs="Arial"/>
                <w:b/>
                <w:bCs/>
                <w:sz w:val="32"/>
                <w:szCs w:val="32"/>
              </w:rPr>
              <w:t>16</w:t>
            </w:r>
          </w:p>
        </w:tc>
      </w:tr>
    </w:tbl>
    <w:p w14:paraId="2A93A628" w14:textId="0825915F" w:rsidR="00933219" w:rsidRPr="00483CC3" w:rsidRDefault="00933219">
      <w:pPr>
        <w:rPr>
          <w:sz w:val="20"/>
          <w:szCs w:val="20"/>
        </w:rPr>
      </w:pPr>
      <w:r w:rsidRPr="00483CC3">
        <w:rPr>
          <w:sz w:val="20"/>
          <w:szCs w:val="20"/>
        </w:rPr>
        <w:br w:type="page"/>
      </w:r>
    </w:p>
    <w:tbl>
      <w:tblPr>
        <w:tblStyle w:val="TableGrid"/>
        <w:tblW w:w="9640" w:type="dxa"/>
        <w:tblInd w:w="-294" w:type="dxa"/>
        <w:tblLook w:val="04A0" w:firstRow="1" w:lastRow="0" w:firstColumn="1" w:lastColumn="0" w:noHBand="0" w:noVBand="1"/>
      </w:tblPr>
      <w:tblGrid>
        <w:gridCol w:w="3816"/>
        <w:gridCol w:w="5824"/>
      </w:tblGrid>
      <w:tr w:rsidR="007B6372" w:rsidRPr="00483CC3" w14:paraId="5F1D0BB1" w14:textId="77777777" w:rsidTr="00A2123A">
        <w:tc>
          <w:tcPr>
            <w:tcW w:w="96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B6A7BD3" w14:textId="7CF6FEA3" w:rsidR="00065A75" w:rsidRPr="00483CC3" w:rsidRDefault="000C312B" w:rsidP="00957D6A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483CC3">
              <w:rPr>
                <w:rFonts w:ascii="Arial" w:hAnsi="Arial" w:cs="Arial"/>
                <w:b/>
                <w:bCs/>
                <w:sz w:val="32"/>
                <w:szCs w:val="32"/>
              </w:rPr>
              <w:lastRenderedPageBreak/>
              <w:t>What mental health is</w:t>
            </w:r>
          </w:p>
        </w:tc>
      </w:tr>
      <w:tr w:rsidR="009C64DB" w:rsidRPr="00483CC3" w14:paraId="25DB35FD" w14:textId="77777777" w:rsidTr="00A2123A">
        <w:trPr>
          <w:trHeight w:val="2833"/>
        </w:trPr>
        <w:tc>
          <w:tcPr>
            <w:tcW w:w="3816" w:type="dxa"/>
            <w:tcBorders>
              <w:top w:val="nil"/>
              <w:left w:val="nil"/>
              <w:bottom w:val="nil"/>
              <w:right w:val="nil"/>
            </w:tcBorders>
          </w:tcPr>
          <w:p w14:paraId="78566E6C" w14:textId="56D1CF86" w:rsidR="00065A75" w:rsidRPr="00483CC3" w:rsidRDefault="0013456A" w:rsidP="00957D6A">
            <w:pPr>
              <w:spacing w:line="360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noProof/>
                <w:sz w:val="28"/>
                <w:szCs w:val="28"/>
                <w:lang w:eastAsia="en-AU"/>
              </w:rPr>
              <w:drawing>
                <wp:anchor distT="0" distB="0" distL="114300" distR="114300" simplePos="0" relativeHeight="251658244" behindDoc="0" locked="0" layoutInCell="1" allowOverlap="1" wp14:anchorId="4A1335D3" wp14:editId="79A01D0D">
                  <wp:simplePos x="0" y="0"/>
                  <wp:positionH relativeFrom="column">
                    <wp:posOffset>-67992</wp:posOffset>
                  </wp:positionH>
                  <wp:positionV relativeFrom="paragraph">
                    <wp:posOffset>130506</wp:posOffset>
                  </wp:positionV>
                  <wp:extent cx="1620000" cy="1620000"/>
                  <wp:effectExtent l="0" t="0" r="0" b="0"/>
                  <wp:wrapSquare wrapText="bothSides"/>
                  <wp:docPr id="52" name="Picture 52" descr="A person with his arms crossed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"/>
                          <pic:cNvPicPr/>
                        </pic:nvPicPr>
                        <pic:blipFill>
                          <a:blip r:embed="rId1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824" w:type="dxa"/>
            <w:tcBorders>
              <w:top w:val="nil"/>
              <w:left w:val="nil"/>
              <w:bottom w:val="nil"/>
              <w:right w:val="nil"/>
            </w:tcBorders>
          </w:tcPr>
          <w:p w14:paraId="2FA37CDA" w14:textId="77777777" w:rsidR="0001727A" w:rsidRPr="00483CC3" w:rsidRDefault="0001727A" w:rsidP="00957D6A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3897552A" w14:textId="1E2270E9" w:rsidR="000B09D9" w:rsidRPr="00483CC3" w:rsidRDefault="00065A75" w:rsidP="008915A3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9521B8">
              <w:rPr>
                <w:rFonts w:ascii="Arial" w:hAnsi="Arial" w:cs="Arial"/>
                <w:b/>
                <w:bCs/>
                <w:sz w:val="28"/>
                <w:szCs w:val="28"/>
              </w:rPr>
              <w:t>Mental health</w:t>
            </w:r>
            <w:r w:rsidRPr="00483CC3">
              <w:rPr>
                <w:rFonts w:ascii="Arial" w:hAnsi="Arial" w:cs="Arial"/>
                <w:sz w:val="28"/>
                <w:szCs w:val="28"/>
              </w:rPr>
              <w:t xml:space="preserve"> is about </w:t>
            </w:r>
          </w:p>
          <w:p w14:paraId="1092AC95" w14:textId="4B344CED" w:rsidR="000B09D9" w:rsidRPr="00483CC3" w:rsidRDefault="00256B3A" w:rsidP="008915A3">
            <w:pPr>
              <w:pStyle w:val="ListParagraph"/>
              <w:numPr>
                <w:ilvl w:val="0"/>
                <w:numId w:val="18"/>
              </w:numPr>
              <w:spacing w:before="240"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H</w:t>
            </w:r>
            <w:r w:rsidR="00065A75" w:rsidRPr="00483CC3">
              <w:rPr>
                <w:rFonts w:ascii="Arial" w:hAnsi="Arial" w:cs="Arial"/>
                <w:sz w:val="28"/>
                <w:szCs w:val="28"/>
              </w:rPr>
              <w:t>ow you think</w:t>
            </w:r>
          </w:p>
          <w:p w14:paraId="4CDB42A6" w14:textId="77777777" w:rsidR="000B09D9" w:rsidRPr="00A2123A" w:rsidRDefault="000B09D9" w:rsidP="00957D6A">
            <w:pPr>
              <w:spacing w:line="360" w:lineRule="auto"/>
              <w:ind w:left="360"/>
              <w:rPr>
                <w:rFonts w:ascii="Arial" w:hAnsi="Arial" w:cs="Arial"/>
                <w:sz w:val="16"/>
                <w:szCs w:val="16"/>
              </w:rPr>
            </w:pPr>
          </w:p>
          <w:p w14:paraId="26D71F5F" w14:textId="6C241517" w:rsidR="00C442A4" w:rsidRPr="00483CC3" w:rsidRDefault="00256B3A" w:rsidP="00957D6A">
            <w:pPr>
              <w:pStyle w:val="ListParagraph"/>
              <w:numPr>
                <w:ilvl w:val="0"/>
                <w:numId w:val="18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H</w:t>
            </w:r>
            <w:r w:rsidR="005C2EAA" w:rsidRPr="00483CC3">
              <w:rPr>
                <w:rFonts w:ascii="Arial" w:hAnsi="Arial" w:cs="Arial"/>
                <w:sz w:val="28"/>
                <w:szCs w:val="28"/>
              </w:rPr>
              <w:t xml:space="preserve">ow you </w:t>
            </w:r>
            <w:r w:rsidR="00065A75" w:rsidRPr="00483CC3">
              <w:rPr>
                <w:rFonts w:ascii="Arial" w:hAnsi="Arial" w:cs="Arial"/>
                <w:sz w:val="28"/>
                <w:szCs w:val="28"/>
              </w:rPr>
              <w:t>feel</w:t>
            </w:r>
          </w:p>
        </w:tc>
      </w:tr>
      <w:tr w:rsidR="00A2123A" w:rsidRPr="00483CC3" w14:paraId="49B0AD18" w14:textId="77777777" w:rsidTr="00B94691">
        <w:trPr>
          <w:trHeight w:val="728"/>
        </w:trPr>
        <w:tc>
          <w:tcPr>
            <w:tcW w:w="3816" w:type="dxa"/>
            <w:tcBorders>
              <w:top w:val="nil"/>
              <w:left w:val="nil"/>
              <w:bottom w:val="nil"/>
              <w:right w:val="nil"/>
            </w:tcBorders>
          </w:tcPr>
          <w:p w14:paraId="63268B99" w14:textId="77777777" w:rsidR="00A2123A" w:rsidRPr="00483CC3" w:rsidRDefault="00A2123A" w:rsidP="00957D6A">
            <w:pPr>
              <w:spacing w:line="360" w:lineRule="auto"/>
              <w:jc w:val="center"/>
              <w:rPr>
                <w:rFonts w:ascii="Arial" w:hAnsi="Arial" w:cs="Arial"/>
                <w:noProof/>
                <w:sz w:val="28"/>
                <w:szCs w:val="28"/>
                <w:lang w:eastAsia="en-AU"/>
              </w:rPr>
            </w:pPr>
          </w:p>
        </w:tc>
        <w:tc>
          <w:tcPr>
            <w:tcW w:w="5824" w:type="dxa"/>
            <w:tcBorders>
              <w:top w:val="nil"/>
              <w:left w:val="nil"/>
              <w:bottom w:val="nil"/>
              <w:right w:val="nil"/>
            </w:tcBorders>
          </w:tcPr>
          <w:p w14:paraId="58C64778" w14:textId="77777777" w:rsidR="00A2123A" w:rsidRPr="00483CC3" w:rsidRDefault="00A2123A" w:rsidP="00957D6A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9C64DB" w:rsidRPr="00483CC3" w14:paraId="39BE6AA7" w14:textId="77777777" w:rsidTr="00A2123A">
        <w:tc>
          <w:tcPr>
            <w:tcW w:w="3816" w:type="dxa"/>
            <w:tcBorders>
              <w:top w:val="nil"/>
              <w:left w:val="nil"/>
              <w:bottom w:val="nil"/>
              <w:right w:val="nil"/>
            </w:tcBorders>
          </w:tcPr>
          <w:p w14:paraId="65B2E068" w14:textId="1B13982B" w:rsidR="00065A75" w:rsidRPr="00483CC3" w:rsidRDefault="005F05CD" w:rsidP="00957D6A">
            <w:pPr>
              <w:spacing w:line="360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w:drawing>
                <wp:anchor distT="0" distB="0" distL="114300" distR="114300" simplePos="0" relativeHeight="251658287" behindDoc="1" locked="0" layoutInCell="1" allowOverlap="1" wp14:anchorId="57BDB7D1" wp14:editId="3C0261DC">
                  <wp:simplePos x="0" y="0"/>
                  <wp:positionH relativeFrom="column">
                    <wp:posOffset>-69205</wp:posOffset>
                  </wp:positionH>
                  <wp:positionV relativeFrom="paragraph">
                    <wp:posOffset>104775</wp:posOffset>
                  </wp:positionV>
                  <wp:extent cx="1620000" cy="1620000"/>
                  <wp:effectExtent l="0" t="0" r="0" b="0"/>
                  <wp:wrapTight wrapText="bothSides">
                    <wp:wrapPolygon edited="0">
                      <wp:start x="3302" y="0"/>
                      <wp:lineTo x="254" y="4318"/>
                      <wp:lineTo x="508" y="12701"/>
                      <wp:lineTo x="1778" y="16765"/>
                      <wp:lineTo x="1778" y="19305"/>
                      <wp:lineTo x="4572" y="20829"/>
                      <wp:lineTo x="9145" y="21338"/>
                      <wp:lineTo x="12193" y="21338"/>
                      <wp:lineTo x="17273" y="20829"/>
                      <wp:lineTo x="20067" y="19305"/>
                      <wp:lineTo x="19813" y="16765"/>
                      <wp:lineTo x="20829" y="12701"/>
                      <wp:lineTo x="21083" y="8637"/>
                      <wp:lineTo x="19559" y="4572"/>
                      <wp:lineTo x="21083" y="2794"/>
                      <wp:lineTo x="20575" y="508"/>
                      <wp:lineTo x="11431" y="0"/>
                      <wp:lineTo x="3302" y="0"/>
                    </wp:wrapPolygon>
                  </wp:wrapTight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5824" w:type="dxa"/>
            <w:tcBorders>
              <w:top w:val="nil"/>
              <w:left w:val="nil"/>
              <w:bottom w:val="nil"/>
              <w:right w:val="nil"/>
            </w:tcBorders>
          </w:tcPr>
          <w:p w14:paraId="17954DA1" w14:textId="0857D764" w:rsidR="00C442A4" w:rsidRPr="00483CC3" w:rsidRDefault="00916317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You have different types of feelings</w:t>
            </w:r>
            <w:r w:rsidR="00F648AE" w:rsidRPr="00483CC3">
              <w:rPr>
                <w:rFonts w:ascii="Arial" w:hAnsi="Arial" w:cs="Arial"/>
                <w:sz w:val="28"/>
                <w:szCs w:val="28"/>
              </w:rPr>
              <w:t>.</w:t>
            </w:r>
          </w:p>
          <w:p w14:paraId="21895F4D" w14:textId="77777777" w:rsidR="00916317" w:rsidRPr="00A2123A" w:rsidRDefault="00916317" w:rsidP="00957D6A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6C7DE2AB" w14:textId="46C93624" w:rsidR="00916317" w:rsidRDefault="00916317" w:rsidP="008915A3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You can spot different feelings by noticing</w:t>
            </w:r>
          </w:p>
          <w:p w14:paraId="32E98513" w14:textId="77777777" w:rsidR="008915A3" w:rsidRPr="00A2123A" w:rsidRDefault="008915A3" w:rsidP="008915A3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70D6D0CB" w14:textId="34C5B113" w:rsidR="00916317" w:rsidRDefault="00F648AE" w:rsidP="00957D6A">
            <w:pPr>
              <w:pStyle w:val="ListParagraph"/>
              <w:numPr>
                <w:ilvl w:val="0"/>
                <w:numId w:val="25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C</w:t>
            </w:r>
            <w:r w:rsidR="00916317" w:rsidRPr="00483CC3">
              <w:rPr>
                <w:rFonts w:ascii="Arial" w:hAnsi="Arial" w:cs="Arial"/>
                <w:sz w:val="28"/>
                <w:szCs w:val="28"/>
              </w:rPr>
              <w:t xml:space="preserve">hanges in how you think </w:t>
            </w:r>
          </w:p>
          <w:p w14:paraId="32093D6B" w14:textId="77777777" w:rsidR="008915A3" w:rsidRPr="00A2123A" w:rsidRDefault="008915A3" w:rsidP="008915A3">
            <w:pPr>
              <w:pStyle w:val="ListParagraph"/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1A57EA26" w14:textId="77634FCC" w:rsidR="00916317" w:rsidRPr="00483CC3" w:rsidRDefault="00F648AE" w:rsidP="00957D6A">
            <w:pPr>
              <w:pStyle w:val="ListParagraph"/>
              <w:numPr>
                <w:ilvl w:val="0"/>
                <w:numId w:val="25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C</w:t>
            </w:r>
            <w:r w:rsidR="00916317" w:rsidRPr="00483CC3">
              <w:rPr>
                <w:rFonts w:ascii="Arial" w:hAnsi="Arial" w:cs="Arial"/>
                <w:sz w:val="28"/>
                <w:szCs w:val="28"/>
              </w:rPr>
              <w:t>hanges in how your body feels</w:t>
            </w:r>
          </w:p>
        </w:tc>
      </w:tr>
      <w:tr w:rsidR="00916317" w:rsidRPr="00483CC3" w14:paraId="2E8747A2" w14:textId="77777777" w:rsidTr="00A2123A">
        <w:tc>
          <w:tcPr>
            <w:tcW w:w="3816" w:type="dxa"/>
            <w:tcBorders>
              <w:top w:val="nil"/>
              <w:left w:val="nil"/>
              <w:bottom w:val="nil"/>
              <w:right w:val="nil"/>
            </w:tcBorders>
          </w:tcPr>
          <w:p w14:paraId="412DD112" w14:textId="77777777" w:rsidR="00916317" w:rsidRPr="00483CC3" w:rsidRDefault="00916317" w:rsidP="00957D6A">
            <w:pPr>
              <w:spacing w:line="360" w:lineRule="auto"/>
              <w:jc w:val="center"/>
              <w:rPr>
                <w:rFonts w:ascii="Arial" w:hAnsi="Arial" w:cs="Arial"/>
                <w:noProof/>
                <w:sz w:val="28"/>
                <w:szCs w:val="28"/>
                <w:lang w:eastAsia="en-AU"/>
              </w:rPr>
            </w:pPr>
          </w:p>
        </w:tc>
        <w:tc>
          <w:tcPr>
            <w:tcW w:w="5824" w:type="dxa"/>
            <w:tcBorders>
              <w:top w:val="nil"/>
              <w:left w:val="nil"/>
              <w:bottom w:val="nil"/>
              <w:right w:val="nil"/>
            </w:tcBorders>
          </w:tcPr>
          <w:p w14:paraId="15BA7E2D" w14:textId="5ADDD543" w:rsidR="00916317" w:rsidRPr="00483CC3" w:rsidRDefault="00916317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C64DB" w:rsidRPr="00483CC3" w14:paraId="4C579921" w14:textId="77777777" w:rsidTr="00A2123A">
        <w:tc>
          <w:tcPr>
            <w:tcW w:w="3816" w:type="dxa"/>
            <w:tcBorders>
              <w:top w:val="nil"/>
              <w:left w:val="nil"/>
              <w:bottom w:val="nil"/>
              <w:right w:val="nil"/>
            </w:tcBorders>
          </w:tcPr>
          <w:p w14:paraId="590E6102" w14:textId="70C287D2" w:rsidR="00065A75" w:rsidRPr="00483CC3" w:rsidRDefault="00073AF8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noProof/>
                <w:sz w:val="28"/>
                <w:szCs w:val="28"/>
                <w:lang w:eastAsia="en-AU"/>
              </w:rPr>
              <w:drawing>
                <wp:anchor distT="0" distB="0" distL="114300" distR="114300" simplePos="0" relativeHeight="251658245" behindDoc="0" locked="0" layoutInCell="1" allowOverlap="1" wp14:anchorId="71E16D76" wp14:editId="40C21D4C">
                  <wp:simplePos x="0" y="0"/>
                  <wp:positionH relativeFrom="column">
                    <wp:posOffset>-68475</wp:posOffset>
                  </wp:positionH>
                  <wp:positionV relativeFrom="paragraph">
                    <wp:posOffset>350862</wp:posOffset>
                  </wp:positionV>
                  <wp:extent cx="1620000" cy="1620000"/>
                  <wp:effectExtent l="0" t="0" r="0" b="0"/>
                  <wp:wrapSquare wrapText="bothSides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/>
                        </pic:nvPicPr>
                        <pic:blipFill>
                          <a:blip r:embed="rId20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824" w:type="dxa"/>
            <w:tcBorders>
              <w:top w:val="nil"/>
              <w:left w:val="nil"/>
              <w:bottom w:val="nil"/>
              <w:right w:val="nil"/>
            </w:tcBorders>
          </w:tcPr>
          <w:p w14:paraId="72349CF4" w14:textId="77777777" w:rsidR="003506BB" w:rsidRPr="00483CC3" w:rsidRDefault="003506BB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117BE1BA" w14:textId="77777777" w:rsidR="009521B8" w:rsidRDefault="009521B8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56C0B270" w14:textId="72430DF8" w:rsidR="00065A75" w:rsidRPr="00483CC3" w:rsidRDefault="00877168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F</w:t>
            </w:r>
            <w:r w:rsidR="00065A75" w:rsidRPr="00483CC3">
              <w:rPr>
                <w:rFonts w:ascii="Arial" w:hAnsi="Arial" w:cs="Arial"/>
                <w:sz w:val="28"/>
                <w:szCs w:val="28"/>
              </w:rPr>
              <w:t>eelings</w:t>
            </w:r>
            <w:r w:rsidRPr="00483CC3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6A41B6" w:rsidRPr="00483CC3">
              <w:rPr>
                <w:rFonts w:ascii="Arial" w:hAnsi="Arial" w:cs="Arial"/>
                <w:sz w:val="28"/>
                <w:szCs w:val="28"/>
              </w:rPr>
              <w:t>can</w:t>
            </w:r>
            <w:r w:rsidRPr="00483CC3">
              <w:rPr>
                <w:rFonts w:ascii="Arial" w:hAnsi="Arial" w:cs="Arial"/>
                <w:sz w:val="28"/>
                <w:szCs w:val="28"/>
              </w:rPr>
              <w:t xml:space="preserve"> make you</w:t>
            </w:r>
            <w:r w:rsidR="00916317" w:rsidRPr="00483CC3">
              <w:rPr>
                <w:rFonts w:ascii="Arial" w:hAnsi="Arial" w:cs="Arial"/>
                <w:sz w:val="28"/>
                <w:szCs w:val="28"/>
              </w:rPr>
              <w:t xml:space="preserve"> feel good</w:t>
            </w:r>
            <w:r w:rsidR="00F648AE" w:rsidRPr="00483CC3">
              <w:rPr>
                <w:rFonts w:ascii="Arial" w:hAnsi="Arial" w:cs="Arial"/>
                <w:sz w:val="28"/>
                <w:szCs w:val="28"/>
              </w:rPr>
              <w:t>.</w:t>
            </w:r>
          </w:p>
          <w:p w14:paraId="0776A741" w14:textId="77777777" w:rsidR="009521B8" w:rsidRPr="00A2123A" w:rsidRDefault="009521B8" w:rsidP="00957D6A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37ADD809" w14:textId="77777777" w:rsidR="00C442A4" w:rsidRDefault="00916317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You can be</w:t>
            </w:r>
          </w:p>
          <w:p w14:paraId="2CE73243" w14:textId="77777777" w:rsidR="009521B8" w:rsidRPr="00A2123A" w:rsidRDefault="009521B8" w:rsidP="00957D6A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23459322" w14:textId="77777777" w:rsidR="009521B8" w:rsidRPr="00483CC3" w:rsidRDefault="009521B8" w:rsidP="009521B8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 xml:space="preserve">Happy </w:t>
            </w:r>
          </w:p>
          <w:p w14:paraId="17AC697D" w14:textId="05E4DAE3" w:rsidR="009521B8" w:rsidRPr="00483CC3" w:rsidRDefault="009521B8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16317" w:rsidRPr="00483CC3" w14:paraId="7E79BF23" w14:textId="77777777" w:rsidTr="00A2123A">
        <w:tc>
          <w:tcPr>
            <w:tcW w:w="3816" w:type="dxa"/>
            <w:tcBorders>
              <w:top w:val="nil"/>
              <w:left w:val="nil"/>
              <w:bottom w:val="nil"/>
              <w:right w:val="nil"/>
            </w:tcBorders>
          </w:tcPr>
          <w:p w14:paraId="3C448386" w14:textId="3D9C09A7" w:rsidR="00916317" w:rsidRPr="00483CC3" w:rsidRDefault="00916317" w:rsidP="00957D6A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  <w:lang w:eastAsia="en-AU"/>
              </w:rPr>
            </w:pPr>
          </w:p>
        </w:tc>
        <w:tc>
          <w:tcPr>
            <w:tcW w:w="5824" w:type="dxa"/>
            <w:tcBorders>
              <w:top w:val="nil"/>
              <w:left w:val="nil"/>
              <w:bottom w:val="nil"/>
              <w:right w:val="nil"/>
            </w:tcBorders>
          </w:tcPr>
          <w:p w14:paraId="2B768FDC" w14:textId="77777777" w:rsidR="00916317" w:rsidRPr="00483CC3" w:rsidRDefault="00916317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16317" w:rsidRPr="00483CC3" w14:paraId="76184177" w14:textId="77777777" w:rsidTr="00A2123A">
        <w:tc>
          <w:tcPr>
            <w:tcW w:w="3816" w:type="dxa"/>
            <w:tcBorders>
              <w:top w:val="nil"/>
              <w:left w:val="nil"/>
              <w:bottom w:val="nil"/>
              <w:right w:val="nil"/>
            </w:tcBorders>
          </w:tcPr>
          <w:p w14:paraId="7033A322" w14:textId="1236E9F7" w:rsidR="00916317" w:rsidRPr="00483CC3" w:rsidRDefault="009521B8" w:rsidP="00957D6A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  <w:lang w:eastAsia="en-AU"/>
              </w:rPr>
            </w:pPr>
            <w:r w:rsidRPr="00483CC3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8288" behindDoc="1" locked="0" layoutInCell="1" allowOverlap="1" wp14:anchorId="457A95FF" wp14:editId="2989B164">
                  <wp:simplePos x="0" y="0"/>
                  <wp:positionH relativeFrom="column">
                    <wp:posOffset>-68172</wp:posOffset>
                  </wp:positionH>
                  <wp:positionV relativeFrom="paragraph">
                    <wp:posOffset>133</wp:posOffset>
                  </wp:positionV>
                  <wp:extent cx="1620000" cy="1620000"/>
                  <wp:effectExtent l="0" t="0" r="0" b="0"/>
                  <wp:wrapTight wrapText="bothSides">
                    <wp:wrapPolygon edited="0">
                      <wp:start x="9907" y="0"/>
                      <wp:lineTo x="8383" y="508"/>
                      <wp:lineTo x="6096" y="2794"/>
                      <wp:lineTo x="5588" y="5080"/>
                      <wp:lineTo x="5588" y="7367"/>
                      <wp:lineTo x="6350" y="12447"/>
                      <wp:lineTo x="1016" y="16511"/>
                      <wp:lineTo x="254" y="17781"/>
                      <wp:lineTo x="0" y="20575"/>
                      <wp:lineTo x="0" y="21338"/>
                      <wp:lineTo x="21338" y="21338"/>
                      <wp:lineTo x="21338" y="20067"/>
                      <wp:lineTo x="20321" y="16003"/>
                      <wp:lineTo x="17273" y="14225"/>
                      <wp:lineTo x="12955" y="12447"/>
                      <wp:lineTo x="14987" y="8383"/>
                      <wp:lineTo x="15495" y="3556"/>
                      <wp:lineTo x="12955" y="1016"/>
                      <wp:lineTo x="11431" y="0"/>
                      <wp:lineTo x="9907" y="0"/>
                    </wp:wrapPolygon>
                  </wp:wrapTight>
                  <wp:docPr id="30" name="Picture 30" descr="A child smiling for the camera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Picture 59" descr="A child smiling for the camera&#10;&#10;Description automatically generated with low confidence"/>
                          <pic:cNvPicPr/>
                        </pic:nvPicPr>
                        <pic:blipFill>
                          <a:blip r:embed="rId21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824" w:type="dxa"/>
            <w:tcBorders>
              <w:top w:val="nil"/>
              <w:left w:val="nil"/>
              <w:bottom w:val="nil"/>
              <w:right w:val="nil"/>
            </w:tcBorders>
          </w:tcPr>
          <w:p w14:paraId="6F6C33A8" w14:textId="77777777" w:rsidR="009521B8" w:rsidRDefault="009521B8" w:rsidP="009521B8">
            <w:pPr>
              <w:pStyle w:val="ListParagraph"/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089FC8A0" w14:textId="77777777" w:rsidR="009521B8" w:rsidRDefault="009521B8" w:rsidP="009521B8">
            <w:pPr>
              <w:pStyle w:val="ListParagraph"/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080655DA" w14:textId="74E05AEB" w:rsidR="00916317" w:rsidRPr="009521B8" w:rsidRDefault="009521B8" w:rsidP="009521B8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9521B8">
              <w:rPr>
                <w:rFonts w:ascii="Arial" w:hAnsi="Arial" w:cs="Arial"/>
                <w:sz w:val="28"/>
                <w:szCs w:val="28"/>
              </w:rPr>
              <w:t>Calm</w:t>
            </w:r>
          </w:p>
        </w:tc>
      </w:tr>
      <w:tr w:rsidR="00916317" w:rsidRPr="00483CC3" w14:paraId="1B4C8B5D" w14:textId="77777777" w:rsidTr="00A2123A">
        <w:tc>
          <w:tcPr>
            <w:tcW w:w="3816" w:type="dxa"/>
            <w:tcBorders>
              <w:top w:val="nil"/>
              <w:left w:val="nil"/>
              <w:bottom w:val="nil"/>
              <w:right w:val="nil"/>
            </w:tcBorders>
          </w:tcPr>
          <w:p w14:paraId="71F788B4" w14:textId="50D81D87" w:rsidR="00916317" w:rsidRPr="00483CC3" w:rsidRDefault="009521B8" w:rsidP="00957D6A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  <w:lang w:eastAsia="en-AU"/>
              </w:rPr>
            </w:pPr>
            <w:r w:rsidRPr="00483CC3">
              <w:rPr>
                <w:rFonts w:ascii="Arial" w:hAnsi="Arial" w:cs="Arial"/>
                <w:noProof/>
                <w:sz w:val="28"/>
                <w:szCs w:val="28"/>
                <w:lang w:eastAsia="en-AU"/>
              </w:rPr>
              <w:lastRenderedPageBreak/>
              <w:drawing>
                <wp:anchor distT="0" distB="0" distL="114300" distR="114300" simplePos="0" relativeHeight="251658292" behindDoc="0" locked="0" layoutInCell="1" allowOverlap="1" wp14:anchorId="3EDE5123" wp14:editId="26E7E2AA">
                  <wp:simplePos x="0" y="0"/>
                  <wp:positionH relativeFrom="column">
                    <wp:posOffset>118110</wp:posOffset>
                  </wp:positionH>
                  <wp:positionV relativeFrom="paragraph">
                    <wp:posOffset>61430</wp:posOffset>
                  </wp:positionV>
                  <wp:extent cx="1620000" cy="1620000"/>
                  <wp:effectExtent l="0" t="0" r="0" b="0"/>
                  <wp:wrapSquare wrapText="bothSides"/>
                  <wp:docPr id="44" name="Picture 44" descr="A picture containing text, person, person, ma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/>
                          <pic:cNvPicPr/>
                        </pic:nvPicPr>
                        <pic:blipFill>
                          <a:blip r:embed="rId2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824" w:type="dxa"/>
            <w:tcBorders>
              <w:top w:val="nil"/>
              <w:left w:val="nil"/>
              <w:bottom w:val="nil"/>
              <w:right w:val="nil"/>
            </w:tcBorders>
          </w:tcPr>
          <w:p w14:paraId="3DFEFC30" w14:textId="5DD70308" w:rsidR="00916317" w:rsidRPr="00483CC3" w:rsidRDefault="00916317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4C27C183" w14:textId="77777777" w:rsidR="00A2123A" w:rsidRPr="00A2123A" w:rsidRDefault="00A2123A" w:rsidP="00A2123A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5FAB5E8F" w14:textId="681D6E92" w:rsidR="009521B8" w:rsidRPr="00483CC3" w:rsidRDefault="009521B8" w:rsidP="00A2123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F</w:t>
            </w:r>
            <w:r w:rsidRPr="00483CC3">
              <w:rPr>
                <w:rFonts w:ascii="Arial" w:hAnsi="Arial" w:cs="Arial"/>
                <w:sz w:val="28"/>
                <w:szCs w:val="28"/>
              </w:rPr>
              <w:t xml:space="preserve">eelings can make you feel bad. </w:t>
            </w:r>
          </w:p>
          <w:p w14:paraId="404467BD" w14:textId="59F67853" w:rsidR="00916317" w:rsidRPr="00483CC3" w:rsidRDefault="00916317" w:rsidP="009521B8">
            <w:pPr>
              <w:pStyle w:val="ListParagraph"/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2568EF" w:rsidRPr="00483CC3" w14:paraId="3BAD968E" w14:textId="77777777" w:rsidTr="00A2123A">
        <w:tc>
          <w:tcPr>
            <w:tcW w:w="3816" w:type="dxa"/>
            <w:tcBorders>
              <w:top w:val="nil"/>
              <w:left w:val="nil"/>
              <w:bottom w:val="nil"/>
              <w:right w:val="nil"/>
            </w:tcBorders>
          </w:tcPr>
          <w:p w14:paraId="46BBB5E9" w14:textId="0FE74D2C" w:rsidR="002568EF" w:rsidRPr="00483CC3" w:rsidRDefault="002568EF" w:rsidP="00957D6A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  <w:lang w:eastAsia="en-AU"/>
              </w:rPr>
            </w:pPr>
          </w:p>
        </w:tc>
        <w:tc>
          <w:tcPr>
            <w:tcW w:w="5824" w:type="dxa"/>
            <w:tcBorders>
              <w:top w:val="nil"/>
              <w:left w:val="nil"/>
              <w:bottom w:val="nil"/>
              <w:right w:val="nil"/>
            </w:tcBorders>
          </w:tcPr>
          <w:p w14:paraId="2A3E8629" w14:textId="77777777" w:rsidR="002568EF" w:rsidRPr="00483CC3" w:rsidRDefault="002568EF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C64DB" w:rsidRPr="00483CC3" w14:paraId="2E63653B" w14:textId="77777777" w:rsidTr="00A2123A">
        <w:trPr>
          <w:trHeight w:val="3083"/>
        </w:trPr>
        <w:tc>
          <w:tcPr>
            <w:tcW w:w="3816" w:type="dxa"/>
            <w:tcBorders>
              <w:top w:val="nil"/>
              <w:left w:val="nil"/>
              <w:bottom w:val="nil"/>
              <w:right w:val="nil"/>
            </w:tcBorders>
          </w:tcPr>
          <w:p w14:paraId="579A7415" w14:textId="77FA7340" w:rsidR="00065A75" w:rsidRPr="00483CC3" w:rsidRDefault="000A46FD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8293" behindDoc="1" locked="0" layoutInCell="1" allowOverlap="1" wp14:anchorId="674DFDF6" wp14:editId="47D71B43">
                  <wp:simplePos x="0" y="0"/>
                  <wp:positionH relativeFrom="column">
                    <wp:posOffset>-68135</wp:posOffset>
                  </wp:positionH>
                  <wp:positionV relativeFrom="paragraph">
                    <wp:posOffset>1455344</wp:posOffset>
                  </wp:positionV>
                  <wp:extent cx="1620000" cy="1231406"/>
                  <wp:effectExtent l="0" t="0" r="0" b="6985"/>
                  <wp:wrapTight wrapText="bothSides">
                    <wp:wrapPolygon edited="0">
                      <wp:start x="5334" y="0"/>
                      <wp:lineTo x="4826" y="668"/>
                      <wp:lineTo x="3302" y="4679"/>
                      <wp:lineTo x="3302" y="6015"/>
                      <wp:lineTo x="1778" y="11028"/>
                      <wp:lineTo x="1524" y="16375"/>
                      <wp:lineTo x="0" y="18046"/>
                      <wp:lineTo x="0" y="20720"/>
                      <wp:lineTo x="9145" y="21388"/>
                      <wp:lineTo x="21338" y="21388"/>
                      <wp:lineTo x="21338" y="16041"/>
                      <wp:lineTo x="20321" y="11363"/>
                      <wp:lineTo x="17527" y="5347"/>
                      <wp:lineTo x="9907" y="668"/>
                      <wp:lineTo x="8637" y="0"/>
                      <wp:lineTo x="5334" y="0"/>
                    </wp:wrapPolygon>
                  </wp:wrapTight>
                  <wp:docPr id="144" name="Picture 1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231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824" w:type="dxa"/>
            <w:tcBorders>
              <w:top w:val="nil"/>
              <w:left w:val="nil"/>
              <w:bottom w:val="nil"/>
              <w:right w:val="nil"/>
            </w:tcBorders>
          </w:tcPr>
          <w:p w14:paraId="3C4CEEC3" w14:textId="77777777" w:rsidR="00961E36" w:rsidRPr="00A2123A" w:rsidRDefault="00961E36" w:rsidP="00957D6A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527BA152" w14:textId="77777777" w:rsidR="00916317" w:rsidRDefault="00B65F4C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You can b</w:t>
            </w:r>
            <w:r w:rsidR="002568EF" w:rsidRPr="00483CC3">
              <w:rPr>
                <w:rFonts w:ascii="Arial" w:hAnsi="Arial" w:cs="Arial"/>
                <w:sz w:val="28"/>
                <w:szCs w:val="28"/>
              </w:rPr>
              <w:t>e</w:t>
            </w:r>
          </w:p>
          <w:p w14:paraId="0629BCE8" w14:textId="7606E0A0" w:rsidR="000A46FD" w:rsidRDefault="000A46FD" w:rsidP="00957D6A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00E4468D" w14:textId="66963D4A" w:rsidR="00C81973" w:rsidRDefault="00C81973" w:rsidP="00957D6A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2CBA2423" w14:textId="7C092DE6" w:rsidR="0018382E" w:rsidRDefault="0018382E" w:rsidP="00957D6A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0732D2EF" w14:textId="43D2D066" w:rsidR="0018382E" w:rsidRDefault="0018382E" w:rsidP="00957D6A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0991AE07" w14:textId="34CDF545" w:rsidR="0018382E" w:rsidRDefault="0018382E" w:rsidP="00957D6A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5C4730C8" w14:textId="77777777" w:rsidR="0018382E" w:rsidRPr="00A2123A" w:rsidRDefault="0018382E" w:rsidP="00957D6A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6BE8A2F3" w14:textId="77777777" w:rsidR="000A46FD" w:rsidRDefault="000A46FD" w:rsidP="000A46FD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Upset</w:t>
            </w:r>
          </w:p>
          <w:p w14:paraId="7D68F4F1" w14:textId="27E11F01" w:rsidR="000A46FD" w:rsidRDefault="000A46FD" w:rsidP="000A46FD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026F41A2" w14:textId="01359648" w:rsidR="00B94691" w:rsidRDefault="00B94691" w:rsidP="000A46FD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7FD304FF" w14:textId="5D73AE5A" w:rsidR="00B94691" w:rsidRDefault="00B94691" w:rsidP="000A46FD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39F4AC4E" w14:textId="7A82FE9B" w:rsidR="00B94691" w:rsidRDefault="00B94691" w:rsidP="000A46FD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2DC99E82" w14:textId="77777777" w:rsidR="00C81973" w:rsidRDefault="00C81973" w:rsidP="000A46FD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7D8DBDDE" w14:textId="41B9E60F" w:rsidR="00B94691" w:rsidRDefault="00B94691" w:rsidP="000A46FD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13BBA365" w14:textId="77777777" w:rsidR="00B94691" w:rsidRPr="00A2123A" w:rsidRDefault="00B94691" w:rsidP="000A46FD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7BABF29C" w14:textId="0E87378C" w:rsidR="000A46FD" w:rsidRPr="000A46FD" w:rsidRDefault="000A46FD" w:rsidP="000A46FD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0A46FD">
              <w:rPr>
                <w:rFonts w:ascii="Arial" w:hAnsi="Arial" w:cs="Arial"/>
                <w:sz w:val="28"/>
                <w:szCs w:val="28"/>
              </w:rPr>
              <w:t>Sad</w:t>
            </w:r>
          </w:p>
          <w:p w14:paraId="5B643573" w14:textId="1E44DA69" w:rsidR="000A46FD" w:rsidRPr="00483CC3" w:rsidRDefault="000A46FD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B36BA" w:rsidRPr="00483CC3" w14:paraId="4C920CFE" w14:textId="77777777" w:rsidTr="00A2123A">
        <w:tc>
          <w:tcPr>
            <w:tcW w:w="3816" w:type="dxa"/>
            <w:tcBorders>
              <w:top w:val="nil"/>
              <w:left w:val="nil"/>
              <w:bottom w:val="nil"/>
              <w:right w:val="nil"/>
            </w:tcBorders>
          </w:tcPr>
          <w:p w14:paraId="460005D4" w14:textId="20D073E2" w:rsidR="003B36BA" w:rsidRPr="00483CC3" w:rsidRDefault="003B36BA" w:rsidP="00957D6A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  <w:lang w:eastAsia="en-AU"/>
              </w:rPr>
            </w:pPr>
          </w:p>
        </w:tc>
        <w:tc>
          <w:tcPr>
            <w:tcW w:w="5824" w:type="dxa"/>
            <w:tcBorders>
              <w:top w:val="nil"/>
              <w:left w:val="nil"/>
              <w:bottom w:val="nil"/>
              <w:right w:val="nil"/>
            </w:tcBorders>
          </w:tcPr>
          <w:p w14:paraId="4ADF9E89" w14:textId="77777777" w:rsidR="003B36BA" w:rsidRDefault="003B36BA" w:rsidP="000A46FD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09EC62AC" w14:textId="0B5805B5" w:rsidR="00C81973" w:rsidRPr="000A46FD" w:rsidRDefault="00C81973" w:rsidP="000A46FD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B36BA" w:rsidRPr="00483CC3" w14:paraId="3E8165F7" w14:textId="77777777" w:rsidTr="00A2123A">
        <w:tc>
          <w:tcPr>
            <w:tcW w:w="3816" w:type="dxa"/>
            <w:tcBorders>
              <w:top w:val="nil"/>
              <w:left w:val="nil"/>
              <w:bottom w:val="nil"/>
              <w:right w:val="nil"/>
            </w:tcBorders>
          </w:tcPr>
          <w:p w14:paraId="0829DD8F" w14:textId="63EC67DF" w:rsidR="003B36BA" w:rsidRPr="00483CC3" w:rsidRDefault="007F04E4" w:rsidP="00957D6A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  <w:lang w:eastAsia="en-AU"/>
              </w:rPr>
            </w:pPr>
            <w:r w:rsidRPr="00483CC3">
              <w:rPr>
                <w:noProof/>
                <w:sz w:val="20"/>
                <w:szCs w:val="20"/>
              </w:rPr>
              <w:drawing>
                <wp:inline distT="0" distB="0" distL="0" distR="0" wp14:anchorId="7F59D0AA" wp14:editId="2AE1A7B4">
                  <wp:extent cx="1620000" cy="1620000"/>
                  <wp:effectExtent l="0" t="0" r="0" b="0"/>
                  <wp:docPr id="123" name="Picture 1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24" w:type="dxa"/>
            <w:tcBorders>
              <w:top w:val="nil"/>
              <w:left w:val="nil"/>
              <w:bottom w:val="nil"/>
              <w:right w:val="nil"/>
            </w:tcBorders>
          </w:tcPr>
          <w:p w14:paraId="72E6AB55" w14:textId="77777777" w:rsidR="007F04E4" w:rsidRPr="00483CC3" w:rsidRDefault="007F04E4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2B84D557" w14:textId="77777777" w:rsidR="00916317" w:rsidRPr="00483CC3" w:rsidRDefault="00916317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49257EE1" w14:textId="3A5C2A92" w:rsidR="003B36BA" w:rsidRPr="00483CC3" w:rsidRDefault="003B36BA" w:rsidP="00957D6A">
            <w:pPr>
              <w:pStyle w:val="ListParagraph"/>
              <w:numPr>
                <w:ilvl w:val="0"/>
                <w:numId w:val="20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Worried</w:t>
            </w:r>
          </w:p>
        </w:tc>
      </w:tr>
    </w:tbl>
    <w:p w14:paraId="52A1F71E" w14:textId="77777777" w:rsidR="000A46FD" w:rsidRDefault="000A46FD">
      <w:r>
        <w:br w:type="page"/>
      </w:r>
    </w:p>
    <w:tbl>
      <w:tblPr>
        <w:tblStyle w:val="TableGrid"/>
        <w:tblW w:w="9802" w:type="dxa"/>
        <w:tblInd w:w="-294" w:type="dxa"/>
        <w:tblLook w:val="04A0" w:firstRow="1" w:lastRow="0" w:firstColumn="1" w:lastColumn="0" w:noHBand="0" w:noVBand="1"/>
      </w:tblPr>
      <w:tblGrid>
        <w:gridCol w:w="3555"/>
        <w:gridCol w:w="21"/>
        <w:gridCol w:w="6064"/>
        <w:gridCol w:w="162"/>
      </w:tblGrid>
      <w:tr w:rsidR="007B6372" w:rsidRPr="00483CC3" w14:paraId="2924743A" w14:textId="77777777" w:rsidTr="00B94691">
        <w:trPr>
          <w:gridAfter w:val="1"/>
          <w:wAfter w:w="162" w:type="dxa"/>
        </w:trPr>
        <w:tc>
          <w:tcPr>
            <w:tcW w:w="96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E4ADD9B" w14:textId="60164D57" w:rsidR="00BA7FCD" w:rsidRPr="00483CC3" w:rsidRDefault="009C42AA" w:rsidP="00957D6A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483CC3">
              <w:rPr>
                <w:rFonts w:ascii="Arial" w:hAnsi="Arial" w:cs="Arial"/>
                <w:b/>
                <w:bCs/>
                <w:sz w:val="32"/>
                <w:szCs w:val="32"/>
              </w:rPr>
              <w:lastRenderedPageBreak/>
              <w:t>What good mental health is</w:t>
            </w:r>
          </w:p>
        </w:tc>
      </w:tr>
      <w:tr w:rsidR="00A74D93" w:rsidRPr="00483CC3" w14:paraId="47B1B0EE" w14:textId="77777777" w:rsidTr="00B94691">
        <w:trPr>
          <w:gridAfter w:val="1"/>
          <w:wAfter w:w="162" w:type="dxa"/>
        </w:trPr>
        <w:tc>
          <w:tcPr>
            <w:tcW w:w="96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DE4A598" w14:textId="77777777" w:rsidR="00A74D93" w:rsidRPr="00483CC3" w:rsidRDefault="00A74D93" w:rsidP="00957D6A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9C64DB" w:rsidRPr="00483CC3" w14:paraId="12CB3BDF" w14:textId="77777777" w:rsidTr="00B94691">
        <w:trPr>
          <w:gridAfter w:val="1"/>
          <w:wAfter w:w="162" w:type="dxa"/>
          <w:trHeight w:val="3361"/>
        </w:trPr>
        <w:tc>
          <w:tcPr>
            <w:tcW w:w="3555" w:type="dxa"/>
            <w:tcBorders>
              <w:top w:val="nil"/>
              <w:left w:val="nil"/>
              <w:bottom w:val="nil"/>
              <w:right w:val="nil"/>
            </w:tcBorders>
          </w:tcPr>
          <w:p w14:paraId="768BA4A4" w14:textId="60E46475" w:rsidR="00065A75" w:rsidRPr="00483CC3" w:rsidRDefault="00CD6922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noProof/>
                <w:sz w:val="28"/>
                <w:szCs w:val="28"/>
                <w:lang w:eastAsia="en-AU"/>
              </w:rPr>
              <w:drawing>
                <wp:anchor distT="0" distB="0" distL="114300" distR="114300" simplePos="0" relativeHeight="251658294" behindDoc="0" locked="0" layoutInCell="1" allowOverlap="1" wp14:anchorId="34EEBFC9" wp14:editId="535C0BF4">
                  <wp:simplePos x="0" y="0"/>
                  <wp:positionH relativeFrom="column">
                    <wp:posOffset>115380</wp:posOffset>
                  </wp:positionH>
                  <wp:positionV relativeFrom="paragraph">
                    <wp:posOffset>110474</wp:posOffset>
                  </wp:positionV>
                  <wp:extent cx="1620000" cy="1263705"/>
                  <wp:effectExtent l="0" t="0" r="0" b="0"/>
                  <wp:wrapSquare wrapText="bothSides"/>
                  <wp:docPr id="19" name="Picture 19" descr="A person smiling for the pictur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/>
                        </pic:nvPicPr>
                        <pic:blipFill rotWithShape="1">
                          <a:blip r:embed="rId13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2637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0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0512318" w14:textId="77777777" w:rsidR="00B94691" w:rsidRDefault="00B94691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4C4AF523" w14:textId="31FF75A6" w:rsidR="00916317" w:rsidRPr="00483CC3" w:rsidRDefault="00BF4B35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 xml:space="preserve">Good mental health </w:t>
            </w:r>
            <w:r w:rsidR="00916317" w:rsidRPr="00483CC3">
              <w:rPr>
                <w:rFonts w:ascii="Arial" w:hAnsi="Arial" w:cs="Arial"/>
                <w:sz w:val="28"/>
                <w:szCs w:val="28"/>
              </w:rPr>
              <w:t>can mean different things</w:t>
            </w:r>
            <w:r w:rsidR="00F648AE" w:rsidRPr="00483CC3">
              <w:rPr>
                <w:rFonts w:ascii="Arial" w:hAnsi="Arial" w:cs="Arial"/>
                <w:sz w:val="28"/>
                <w:szCs w:val="28"/>
              </w:rPr>
              <w:t>.</w:t>
            </w:r>
            <w:r w:rsidR="00916317" w:rsidRPr="00483CC3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65C7B5AC" w14:textId="77777777" w:rsidR="00916317" w:rsidRPr="00A2123A" w:rsidRDefault="00916317" w:rsidP="00957D6A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5C061DB0" w14:textId="57EB2B29" w:rsidR="00256B3A" w:rsidRPr="00483CC3" w:rsidRDefault="00916317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 xml:space="preserve">Good mental health </w:t>
            </w:r>
            <w:r w:rsidR="00BF4B35" w:rsidRPr="00483CC3">
              <w:rPr>
                <w:rFonts w:ascii="Arial" w:hAnsi="Arial" w:cs="Arial"/>
                <w:sz w:val="28"/>
                <w:szCs w:val="28"/>
              </w:rPr>
              <w:t>is when you</w:t>
            </w:r>
            <w:r w:rsidR="008917BB" w:rsidRPr="00483CC3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BF4B35" w:rsidRPr="00483CC3">
              <w:rPr>
                <w:rFonts w:ascii="Arial" w:hAnsi="Arial" w:cs="Arial"/>
                <w:sz w:val="28"/>
                <w:szCs w:val="28"/>
              </w:rPr>
              <w:t xml:space="preserve">feel </w:t>
            </w:r>
            <w:r w:rsidR="00B37079" w:rsidRPr="00483CC3">
              <w:rPr>
                <w:rFonts w:ascii="Arial" w:hAnsi="Arial" w:cs="Arial"/>
                <w:sz w:val="28"/>
                <w:szCs w:val="28"/>
              </w:rPr>
              <w:t xml:space="preserve">OK </w:t>
            </w:r>
            <w:r w:rsidR="00BF4B35" w:rsidRPr="00483CC3">
              <w:rPr>
                <w:rFonts w:ascii="Arial" w:hAnsi="Arial" w:cs="Arial"/>
                <w:sz w:val="28"/>
                <w:szCs w:val="28"/>
              </w:rPr>
              <w:t xml:space="preserve">about having </w:t>
            </w:r>
            <w:r w:rsidR="0014299B" w:rsidRPr="00483CC3">
              <w:rPr>
                <w:rFonts w:ascii="Arial" w:hAnsi="Arial" w:cs="Arial"/>
                <w:sz w:val="28"/>
                <w:szCs w:val="28"/>
              </w:rPr>
              <w:t>different kinds of feelings</w:t>
            </w:r>
            <w:r w:rsidR="00F648AE" w:rsidRPr="00483CC3">
              <w:rPr>
                <w:rFonts w:ascii="Arial" w:hAnsi="Arial" w:cs="Arial"/>
                <w:sz w:val="28"/>
                <w:szCs w:val="28"/>
              </w:rPr>
              <w:t>.</w:t>
            </w:r>
          </w:p>
          <w:p w14:paraId="66382408" w14:textId="42B605B7" w:rsidR="00256B3A" w:rsidRPr="00483CC3" w:rsidRDefault="00256B3A" w:rsidP="00957D6A">
            <w:pPr>
              <w:spacing w:line="360" w:lineRule="auto"/>
              <w:rPr>
                <w:sz w:val="20"/>
                <w:szCs w:val="20"/>
              </w:rPr>
            </w:pPr>
          </w:p>
        </w:tc>
      </w:tr>
      <w:tr w:rsidR="003506BB" w:rsidRPr="00483CC3" w14:paraId="1C6B906D" w14:textId="77777777" w:rsidTr="00B94691">
        <w:trPr>
          <w:gridAfter w:val="1"/>
          <w:wAfter w:w="162" w:type="dxa"/>
          <w:trHeight w:val="2527"/>
        </w:trPr>
        <w:tc>
          <w:tcPr>
            <w:tcW w:w="3555" w:type="dxa"/>
            <w:tcBorders>
              <w:top w:val="nil"/>
              <w:left w:val="nil"/>
              <w:bottom w:val="nil"/>
              <w:right w:val="nil"/>
            </w:tcBorders>
          </w:tcPr>
          <w:p w14:paraId="2A950E7F" w14:textId="18646942" w:rsidR="003506BB" w:rsidRPr="00483CC3" w:rsidRDefault="009521B8" w:rsidP="00957D6A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  <w:lang w:eastAsia="en-AU"/>
              </w:rPr>
            </w:pPr>
            <w:r w:rsidRPr="00483CC3">
              <w:rPr>
                <w:rFonts w:ascii="Arial" w:hAnsi="Arial" w:cs="Arial"/>
                <w:noProof/>
                <w:sz w:val="28"/>
                <w:szCs w:val="28"/>
              </w:rPr>
              <w:drawing>
                <wp:anchor distT="0" distB="0" distL="114300" distR="114300" simplePos="0" relativeHeight="251658259" behindDoc="0" locked="0" layoutInCell="1" allowOverlap="1" wp14:anchorId="5634DB5B" wp14:editId="5AAD6117">
                  <wp:simplePos x="0" y="0"/>
                  <wp:positionH relativeFrom="column">
                    <wp:posOffset>117475</wp:posOffset>
                  </wp:positionH>
                  <wp:positionV relativeFrom="paragraph">
                    <wp:posOffset>0</wp:posOffset>
                  </wp:positionV>
                  <wp:extent cx="1620000" cy="1371832"/>
                  <wp:effectExtent l="0" t="0" r="0" b="0"/>
                  <wp:wrapSquare wrapText="bothSides"/>
                  <wp:docPr id="55" name="Picture 55" descr="A person eating food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A person eating food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5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3718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0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53AF0F1" w14:textId="77777777" w:rsidR="009521B8" w:rsidRDefault="009521B8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206AE8C1" w14:textId="77777777" w:rsidR="009521B8" w:rsidRPr="00A2123A" w:rsidRDefault="009521B8" w:rsidP="00957D6A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3359F07C" w14:textId="056F7868" w:rsidR="003506BB" w:rsidRPr="00483CC3" w:rsidRDefault="009521B8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 xml:space="preserve">Good mental health is being able to do everyday things like making breakfast.   </w:t>
            </w:r>
          </w:p>
        </w:tc>
      </w:tr>
      <w:tr w:rsidR="009C64DB" w:rsidRPr="00483CC3" w14:paraId="2BBC5DAB" w14:textId="77777777" w:rsidTr="00B94691">
        <w:trPr>
          <w:gridAfter w:val="1"/>
          <w:wAfter w:w="162" w:type="dxa"/>
          <w:trHeight w:val="1183"/>
        </w:trPr>
        <w:tc>
          <w:tcPr>
            <w:tcW w:w="3555" w:type="dxa"/>
            <w:tcBorders>
              <w:top w:val="nil"/>
              <w:left w:val="nil"/>
              <w:bottom w:val="nil"/>
              <w:right w:val="nil"/>
            </w:tcBorders>
          </w:tcPr>
          <w:p w14:paraId="560EA5D7" w14:textId="33993A75" w:rsidR="008277EE" w:rsidRPr="00483CC3" w:rsidRDefault="008277EE" w:rsidP="00957D6A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  <w:tc>
          <w:tcPr>
            <w:tcW w:w="60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AFD1FDF" w14:textId="49C50861" w:rsidR="008277EE" w:rsidRPr="00483CC3" w:rsidRDefault="008277EE" w:rsidP="00957D6A">
            <w:pPr>
              <w:spacing w:line="360" w:lineRule="auto"/>
              <w:rPr>
                <w:sz w:val="20"/>
                <w:szCs w:val="20"/>
              </w:rPr>
            </w:pPr>
          </w:p>
        </w:tc>
      </w:tr>
      <w:tr w:rsidR="009C64DB" w:rsidRPr="00483CC3" w14:paraId="31F1B89A" w14:textId="77777777" w:rsidTr="00B94691">
        <w:trPr>
          <w:gridAfter w:val="1"/>
          <w:wAfter w:w="162" w:type="dxa"/>
          <w:trHeight w:val="2667"/>
        </w:trPr>
        <w:tc>
          <w:tcPr>
            <w:tcW w:w="3555" w:type="dxa"/>
            <w:tcBorders>
              <w:top w:val="nil"/>
              <w:left w:val="nil"/>
              <w:bottom w:val="nil"/>
              <w:right w:val="nil"/>
            </w:tcBorders>
          </w:tcPr>
          <w:p w14:paraId="6C8C758B" w14:textId="5FF3C2D4" w:rsidR="008277EE" w:rsidRPr="00483CC3" w:rsidRDefault="00E446AA" w:rsidP="00957D6A">
            <w:pPr>
              <w:spacing w:line="360" w:lineRule="auto"/>
              <w:jc w:val="center"/>
              <w:rPr>
                <w:rFonts w:ascii="Arial" w:hAnsi="Arial" w:cs="Arial"/>
                <w:noProof/>
                <w:sz w:val="28"/>
                <w:szCs w:val="28"/>
              </w:rPr>
            </w:pPr>
            <w:r w:rsidRPr="00483CC3">
              <w:rPr>
                <w:rFonts w:ascii="Arial" w:hAnsi="Arial" w:cs="Arial"/>
                <w:noProof/>
                <w:sz w:val="28"/>
                <w:szCs w:val="28"/>
                <w:lang w:eastAsia="en-AU"/>
              </w:rPr>
              <w:drawing>
                <wp:anchor distT="0" distB="0" distL="114300" distR="114300" simplePos="0" relativeHeight="251658246" behindDoc="0" locked="0" layoutInCell="1" allowOverlap="1" wp14:anchorId="25863BC6" wp14:editId="235A1D0B">
                  <wp:simplePos x="0" y="0"/>
                  <wp:positionH relativeFrom="column">
                    <wp:posOffset>117475</wp:posOffset>
                  </wp:positionH>
                  <wp:positionV relativeFrom="paragraph">
                    <wp:posOffset>0</wp:posOffset>
                  </wp:positionV>
                  <wp:extent cx="1620000" cy="1301811"/>
                  <wp:effectExtent l="0" t="0" r="0" b="0"/>
                  <wp:wrapSquare wrapText="bothSides"/>
                  <wp:docPr id="51" name="Picture 51" descr="A picture containing grass, person, sitting, out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A picture containing grass, person, sitting, outdoor&#10;&#10;Description automatically generated"/>
                          <pic:cNvPicPr/>
                        </pic:nvPicPr>
                        <pic:blipFill rotWithShape="1">
                          <a:blip r:embed="rId2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30181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0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6AFE8BE" w14:textId="77777777" w:rsidR="00BA7FCD" w:rsidRPr="00483CC3" w:rsidRDefault="00BA7FCD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63864AD5" w14:textId="02595752" w:rsidR="008277EE" w:rsidRPr="00483CC3" w:rsidRDefault="00256B3A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Good mental health</w:t>
            </w:r>
            <w:r w:rsidR="00B37079" w:rsidRPr="00483CC3">
              <w:rPr>
                <w:rFonts w:ascii="Arial" w:hAnsi="Arial" w:cs="Arial"/>
                <w:sz w:val="28"/>
                <w:szCs w:val="28"/>
              </w:rPr>
              <w:t xml:space="preserve"> is</w:t>
            </w:r>
            <w:r w:rsidRPr="00483CC3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9B473D" w:rsidRPr="00483CC3">
              <w:rPr>
                <w:rFonts w:ascii="Arial" w:hAnsi="Arial" w:cs="Arial"/>
                <w:sz w:val="28"/>
                <w:szCs w:val="28"/>
              </w:rPr>
              <w:t xml:space="preserve">having people </w:t>
            </w:r>
            <w:r w:rsidR="00BA7FCD" w:rsidRPr="00483CC3">
              <w:rPr>
                <w:rFonts w:ascii="Arial" w:hAnsi="Arial" w:cs="Arial"/>
                <w:sz w:val="28"/>
                <w:szCs w:val="28"/>
              </w:rPr>
              <w:t xml:space="preserve">you enjoy </w:t>
            </w:r>
            <w:r w:rsidR="009C42AA" w:rsidRPr="00483CC3">
              <w:rPr>
                <w:rFonts w:ascii="Arial" w:hAnsi="Arial" w:cs="Arial"/>
                <w:sz w:val="28"/>
                <w:szCs w:val="28"/>
              </w:rPr>
              <w:t>spending time</w:t>
            </w:r>
            <w:r w:rsidRPr="00483CC3">
              <w:rPr>
                <w:rFonts w:ascii="Arial" w:hAnsi="Arial" w:cs="Arial"/>
                <w:sz w:val="28"/>
                <w:szCs w:val="28"/>
              </w:rPr>
              <w:t xml:space="preserve"> with</w:t>
            </w:r>
            <w:r w:rsidR="00F648AE" w:rsidRPr="00483CC3">
              <w:rPr>
                <w:rFonts w:ascii="Arial" w:hAnsi="Arial" w:cs="Arial"/>
                <w:sz w:val="28"/>
                <w:szCs w:val="28"/>
              </w:rPr>
              <w:t>.</w:t>
            </w:r>
            <w:r w:rsidRPr="00483CC3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</w:tc>
      </w:tr>
      <w:tr w:rsidR="009C64DB" w:rsidRPr="00483CC3" w14:paraId="281034D1" w14:textId="77777777" w:rsidTr="00B94691">
        <w:trPr>
          <w:gridAfter w:val="1"/>
          <w:wAfter w:w="162" w:type="dxa"/>
        </w:trPr>
        <w:tc>
          <w:tcPr>
            <w:tcW w:w="3555" w:type="dxa"/>
            <w:tcBorders>
              <w:top w:val="nil"/>
              <w:left w:val="nil"/>
              <w:bottom w:val="nil"/>
              <w:right w:val="nil"/>
            </w:tcBorders>
          </w:tcPr>
          <w:p w14:paraId="7BFED006" w14:textId="396DFA81" w:rsidR="008277EE" w:rsidRPr="00483CC3" w:rsidRDefault="009521B8" w:rsidP="00957D6A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  <w:r w:rsidRPr="00483CC3">
              <w:rPr>
                <w:rFonts w:ascii="Arial" w:hAnsi="Arial" w:cs="Arial"/>
                <w:noProof/>
                <w:sz w:val="28"/>
                <w:szCs w:val="28"/>
                <w:lang w:eastAsia="en-AU"/>
              </w:rPr>
              <w:drawing>
                <wp:anchor distT="0" distB="0" distL="114300" distR="114300" simplePos="0" relativeHeight="251658295" behindDoc="0" locked="0" layoutInCell="1" allowOverlap="1" wp14:anchorId="68F52FA2" wp14:editId="3A5570F7">
                  <wp:simplePos x="0" y="0"/>
                  <wp:positionH relativeFrom="column">
                    <wp:posOffset>110935</wp:posOffset>
                  </wp:positionH>
                  <wp:positionV relativeFrom="paragraph">
                    <wp:posOffset>370320</wp:posOffset>
                  </wp:positionV>
                  <wp:extent cx="1620000" cy="1152569"/>
                  <wp:effectExtent l="0" t="0" r="0" b="0"/>
                  <wp:wrapSquare wrapText="bothSides"/>
                  <wp:docPr id="6" name="Picture 6" descr="A person wearing sunglasses and holding a glass of beer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person wearing sunglasses and holding a glass of beer&#10;&#10;Description automatically generated with medium confidence"/>
                          <pic:cNvPicPr/>
                        </pic:nvPicPr>
                        <pic:blipFill rotWithShape="1">
                          <a:blip r:embed="rId2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15256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0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4F5CD92" w14:textId="77777777" w:rsidR="00085019" w:rsidRPr="00483CC3" w:rsidRDefault="00085019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EA9371F" w14:textId="77777777" w:rsidR="009521B8" w:rsidRDefault="009521B8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97F69F1" w14:textId="3CB4ABDB" w:rsidR="008277EE" w:rsidRPr="00483CC3" w:rsidRDefault="00256B3A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 xml:space="preserve">Good mental health is when you </w:t>
            </w:r>
            <w:r w:rsidR="00CD129C" w:rsidRPr="00483CC3">
              <w:rPr>
                <w:rFonts w:ascii="Arial" w:hAnsi="Arial" w:cs="Arial"/>
                <w:sz w:val="28"/>
                <w:szCs w:val="28"/>
              </w:rPr>
              <w:t>do</w:t>
            </w:r>
            <w:r w:rsidRPr="00483CC3">
              <w:rPr>
                <w:rFonts w:ascii="Arial" w:hAnsi="Arial" w:cs="Arial"/>
                <w:sz w:val="28"/>
                <w:szCs w:val="28"/>
              </w:rPr>
              <w:t xml:space="preserve"> things you like</w:t>
            </w:r>
            <w:r w:rsidR="00F648AE" w:rsidRPr="00483CC3">
              <w:rPr>
                <w:rFonts w:ascii="Arial" w:hAnsi="Arial" w:cs="Arial"/>
                <w:sz w:val="28"/>
                <w:szCs w:val="28"/>
              </w:rPr>
              <w:t>.</w:t>
            </w:r>
            <w:r w:rsidRPr="00483CC3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</w:tc>
      </w:tr>
      <w:tr w:rsidR="00916317" w:rsidRPr="00483CC3" w14:paraId="3D9F2DCD" w14:textId="77777777" w:rsidTr="00B94691">
        <w:trPr>
          <w:gridAfter w:val="1"/>
          <w:wAfter w:w="162" w:type="dxa"/>
        </w:trPr>
        <w:tc>
          <w:tcPr>
            <w:tcW w:w="3555" w:type="dxa"/>
            <w:tcBorders>
              <w:top w:val="nil"/>
              <w:left w:val="nil"/>
              <w:bottom w:val="nil"/>
              <w:right w:val="nil"/>
            </w:tcBorders>
          </w:tcPr>
          <w:p w14:paraId="6196428A" w14:textId="47F91380" w:rsidR="00916317" w:rsidRPr="00483CC3" w:rsidRDefault="00916317" w:rsidP="00957D6A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  <w:lang w:eastAsia="en-AU"/>
              </w:rPr>
            </w:pPr>
          </w:p>
        </w:tc>
        <w:tc>
          <w:tcPr>
            <w:tcW w:w="60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C838C03" w14:textId="77777777" w:rsidR="00916317" w:rsidRPr="00483CC3" w:rsidRDefault="00916317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C64DB" w:rsidRPr="00483CC3" w14:paraId="011080BC" w14:textId="77777777" w:rsidTr="00B94691">
        <w:trPr>
          <w:gridAfter w:val="1"/>
          <w:wAfter w:w="162" w:type="dxa"/>
        </w:trPr>
        <w:tc>
          <w:tcPr>
            <w:tcW w:w="3555" w:type="dxa"/>
            <w:tcBorders>
              <w:top w:val="nil"/>
              <w:left w:val="nil"/>
              <w:bottom w:val="nil"/>
              <w:right w:val="nil"/>
            </w:tcBorders>
          </w:tcPr>
          <w:p w14:paraId="19C4A23F" w14:textId="714E7052" w:rsidR="00065A75" w:rsidRPr="00483CC3" w:rsidRDefault="00916317" w:rsidP="00957D6A">
            <w:pPr>
              <w:spacing w:line="360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noProof/>
                <w:sz w:val="28"/>
                <w:szCs w:val="28"/>
                <w:lang w:eastAsia="en-AU"/>
              </w:rPr>
              <w:lastRenderedPageBreak/>
              <w:drawing>
                <wp:anchor distT="0" distB="0" distL="114300" distR="114300" simplePos="0" relativeHeight="251658277" behindDoc="0" locked="0" layoutInCell="1" allowOverlap="1" wp14:anchorId="51E5AC72" wp14:editId="4EEA9BF8">
                  <wp:simplePos x="0" y="0"/>
                  <wp:positionH relativeFrom="column">
                    <wp:posOffset>152457</wp:posOffset>
                  </wp:positionH>
                  <wp:positionV relativeFrom="paragraph">
                    <wp:posOffset>322</wp:posOffset>
                  </wp:positionV>
                  <wp:extent cx="1620000" cy="1263705"/>
                  <wp:effectExtent l="0" t="0" r="0" b="0"/>
                  <wp:wrapSquare wrapText="bothSides"/>
                  <wp:docPr id="48" name="Picture 48" descr="A person smiling for the pictur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/>
                        </pic:nvPicPr>
                        <pic:blipFill rotWithShape="1">
                          <a:blip r:embed="rId13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2637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0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AD3A5C4" w14:textId="77777777" w:rsidR="00916317" w:rsidRPr="00483CC3" w:rsidRDefault="00916317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27910243" w14:textId="0DDC3979" w:rsidR="00916317" w:rsidRPr="00483CC3" w:rsidRDefault="00E9080D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 xml:space="preserve">To have good </w:t>
            </w:r>
            <w:r w:rsidR="00795B36" w:rsidRPr="00483CC3">
              <w:rPr>
                <w:rFonts w:ascii="Arial" w:hAnsi="Arial" w:cs="Arial"/>
                <w:sz w:val="28"/>
                <w:szCs w:val="28"/>
              </w:rPr>
              <w:t xml:space="preserve">mental health </w:t>
            </w:r>
            <w:r w:rsidRPr="00483CC3">
              <w:rPr>
                <w:rFonts w:ascii="Arial" w:hAnsi="Arial" w:cs="Arial"/>
                <w:sz w:val="28"/>
                <w:szCs w:val="28"/>
              </w:rPr>
              <w:t xml:space="preserve">you need to </w:t>
            </w:r>
            <w:r w:rsidR="00795B36" w:rsidRPr="00483CC3">
              <w:rPr>
                <w:rFonts w:ascii="Arial" w:hAnsi="Arial" w:cs="Arial"/>
                <w:sz w:val="28"/>
                <w:szCs w:val="28"/>
              </w:rPr>
              <w:t>tak</w:t>
            </w:r>
            <w:r w:rsidRPr="00483CC3">
              <w:rPr>
                <w:rFonts w:ascii="Arial" w:hAnsi="Arial" w:cs="Arial"/>
                <w:sz w:val="28"/>
                <w:szCs w:val="28"/>
              </w:rPr>
              <w:t>e</w:t>
            </w:r>
            <w:r w:rsidR="00795B36" w:rsidRPr="00483CC3">
              <w:rPr>
                <w:rFonts w:ascii="Arial" w:hAnsi="Arial" w:cs="Arial"/>
                <w:sz w:val="28"/>
                <w:szCs w:val="28"/>
              </w:rPr>
              <w:t xml:space="preserve"> care of different parts of </w:t>
            </w:r>
            <w:r w:rsidR="00CA1A5C" w:rsidRPr="00483CC3">
              <w:rPr>
                <w:rFonts w:ascii="Arial" w:hAnsi="Arial" w:cs="Arial"/>
                <w:sz w:val="28"/>
                <w:szCs w:val="28"/>
              </w:rPr>
              <w:t>y</w:t>
            </w:r>
            <w:r w:rsidR="00795B36" w:rsidRPr="00483CC3">
              <w:rPr>
                <w:rFonts w:ascii="Arial" w:hAnsi="Arial" w:cs="Arial"/>
                <w:sz w:val="28"/>
                <w:szCs w:val="28"/>
              </w:rPr>
              <w:t>our li</w:t>
            </w:r>
            <w:r w:rsidR="00CA1A5C" w:rsidRPr="00483CC3">
              <w:rPr>
                <w:rFonts w:ascii="Arial" w:hAnsi="Arial" w:cs="Arial"/>
                <w:sz w:val="28"/>
                <w:szCs w:val="28"/>
              </w:rPr>
              <w:t>fe</w:t>
            </w:r>
            <w:r w:rsidR="00F648AE" w:rsidRPr="00483CC3">
              <w:rPr>
                <w:rFonts w:ascii="Arial" w:hAnsi="Arial" w:cs="Arial"/>
                <w:sz w:val="28"/>
                <w:szCs w:val="28"/>
              </w:rPr>
              <w:t>.</w:t>
            </w:r>
          </w:p>
        </w:tc>
      </w:tr>
      <w:tr w:rsidR="00916317" w:rsidRPr="00483CC3" w14:paraId="17FE6D13" w14:textId="77777777" w:rsidTr="00B94691">
        <w:trPr>
          <w:gridAfter w:val="1"/>
          <w:wAfter w:w="162" w:type="dxa"/>
          <w:trHeight w:val="219"/>
        </w:trPr>
        <w:tc>
          <w:tcPr>
            <w:tcW w:w="3555" w:type="dxa"/>
            <w:tcBorders>
              <w:top w:val="nil"/>
              <w:left w:val="nil"/>
              <w:bottom w:val="nil"/>
              <w:right w:val="nil"/>
            </w:tcBorders>
          </w:tcPr>
          <w:p w14:paraId="758DF5AB" w14:textId="77777777" w:rsidR="00916317" w:rsidRPr="00483CC3" w:rsidRDefault="00916317" w:rsidP="00957D6A">
            <w:pPr>
              <w:spacing w:line="360" w:lineRule="auto"/>
              <w:jc w:val="center"/>
              <w:rPr>
                <w:noProof/>
                <w:sz w:val="20"/>
                <w:szCs w:val="20"/>
                <w:lang w:eastAsia="en-AU"/>
              </w:rPr>
            </w:pPr>
          </w:p>
        </w:tc>
        <w:tc>
          <w:tcPr>
            <w:tcW w:w="60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2169928" w14:textId="77777777" w:rsidR="00916317" w:rsidRPr="00483CC3" w:rsidRDefault="00916317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C64DB" w:rsidRPr="00483CC3" w14:paraId="4ED72E5A" w14:textId="77777777" w:rsidTr="00B94691">
        <w:trPr>
          <w:gridAfter w:val="1"/>
          <w:wAfter w:w="162" w:type="dxa"/>
          <w:trHeight w:val="2746"/>
        </w:trPr>
        <w:tc>
          <w:tcPr>
            <w:tcW w:w="3555" w:type="dxa"/>
            <w:tcBorders>
              <w:top w:val="nil"/>
              <w:left w:val="nil"/>
              <w:bottom w:val="nil"/>
              <w:right w:val="nil"/>
            </w:tcBorders>
          </w:tcPr>
          <w:p w14:paraId="71276F35" w14:textId="40C4175B" w:rsidR="008A0F3E" w:rsidRPr="00483CC3" w:rsidRDefault="002E19A6" w:rsidP="00957D6A">
            <w:pPr>
              <w:spacing w:line="360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noProof/>
                <w:sz w:val="20"/>
                <w:szCs w:val="20"/>
              </w:rPr>
              <w:drawing>
                <wp:inline distT="0" distB="0" distL="0" distR="0" wp14:anchorId="3DC0D952" wp14:editId="0E435F53">
                  <wp:extent cx="1620000" cy="1620000"/>
                  <wp:effectExtent l="0" t="0" r="0" b="0"/>
                  <wp:docPr id="56" name="Picture 56" descr="A picture containing text, pers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A picture containing text, person&#10;&#10;Description automatically generated"/>
                          <pic:cNvPicPr/>
                        </pic:nvPicPr>
                        <pic:blipFill>
                          <a:blip r:embed="rId2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6B8E250" w14:textId="77777777" w:rsidR="00916317" w:rsidRPr="00483CC3" w:rsidRDefault="00916317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43A40D75" w14:textId="77777777" w:rsidR="000A46FD" w:rsidRPr="000A46FD" w:rsidRDefault="000A46FD" w:rsidP="00957D6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20241ED6" w14:textId="2A92250C" w:rsidR="00B436FE" w:rsidRPr="00483CC3" w:rsidRDefault="27183E32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Below are some examples of some ways you can take care of these different parts.</w:t>
            </w:r>
          </w:p>
          <w:p w14:paraId="10E225F7" w14:textId="45DB28AD" w:rsidR="00BA7690" w:rsidRPr="00483CC3" w:rsidRDefault="00BA7690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</w:tc>
      </w:tr>
      <w:tr w:rsidR="009C64DB" w:rsidRPr="00483CC3" w14:paraId="61938367" w14:textId="77777777" w:rsidTr="00B94691">
        <w:trPr>
          <w:gridAfter w:val="1"/>
          <w:wAfter w:w="162" w:type="dxa"/>
        </w:trPr>
        <w:tc>
          <w:tcPr>
            <w:tcW w:w="3555" w:type="dxa"/>
            <w:tcBorders>
              <w:top w:val="nil"/>
              <w:left w:val="nil"/>
              <w:bottom w:val="nil"/>
              <w:right w:val="nil"/>
            </w:tcBorders>
          </w:tcPr>
          <w:p w14:paraId="5449A997" w14:textId="1B6FB61A" w:rsidR="00393634" w:rsidRPr="00483CC3" w:rsidRDefault="00B109F1" w:rsidP="00957D6A">
            <w:pPr>
              <w:spacing w:line="360" w:lineRule="auto"/>
              <w:jc w:val="center"/>
              <w:rPr>
                <w:rStyle w:val="CommentReference"/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noProof/>
                <w:sz w:val="28"/>
                <w:szCs w:val="28"/>
                <w:lang w:eastAsia="en-AU"/>
              </w:rPr>
              <w:drawing>
                <wp:anchor distT="0" distB="0" distL="114300" distR="114300" simplePos="0" relativeHeight="251658247" behindDoc="0" locked="0" layoutInCell="1" allowOverlap="1" wp14:anchorId="1281015F" wp14:editId="37766B18">
                  <wp:simplePos x="0" y="0"/>
                  <wp:positionH relativeFrom="column">
                    <wp:posOffset>158750</wp:posOffset>
                  </wp:positionH>
                  <wp:positionV relativeFrom="paragraph">
                    <wp:posOffset>45085</wp:posOffset>
                  </wp:positionV>
                  <wp:extent cx="1541780" cy="1541780"/>
                  <wp:effectExtent l="0" t="0" r="1270" b="1270"/>
                  <wp:wrapSquare wrapText="bothSides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1780" cy="1541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0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457794E" w14:textId="1CF49C79" w:rsidR="00E63AED" w:rsidRDefault="00E63AED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6F23828E" w14:textId="77777777" w:rsidR="00B94691" w:rsidRPr="00483CC3" w:rsidRDefault="00B94691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6A2E811F" w14:textId="610BB2BB" w:rsidR="00BA7690" w:rsidRDefault="00BA7690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28FBDE7F" w14:textId="5B36A30F" w:rsidR="00393634" w:rsidRPr="00483CC3" w:rsidRDefault="00916317" w:rsidP="00957D6A">
            <w:pPr>
              <w:pStyle w:val="ListParagraph"/>
              <w:numPr>
                <w:ilvl w:val="0"/>
                <w:numId w:val="20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A</w:t>
            </w:r>
            <w:r w:rsidR="00393634" w:rsidRPr="00483CC3">
              <w:rPr>
                <w:rFonts w:ascii="Arial" w:hAnsi="Arial" w:cs="Arial"/>
                <w:sz w:val="28"/>
                <w:szCs w:val="28"/>
              </w:rPr>
              <w:t xml:space="preserve"> safe place to live</w:t>
            </w:r>
          </w:p>
        </w:tc>
      </w:tr>
      <w:tr w:rsidR="003506BB" w:rsidRPr="00483CC3" w14:paraId="7A53D527" w14:textId="77777777" w:rsidTr="00B94691">
        <w:trPr>
          <w:gridAfter w:val="1"/>
          <w:wAfter w:w="162" w:type="dxa"/>
          <w:trHeight w:val="541"/>
        </w:trPr>
        <w:tc>
          <w:tcPr>
            <w:tcW w:w="3555" w:type="dxa"/>
            <w:tcBorders>
              <w:top w:val="nil"/>
              <w:left w:val="nil"/>
              <w:bottom w:val="nil"/>
              <w:right w:val="nil"/>
            </w:tcBorders>
          </w:tcPr>
          <w:p w14:paraId="35FED9E7" w14:textId="77777777" w:rsidR="003506BB" w:rsidRPr="00483CC3" w:rsidRDefault="003506BB" w:rsidP="00957D6A">
            <w:pPr>
              <w:spacing w:line="360" w:lineRule="auto"/>
              <w:jc w:val="center"/>
              <w:rPr>
                <w:rFonts w:ascii="Arial" w:hAnsi="Arial" w:cs="Arial"/>
                <w:noProof/>
                <w:sz w:val="28"/>
                <w:szCs w:val="28"/>
                <w:lang w:eastAsia="en-AU"/>
              </w:rPr>
            </w:pPr>
          </w:p>
        </w:tc>
        <w:tc>
          <w:tcPr>
            <w:tcW w:w="60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CFA5321" w14:textId="77777777" w:rsidR="003506BB" w:rsidRPr="00483CC3" w:rsidRDefault="003506BB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C64DB" w:rsidRPr="00483CC3" w14:paraId="18D8EE4C" w14:textId="77777777" w:rsidTr="00B94691">
        <w:trPr>
          <w:gridAfter w:val="1"/>
          <w:wAfter w:w="162" w:type="dxa"/>
          <w:trHeight w:val="1880"/>
        </w:trPr>
        <w:tc>
          <w:tcPr>
            <w:tcW w:w="3555" w:type="dxa"/>
            <w:tcBorders>
              <w:top w:val="nil"/>
              <w:left w:val="nil"/>
              <w:bottom w:val="nil"/>
              <w:right w:val="nil"/>
            </w:tcBorders>
          </w:tcPr>
          <w:p w14:paraId="205A4721" w14:textId="4F80967B" w:rsidR="00D62E87" w:rsidRPr="00483CC3" w:rsidRDefault="00AC4521" w:rsidP="00957D6A">
            <w:pPr>
              <w:tabs>
                <w:tab w:val="left" w:pos="1187"/>
              </w:tabs>
              <w:spacing w:line="360" w:lineRule="auto"/>
              <w:jc w:val="center"/>
              <w:rPr>
                <w:rStyle w:val="CommentReference"/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noProof/>
                <w:sz w:val="28"/>
                <w:szCs w:val="28"/>
                <w:lang w:eastAsia="en-AU"/>
              </w:rPr>
              <w:drawing>
                <wp:anchor distT="0" distB="0" distL="114300" distR="114300" simplePos="0" relativeHeight="251658248" behindDoc="0" locked="0" layoutInCell="1" allowOverlap="1" wp14:anchorId="25A15498" wp14:editId="35BF7F2C">
                  <wp:simplePos x="0" y="0"/>
                  <wp:positionH relativeFrom="column">
                    <wp:posOffset>137795</wp:posOffset>
                  </wp:positionH>
                  <wp:positionV relativeFrom="paragraph">
                    <wp:posOffset>0</wp:posOffset>
                  </wp:positionV>
                  <wp:extent cx="1620000" cy="1333125"/>
                  <wp:effectExtent l="0" t="0" r="0" b="635"/>
                  <wp:wrapSquare wrapText="bothSides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 rotWithShape="1">
                          <a:blip r:embed="rId30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3331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0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3D6AE15" w14:textId="151C6D1D" w:rsidR="00E63AED" w:rsidRPr="00483CC3" w:rsidRDefault="00E63AED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E92A5C2" w14:textId="77777777" w:rsidR="00BA7690" w:rsidRPr="00483CC3" w:rsidRDefault="00BA7690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426787FE" w14:textId="718DB7D4" w:rsidR="00D62E87" w:rsidRPr="00483CC3" w:rsidRDefault="00916317" w:rsidP="00957D6A">
            <w:pPr>
              <w:pStyle w:val="ListParagraph"/>
              <w:numPr>
                <w:ilvl w:val="0"/>
                <w:numId w:val="20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H</w:t>
            </w:r>
            <w:r w:rsidR="00D62E87" w:rsidRPr="00483CC3">
              <w:rPr>
                <w:rFonts w:ascii="Arial" w:hAnsi="Arial" w:cs="Arial"/>
                <w:sz w:val="28"/>
                <w:szCs w:val="28"/>
              </w:rPr>
              <w:t>ealthy food</w:t>
            </w:r>
          </w:p>
        </w:tc>
      </w:tr>
      <w:tr w:rsidR="009C64DB" w:rsidRPr="00483CC3" w14:paraId="242BA5C9" w14:textId="77777777" w:rsidTr="00B94691">
        <w:trPr>
          <w:gridAfter w:val="1"/>
          <w:wAfter w:w="162" w:type="dxa"/>
          <w:trHeight w:val="2977"/>
        </w:trPr>
        <w:tc>
          <w:tcPr>
            <w:tcW w:w="3555" w:type="dxa"/>
            <w:tcBorders>
              <w:top w:val="nil"/>
              <w:left w:val="nil"/>
              <w:bottom w:val="nil"/>
              <w:right w:val="nil"/>
            </w:tcBorders>
          </w:tcPr>
          <w:p w14:paraId="7EAF341E" w14:textId="6E0C4CD4" w:rsidR="00F710E5" w:rsidRPr="00483CC3" w:rsidRDefault="00F07DC2" w:rsidP="00957D6A">
            <w:pPr>
              <w:spacing w:line="360" w:lineRule="auto"/>
              <w:jc w:val="center"/>
              <w:rPr>
                <w:rStyle w:val="CommentReference"/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noProof/>
                <w:sz w:val="28"/>
                <w:szCs w:val="28"/>
                <w:lang w:eastAsia="en-AU"/>
              </w:rPr>
              <w:drawing>
                <wp:anchor distT="0" distB="0" distL="114300" distR="114300" simplePos="0" relativeHeight="251658249" behindDoc="0" locked="0" layoutInCell="1" allowOverlap="1" wp14:anchorId="445BB3DA" wp14:editId="6462744C">
                  <wp:simplePos x="0" y="0"/>
                  <wp:positionH relativeFrom="column">
                    <wp:posOffset>121920</wp:posOffset>
                  </wp:positionH>
                  <wp:positionV relativeFrom="paragraph">
                    <wp:posOffset>260350</wp:posOffset>
                  </wp:positionV>
                  <wp:extent cx="1620000" cy="1354655"/>
                  <wp:effectExtent l="0" t="0" r="0" b="0"/>
                  <wp:wrapSquare wrapText="bothSides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1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354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0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8076992" w14:textId="77777777" w:rsidR="00E63AED" w:rsidRPr="00483CC3" w:rsidRDefault="00E63AED" w:rsidP="00957D6A">
            <w:pPr>
              <w:pStyle w:val="ListParagraph"/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46916807" w14:textId="77777777" w:rsidR="00E63AED" w:rsidRPr="00483CC3" w:rsidRDefault="00E63AED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1CE99B4" w14:textId="77777777" w:rsidR="004868FD" w:rsidRPr="004868FD" w:rsidRDefault="004868FD" w:rsidP="004868FD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226F5564" w14:textId="2CC7387B" w:rsidR="00F710E5" w:rsidRPr="00483CC3" w:rsidRDefault="002E19A6" w:rsidP="00957D6A">
            <w:pPr>
              <w:pStyle w:val="ListParagraph"/>
              <w:numPr>
                <w:ilvl w:val="0"/>
                <w:numId w:val="20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Ti</w:t>
            </w:r>
            <w:r w:rsidR="00F710E5" w:rsidRPr="00483CC3">
              <w:rPr>
                <w:rFonts w:ascii="Arial" w:hAnsi="Arial" w:cs="Arial"/>
                <w:sz w:val="28"/>
                <w:szCs w:val="28"/>
              </w:rPr>
              <w:t xml:space="preserve">me to relax </w:t>
            </w:r>
          </w:p>
        </w:tc>
      </w:tr>
      <w:tr w:rsidR="003506BB" w:rsidRPr="00483CC3" w14:paraId="6E7C678C" w14:textId="77777777" w:rsidTr="00B94691">
        <w:trPr>
          <w:gridAfter w:val="1"/>
          <w:wAfter w:w="162" w:type="dxa"/>
        </w:trPr>
        <w:tc>
          <w:tcPr>
            <w:tcW w:w="3555" w:type="dxa"/>
            <w:tcBorders>
              <w:top w:val="nil"/>
              <w:left w:val="nil"/>
              <w:bottom w:val="nil"/>
              <w:right w:val="nil"/>
            </w:tcBorders>
          </w:tcPr>
          <w:p w14:paraId="3AAA4969" w14:textId="77777777" w:rsidR="003506BB" w:rsidRPr="00483CC3" w:rsidRDefault="003506BB" w:rsidP="00957D6A">
            <w:pPr>
              <w:spacing w:line="360" w:lineRule="auto"/>
              <w:jc w:val="center"/>
              <w:rPr>
                <w:rFonts w:ascii="Arial" w:hAnsi="Arial" w:cs="Arial"/>
                <w:noProof/>
                <w:sz w:val="28"/>
                <w:szCs w:val="28"/>
                <w:lang w:eastAsia="en-AU"/>
              </w:rPr>
            </w:pPr>
          </w:p>
        </w:tc>
        <w:tc>
          <w:tcPr>
            <w:tcW w:w="60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1CF0841" w14:textId="77777777" w:rsidR="003506BB" w:rsidRPr="00483CC3" w:rsidRDefault="003506BB" w:rsidP="00957D6A">
            <w:pPr>
              <w:pStyle w:val="ListParagraph"/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C64DB" w:rsidRPr="00483CC3" w14:paraId="4DC57AED" w14:textId="77777777" w:rsidTr="00B94691">
        <w:trPr>
          <w:gridAfter w:val="1"/>
          <w:wAfter w:w="162" w:type="dxa"/>
        </w:trPr>
        <w:tc>
          <w:tcPr>
            <w:tcW w:w="3555" w:type="dxa"/>
            <w:tcBorders>
              <w:top w:val="nil"/>
              <w:left w:val="nil"/>
              <w:bottom w:val="nil"/>
              <w:right w:val="nil"/>
            </w:tcBorders>
          </w:tcPr>
          <w:p w14:paraId="0EED78DB" w14:textId="6593F254" w:rsidR="00F710E5" w:rsidRPr="00483CC3" w:rsidRDefault="0012776B" w:rsidP="00957D6A">
            <w:pPr>
              <w:spacing w:line="360" w:lineRule="auto"/>
              <w:jc w:val="center"/>
              <w:rPr>
                <w:rStyle w:val="CommentReference"/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noProof/>
                <w:sz w:val="28"/>
                <w:szCs w:val="28"/>
                <w:lang w:eastAsia="en-AU"/>
              </w:rPr>
              <w:lastRenderedPageBreak/>
              <w:drawing>
                <wp:anchor distT="0" distB="0" distL="114300" distR="114300" simplePos="0" relativeHeight="251658250" behindDoc="0" locked="0" layoutInCell="1" allowOverlap="1" wp14:anchorId="77C47720" wp14:editId="2D507EBC">
                  <wp:simplePos x="0" y="0"/>
                  <wp:positionH relativeFrom="column">
                    <wp:posOffset>-68883</wp:posOffset>
                  </wp:positionH>
                  <wp:positionV relativeFrom="paragraph">
                    <wp:posOffset>218364</wp:posOffset>
                  </wp:positionV>
                  <wp:extent cx="1620000" cy="1620000"/>
                  <wp:effectExtent l="0" t="0" r="0" b="0"/>
                  <wp:wrapSquare wrapText="bothSides"/>
                  <wp:docPr id="28" name="Picture 28" descr="A picture containing person, sport, dar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A picture containing person, sport, dark&#10;&#10;Description automatically generated"/>
                          <pic:cNvPicPr/>
                        </pic:nvPicPr>
                        <pic:blipFill>
                          <a:blip r:embed="rId3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0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845D6E9" w14:textId="61601C5F" w:rsidR="0018382E" w:rsidRPr="00483CC3" w:rsidRDefault="0018382E" w:rsidP="0018382E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S</w:t>
            </w:r>
            <w:r w:rsidRPr="00483CC3">
              <w:rPr>
                <w:rFonts w:ascii="Arial" w:hAnsi="Arial" w:cs="Arial"/>
                <w:sz w:val="28"/>
                <w:szCs w:val="28"/>
              </w:rPr>
              <w:t>ome</w:t>
            </w:r>
            <w:r>
              <w:rPr>
                <w:rFonts w:ascii="Arial" w:hAnsi="Arial" w:cs="Arial"/>
                <w:sz w:val="28"/>
                <w:szCs w:val="28"/>
              </w:rPr>
              <w:t xml:space="preserve"> other</w:t>
            </w:r>
            <w:r w:rsidRPr="00483CC3">
              <w:rPr>
                <w:rFonts w:ascii="Arial" w:hAnsi="Arial" w:cs="Arial"/>
                <w:sz w:val="28"/>
                <w:szCs w:val="28"/>
              </w:rPr>
              <w:t xml:space="preserve"> examples of some ways you can take care of these different parts</w:t>
            </w:r>
            <w:r>
              <w:rPr>
                <w:rFonts w:ascii="Arial" w:hAnsi="Arial" w:cs="Arial"/>
                <w:sz w:val="28"/>
                <w:szCs w:val="28"/>
              </w:rPr>
              <w:t xml:space="preserve"> are</w:t>
            </w:r>
          </w:p>
          <w:p w14:paraId="6CA7E210" w14:textId="77777777" w:rsidR="00AE559B" w:rsidRPr="00483CC3" w:rsidRDefault="00AE559B" w:rsidP="00957D6A">
            <w:pPr>
              <w:pStyle w:val="ListParagraph"/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189C7189" w14:textId="77777777" w:rsidR="002E19A6" w:rsidRPr="00483CC3" w:rsidRDefault="002E19A6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474218FD" w14:textId="26458233" w:rsidR="00F710E5" w:rsidRPr="00483CC3" w:rsidRDefault="002E19A6" w:rsidP="00957D6A">
            <w:pPr>
              <w:pStyle w:val="ListParagraph"/>
              <w:numPr>
                <w:ilvl w:val="0"/>
                <w:numId w:val="20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E</w:t>
            </w:r>
            <w:r w:rsidR="00F710E5" w:rsidRPr="00483CC3">
              <w:rPr>
                <w:rFonts w:ascii="Arial" w:hAnsi="Arial" w:cs="Arial"/>
                <w:sz w:val="28"/>
                <w:szCs w:val="28"/>
              </w:rPr>
              <w:t>xercise</w:t>
            </w:r>
          </w:p>
        </w:tc>
      </w:tr>
      <w:tr w:rsidR="003506BB" w:rsidRPr="00483CC3" w14:paraId="74F3D42F" w14:textId="77777777" w:rsidTr="00B94691">
        <w:trPr>
          <w:gridAfter w:val="1"/>
          <w:wAfter w:w="162" w:type="dxa"/>
          <w:trHeight w:val="781"/>
        </w:trPr>
        <w:tc>
          <w:tcPr>
            <w:tcW w:w="3555" w:type="dxa"/>
            <w:tcBorders>
              <w:top w:val="nil"/>
              <w:left w:val="nil"/>
              <w:bottom w:val="nil"/>
              <w:right w:val="nil"/>
            </w:tcBorders>
          </w:tcPr>
          <w:p w14:paraId="22B5480E" w14:textId="77777777" w:rsidR="003506BB" w:rsidRPr="00483CC3" w:rsidRDefault="003506BB" w:rsidP="00957D6A">
            <w:pPr>
              <w:spacing w:line="360" w:lineRule="auto"/>
              <w:jc w:val="center"/>
              <w:rPr>
                <w:rFonts w:ascii="Arial" w:hAnsi="Arial" w:cs="Arial"/>
                <w:noProof/>
                <w:sz w:val="28"/>
                <w:szCs w:val="28"/>
                <w:lang w:eastAsia="en-AU"/>
              </w:rPr>
            </w:pPr>
          </w:p>
        </w:tc>
        <w:tc>
          <w:tcPr>
            <w:tcW w:w="60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F9A13BC" w14:textId="77777777" w:rsidR="003506BB" w:rsidRPr="00483CC3" w:rsidRDefault="003506BB" w:rsidP="00957D6A">
            <w:pPr>
              <w:pStyle w:val="ListParagraph"/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C64DB" w:rsidRPr="00483CC3" w14:paraId="59252FDF" w14:textId="77777777" w:rsidTr="00B94691">
        <w:trPr>
          <w:gridAfter w:val="1"/>
          <w:wAfter w:w="162" w:type="dxa"/>
          <w:trHeight w:val="2988"/>
        </w:trPr>
        <w:tc>
          <w:tcPr>
            <w:tcW w:w="3555" w:type="dxa"/>
            <w:tcBorders>
              <w:top w:val="nil"/>
              <w:left w:val="nil"/>
              <w:bottom w:val="nil"/>
              <w:right w:val="nil"/>
            </w:tcBorders>
          </w:tcPr>
          <w:p w14:paraId="168CFBDD" w14:textId="2A435F24" w:rsidR="00F710E5" w:rsidRPr="00483CC3" w:rsidRDefault="00375E24" w:rsidP="00957D6A">
            <w:pPr>
              <w:spacing w:line="360" w:lineRule="auto"/>
              <w:jc w:val="center"/>
              <w:rPr>
                <w:rStyle w:val="CommentReference"/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noProof/>
                <w:sz w:val="28"/>
                <w:szCs w:val="28"/>
                <w:lang w:eastAsia="en-AU"/>
              </w:rPr>
              <w:drawing>
                <wp:anchor distT="0" distB="0" distL="114300" distR="114300" simplePos="0" relativeHeight="251658251" behindDoc="0" locked="0" layoutInCell="1" allowOverlap="1" wp14:anchorId="43E27674" wp14:editId="79C1591C">
                  <wp:simplePos x="0" y="0"/>
                  <wp:positionH relativeFrom="column">
                    <wp:posOffset>-68533</wp:posOffset>
                  </wp:positionH>
                  <wp:positionV relativeFrom="paragraph">
                    <wp:posOffset>264084</wp:posOffset>
                  </wp:positionV>
                  <wp:extent cx="1620000" cy="1620000"/>
                  <wp:effectExtent l="0" t="0" r="0" b="0"/>
                  <wp:wrapSquare wrapText="bothSides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0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83A6DCA" w14:textId="330BD9F6" w:rsidR="00AE559B" w:rsidRDefault="00AE559B" w:rsidP="00957D6A">
            <w:pPr>
              <w:pStyle w:val="ListParagraph"/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68B578A6" w14:textId="77777777" w:rsidR="0018382E" w:rsidRPr="00483CC3" w:rsidRDefault="0018382E" w:rsidP="00957D6A">
            <w:pPr>
              <w:pStyle w:val="ListParagraph"/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44675E7F" w14:textId="77777777" w:rsidR="002E19A6" w:rsidRPr="00483CC3" w:rsidRDefault="002E19A6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39A71032" w14:textId="53E471F2" w:rsidR="00F710E5" w:rsidRPr="00483CC3" w:rsidRDefault="002E19A6" w:rsidP="00957D6A">
            <w:pPr>
              <w:pStyle w:val="ListParagraph"/>
              <w:numPr>
                <w:ilvl w:val="0"/>
                <w:numId w:val="20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E</w:t>
            </w:r>
            <w:r w:rsidR="00F710E5" w:rsidRPr="00483CC3">
              <w:rPr>
                <w:rFonts w:ascii="Arial" w:hAnsi="Arial" w:cs="Arial"/>
                <w:sz w:val="28"/>
                <w:szCs w:val="28"/>
              </w:rPr>
              <w:t>nough sleep</w:t>
            </w:r>
          </w:p>
        </w:tc>
      </w:tr>
      <w:tr w:rsidR="003506BB" w:rsidRPr="00483CC3" w14:paraId="2C657AD7" w14:textId="77777777" w:rsidTr="00B94691">
        <w:trPr>
          <w:gridAfter w:val="1"/>
          <w:wAfter w:w="162" w:type="dxa"/>
        </w:trPr>
        <w:tc>
          <w:tcPr>
            <w:tcW w:w="3555" w:type="dxa"/>
            <w:tcBorders>
              <w:top w:val="nil"/>
              <w:left w:val="nil"/>
              <w:bottom w:val="nil"/>
              <w:right w:val="nil"/>
            </w:tcBorders>
          </w:tcPr>
          <w:p w14:paraId="7DCBC1A1" w14:textId="77777777" w:rsidR="003506BB" w:rsidRPr="00483CC3" w:rsidRDefault="003506BB" w:rsidP="00957D6A">
            <w:pPr>
              <w:spacing w:line="360" w:lineRule="auto"/>
              <w:jc w:val="center"/>
              <w:rPr>
                <w:rFonts w:ascii="Arial" w:hAnsi="Arial" w:cs="Arial"/>
                <w:noProof/>
                <w:sz w:val="28"/>
                <w:szCs w:val="28"/>
                <w:lang w:eastAsia="en-AU"/>
              </w:rPr>
            </w:pPr>
          </w:p>
        </w:tc>
        <w:tc>
          <w:tcPr>
            <w:tcW w:w="60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CD0414A" w14:textId="77777777" w:rsidR="003506BB" w:rsidRPr="00483CC3" w:rsidRDefault="003506BB" w:rsidP="00957D6A">
            <w:pPr>
              <w:pStyle w:val="ListParagraph"/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C64DB" w:rsidRPr="00483CC3" w14:paraId="1ECE6AF4" w14:textId="77777777" w:rsidTr="00B94691">
        <w:trPr>
          <w:gridAfter w:val="1"/>
          <w:wAfter w:w="162" w:type="dxa"/>
        </w:trPr>
        <w:tc>
          <w:tcPr>
            <w:tcW w:w="3555" w:type="dxa"/>
            <w:tcBorders>
              <w:top w:val="nil"/>
              <w:left w:val="nil"/>
              <w:bottom w:val="nil"/>
              <w:right w:val="nil"/>
            </w:tcBorders>
          </w:tcPr>
          <w:p w14:paraId="7CA62C11" w14:textId="2A8FF6BF" w:rsidR="00F710E5" w:rsidRPr="00483CC3" w:rsidRDefault="00640906" w:rsidP="00957D6A">
            <w:pPr>
              <w:spacing w:line="360" w:lineRule="auto"/>
              <w:jc w:val="center"/>
              <w:rPr>
                <w:rStyle w:val="CommentReference"/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noProof/>
                <w:sz w:val="28"/>
                <w:szCs w:val="28"/>
                <w:lang w:eastAsia="en-AU"/>
              </w:rPr>
              <w:drawing>
                <wp:anchor distT="0" distB="0" distL="114300" distR="114300" simplePos="0" relativeHeight="251658260" behindDoc="0" locked="0" layoutInCell="1" allowOverlap="1" wp14:anchorId="6FF9C34B" wp14:editId="480B4EF7">
                  <wp:simplePos x="0" y="0"/>
                  <wp:positionH relativeFrom="column">
                    <wp:posOffset>-68238</wp:posOffset>
                  </wp:positionH>
                  <wp:positionV relativeFrom="paragraph">
                    <wp:posOffset>385719</wp:posOffset>
                  </wp:positionV>
                  <wp:extent cx="1620000" cy="1301811"/>
                  <wp:effectExtent l="0" t="0" r="0" b="0"/>
                  <wp:wrapSquare wrapText="bothSides"/>
                  <wp:docPr id="62" name="Picture 62" descr="A picture containing grass, person, sitting, out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A picture containing grass, person, sitting, outdoor&#10;&#10;Description automatically generated"/>
                          <pic:cNvPicPr/>
                        </pic:nvPicPr>
                        <pic:blipFill rotWithShape="1">
                          <a:blip r:embed="rId2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30181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0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6DAA09C" w14:textId="60001687" w:rsidR="00BC61EA" w:rsidRDefault="00BC61EA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E6D11FB" w14:textId="77777777" w:rsidR="0018382E" w:rsidRPr="00483CC3" w:rsidRDefault="0018382E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2BD9511C" w14:textId="77777777" w:rsidR="00916317" w:rsidRPr="00483CC3" w:rsidRDefault="00916317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6F76CEE9" w14:textId="6371CBC9" w:rsidR="00916317" w:rsidRPr="00483CC3" w:rsidRDefault="00916317" w:rsidP="00957D6A">
            <w:pPr>
              <w:pStyle w:val="ListParagraph"/>
              <w:numPr>
                <w:ilvl w:val="0"/>
                <w:numId w:val="20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Time with f</w:t>
            </w:r>
            <w:r w:rsidR="00F710E5" w:rsidRPr="00483CC3">
              <w:rPr>
                <w:rFonts w:ascii="Arial" w:hAnsi="Arial" w:cs="Arial"/>
                <w:sz w:val="28"/>
                <w:szCs w:val="28"/>
              </w:rPr>
              <w:t xml:space="preserve">amily </w:t>
            </w:r>
            <w:r w:rsidRPr="00483CC3">
              <w:rPr>
                <w:rFonts w:ascii="Arial" w:hAnsi="Arial" w:cs="Arial"/>
                <w:sz w:val="28"/>
                <w:szCs w:val="28"/>
              </w:rPr>
              <w:t>and f</w:t>
            </w:r>
            <w:r w:rsidR="00F710E5" w:rsidRPr="00483CC3">
              <w:rPr>
                <w:rFonts w:ascii="Arial" w:hAnsi="Arial" w:cs="Arial"/>
                <w:sz w:val="28"/>
                <w:szCs w:val="28"/>
              </w:rPr>
              <w:t>riends</w:t>
            </w:r>
          </w:p>
          <w:p w14:paraId="011CFFB5" w14:textId="77777777" w:rsidR="00916317" w:rsidRPr="00483CC3" w:rsidRDefault="00916317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0DF583D0" w14:textId="64D22CF6" w:rsidR="00F710E5" w:rsidRPr="00483CC3" w:rsidRDefault="00F710E5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506BB" w:rsidRPr="00483CC3" w14:paraId="138828DB" w14:textId="77777777" w:rsidTr="0051678A">
        <w:trPr>
          <w:gridAfter w:val="1"/>
          <w:wAfter w:w="162" w:type="dxa"/>
        </w:trPr>
        <w:tc>
          <w:tcPr>
            <w:tcW w:w="3555" w:type="dxa"/>
            <w:tcBorders>
              <w:top w:val="nil"/>
              <w:left w:val="nil"/>
              <w:bottom w:val="nil"/>
              <w:right w:val="nil"/>
            </w:tcBorders>
          </w:tcPr>
          <w:p w14:paraId="473D951E" w14:textId="77777777" w:rsidR="003506BB" w:rsidRPr="00483CC3" w:rsidRDefault="003506BB" w:rsidP="00957D6A">
            <w:pPr>
              <w:spacing w:line="360" w:lineRule="auto"/>
              <w:jc w:val="center"/>
              <w:rPr>
                <w:rFonts w:ascii="Arial" w:hAnsi="Arial" w:cs="Arial"/>
                <w:noProof/>
                <w:sz w:val="28"/>
                <w:szCs w:val="28"/>
                <w:lang w:eastAsia="en-AU"/>
              </w:rPr>
            </w:pPr>
          </w:p>
        </w:tc>
        <w:tc>
          <w:tcPr>
            <w:tcW w:w="60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08E70C0" w14:textId="361882A7" w:rsidR="00916317" w:rsidRPr="00483CC3" w:rsidRDefault="00916317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C64DB" w:rsidRPr="00483CC3" w14:paraId="0E8EC069" w14:textId="77777777" w:rsidTr="0051678A">
        <w:trPr>
          <w:gridAfter w:val="1"/>
          <w:wAfter w:w="162" w:type="dxa"/>
        </w:trPr>
        <w:tc>
          <w:tcPr>
            <w:tcW w:w="3555" w:type="dxa"/>
            <w:tcBorders>
              <w:top w:val="nil"/>
              <w:left w:val="nil"/>
              <w:bottom w:val="nil"/>
              <w:right w:val="nil"/>
            </w:tcBorders>
          </w:tcPr>
          <w:p w14:paraId="25FCF8FA" w14:textId="76D77D54" w:rsidR="00F710E5" w:rsidRPr="00483CC3" w:rsidRDefault="007E4B01" w:rsidP="00957D6A">
            <w:pPr>
              <w:spacing w:line="360" w:lineRule="auto"/>
              <w:jc w:val="center"/>
              <w:rPr>
                <w:rStyle w:val="CommentReference"/>
                <w:rFonts w:ascii="Arial" w:hAnsi="Arial" w:cs="Arial"/>
                <w:sz w:val="28"/>
                <w:szCs w:val="28"/>
              </w:rPr>
            </w:pPr>
            <w:r w:rsidRPr="00483CC3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8289" behindDoc="1" locked="0" layoutInCell="1" allowOverlap="1" wp14:anchorId="43EFEFE8" wp14:editId="78DC1DBE">
                  <wp:simplePos x="0" y="0"/>
                  <wp:positionH relativeFrom="column">
                    <wp:posOffset>-68552</wp:posOffset>
                  </wp:positionH>
                  <wp:positionV relativeFrom="paragraph">
                    <wp:posOffset>422522</wp:posOffset>
                  </wp:positionV>
                  <wp:extent cx="1620000" cy="1620000"/>
                  <wp:effectExtent l="0" t="0" r="0" b="0"/>
                  <wp:wrapTight wrapText="bothSides">
                    <wp:wrapPolygon edited="0">
                      <wp:start x="8891" y="0"/>
                      <wp:lineTo x="8637" y="254"/>
                      <wp:lineTo x="3048" y="7367"/>
                      <wp:lineTo x="4064" y="8383"/>
                      <wp:lineTo x="4318" y="17527"/>
                      <wp:lineTo x="9399" y="20575"/>
                      <wp:lineTo x="11431" y="21338"/>
                      <wp:lineTo x="13717" y="21338"/>
                      <wp:lineTo x="17273" y="20321"/>
                      <wp:lineTo x="18797" y="18797"/>
                      <wp:lineTo x="17527" y="16511"/>
                      <wp:lineTo x="17019" y="12447"/>
                      <wp:lineTo x="15241" y="9653"/>
                      <wp:lineTo x="14225" y="8383"/>
                      <wp:lineTo x="17781" y="6096"/>
                      <wp:lineTo x="18797" y="4572"/>
                      <wp:lineTo x="17781" y="4318"/>
                      <wp:lineTo x="10161" y="0"/>
                      <wp:lineTo x="8891" y="0"/>
                    </wp:wrapPolygon>
                  </wp:wrapTight>
                  <wp:docPr id="763662592" name="Picture 763662592" descr="A person sitting on a chair playing a guitar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3662592" name="Picture 763662592" descr="A person sitting on a chair playing a guitar&#10;&#10;Description automatically generated with medium confidence"/>
                          <pic:cNvPicPr/>
                        </pic:nvPicPr>
                        <pic:blipFill>
                          <a:blip r:embed="rId34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0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CF0F3C0" w14:textId="1C3689D0" w:rsidR="00C77DF6" w:rsidRPr="00483CC3" w:rsidRDefault="00C77DF6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277E1DAB" w14:textId="2C44EE0F" w:rsidR="0018382E" w:rsidRDefault="0018382E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6B6D6D1E" w14:textId="77777777" w:rsidR="0018382E" w:rsidRPr="00483CC3" w:rsidRDefault="0018382E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4E84AE9" w14:textId="605363B5" w:rsidR="00F710E5" w:rsidRPr="00483CC3" w:rsidRDefault="00BA7690" w:rsidP="00957D6A">
            <w:pPr>
              <w:pStyle w:val="ListParagraph"/>
              <w:numPr>
                <w:ilvl w:val="0"/>
                <w:numId w:val="20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 xml:space="preserve">Time to do </w:t>
            </w:r>
            <w:r w:rsidR="00F710E5" w:rsidRPr="00483CC3">
              <w:rPr>
                <w:rFonts w:ascii="Arial" w:hAnsi="Arial" w:cs="Arial"/>
                <w:sz w:val="28"/>
                <w:szCs w:val="28"/>
              </w:rPr>
              <w:t>things you enjoy</w:t>
            </w:r>
          </w:p>
        </w:tc>
      </w:tr>
      <w:tr w:rsidR="007B6372" w:rsidRPr="00483CC3" w14:paraId="25EB1D44" w14:textId="77777777" w:rsidTr="0051678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802" w:type="dxa"/>
            <w:gridSpan w:val="4"/>
          </w:tcPr>
          <w:p w14:paraId="708B2A85" w14:textId="04E95943" w:rsidR="00077B17" w:rsidRPr="00483CC3" w:rsidRDefault="00177042" w:rsidP="00957D6A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483CC3">
              <w:rPr>
                <w:rFonts w:ascii="Arial" w:hAnsi="Arial" w:cs="Arial"/>
                <w:b/>
                <w:bCs/>
                <w:sz w:val="32"/>
                <w:szCs w:val="32"/>
              </w:rPr>
              <w:lastRenderedPageBreak/>
              <w:t xml:space="preserve">What a mental health </w:t>
            </w:r>
            <w:r w:rsidR="000337F0" w:rsidRPr="00483CC3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problem </w:t>
            </w:r>
            <w:r w:rsidRPr="00483CC3">
              <w:rPr>
                <w:rFonts w:ascii="Arial" w:hAnsi="Arial" w:cs="Arial"/>
                <w:b/>
                <w:bCs/>
                <w:sz w:val="32"/>
                <w:szCs w:val="32"/>
              </w:rPr>
              <w:t>is</w:t>
            </w:r>
          </w:p>
        </w:tc>
      </w:tr>
      <w:tr w:rsidR="00A74D93" w:rsidRPr="00483CC3" w14:paraId="127E94D0" w14:textId="77777777" w:rsidTr="0051678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07"/>
        </w:trPr>
        <w:tc>
          <w:tcPr>
            <w:tcW w:w="9802" w:type="dxa"/>
            <w:gridSpan w:val="4"/>
          </w:tcPr>
          <w:p w14:paraId="58DC3232" w14:textId="77777777" w:rsidR="00A74D93" w:rsidRPr="00483CC3" w:rsidRDefault="00A74D93" w:rsidP="00957D6A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9C64DB" w:rsidRPr="00483CC3" w14:paraId="183C65DF" w14:textId="77777777" w:rsidTr="00B946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203"/>
        </w:trPr>
        <w:tc>
          <w:tcPr>
            <w:tcW w:w="3576" w:type="dxa"/>
            <w:gridSpan w:val="2"/>
          </w:tcPr>
          <w:p w14:paraId="47CE7160" w14:textId="28229B88" w:rsidR="00065A75" w:rsidRPr="00483CC3" w:rsidRDefault="00087E04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8261" behindDoc="0" locked="0" layoutInCell="1" allowOverlap="1" wp14:anchorId="52B5793C" wp14:editId="2F2409E7">
                  <wp:simplePos x="0" y="0"/>
                  <wp:positionH relativeFrom="column">
                    <wp:posOffset>83185</wp:posOffset>
                  </wp:positionH>
                  <wp:positionV relativeFrom="paragraph">
                    <wp:posOffset>136525</wp:posOffset>
                  </wp:positionV>
                  <wp:extent cx="1620000" cy="682313"/>
                  <wp:effectExtent l="0" t="0" r="0" b="3810"/>
                  <wp:wrapSquare wrapText="bothSides"/>
                  <wp:docPr id="1033369344" name="Picture 10333693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5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6823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226" w:type="dxa"/>
            <w:gridSpan w:val="2"/>
          </w:tcPr>
          <w:p w14:paraId="0840E8F3" w14:textId="77777777" w:rsidR="00383972" w:rsidRPr="00483CC3" w:rsidRDefault="00383972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03A24812" w14:textId="6E7AEC33" w:rsidR="00077B17" w:rsidRPr="00483CC3" w:rsidRDefault="00077B17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There are different words used to talk about mental health</w:t>
            </w:r>
            <w:r w:rsidR="00A171C6" w:rsidRPr="00483CC3">
              <w:rPr>
                <w:rFonts w:ascii="Arial" w:hAnsi="Arial" w:cs="Arial"/>
                <w:sz w:val="28"/>
                <w:szCs w:val="28"/>
              </w:rPr>
              <w:t>.</w:t>
            </w:r>
          </w:p>
          <w:p w14:paraId="55E04824" w14:textId="4E754343" w:rsidR="00077B17" w:rsidRPr="00483CC3" w:rsidRDefault="00077B17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C64DB" w:rsidRPr="00483CC3" w14:paraId="53578905" w14:textId="77777777" w:rsidTr="00B946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094"/>
        </w:trPr>
        <w:tc>
          <w:tcPr>
            <w:tcW w:w="3576" w:type="dxa"/>
            <w:gridSpan w:val="2"/>
          </w:tcPr>
          <w:p w14:paraId="2C46B716" w14:textId="430F2EA7" w:rsidR="006C4181" w:rsidRPr="00483CC3" w:rsidRDefault="00030521" w:rsidP="00957D6A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  <w:r w:rsidRPr="00483CC3">
              <w:rPr>
                <w:rFonts w:ascii="Arial" w:hAnsi="Arial" w:cs="Arial"/>
                <w:noProof/>
                <w:sz w:val="28"/>
                <w:szCs w:val="28"/>
                <w:lang w:eastAsia="en-AU"/>
              </w:rPr>
              <w:drawing>
                <wp:anchor distT="0" distB="0" distL="114300" distR="114300" simplePos="0" relativeHeight="251658263" behindDoc="0" locked="0" layoutInCell="1" allowOverlap="1" wp14:anchorId="387D8EA4" wp14:editId="3960D197">
                  <wp:simplePos x="0" y="0"/>
                  <wp:positionH relativeFrom="column">
                    <wp:posOffset>-68846</wp:posOffset>
                  </wp:positionH>
                  <wp:positionV relativeFrom="paragraph">
                    <wp:posOffset>54932</wp:posOffset>
                  </wp:positionV>
                  <wp:extent cx="1620000" cy="1620000"/>
                  <wp:effectExtent l="0" t="0" r="0" b="0"/>
                  <wp:wrapSquare wrapText="bothSides"/>
                  <wp:docPr id="10" name="Picture 10" descr="A picture containing person, crow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A picture containing person, crowd&#10;&#10;Description automatically generated"/>
                          <pic:cNvPicPr/>
                        </pic:nvPicPr>
                        <pic:blipFill>
                          <a:blip r:embed="rId3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226" w:type="dxa"/>
            <w:gridSpan w:val="2"/>
          </w:tcPr>
          <w:p w14:paraId="602137B7" w14:textId="77777777" w:rsidR="00030521" w:rsidRPr="00483CC3" w:rsidRDefault="00030521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6D7E421D" w14:textId="77777777" w:rsidR="00030521" w:rsidRPr="00483CC3" w:rsidRDefault="00030521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2FEA875B" w14:textId="7CC440CF" w:rsidR="006C4181" w:rsidRPr="00483CC3" w:rsidRDefault="006C4181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 xml:space="preserve">A </w:t>
            </w:r>
            <w:r w:rsidRPr="00483CC3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mental health problem </w:t>
            </w:r>
            <w:r w:rsidRPr="00483CC3">
              <w:rPr>
                <w:rFonts w:ascii="Arial" w:hAnsi="Arial" w:cs="Arial"/>
                <w:sz w:val="28"/>
                <w:szCs w:val="28"/>
              </w:rPr>
              <w:t xml:space="preserve">is when your feelings start to </w:t>
            </w:r>
            <w:r w:rsidR="006A7264" w:rsidRPr="00483CC3">
              <w:rPr>
                <w:rFonts w:ascii="Arial" w:hAnsi="Arial" w:cs="Arial"/>
                <w:sz w:val="28"/>
                <w:szCs w:val="28"/>
              </w:rPr>
              <w:t>worry</w:t>
            </w:r>
            <w:r w:rsidRPr="00483CC3">
              <w:rPr>
                <w:rFonts w:ascii="Arial" w:hAnsi="Arial" w:cs="Arial"/>
                <w:sz w:val="28"/>
                <w:szCs w:val="28"/>
              </w:rPr>
              <w:t xml:space="preserve"> you</w:t>
            </w:r>
            <w:r w:rsidR="00A171C6" w:rsidRPr="00483CC3">
              <w:rPr>
                <w:rFonts w:ascii="Arial" w:hAnsi="Arial" w:cs="Arial"/>
                <w:sz w:val="28"/>
                <w:szCs w:val="28"/>
              </w:rPr>
              <w:t>.</w:t>
            </w:r>
          </w:p>
        </w:tc>
      </w:tr>
      <w:tr w:rsidR="009C64DB" w:rsidRPr="00483CC3" w14:paraId="177D0CDD" w14:textId="77777777" w:rsidTr="00B946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252"/>
        </w:trPr>
        <w:tc>
          <w:tcPr>
            <w:tcW w:w="3576" w:type="dxa"/>
            <w:gridSpan w:val="2"/>
          </w:tcPr>
          <w:p w14:paraId="0EB78C7B" w14:textId="3AC39C4E" w:rsidR="00580CD3" w:rsidRPr="00483CC3" w:rsidRDefault="00174AE7" w:rsidP="00957D6A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  <w:r w:rsidRPr="00483CC3">
              <w:rPr>
                <w:noProof/>
                <w:sz w:val="20"/>
                <w:szCs w:val="20"/>
                <w:lang w:eastAsia="en-AU"/>
              </w:rPr>
              <w:drawing>
                <wp:anchor distT="0" distB="0" distL="114300" distR="114300" simplePos="0" relativeHeight="251658276" behindDoc="0" locked="0" layoutInCell="1" allowOverlap="1" wp14:anchorId="47453F41" wp14:editId="343DBF6A">
                  <wp:simplePos x="0" y="0"/>
                  <wp:positionH relativeFrom="column">
                    <wp:posOffset>-69196</wp:posOffset>
                  </wp:positionH>
                  <wp:positionV relativeFrom="paragraph">
                    <wp:posOffset>303198</wp:posOffset>
                  </wp:positionV>
                  <wp:extent cx="1620000" cy="1620000"/>
                  <wp:effectExtent l="0" t="0" r="0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226" w:type="dxa"/>
            <w:gridSpan w:val="2"/>
          </w:tcPr>
          <w:p w14:paraId="7C2EC6A8" w14:textId="77777777" w:rsidR="00916317" w:rsidRPr="00483CC3" w:rsidRDefault="00916317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2C263FA5" w14:textId="77777777" w:rsidR="004868FD" w:rsidRDefault="004868FD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37E63DD" w14:textId="74D861A0" w:rsidR="00B32DD5" w:rsidRPr="00483CC3" w:rsidRDefault="00B32DD5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It can be when you can</w:t>
            </w:r>
            <w:r w:rsidR="005915DA" w:rsidRPr="00483CC3">
              <w:rPr>
                <w:rFonts w:ascii="Arial" w:hAnsi="Arial" w:cs="Arial"/>
                <w:sz w:val="28"/>
                <w:szCs w:val="28"/>
              </w:rPr>
              <w:t>not</w:t>
            </w:r>
            <w:r w:rsidRPr="00483CC3">
              <w:rPr>
                <w:rFonts w:ascii="Arial" w:hAnsi="Arial" w:cs="Arial"/>
                <w:sz w:val="28"/>
                <w:szCs w:val="28"/>
              </w:rPr>
              <w:t xml:space="preserve"> control your feelings</w:t>
            </w:r>
            <w:r w:rsidR="00A171C6" w:rsidRPr="00483CC3">
              <w:rPr>
                <w:rFonts w:ascii="Arial" w:hAnsi="Arial" w:cs="Arial"/>
                <w:sz w:val="28"/>
                <w:szCs w:val="28"/>
              </w:rPr>
              <w:t>.</w:t>
            </w:r>
          </w:p>
          <w:p w14:paraId="472716A0" w14:textId="77777777" w:rsidR="00916317" w:rsidRPr="004868FD" w:rsidRDefault="00916317" w:rsidP="00957D6A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58C871E8" w14:textId="18CA3939" w:rsidR="00B32DD5" w:rsidRPr="00483CC3" w:rsidRDefault="00B32DD5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  <w:highlight w:val="yellow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 xml:space="preserve">You might not be able to calm your </w:t>
            </w:r>
            <w:r w:rsidR="00916317" w:rsidRPr="00483CC3">
              <w:rPr>
                <w:rFonts w:ascii="Arial" w:hAnsi="Arial" w:cs="Arial"/>
                <w:sz w:val="28"/>
                <w:szCs w:val="28"/>
              </w:rPr>
              <w:t xml:space="preserve">feelings </w:t>
            </w:r>
            <w:r w:rsidRPr="00483CC3">
              <w:rPr>
                <w:rFonts w:ascii="Arial" w:hAnsi="Arial" w:cs="Arial"/>
                <w:sz w:val="28"/>
                <w:szCs w:val="28"/>
              </w:rPr>
              <w:t>to think clearly</w:t>
            </w:r>
            <w:r w:rsidR="00A171C6" w:rsidRPr="00483CC3">
              <w:rPr>
                <w:rFonts w:ascii="Arial" w:hAnsi="Arial" w:cs="Arial"/>
                <w:sz w:val="28"/>
                <w:szCs w:val="28"/>
              </w:rPr>
              <w:t>.</w:t>
            </w:r>
            <w:r w:rsidRPr="00483CC3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3294F4B8" w14:textId="3057BECA" w:rsidR="00A1097F" w:rsidRPr="00483CC3" w:rsidRDefault="00A1097F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31D6E" w:rsidRPr="00483CC3" w14:paraId="5D11D6A3" w14:textId="77777777" w:rsidTr="00B946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576" w:type="dxa"/>
            <w:gridSpan w:val="2"/>
          </w:tcPr>
          <w:p w14:paraId="0C0C5572" w14:textId="5A19E736" w:rsidR="00031D6E" w:rsidRPr="00483CC3" w:rsidRDefault="00030521" w:rsidP="00957D6A">
            <w:pPr>
              <w:spacing w:line="360" w:lineRule="auto"/>
              <w:rPr>
                <w:noProof/>
                <w:sz w:val="20"/>
                <w:szCs w:val="20"/>
                <w:lang w:eastAsia="en-AU"/>
              </w:rPr>
            </w:pPr>
            <w:r w:rsidRPr="00483CC3">
              <w:rPr>
                <w:noProof/>
                <w:sz w:val="20"/>
                <w:szCs w:val="20"/>
                <w:lang w:eastAsia="en-AU"/>
              </w:rPr>
              <w:drawing>
                <wp:anchor distT="0" distB="0" distL="114300" distR="114300" simplePos="0" relativeHeight="251658262" behindDoc="0" locked="0" layoutInCell="1" allowOverlap="1" wp14:anchorId="2EC7EDB1" wp14:editId="51E5C9AF">
                  <wp:simplePos x="0" y="0"/>
                  <wp:positionH relativeFrom="column">
                    <wp:posOffset>-68883</wp:posOffset>
                  </wp:positionH>
                  <wp:positionV relativeFrom="paragraph">
                    <wp:posOffset>236533</wp:posOffset>
                  </wp:positionV>
                  <wp:extent cx="1620000" cy="1620000"/>
                  <wp:effectExtent l="0" t="0" r="0" b="0"/>
                  <wp:wrapSquare wrapText="bothSides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226" w:type="dxa"/>
            <w:gridSpan w:val="2"/>
          </w:tcPr>
          <w:p w14:paraId="0D2C2958" w14:textId="419BD436" w:rsidR="00030521" w:rsidRPr="00483CC3" w:rsidRDefault="00030521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1228FE87" w14:textId="77777777" w:rsidR="00916317" w:rsidRPr="00483CC3" w:rsidRDefault="00916317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2E8AB6E" w14:textId="77777777" w:rsidR="004868FD" w:rsidRPr="004868FD" w:rsidRDefault="004868FD" w:rsidP="00957D6A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5036B02F" w14:textId="526474FB" w:rsidR="00031D6E" w:rsidRPr="00483CC3" w:rsidRDefault="00031D6E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You might feel different to the way you usually do</w:t>
            </w:r>
            <w:r w:rsidR="00A171C6" w:rsidRPr="00483CC3">
              <w:rPr>
                <w:rFonts w:ascii="Arial" w:hAnsi="Arial" w:cs="Arial"/>
                <w:sz w:val="28"/>
                <w:szCs w:val="28"/>
              </w:rPr>
              <w:t>.</w:t>
            </w:r>
          </w:p>
        </w:tc>
      </w:tr>
      <w:tr w:rsidR="00916317" w:rsidRPr="00483CC3" w14:paraId="4800BD17" w14:textId="77777777" w:rsidTr="00B946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16"/>
        </w:trPr>
        <w:tc>
          <w:tcPr>
            <w:tcW w:w="3576" w:type="dxa"/>
            <w:gridSpan w:val="2"/>
          </w:tcPr>
          <w:p w14:paraId="73CE7BBF" w14:textId="77777777" w:rsidR="00916317" w:rsidRPr="00483CC3" w:rsidRDefault="00916317" w:rsidP="00957D6A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226" w:type="dxa"/>
            <w:gridSpan w:val="2"/>
          </w:tcPr>
          <w:p w14:paraId="536E42AD" w14:textId="77777777" w:rsidR="00916317" w:rsidRPr="00483CC3" w:rsidRDefault="00916317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C64DB" w:rsidRPr="00483CC3" w14:paraId="28798C48" w14:textId="77777777" w:rsidTr="00B946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576" w:type="dxa"/>
            <w:gridSpan w:val="2"/>
          </w:tcPr>
          <w:p w14:paraId="16D69403" w14:textId="50BB4375" w:rsidR="00065A75" w:rsidRPr="00483CC3" w:rsidRDefault="007E35E6" w:rsidP="00957D6A">
            <w:pPr>
              <w:spacing w:line="360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noProof/>
                <w:sz w:val="20"/>
                <w:szCs w:val="20"/>
              </w:rPr>
              <w:lastRenderedPageBreak/>
              <w:drawing>
                <wp:anchor distT="0" distB="0" distL="114300" distR="114300" simplePos="0" relativeHeight="251658296" behindDoc="1" locked="0" layoutInCell="1" allowOverlap="1" wp14:anchorId="3B17CA21" wp14:editId="6208950B">
                  <wp:simplePos x="0" y="0"/>
                  <wp:positionH relativeFrom="column">
                    <wp:posOffset>-68258</wp:posOffset>
                  </wp:positionH>
                  <wp:positionV relativeFrom="paragraph">
                    <wp:posOffset>114</wp:posOffset>
                  </wp:positionV>
                  <wp:extent cx="1620000" cy="1620000"/>
                  <wp:effectExtent l="0" t="0" r="0" b="0"/>
                  <wp:wrapTight wrapText="bothSides">
                    <wp:wrapPolygon edited="0">
                      <wp:start x="7367" y="0"/>
                      <wp:lineTo x="5334" y="508"/>
                      <wp:lineTo x="3556" y="2540"/>
                      <wp:lineTo x="3556" y="4064"/>
                      <wp:lineTo x="1016" y="9907"/>
                      <wp:lineTo x="762" y="16765"/>
                      <wp:lineTo x="2032" y="20321"/>
                      <wp:lineTo x="2286" y="21338"/>
                      <wp:lineTo x="20575" y="21338"/>
                      <wp:lineTo x="20575" y="16257"/>
                      <wp:lineTo x="20067" y="12701"/>
                      <wp:lineTo x="17781" y="7367"/>
                      <wp:lineTo x="9399" y="254"/>
                      <wp:lineTo x="8383" y="0"/>
                      <wp:lineTo x="7367" y="0"/>
                    </wp:wrapPolygon>
                  </wp:wrapTight>
                  <wp:docPr id="255" name="Picture 2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226" w:type="dxa"/>
            <w:gridSpan w:val="2"/>
          </w:tcPr>
          <w:p w14:paraId="772AA85A" w14:textId="77777777" w:rsidR="00B94691" w:rsidRPr="00B94691" w:rsidRDefault="00B94691" w:rsidP="00957D6A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0F727560" w14:textId="17281141" w:rsidR="00065A75" w:rsidRPr="00483CC3" w:rsidRDefault="00077B17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 xml:space="preserve">A </w:t>
            </w:r>
            <w:r w:rsidRPr="00483CC3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mental illness </w:t>
            </w:r>
            <w:r w:rsidRPr="00483CC3">
              <w:rPr>
                <w:rFonts w:ascii="Arial" w:hAnsi="Arial" w:cs="Arial"/>
                <w:sz w:val="28"/>
                <w:szCs w:val="28"/>
              </w:rPr>
              <w:t xml:space="preserve">is when your feelings and thoughts make it hard to </w:t>
            </w:r>
            <w:r w:rsidR="006A7264" w:rsidRPr="00483CC3">
              <w:rPr>
                <w:rFonts w:ascii="Arial" w:hAnsi="Arial" w:cs="Arial"/>
                <w:sz w:val="28"/>
                <w:szCs w:val="28"/>
              </w:rPr>
              <w:t>do things</w:t>
            </w:r>
            <w:r w:rsidR="00A171C6" w:rsidRPr="00483CC3">
              <w:rPr>
                <w:rFonts w:ascii="Arial" w:hAnsi="Arial" w:cs="Arial"/>
                <w:sz w:val="28"/>
                <w:szCs w:val="28"/>
              </w:rPr>
              <w:t>.</w:t>
            </w:r>
          </w:p>
          <w:p w14:paraId="67CFCE35" w14:textId="77777777" w:rsidR="00E569CD" w:rsidRPr="004868FD" w:rsidRDefault="00E569CD" w:rsidP="00957D6A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40F8EBC4" w14:textId="1A5315B4" w:rsidR="00E569CD" w:rsidRPr="00483CC3" w:rsidRDefault="00E569CD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Sometimes mental illness is also called a mental disorder</w:t>
            </w:r>
            <w:r w:rsidR="00A171C6" w:rsidRPr="00483CC3">
              <w:rPr>
                <w:rFonts w:ascii="Arial" w:hAnsi="Arial" w:cs="Arial"/>
                <w:sz w:val="28"/>
                <w:szCs w:val="28"/>
              </w:rPr>
              <w:t>.</w:t>
            </w:r>
            <w:r w:rsidRPr="00483CC3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</w:tc>
      </w:tr>
      <w:tr w:rsidR="003506BB" w:rsidRPr="00483CC3" w14:paraId="12EA061E" w14:textId="77777777" w:rsidTr="00B946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86"/>
        </w:trPr>
        <w:tc>
          <w:tcPr>
            <w:tcW w:w="3576" w:type="dxa"/>
            <w:gridSpan w:val="2"/>
          </w:tcPr>
          <w:p w14:paraId="6038E7D7" w14:textId="77777777" w:rsidR="003506BB" w:rsidRPr="00483CC3" w:rsidRDefault="003506BB" w:rsidP="00957D6A">
            <w:pPr>
              <w:spacing w:line="360" w:lineRule="auto"/>
              <w:jc w:val="center"/>
              <w:rPr>
                <w:rFonts w:ascii="Arial" w:hAnsi="Arial" w:cs="Arial"/>
                <w:noProof/>
                <w:sz w:val="28"/>
                <w:szCs w:val="28"/>
                <w:lang w:eastAsia="en-AU"/>
              </w:rPr>
            </w:pPr>
          </w:p>
        </w:tc>
        <w:tc>
          <w:tcPr>
            <w:tcW w:w="6226" w:type="dxa"/>
            <w:gridSpan w:val="2"/>
          </w:tcPr>
          <w:p w14:paraId="0222FA53" w14:textId="77777777" w:rsidR="003506BB" w:rsidRPr="00483CC3" w:rsidRDefault="003506BB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C64DB" w:rsidRPr="00483CC3" w14:paraId="512972DE" w14:textId="77777777" w:rsidTr="00B946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576" w:type="dxa"/>
            <w:gridSpan w:val="2"/>
          </w:tcPr>
          <w:p w14:paraId="557D41C8" w14:textId="02E34983" w:rsidR="16E58AD5" w:rsidRPr="00483CC3" w:rsidRDefault="00C03AFC" w:rsidP="00957D6A">
            <w:pPr>
              <w:spacing w:line="360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noProof/>
                <w:sz w:val="28"/>
                <w:szCs w:val="28"/>
                <w:lang w:eastAsia="en-AU"/>
              </w:rPr>
              <w:drawing>
                <wp:anchor distT="0" distB="0" distL="114300" distR="114300" simplePos="0" relativeHeight="251658256" behindDoc="0" locked="0" layoutInCell="1" allowOverlap="1" wp14:anchorId="6FFA17BA" wp14:editId="5BDC94BD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12700</wp:posOffset>
                  </wp:positionV>
                  <wp:extent cx="1620000" cy="1620000"/>
                  <wp:effectExtent l="0" t="0" r="0" b="0"/>
                  <wp:wrapSquare wrapText="bothSides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226" w:type="dxa"/>
            <w:gridSpan w:val="2"/>
          </w:tcPr>
          <w:p w14:paraId="1719E658" w14:textId="77777777" w:rsidR="005915DA" w:rsidRPr="00483CC3" w:rsidRDefault="005915DA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0A2B060B" w14:textId="77777777" w:rsidR="000A46FD" w:rsidRPr="004868FD" w:rsidRDefault="000A46FD" w:rsidP="00957D6A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69222103" w14:textId="68EDE9B0" w:rsidR="16E58AD5" w:rsidRPr="00483CC3" w:rsidRDefault="000A433B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A seriou</w:t>
            </w:r>
            <w:r w:rsidR="00721491" w:rsidRPr="00483CC3">
              <w:rPr>
                <w:rFonts w:ascii="Arial" w:hAnsi="Arial" w:cs="Arial"/>
                <w:sz w:val="28"/>
                <w:szCs w:val="28"/>
              </w:rPr>
              <w:t>s</w:t>
            </w:r>
            <w:r w:rsidRPr="00483CC3">
              <w:rPr>
                <w:rFonts w:ascii="Arial" w:hAnsi="Arial" w:cs="Arial"/>
                <w:sz w:val="28"/>
                <w:szCs w:val="28"/>
              </w:rPr>
              <w:t xml:space="preserve"> mental </w:t>
            </w:r>
            <w:r w:rsidR="00D44073" w:rsidRPr="00483CC3">
              <w:rPr>
                <w:rFonts w:ascii="Arial" w:hAnsi="Arial" w:cs="Arial"/>
                <w:sz w:val="28"/>
                <w:szCs w:val="28"/>
              </w:rPr>
              <w:t xml:space="preserve">illness is when your feelings </w:t>
            </w:r>
            <w:r w:rsidR="007F2C08" w:rsidRPr="00483CC3">
              <w:rPr>
                <w:rFonts w:ascii="Arial" w:hAnsi="Arial" w:cs="Arial"/>
                <w:sz w:val="28"/>
                <w:szCs w:val="28"/>
              </w:rPr>
              <w:t xml:space="preserve">and </w:t>
            </w:r>
            <w:r w:rsidR="00E77830" w:rsidRPr="00483CC3">
              <w:rPr>
                <w:rFonts w:ascii="Arial" w:hAnsi="Arial" w:cs="Arial"/>
                <w:sz w:val="28"/>
                <w:szCs w:val="28"/>
              </w:rPr>
              <w:t>thought</w:t>
            </w:r>
            <w:r w:rsidR="001C1FBC" w:rsidRPr="00483CC3">
              <w:rPr>
                <w:rFonts w:ascii="Arial" w:hAnsi="Arial" w:cs="Arial"/>
                <w:sz w:val="28"/>
                <w:szCs w:val="28"/>
              </w:rPr>
              <w:t>s</w:t>
            </w:r>
            <w:r w:rsidR="00E77830" w:rsidRPr="00483CC3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916317" w:rsidRPr="00483CC3">
              <w:rPr>
                <w:rFonts w:ascii="Arial" w:hAnsi="Arial" w:cs="Arial"/>
                <w:sz w:val="28"/>
                <w:szCs w:val="28"/>
              </w:rPr>
              <w:t xml:space="preserve">make you feel so bad that you cannot do things. </w:t>
            </w:r>
          </w:p>
        </w:tc>
      </w:tr>
      <w:tr w:rsidR="00916317" w:rsidRPr="00483CC3" w14:paraId="58631CF2" w14:textId="77777777" w:rsidTr="00B946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35"/>
        </w:trPr>
        <w:tc>
          <w:tcPr>
            <w:tcW w:w="3576" w:type="dxa"/>
            <w:gridSpan w:val="2"/>
          </w:tcPr>
          <w:p w14:paraId="0F053EF9" w14:textId="77777777" w:rsidR="00916317" w:rsidRPr="00483CC3" w:rsidRDefault="00916317" w:rsidP="00957D6A">
            <w:pPr>
              <w:spacing w:line="360" w:lineRule="auto"/>
              <w:jc w:val="center"/>
              <w:rPr>
                <w:rFonts w:ascii="Arial" w:hAnsi="Arial" w:cs="Arial"/>
                <w:noProof/>
                <w:sz w:val="28"/>
                <w:szCs w:val="28"/>
                <w:lang w:eastAsia="en-AU"/>
              </w:rPr>
            </w:pPr>
          </w:p>
        </w:tc>
        <w:tc>
          <w:tcPr>
            <w:tcW w:w="6226" w:type="dxa"/>
            <w:gridSpan w:val="2"/>
          </w:tcPr>
          <w:p w14:paraId="574DA295" w14:textId="77777777" w:rsidR="00916317" w:rsidRPr="00483CC3" w:rsidRDefault="00916317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C64DB" w:rsidRPr="00483CC3" w14:paraId="170BF947" w14:textId="77777777" w:rsidTr="00B946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5"/>
        </w:trPr>
        <w:tc>
          <w:tcPr>
            <w:tcW w:w="3576" w:type="dxa"/>
            <w:gridSpan w:val="2"/>
          </w:tcPr>
          <w:p w14:paraId="699834B9" w14:textId="0140DD2E" w:rsidR="006176CD" w:rsidRPr="00483CC3" w:rsidRDefault="004E654B" w:rsidP="004868FD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  <w:r w:rsidRPr="00483CC3">
              <w:rPr>
                <w:rFonts w:ascii="Arial" w:hAnsi="Arial" w:cs="Arial"/>
                <w:noProof/>
                <w:sz w:val="28"/>
                <w:szCs w:val="28"/>
                <w:lang w:eastAsia="en-AU"/>
              </w:rPr>
              <w:drawing>
                <wp:anchor distT="0" distB="0" distL="114300" distR="114300" simplePos="0" relativeHeight="251658257" behindDoc="0" locked="0" layoutInCell="1" allowOverlap="1" wp14:anchorId="24ED62E6" wp14:editId="3878C93B">
                  <wp:simplePos x="0" y="0"/>
                  <wp:positionH relativeFrom="column">
                    <wp:posOffset>147955</wp:posOffset>
                  </wp:positionH>
                  <wp:positionV relativeFrom="paragraph">
                    <wp:posOffset>61595</wp:posOffset>
                  </wp:positionV>
                  <wp:extent cx="1620000" cy="1620000"/>
                  <wp:effectExtent l="0" t="0" r="0" b="0"/>
                  <wp:wrapSquare wrapText="bothSides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226" w:type="dxa"/>
            <w:gridSpan w:val="2"/>
          </w:tcPr>
          <w:p w14:paraId="21155A9A" w14:textId="77777777" w:rsidR="006A7264" w:rsidRPr="00483CC3" w:rsidRDefault="006A7264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510C7A15" w14:textId="77777777" w:rsidR="004868FD" w:rsidRPr="004868FD" w:rsidRDefault="004868FD" w:rsidP="00957D6A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538DDA0E" w14:textId="30FC105C" w:rsidR="006176CD" w:rsidRPr="00483CC3" w:rsidRDefault="0083276F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 xml:space="preserve">Below </w:t>
            </w:r>
            <w:r w:rsidR="005915DA" w:rsidRPr="00483CC3">
              <w:rPr>
                <w:rFonts w:ascii="Arial" w:hAnsi="Arial" w:cs="Arial"/>
                <w:sz w:val="28"/>
                <w:szCs w:val="28"/>
              </w:rPr>
              <w:t xml:space="preserve">are </w:t>
            </w:r>
            <w:r w:rsidR="002B56AD" w:rsidRPr="00483CC3">
              <w:rPr>
                <w:rFonts w:ascii="Arial" w:hAnsi="Arial" w:cs="Arial"/>
                <w:sz w:val="28"/>
                <w:szCs w:val="28"/>
              </w:rPr>
              <w:t>s</w:t>
            </w:r>
            <w:r w:rsidR="00CC1166" w:rsidRPr="00483CC3">
              <w:rPr>
                <w:rFonts w:ascii="Arial" w:hAnsi="Arial" w:cs="Arial"/>
                <w:sz w:val="28"/>
                <w:szCs w:val="28"/>
              </w:rPr>
              <w:t xml:space="preserve">ome </w:t>
            </w:r>
            <w:r w:rsidR="006B0AB0" w:rsidRPr="00483CC3">
              <w:rPr>
                <w:rFonts w:ascii="Arial" w:hAnsi="Arial" w:cs="Arial"/>
                <w:sz w:val="28"/>
                <w:szCs w:val="28"/>
              </w:rPr>
              <w:t xml:space="preserve">names for </w:t>
            </w:r>
            <w:r w:rsidR="00B44BAF" w:rsidRPr="00483CC3">
              <w:rPr>
                <w:rFonts w:ascii="Arial" w:hAnsi="Arial" w:cs="Arial"/>
                <w:sz w:val="28"/>
                <w:szCs w:val="28"/>
              </w:rPr>
              <w:t>mental</w:t>
            </w:r>
            <w:r w:rsidR="006B0AB0" w:rsidRPr="00483CC3">
              <w:rPr>
                <w:rFonts w:ascii="Arial" w:hAnsi="Arial" w:cs="Arial"/>
                <w:sz w:val="28"/>
                <w:szCs w:val="28"/>
              </w:rPr>
              <w:t xml:space="preserve"> health problem</w:t>
            </w:r>
            <w:r w:rsidR="00DE744D" w:rsidRPr="00483CC3">
              <w:rPr>
                <w:rFonts w:ascii="Arial" w:hAnsi="Arial" w:cs="Arial"/>
                <w:sz w:val="28"/>
                <w:szCs w:val="28"/>
              </w:rPr>
              <w:t>s</w:t>
            </w:r>
            <w:r w:rsidR="006B0AB0" w:rsidRPr="00483CC3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5915DA" w:rsidRPr="00483CC3">
              <w:rPr>
                <w:rFonts w:ascii="Arial" w:hAnsi="Arial" w:cs="Arial"/>
                <w:sz w:val="28"/>
                <w:szCs w:val="28"/>
              </w:rPr>
              <w:t>and</w:t>
            </w:r>
            <w:r w:rsidR="006B0AB0" w:rsidRPr="00483CC3">
              <w:rPr>
                <w:rFonts w:ascii="Arial" w:hAnsi="Arial" w:cs="Arial"/>
                <w:sz w:val="28"/>
                <w:szCs w:val="28"/>
              </w:rPr>
              <w:t xml:space="preserve"> mental illness</w:t>
            </w:r>
            <w:r w:rsidR="00A171C6" w:rsidRPr="00483CC3">
              <w:rPr>
                <w:rFonts w:ascii="Arial" w:hAnsi="Arial" w:cs="Arial"/>
                <w:sz w:val="28"/>
                <w:szCs w:val="28"/>
              </w:rPr>
              <w:t>.</w:t>
            </w:r>
            <w:r w:rsidR="006B0AB0" w:rsidRPr="00483CC3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0F2B9BFD" w14:textId="0F4B371C" w:rsidR="006B0AB0" w:rsidRPr="00483CC3" w:rsidRDefault="006B0AB0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506BB" w:rsidRPr="00483CC3" w14:paraId="474B0110" w14:textId="77777777" w:rsidTr="00B946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4"/>
        </w:trPr>
        <w:tc>
          <w:tcPr>
            <w:tcW w:w="3576" w:type="dxa"/>
            <w:gridSpan w:val="2"/>
          </w:tcPr>
          <w:p w14:paraId="6606EC32" w14:textId="77777777" w:rsidR="003506BB" w:rsidRPr="00483CC3" w:rsidRDefault="003506BB" w:rsidP="00957D6A">
            <w:pPr>
              <w:spacing w:line="360" w:lineRule="auto"/>
              <w:jc w:val="center"/>
              <w:rPr>
                <w:rFonts w:ascii="Arial" w:hAnsi="Arial" w:cs="Arial"/>
                <w:noProof/>
                <w:sz w:val="28"/>
                <w:szCs w:val="28"/>
                <w:lang w:eastAsia="en-AU"/>
              </w:rPr>
            </w:pPr>
          </w:p>
        </w:tc>
        <w:tc>
          <w:tcPr>
            <w:tcW w:w="6226" w:type="dxa"/>
            <w:gridSpan w:val="2"/>
          </w:tcPr>
          <w:p w14:paraId="32A0362C" w14:textId="77777777" w:rsidR="003506BB" w:rsidRPr="00483CC3" w:rsidRDefault="003506BB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C64DB" w:rsidRPr="00483CC3" w14:paraId="111E00A3" w14:textId="77777777" w:rsidTr="00B946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576" w:type="dxa"/>
            <w:gridSpan w:val="2"/>
          </w:tcPr>
          <w:p w14:paraId="55DA16C4" w14:textId="1CEC4CC4" w:rsidR="006B0AB0" w:rsidRPr="00483CC3" w:rsidRDefault="00893E94" w:rsidP="00957D6A">
            <w:pPr>
              <w:spacing w:line="360" w:lineRule="auto"/>
              <w:jc w:val="center"/>
              <w:rPr>
                <w:rFonts w:ascii="Arial" w:hAnsi="Arial" w:cs="Arial"/>
                <w:noProof/>
                <w:sz w:val="28"/>
                <w:szCs w:val="28"/>
              </w:rPr>
            </w:pPr>
            <w:r w:rsidRPr="00483CC3">
              <w:rPr>
                <w:rFonts w:ascii="Arial" w:hAnsi="Arial" w:cs="Arial"/>
                <w:noProof/>
                <w:sz w:val="28"/>
                <w:szCs w:val="28"/>
                <w:lang w:eastAsia="en-AU"/>
              </w:rPr>
              <w:drawing>
                <wp:anchor distT="0" distB="0" distL="114300" distR="114300" simplePos="0" relativeHeight="251658264" behindDoc="0" locked="0" layoutInCell="1" allowOverlap="1" wp14:anchorId="3049B161" wp14:editId="4BF3E48C">
                  <wp:simplePos x="0" y="0"/>
                  <wp:positionH relativeFrom="column">
                    <wp:posOffset>15240</wp:posOffset>
                  </wp:positionH>
                  <wp:positionV relativeFrom="paragraph">
                    <wp:posOffset>389890</wp:posOffset>
                  </wp:positionV>
                  <wp:extent cx="1620000" cy="1206703"/>
                  <wp:effectExtent l="0" t="0" r="0" b="0"/>
                  <wp:wrapSquare wrapText="bothSides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2067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226" w:type="dxa"/>
            <w:gridSpan w:val="2"/>
          </w:tcPr>
          <w:p w14:paraId="22203B1B" w14:textId="77777777" w:rsidR="006A7264" w:rsidRPr="00483CC3" w:rsidRDefault="006A7264" w:rsidP="00957D6A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14:paraId="2B4071EA" w14:textId="77777777" w:rsidR="000A46FD" w:rsidRPr="004868FD" w:rsidRDefault="000A46FD" w:rsidP="00957D6A">
            <w:pPr>
              <w:spacing w:line="360" w:lineRule="auto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2AA82EF4" w14:textId="130E6B8B" w:rsidR="006B0AB0" w:rsidRPr="00483CC3" w:rsidRDefault="00FF7724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b/>
                <w:sz w:val="28"/>
                <w:szCs w:val="28"/>
              </w:rPr>
              <w:t>Anxiety</w:t>
            </w:r>
            <w:r w:rsidRPr="00483CC3">
              <w:rPr>
                <w:rFonts w:ascii="Arial" w:hAnsi="Arial" w:cs="Arial"/>
                <w:sz w:val="28"/>
                <w:szCs w:val="28"/>
              </w:rPr>
              <w:t xml:space="preserve"> is when </w:t>
            </w:r>
            <w:r w:rsidR="00916317" w:rsidRPr="00483CC3">
              <w:rPr>
                <w:rFonts w:ascii="Arial" w:hAnsi="Arial" w:cs="Arial"/>
                <w:sz w:val="28"/>
                <w:szCs w:val="28"/>
              </w:rPr>
              <w:t xml:space="preserve">people </w:t>
            </w:r>
            <w:r w:rsidRPr="00483CC3">
              <w:rPr>
                <w:rFonts w:ascii="Arial" w:hAnsi="Arial" w:cs="Arial"/>
                <w:sz w:val="28"/>
                <w:szCs w:val="28"/>
              </w:rPr>
              <w:t xml:space="preserve">feel </w:t>
            </w:r>
            <w:r w:rsidR="00B66ADE" w:rsidRPr="00483CC3">
              <w:rPr>
                <w:rFonts w:ascii="Arial" w:hAnsi="Arial" w:cs="Arial"/>
                <w:sz w:val="28"/>
                <w:szCs w:val="28"/>
              </w:rPr>
              <w:t>worried about</w:t>
            </w:r>
            <w:r w:rsidR="001C5E7A" w:rsidRPr="00483CC3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9900A8" w:rsidRPr="00483CC3">
              <w:rPr>
                <w:rFonts w:ascii="Arial" w:hAnsi="Arial" w:cs="Arial"/>
                <w:sz w:val="28"/>
                <w:szCs w:val="28"/>
              </w:rPr>
              <w:t xml:space="preserve">what is </w:t>
            </w:r>
            <w:r w:rsidR="00A163FE" w:rsidRPr="00483CC3">
              <w:rPr>
                <w:rFonts w:ascii="Arial" w:hAnsi="Arial" w:cs="Arial"/>
                <w:sz w:val="28"/>
                <w:szCs w:val="28"/>
              </w:rPr>
              <w:t>going to happen in the future</w:t>
            </w:r>
            <w:r w:rsidR="00A171C6" w:rsidRPr="00483CC3">
              <w:rPr>
                <w:rFonts w:ascii="Arial" w:hAnsi="Arial" w:cs="Arial"/>
                <w:sz w:val="28"/>
                <w:szCs w:val="28"/>
              </w:rPr>
              <w:t>.</w:t>
            </w:r>
          </w:p>
        </w:tc>
      </w:tr>
      <w:tr w:rsidR="003506BB" w:rsidRPr="00483CC3" w14:paraId="1B3112C7" w14:textId="77777777" w:rsidTr="00B946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576" w:type="dxa"/>
            <w:gridSpan w:val="2"/>
          </w:tcPr>
          <w:p w14:paraId="4430AAC7" w14:textId="77777777" w:rsidR="003506BB" w:rsidRPr="00483CC3" w:rsidRDefault="003506BB" w:rsidP="00957D6A">
            <w:pPr>
              <w:spacing w:line="360" w:lineRule="auto"/>
              <w:jc w:val="center"/>
              <w:rPr>
                <w:rFonts w:ascii="Arial" w:hAnsi="Arial" w:cs="Arial"/>
                <w:noProof/>
                <w:sz w:val="28"/>
                <w:szCs w:val="28"/>
                <w:lang w:eastAsia="en-AU"/>
              </w:rPr>
            </w:pPr>
          </w:p>
        </w:tc>
        <w:tc>
          <w:tcPr>
            <w:tcW w:w="6226" w:type="dxa"/>
            <w:gridSpan w:val="2"/>
          </w:tcPr>
          <w:p w14:paraId="1A146345" w14:textId="77777777" w:rsidR="003506BB" w:rsidRPr="00483CC3" w:rsidRDefault="003506BB" w:rsidP="00957D6A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9C64DB" w:rsidRPr="00483CC3" w14:paraId="72EF47A3" w14:textId="77777777" w:rsidTr="00B946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576" w:type="dxa"/>
            <w:gridSpan w:val="2"/>
          </w:tcPr>
          <w:p w14:paraId="44D3CFD4" w14:textId="6FA646E1" w:rsidR="006B0AB0" w:rsidRPr="00483CC3" w:rsidRDefault="0093306A" w:rsidP="00957D6A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  <w:r w:rsidRPr="00483CC3">
              <w:rPr>
                <w:rFonts w:ascii="Arial" w:hAnsi="Arial" w:cs="Arial"/>
                <w:noProof/>
                <w:sz w:val="28"/>
                <w:szCs w:val="28"/>
                <w:lang w:eastAsia="en-AU"/>
              </w:rPr>
              <w:lastRenderedPageBreak/>
              <w:drawing>
                <wp:anchor distT="0" distB="0" distL="114300" distR="114300" simplePos="0" relativeHeight="251658297" behindDoc="0" locked="0" layoutInCell="1" allowOverlap="1" wp14:anchorId="3823C7E1" wp14:editId="3B63623C">
                  <wp:simplePos x="0" y="0"/>
                  <wp:positionH relativeFrom="column">
                    <wp:posOffset>101856</wp:posOffset>
                  </wp:positionH>
                  <wp:positionV relativeFrom="paragraph">
                    <wp:posOffset>107</wp:posOffset>
                  </wp:positionV>
                  <wp:extent cx="1620000" cy="1620000"/>
                  <wp:effectExtent l="0" t="0" r="0" b="0"/>
                  <wp:wrapSquare wrapText="bothSides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226" w:type="dxa"/>
            <w:gridSpan w:val="2"/>
          </w:tcPr>
          <w:p w14:paraId="78F52C4F" w14:textId="0707F9FC" w:rsidR="00016213" w:rsidRDefault="00D16B20" w:rsidP="00016213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b/>
                <w:bCs/>
                <w:sz w:val="28"/>
                <w:szCs w:val="28"/>
              </w:rPr>
              <w:t>D</w:t>
            </w:r>
            <w:r w:rsidR="006520C1" w:rsidRPr="00483CC3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epression </w:t>
            </w:r>
            <w:r w:rsidR="006520C1" w:rsidRPr="00483CC3">
              <w:rPr>
                <w:rFonts w:ascii="Arial" w:hAnsi="Arial" w:cs="Arial"/>
                <w:sz w:val="28"/>
                <w:szCs w:val="28"/>
              </w:rPr>
              <w:t xml:space="preserve">is when </w:t>
            </w:r>
            <w:r w:rsidR="00916317" w:rsidRPr="00483CC3">
              <w:rPr>
                <w:rFonts w:ascii="Arial" w:hAnsi="Arial" w:cs="Arial"/>
                <w:sz w:val="28"/>
                <w:szCs w:val="28"/>
              </w:rPr>
              <w:t xml:space="preserve">people </w:t>
            </w:r>
          </w:p>
          <w:p w14:paraId="513307AD" w14:textId="59AC968B" w:rsidR="00016213" w:rsidRPr="00483CC3" w:rsidRDefault="00016213" w:rsidP="000A46FD">
            <w:pPr>
              <w:pStyle w:val="ListParagraph"/>
              <w:numPr>
                <w:ilvl w:val="0"/>
                <w:numId w:val="20"/>
              </w:numPr>
              <w:spacing w:before="240"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F</w:t>
            </w:r>
            <w:r w:rsidR="00E160B5" w:rsidRPr="00483CC3">
              <w:rPr>
                <w:rFonts w:ascii="Arial" w:hAnsi="Arial" w:cs="Arial"/>
                <w:sz w:val="28"/>
                <w:szCs w:val="28"/>
              </w:rPr>
              <w:t xml:space="preserve">eel </w:t>
            </w:r>
            <w:r w:rsidR="001A0CE9" w:rsidRPr="00483CC3">
              <w:rPr>
                <w:rFonts w:ascii="Arial" w:hAnsi="Arial" w:cs="Arial"/>
                <w:sz w:val="28"/>
                <w:szCs w:val="28"/>
              </w:rPr>
              <w:t xml:space="preserve">very sad or </w:t>
            </w:r>
            <w:r w:rsidR="00025382" w:rsidRPr="00483CC3">
              <w:rPr>
                <w:rFonts w:ascii="Arial" w:hAnsi="Arial" w:cs="Arial"/>
                <w:sz w:val="28"/>
                <w:szCs w:val="28"/>
              </w:rPr>
              <w:t xml:space="preserve">down for a </w:t>
            </w:r>
            <w:r w:rsidR="006A7264" w:rsidRPr="00483CC3">
              <w:rPr>
                <w:rFonts w:ascii="Arial" w:hAnsi="Arial" w:cs="Arial"/>
                <w:sz w:val="28"/>
                <w:szCs w:val="28"/>
              </w:rPr>
              <w:t>long time</w:t>
            </w:r>
          </w:p>
          <w:p w14:paraId="4D1842E3" w14:textId="77777777" w:rsidR="00016213" w:rsidRPr="004868FD" w:rsidRDefault="00016213" w:rsidP="00016213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0CD8C44C" w14:textId="1191225C" w:rsidR="00E160B5" w:rsidRPr="00483CC3" w:rsidRDefault="00016213" w:rsidP="00016213">
            <w:pPr>
              <w:pStyle w:val="ListParagraph"/>
              <w:numPr>
                <w:ilvl w:val="0"/>
                <w:numId w:val="20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 xml:space="preserve">Might </w:t>
            </w:r>
            <w:r w:rsidR="001B58C2" w:rsidRPr="00483CC3">
              <w:rPr>
                <w:rFonts w:ascii="Arial" w:hAnsi="Arial" w:cs="Arial"/>
                <w:sz w:val="28"/>
                <w:szCs w:val="28"/>
              </w:rPr>
              <w:t xml:space="preserve">not feel </w:t>
            </w:r>
            <w:r w:rsidR="00DC2039" w:rsidRPr="00483CC3">
              <w:rPr>
                <w:rFonts w:ascii="Arial" w:hAnsi="Arial" w:cs="Arial"/>
                <w:sz w:val="28"/>
                <w:szCs w:val="28"/>
              </w:rPr>
              <w:t xml:space="preserve">like </w:t>
            </w:r>
            <w:r w:rsidR="00AB276D" w:rsidRPr="00483CC3">
              <w:rPr>
                <w:rFonts w:ascii="Arial" w:hAnsi="Arial" w:cs="Arial"/>
                <w:sz w:val="28"/>
                <w:szCs w:val="28"/>
              </w:rPr>
              <w:t>doin</w:t>
            </w:r>
            <w:r w:rsidR="00E06063" w:rsidRPr="00483CC3">
              <w:rPr>
                <w:rFonts w:ascii="Arial" w:hAnsi="Arial" w:cs="Arial"/>
                <w:sz w:val="28"/>
                <w:szCs w:val="28"/>
              </w:rPr>
              <w:t>g</w:t>
            </w:r>
            <w:r w:rsidR="00AB276D" w:rsidRPr="00483CC3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AF3D53" w:rsidRPr="00483CC3">
              <w:rPr>
                <w:rFonts w:ascii="Arial" w:hAnsi="Arial" w:cs="Arial"/>
                <w:sz w:val="28"/>
                <w:szCs w:val="28"/>
              </w:rPr>
              <w:t xml:space="preserve">the things </w:t>
            </w:r>
            <w:r w:rsidR="00427C97" w:rsidRPr="00483CC3">
              <w:rPr>
                <w:rFonts w:ascii="Arial" w:hAnsi="Arial" w:cs="Arial"/>
                <w:sz w:val="28"/>
                <w:szCs w:val="28"/>
              </w:rPr>
              <w:t xml:space="preserve">you usually </w:t>
            </w:r>
            <w:r w:rsidR="005915DA" w:rsidRPr="00483CC3">
              <w:rPr>
                <w:rFonts w:ascii="Arial" w:hAnsi="Arial" w:cs="Arial"/>
                <w:sz w:val="28"/>
                <w:szCs w:val="28"/>
              </w:rPr>
              <w:t>do</w:t>
            </w:r>
          </w:p>
        </w:tc>
      </w:tr>
      <w:tr w:rsidR="003506BB" w:rsidRPr="00483CC3" w14:paraId="6A36932B" w14:textId="77777777" w:rsidTr="00B946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43"/>
        </w:trPr>
        <w:tc>
          <w:tcPr>
            <w:tcW w:w="3576" w:type="dxa"/>
            <w:gridSpan w:val="2"/>
          </w:tcPr>
          <w:p w14:paraId="6777E9F3" w14:textId="77777777" w:rsidR="003506BB" w:rsidRPr="00483CC3" w:rsidRDefault="003506BB" w:rsidP="00957D6A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  <w:lang w:eastAsia="en-AU"/>
              </w:rPr>
            </w:pPr>
          </w:p>
        </w:tc>
        <w:tc>
          <w:tcPr>
            <w:tcW w:w="6226" w:type="dxa"/>
            <w:gridSpan w:val="2"/>
          </w:tcPr>
          <w:p w14:paraId="7E56FD0B" w14:textId="77777777" w:rsidR="003506BB" w:rsidRPr="00483CC3" w:rsidRDefault="003506BB" w:rsidP="00957D6A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9C64DB" w:rsidRPr="00483CC3" w14:paraId="1C9C9AAE" w14:textId="77777777" w:rsidTr="00B946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33"/>
        </w:trPr>
        <w:tc>
          <w:tcPr>
            <w:tcW w:w="3576" w:type="dxa"/>
            <w:gridSpan w:val="2"/>
          </w:tcPr>
          <w:p w14:paraId="5AEE79B4" w14:textId="38BBF4B8" w:rsidR="006B0AB0" w:rsidRPr="00483CC3" w:rsidRDefault="00265424" w:rsidP="00957D6A">
            <w:pPr>
              <w:spacing w:line="360" w:lineRule="auto"/>
              <w:jc w:val="center"/>
              <w:rPr>
                <w:rFonts w:ascii="Arial" w:hAnsi="Arial" w:cs="Arial"/>
                <w:noProof/>
                <w:sz w:val="28"/>
                <w:szCs w:val="28"/>
              </w:rPr>
            </w:pPr>
            <w:r w:rsidRPr="00483CC3">
              <w:rPr>
                <w:rFonts w:ascii="Arial" w:hAnsi="Arial" w:cs="Arial"/>
                <w:noProof/>
                <w:sz w:val="28"/>
                <w:szCs w:val="28"/>
                <w:lang w:eastAsia="en-AU"/>
              </w:rPr>
              <w:drawing>
                <wp:anchor distT="0" distB="0" distL="114300" distR="114300" simplePos="0" relativeHeight="251658258" behindDoc="0" locked="0" layoutInCell="1" allowOverlap="1" wp14:anchorId="548BFF45" wp14:editId="2E2477CB">
                  <wp:simplePos x="0" y="0"/>
                  <wp:positionH relativeFrom="column">
                    <wp:posOffset>113030</wp:posOffset>
                  </wp:positionH>
                  <wp:positionV relativeFrom="paragraph">
                    <wp:posOffset>238125</wp:posOffset>
                  </wp:positionV>
                  <wp:extent cx="1620000" cy="1454713"/>
                  <wp:effectExtent l="0" t="0" r="0" b="0"/>
                  <wp:wrapSquare wrapText="bothSides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4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4547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E3360" w:rsidRPr="00483CC3">
              <w:rPr>
                <w:rFonts w:ascii="Arial" w:hAnsi="Arial" w:cs="Arial"/>
                <w:noProof/>
                <w:sz w:val="28"/>
                <w:szCs w:val="28"/>
              </w:rPr>
              <w:t xml:space="preserve"> </w:t>
            </w:r>
          </w:p>
        </w:tc>
        <w:tc>
          <w:tcPr>
            <w:tcW w:w="6226" w:type="dxa"/>
            <w:gridSpan w:val="2"/>
          </w:tcPr>
          <w:p w14:paraId="5D02FC7C" w14:textId="77777777" w:rsidR="00916317" w:rsidRPr="00483CC3" w:rsidRDefault="00916317" w:rsidP="00957D6A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53CCC0BA" w14:textId="77777777" w:rsidR="000A46FD" w:rsidRPr="004868FD" w:rsidRDefault="000A46FD" w:rsidP="00957D6A">
            <w:pPr>
              <w:spacing w:line="360" w:lineRule="auto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09BFC2B0" w14:textId="481474AC" w:rsidR="00535580" w:rsidRPr="00483CC3" w:rsidRDefault="00C966C0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b/>
                <w:bCs/>
                <w:sz w:val="28"/>
                <w:szCs w:val="28"/>
              </w:rPr>
              <w:t>Bip</w:t>
            </w:r>
            <w:r w:rsidR="00044C8B" w:rsidRPr="00483CC3">
              <w:rPr>
                <w:rFonts w:ascii="Arial" w:hAnsi="Arial" w:cs="Arial"/>
                <w:b/>
                <w:bCs/>
                <w:sz w:val="28"/>
                <w:szCs w:val="28"/>
              </w:rPr>
              <w:t>olar</w:t>
            </w:r>
            <w:r w:rsidR="0064652E" w:rsidRPr="00483CC3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disorder</w:t>
            </w:r>
            <w:r w:rsidR="0064652E" w:rsidRPr="00483CC3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F14A74" w:rsidRPr="00483CC3">
              <w:rPr>
                <w:rFonts w:ascii="Arial" w:hAnsi="Arial" w:cs="Arial"/>
                <w:sz w:val="28"/>
                <w:szCs w:val="28"/>
              </w:rPr>
              <w:t xml:space="preserve">is </w:t>
            </w:r>
            <w:r w:rsidR="005D0F6F" w:rsidRPr="00483CC3">
              <w:rPr>
                <w:rFonts w:ascii="Arial" w:hAnsi="Arial" w:cs="Arial"/>
                <w:sz w:val="28"/>
                <w:szCs w:val="28"/>
              </w:rPr>
              <w:t>when</w:t>
            </w:r>
            <w:r w:rsidR="009E3360" w:rsidRPr="00483CC3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916317" w:rsidRPr="00483CC3">
              <w:rPr>
                <w:rFonts w:ascii="Arial" w:hAnsi="Arial" w:cs="Arial"/>
                <w:sz w:val="28"/>
                <w:szCs w:val="28"/>
              </w:rPr>
              <w:t xml:space="preserve">people </w:t>
            </w:r>
            <w:r w:rsidR="009E3360" w:rsidRPr="00483CC3">
              <w:rPr>
                <w:rFonts w:ascii="Arial" w:hAnsi="Arial" w:cs="Arial"/>
                <w:sz w:val="28"/>
                <w:szCs w:val="28"/>
              </w:rPr>
              <w:t xml:space="preserve">feel </w:t>
            </w:r>
            <w:r w:rsidR="00916317" w:rsidRPr="00483CC3">
              <w:rPr>
                <w:rFonts w:ascii="Arial" w:hAnsi="Arial" w:cs="Arial"/>
                <w:sz w:val="28"/>
                <w:szCs w:val="28"/>
              </w:rPr>
              <w:t>v</w:t>
            </w:r>
            <w:r w:rsidR="009E3360" w:rsidRPr="00483CC3">
              <w:rPr>
                <w:rFonts w:ascii="Arial" w:hAnsi="Arial" w:cs="Arial"/>
                <w:sz w:val="28"/>
                <w:szCs w:val="28"/>
              </w:rPr>
              <w:t xml:space="preserve">ery </w:t>
            </w:r>
            <w:r w:rsidR="005915DA" w:rsidRPr="00483CC3">
              <w:rPr>
                <w:rFonts w:ascii="Arial" w:hAnsi="Arial" w:cs="Arial"/>
                <w:sz w:val="28"/>
                <w:szCs w:val="28"/>
              </w:rPr>
              <w:t>down sometimes</w:t>
            </w:r>
            <w:r w:rsidR="00CA248F" w:rsidRPr="00483CC3">
              <w:rPr>
                <w:rFonts w:ascii="Arial" w:hAnsi="Arial" w:cs="Arial"/>
                <w:sz w:val="28"/>
                <w:szCs w:val="28"/>
              </w:rPr>
              <w:t xml:space="preserve"> and h</w:t>
            </w:r>
            <w:r w:rsidR="00377270" w:rsidRPr="00483CC3">
              <w:rPr>
                <w:rFonts w:ascii="Arial" w:hAnsi="Arial" w:cs="Arial"/>
                <w:sz w:val="28"/>
                <w:szCs w:val="28"/>
              </w:rPr>
              <w:t>ave</w:t>
            </w:r>
            <w:r w:rsidR="00EE5290" w:rsidRPr="00483CC3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5169F2" w:rsidRPr="00483CC3">
              <w:rPr>
                <w:rFonts w:ascii="Arial" w:hAnsi="Arial" w:cs="Arial"/>
                <w:sz w:val="28"/>
                <w:szCs w:val="28"/>
              </w:rPr>
              <w:t xml:space="preserve">lots of energy </w:t>
            </w:r>
            <w:r w:rsidR="00377270" w:rsidRPr="00483CC3">
              <w:rPr>
                <w:rFonts w:ascii="Arial" w:hAnsi="Arial" w:cs="Arial"/>
                <w:sz w:val="28"/>
                <w:szCs w:val="28"/>
              </w:rPr>
              <w:t>at other times</w:t>
            </w:r>
            <w:r w:rsidR="00A171C6" w:rsidRPr="00483CC3">
              <w:rPr>
                <w:rFonts w:ascii="Arial" w:hAnsi="Arial" w:cs="Arial"/>
                <w:sz w:val="28"/>
                <w:szCs w:val="28"/>
              </w:rPr>
              <w:t>.</w:t>
            </w:r>
            <w:r w:rsidR="00377270" w:rsidRPr="00483CC3">
              <w:rPr>
                <w:sz w:val="20"/>
                <w:szCs w:val="20"/>
              </w:rPr>
              <w:t xml:space="preserve"> </w:t>
            </w:r>
          </w:p>
        </w:tc>
      </w:tr>
      <w:tr w:rsidR="009C64DB" w:rsidRPr="00483CC3" w14:paraId="7D67B9AE" w14:textId="77777777" w:rsidTr="00B946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531"/>
        </w:trPr>
        <w:tc>
          <w:tcPr>
            <w:tcW w:w="3576" w:type="dxa"/>
            <w:gridSpan w:val="2"/>
          </w:tcPr>
          <w:p w14:paraId="1A5702BE" w14:textId="162986F9" w:rsidR="006B0AB0" w:rsidRPr="00483CC3" w:rsidRDefault="00C65ADC" w:rsidP="00957D6A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  <w:r w:rsidRPr="00483CC3">
              <w:rPr>
                <w:rFonts w:ascii="Arial" w:hAnsi="Arial" w:cs="Arial"/>
                <w:noProof/>
                <w:sz w:val="28"/>
                <w:szCs w:val="28"/>
                <w:lang w:eastAsia="en-AU"/>
              </w:rPr>
              <w:drawing>
                <wp:anchor distT="0" distB="0" distL="114300" distR="114300" simplePos="0" relativeHeight="251658298" behindDoc="0" locked="0" layoutInCell="1" allowOverlap="1" wp14:anchorId="7808274D" wp14:editId="0E7F9CFC">
                  <wp:simplePos x="0" y="0"/>
                  <wp:positionH relativeFrom="column">
                    <wp:posOffset>113030</wp:posOffset>
                  </wp:positionH>
                  <wp:positionV relativeFrom="paragraph">
                    <wp:posOffset>40943</wp:posOffset>
                  </wp:positionV>
                  <wp:extent cx="1620000" cy="1333725"/>
                  <wp:effectExtent l="0" t="0" r="0" b="0"/>
                  <wp:wrapSquare wrapText="bothSides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5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333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226" w:type="dxa"/>
            <w:gridSpan w:val="2"/>
          </w:tcPr>
          <w:p w14:paraId="6F5E9D98" w14:textId="5C4FADC5" w:rsidR="00046CCB" w:rsidRPr="00483CC3" w:rsidRDefault="00046CCB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Psychosis </w:t>
            </w:r>
            <w:r w:rsidRPr="00483CC3">
              <w:rPr>
                <w:rFonts w:ascii="Arial" w:hAnsi="Arial" w:cs="Arial"/>
                <w:sz w:val="28"/>
                <w:szCs w:val="28"/>
              </w:rPr>
              <w:t xml:space="preserve">is when </w:t>
            </w:r>
            <w:r w:rsidR="00257026" w:rsidRPr="00483CC3">
              <w:rPr>
                <w:rFonts w:ascii="Arial" w:hAnsi="Arial" w:cs="Arial"/>
                <w:sz w:val="28"/>
                <w:szCs w:val="28"/>
              </w:rPr>
              <w:t>people</w:t>
            </w:r>
            <w:r w:rsidRPr="00483CC3">
              <w:rPr>
                <w:rFonts w:ascii="Arial" w:hAnsi="Arial" w:cs="Arial"/>
                <w:sz w:val="28"/>
                <w:szCs w:val="28"/>
              </w:rPr>
              <w:t xml:space="preserve"> might find it hard to tell what is real</w:t>
            </w:r>
            <w:r w:rsidR="00A171C6" w:rsidRPr="00483CC3">
              <w:rPr>
                <w:rFonts w:ascii="Arial" w:hAnsi="Arial" w:cs="Arial"/>
                <w:sz w:val="28"/>
                <w:szCs w:val="28"/>
              </w:rPr>
              <w:t>.</w:t>
            </w:r>
          </w:p>
          <w:p w14:paraId="33308DB3" w14:textId="77777777" w:rsidR="009201E2" w:rsidRPr="004868FD" w:rsidRDefault="009201E2" w:rsidP="00957D6A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56113A31" w14:textId="5FE366D6" w:rsidR="00916317" w:rsidRPr="00483CC3" w:rsidRDefault="00763467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People</w:t>
            </w:r>
            <w:r w:rsidR="00455716" w:rsidRPr="00483CC3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C45A6F" w:rsidRPr="00483CC3">
              <w:rPr>
                <w:rFonts w:ascii="Arial" w:hAnsi="Arial" w:cs="Arial"/>
                <w:sz w:val="28"/>
                <w:szCs w:val="28"/>
              </w:rPr>
              <w:t xml:space="preserve">with psychosis </w:t>
            </w:r>
            <w:r w:rsidR="00455716" w:rsidRPr="00483CC3">
              <w:rPr>
                <w:rFonts w:ascii="Arial" w:hAnsi="Arial" w:cs="Arial"/>
                <w:sz w:val="28"/>
                <w:szCs w:val="28"/>
              </w:rPr>
              <w:t>might</w:t>
            </w:r>
            <w:r w:rsidR="00084591" w:rsidRPr="00483CC3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01A6C16D" w14:textId="77777777" w:rsidR="00916317" w:rsidRPr="004868FD" w:rsidRDefault="00916317" w:rsidP="00957D6A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1710DFD5" w14:textId="4FA68435" w:rsidR="006B0AB0" w:rsidRPr="00483CC3" w:rsidRDefault="00916317" w:rsidP="00957D6A">
            <w:pPr>
              <w:pStyle w:val="ListParagraph"/>
              <w:numPr>
                <w:ilvl w:val="0"/>
                <w:numId w:val="24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H</w:t>
            </w:r>
            <w:r w:rsidR="00EF0A12" w:rsidRPr="00483CC3">
              <w:rPr>
                <w:rFonts w:ascii="Arial" w:hAnsi="Arial" w:cs="Arial"/>
                <w:sz w:val="28"/>
                <w:szCs w:val="28"/>
              </w:rPr>
              <w:t>ear voices when no one is there</w:t>
            </w:r>
            <w:r w:rsidR="00084591" w:rsidRPr="00483CC3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</w:tc>
      </w:tr>
      <w:tr w:rsidR="009C64DB" w:rsidRPr="00483CC3" w14:paraId="0A956F80" w14:textId="77777777" w:rsidTr="00B946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576" w:type="dxa"/>
            <w:gridSpan w:val="2"/>
          </w:tcPr>
          <w:p w14:paraId="0B734012" w14:textId="77C7ABBA" w:rsidR="00EF0A12" w:rsidRPr="00483CC3" w:rsidRDefault="009201E2" w:rsidP="00957D6A">
            <w:pPr>
              <w:tabs>
                <w:tab w:val="center" w:pos="1984"/>
              </w:tabs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  <w:r w:rsidRPr="00483CC3">
              <w:rPr>
                <w:rFonts w:ascii="Arial" w:hAnsi="Arial" w:cs="Arial"/>
                <w:noProof/>
                <w:sz w:val="28"/>
                <w:szCs w:val="28"/>
              </w:rPr>
              <w:drawing>
                <wp:anchor distT="0" distB="0" distL="114300" distR="114300" simplePos="0" relativeHeight="251658265" behindDoc="0" locked="0" layoutInCell="1" allowOverlap="1" wp14:anchorId="1E8FD1B9" wp14:editId="5FAC4ED3">
                  <wp:simplePos x="0" y="0"/>
                  <wp:positionH relativeFrom="column">
                    <wp:posOffset>-13354</wp:posOffset>
                  </wp:positionH>
                  <wp:positionV relativeFrom="paragraph">
                    <wp:posOffset>322</wp:posOffset>
                  </wp:positionV>
                  <wp:extent cx="1620000" cy="1679917"/>
                  <wp:effectExtent l="0" t="0" r="0" b="0"/>
                  <wp:wrapSquare wrapText="bothSides"/>
                  <wp:docPr id="1033369349" name="Picture 10333693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6799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226" w:type="dxa"/>
            <w:gridSpan w:val="2"/>
          </w:tcPr>
          <w:p w14:paraId="4077F9C1" w14:textId="77777777" w:rsidR="00A74D93" w:rsidRPr="00483CC3" w:rsidRDefault="00A74D93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123A5609" w14:textId="77777777" w:rsidR="000A46FD" w:rsidRDefault="000A46FD" w:rsidP="000A46FD">
            <w:pPr>
              <w:pStyle w:val="ListParagraph"/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5F6D990D" w14:textId="0D9E6FF9" w:rsidR="00EF0A12" w:rsidRPr="00483CC3" w:rsidRDefault="00916317" w:rsidP="00957D6A">
            <w:pPr>
              <w:pStyle w:val="ListParagraph"/>
              <w:numPr>
                <w:ilvl w:val="0"/>
                <w:numId w:val="24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S</w:t>
            </w:r>
            <w:r w:rsidR="00EF0A12" w:rsidRPr="00483CC3">
              <w:rPr>
                <w:rFonts w:ascii="Arial" w:hAnsi="Arial" w:cs="Arial"/>
                <w:sz w:val="28"/>
                <w:szCs w:val="28"/>
              </w:rPr>
              <w:t xml:space="preserve">ee things </w:t>
            </w:r>
            <w:r w:rsidR="00427348" w:rsidRPr="00483CC3">
              <w:rPr>
                <w:rFonts w:ascii="Arial" w:hAnsi="Arial" w:cs="Arial"/>
                <w:sz w:val="28"/>
                <w:szCs w:val="28"/>
              </w:rPr>
              <w:t xml:space="preserve">that are not </w:t>
            </w:r>
            <w:r w:rsidR="00CE08A0" w:rsidRPr="00483CC3">
              <w:rPr>
                <w:rFonts w:ascii="Arial" w:hAnsi="Arial" w:cs="Arial"/>
                <w:sz w:val="28"/>
                <w:szCs w:val="28"/>
              </w:rPr>
              <w:t xml:space="preserve">there </w:t>
            </w:r>
          </w:p>
        </w:tc>
      </w:tr>
      <w:tr w:rsidR="009C64DB" w:rsidRPr="00483CC3" w14:paraId="0D4C9922" w14:textId="77777777" w:rsidTr="00C8197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410"/>
        </w:trPr>
        <w:tc>
          <w:tcPr>
            <w:tcW w:w="3576" w:type="dxa"/>
            <w:gridSpan w:val="2"/>
          </w:tcPr>
          <w:p w14:paraId="7AB221FF" w14:textId="33633D4C" w:rsidR="00CE08A0" w:rsidRPr="00483CC3" w:rsidRDefault="000A46FD" w:rsidP="00957D6A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  <w:r w:rsidRPr="00483CC3">
              <w:rPr>
                <w:rFonts w:ascii="Arial" w:hAnsi="Arial" w:cs="Arial"/>
                <w:noProof/>
                <w:sz w:val="28"/>
                <w:szCs w:val="28"/>
                <w:lang w:eastAsia="en-AU"/>
              </w:rPr>
              <w:lastRenderedPageBreak/>
              <w:drawing>
                <wp:anchor distT="0" distB="0" distL="114300" distR="114300" simplePos="0" relativeHeight="251658299" behindDoc="0" locked="0" layoutInCell="1" allowOverlap="1" wp14:anchorId="484BF910" wp14:editId="3539095D">
                  <wp:simplePos x="0" y="0"/>
                  <wp:positionH relativeFrom="column">
                    <wp:posOffset>129698</wp:posOffset>
                  </wp:positionH>
                  <wp:positionV relativeFrom="paragraph">
                    <wp:posOffset>2237</wp:posOffset>
                  </wp:positionV>
                  <wp:extent cx="1620000" cy="1428991"/>
                  <wp:effectExtent l="0" t="0" r="0" b="0"/>
                  <wp:wrapSquare wrapText="bothSides"/>
                  <wp:docPr id="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4289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226" w:type="dxa"/>
            <w:gridSpan w:val="2"/>
          </w:tcPr>
          <w:p w14:paraId="09E6908B" w14:textId="55B53A21" w:rsidR="009201E2" w:rsidRPr="00483CC3" w:rsidRDefault="009201E2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1669D0C3" w14:textId="77777777" w:rsidR="004868FD" w:rsidRPr="00483CC3" w:rsidRDefault="004868FD" w:rsidP="004868FD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 xml:space="preserve">People with psychosis might </w:t>
            </w:r>
          </w:p>
          <w:p w14:paraId="230F70C1" w14:textId="77777777" w:rsidR="000A46FD" w:rsidRPr="004868FD" w:rsidRDefault="000A46FD" w:rsidP="000A46FD">
            <w:pPr>
              <w:pStyle w:val="ListParagraph"/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1ECF2F0C" w14:textId="10338203" w:rsidR="00CE08A0" w:rsidRPr="00483CC3" w:rsidRDefault="00916317" w:rsidP="00957D6A">
            <w:pPr>
              <w:pStyle w:val="ListParagraph"/>
              <w:numPr>
                <w:ilvl w:val="0"/>
                <w:numId w:val="24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B</w:t>
            </w:r>
            <w:r w:rsidR="00CE08A0" w:rsidRPr="00483CC3">
              <w:rPr>
                <w:rFonts w:ascii="Arial" w:hAnsi="Arial" w:cs="Arial"/>
                <w:sz w:val="28"/>
                <w:szCs w:val="28"/>
              </w:rPr>
              <w:t xml:space="preserve">elieve things that are not true </w:t>
            </w:r>
          </w:p>
        </w:tc>
      </w:tr>
      <w:tr w:rsidR="009C64DB" w:rsidRPr="00483CC3" w14:paraId="16B8E194" w14:textId="77777777" w:rsidTr="00B946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576" w:type="dxa"/>
            <w:gridSpan w:val="2"/>
          </w:tcPr>
          <w:p w14:paraId="63A0A002" w14:textId="48F7CD48" w:rsidR="00CE08A0" w:rsidRPr="00483CC3" w:rsidRDefault="000A46FD" w:rsidP="00957D6A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  <w:r w:rsidRPr="00483CC3">
              <w:rPr>
                <w:rFonts w:ascii="Arial" w:hAnsi="Arial" w:cs="Arial"/>
                <w:noProof/>
                <w:sz w:val="28"/>
                <w:szCs w:val="28"/>
                <w:lang w:eastAsia="en-AU"/>
              </w:rPr>
              <w:drawing>
                <wp:anchor distT="0" distB="0" distL="114300" distR="114300" simplePos="0" relativeHeight="251658300" behindDoc="0" locked="0" layoutInCell="1" allowOverlap="1" wp14:anchorId="5B460121" wp14:editId="086BB3F9">
                  <wp:simplePos x="0" y="0"/>
                  <wp:positionH relativeFrom="column">
                    <wp:posOffset>112395</wp:posOffset>
                  </wp:positionH>
                  <wp:positionV relativeFrom="paragraph">
                    <wp:posOffset>462280</wp:posOffset>
                  </wp:positionV>
                  <wp:extent cx="1619885" cy="1244600"/>
                  <wp:effectExtent l="0" t="0" r="0" b="0"/>
                  <wp:wrapSquare wrapText="bothSides"/>
                  <wp:docPr id="70" name="Picture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19885" cy="124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226" w:type="dxa"/>
            <w:gridSpan w:val="2"/>
          </w:tcPr>
          <w:p w14:paraId="1867CEE9" w14:textId="77777777" w:rsidR="009201E2" w:rsidRPr="00483CC3" w:rsidRDefault="009201E2" w:rsidP="00957D6A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14:paraId="6539D4EB" w14:textId="77777777" w:rsidR="000A46FD" w:rsidRDefault="000A46FD" w:rsidP="00957D6A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14:paraId="77443B8B" w14:textId="77777777" w:rsidR="000A46FD" w:rsidRPr="004868FD" w:rsidRDefault="000A46FD" w:rsidP="00957D6A">
            <w:pPr>
              <w:spacing w:line="360" w:lineRule="auto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42B5B559" w14:textId="2760062A" w:rsidR="00CE08A0" w:rsidRPr="00483CC3" w:rsidRDefault="00B94691" w:rsidP="00B94691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S</w:t>
            </w:r>
            <w:r w:rsidR="006F3B93" w:rsidRPr="00483CC3">
              <w:rPr>
                <w:rFonts w:ascii="Arial" w:hAnsi="Arial" w:cs="Arial"/>
                <w:b/>
                <w:sz w:val="28"/>
                <w:szCs w:val="28"/>
              </w:rPr>
              <w:t>chizophrenia</w:t>
            </w:r>
            <w:r w:rsidR="006F3B93" w:rsidRPr="00483CC3">
              <w:rPr>
                <w:rFonts w:ascii="Arial" w:hAnsi="Arial" w:cs="Arial"/>
                <w:sz w:val="28"/>
                <w:szCs w:val="28"/>
              </w:rPr>
              <w:t xml:space="preserve"> is a type </w:t>
            </w:r>
            <w:r w:rsidR="00DC22A2" w:rsidRPr="00483CC3">
              <w:rPr>
                <w:rFonts w:ascii="Arial" w:hAnsi="Arial" w:cs="Arial"/>
                <w:sz w:val="28"/>
                <w:szCs w:val="28"/>
              </w:rPr>
              <w:t xml:space="preserve">of </w:t>
            </w:r>
            <w:r w:rsidR="0010072B" w:rsidRPr="00483CC3">
              <w:rPr>
                <w:rFonts w:ascii="Arial" w:hAnsi="Arial" w:cs="Arial"/>
                <w:sz w:val="28"/>
                <w:szCs w:val="28"/>
              </w:rPr>
              <w:t>psycho</w:t>
            </w:r>
            <w:r w:rsidR="00E176AC" w:rsidRPr="00483CC3">
              <w:rPr>
                <w:rFonts w:ascii="Arial" w:hAnsi="Arial" w:cs="Arial"/>
                <w:sz w:val="28"/>
                <w:szCs w:val="28"/>
              </w:rPr>
              <w:t>sis</w:t>
            </w:r>
            <w:r w:rsidR="000C724E" w:rsidRPr="00483CC3">
              <w:rPr>
                <w:rFonts w:ascii="Arial" w:hAnsi="Arial" w:cs="Arial"/>
                <w:sz w:val="28"/>
                <w:szCs w:val="28"/>
              </w:rPr>
              <w:t>.</w:t>
            </w:r>
            <w:r w:rsidR="00C23521" w:rsidRPr="00483CC3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24276776" w14:textId="17D78929" w:rsidR="003378B7" w:rsidRPr="00483CC3" w:rsidRDefault="003378B7" w:rsidP="00957D6A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916317" w:rsidRPr="00483CC3" w14:paraId="75E6CF38" w14:textId="77777777" w:rsidTr="00B946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009"/>
        </w:trPr>
        <w:tc>
          <w:tcPr>
            <w:tcW w:w="3576" w:type="dxa"/>
            <w:gridSpan w:val="2"/>
          </w:tcPr>
          <w:p w14:paraId="5600A700" w14:textId="010C1E6C" w:rsidR="00916317" w:rsidRPr="00483CC3" w:rsidRDefault="00916317" w:rsidP="00957D6A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  <w:lang w:eastAsia="en-AU"/>
              </w:rPr>
            </w:pPr>
          </w:p>
        </w:tc>
        <w:tc>
          <w:tcPr>
            <w:tcW w:w="6226" w:type="dxa"/>
            <w:gridSpan w:val="2"/>
          </w:tcPr>
          <w:p w14:paraId="72139FCF" w14:textId="77777777" w:rsidR="00916317" w:rsidRPr="00483CC3" w:rsidRDefault="00916317" w:rsidP="00957D6A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916317" w:rsidRPr="00483CC3" w14:paraId="2918E7DD" w14:textId="77777777" w:rsidTr="00B946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918"/>
        </w:trPr>
        <w:tc>
          <w:tcPr>
            <w:tcW w:w="3576" w:type="dxa"/>
            <w:gridSpan w:val="2"/>
          </w:tcPr>
          <w:p w14:paraId="79D4D3B6" w14:textId="51EC4D1E" w:rsidR="00916317" w:rsidRPr="00483CC3" w:rsidRDefault="00916317" w:rsidP="00957D6A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  <w:lang w:eastAsia="en-AU"/>
              </w:rPr>
            </w:pPr>
            <w:r w:rsidRPr="00483CC3">
              <w:rPr>
                <w:noProof/>
                <w:sz w:val="20"/>
                <w:szCs w:val="20"/>
              </w:rPr>
              <w:drawing>
                <wp:inline distT="0" distB="0" distL="0" distR="0" wp14:anchorId="71575B8D" wp14:editId="32441704">
                  <wp:extent cx="1568352" cy="1460310"/>
                  <wp:effectExtent l="0" t="0" r="0" b="6985"/>
                  <wp:docPr id="763662598" name="Picture 7636625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9918" cy="14617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26" w:type="dxa"/>
            <w:gridSpan w:val="2"/>
          </w:tcPr>
          <w:p w14:paraId="495C8F85" w14:textId="10D19E5E" w:rsidR="00B94691" w:rsidRPr="00B94691" w:rsidRDefault="00916317" w:rsidP="00957D6A">
            <w:pPr>
              <w:spacing w:line="360" w:lineRule="auto"/>
              <w:rPr>
                <w:rFonts w:ascii="Arial" w:hAnsi="Arial" w:cs="Arial"/>
                <w:bCs/>
                <w:sz w:val="28"/>
                <w:szCs w:val="28"/>
              </w:rPr>
            </w:pPr>
            <w:r w:rsidRPr="00483CC3">
              <w:rPr>
                <w:rFonts w:ascii="Arial" w:hAnsi="Arial" w:cs="Arial"/>
                <w:bCs/>
                <w:sz w:val="28"/>
                <w:szCs w:val="28"/>
              </w:rPr>
              <w:t xml:space="preserve">For more information about types of mental health problems and mental illness </w:t>
            </w:r>
            <w:r w:rsidR="00AF21BC">
              <w:rPr>
                <w:rFonts w:ascii="Arial" w:hAnsi="Arial" w:cs="Arial"/>
                <w:bCs/>
                <w:sz w:val="28"/>
                <w:szCs w:val="28"/>
              </w:rPr>
              <w:t xml:space="preserve">go to </w:t>
            </w:r>
          </w:p>
          <w:p w14:paraId="74CAF4A9" w14:textId="747A4AA4" w:rsidR="006E7146" w:rsidRPr="00483CC3" w:rsidRDefault="000C27D0" w:rsidP="00957D6A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  <w:hyperlink r:id="rId50" w:history="1">
              <w:r w:rsidR="00B94691" w:rsidRPr="00D81E48">
                <w:rPr>
                  <w:rStyle w:val="Hyperlink"/>
                  <w:rFonts w:ascii="Arial" w:hAnsi="Arial" w:cs="Arial"/>
                  <w:b/>
                  <w:sz w:val="28"/>
                  <w:szCs w:val="28"/>
                </w:rPr>
                <w:t>https://www.beyondblue.org.au/</w:t>
              </w:r>
              <w:r w:rsidR="00B94691" w:rsidRPr="00D81E48">
                <w:rPr>
                  <w:rStyle w:val="Hyperlink"/>
                  <w:rFonts w:ascii="Arial" w:hAnsi="Arial" w:cs="Arial"/>
                  <w:b/>
                  <w:sz w:val="28"/>
                  <w:szCs w:val="28"/>
                </w:rPr>
                <w:br/>
                <w:t>the-facts</w:t>
              </w:r>
            </w:hyperlink>
          </w:p>
        </w:tc>
      </w:tr>
      <w:tr w:rsidR="003506BB" w:rsidRPr="00483CC3" w14:paraId="324507D9" w14:textId="77777777" w:rsidTr="00B946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3"/>
        </w:trPr>
        <w:tc>
          <w:tcPr>
            <w:tcW w:w="3576" w:type="dxa"/>
            <w:gridSpan w:val="2"/>
          </w:tcPr>
          <w:p w14:paraId="0D6E108C" w14:textId="77777777" w:rsidR="003506BB" w:rsidRPr="00483CC3" w:rsidRDefault="003506BB" w:rsidP="00957D6A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  <w:lang w:eastAsia="en-AU"/>
              </w:rPr>
            </w:pPr>
          </w:p>
        </w:tc>
        <w:tc>
          <w:tcPr>
            <w:tcW w:w="6226" w:type="dxa"/>
            <w:gridSpan w:val="2"/>
          </w:tcPr>
          <w:p w14:paraId="527D76D7" w14:textId="77777777" w:rsidR="003506BB" w:rsidRPr="00483CC3" w:rsidRDefault="003506BB" w:rsidP="00957D6A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9C64DB" w:rsidRPr="00483CC3" w14:paraId="1CCB5D65" w14:textId="77777777" w:rsidTr="00B946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576" w:type="dxa"/>
            <w:gridSpan w:val="2"/>
          </w:tcPr>
          <w:p w14:paraId="0BAC0833" w14:textId="0DFB27C5" w:rsidR="00065A75" w:rsidRPr="00483CC3" w:rsidRDefault="59BFB248" w:rsidP="00957D6A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483CC3">
              <w:rPr>
                <w:noProof/>
                <w:sz w:val="20"/>
                <w:szCs w:val="20"/>
                <w:lang w:eastAsia="en-AU"/>
              </w:rPr>
              <w:drawing>
                <wp:anchor distT="0" distB="0" distL="114300" distR="114300" simplePos="0" relativeHeight="251658240" behindDoc="0" locked="0" layoutInCell="1" allowOverlap="1" wp14:anchorId="76B79B93" wp14:editId="53900721">
                  <wp:simplePos x="0" y="0"/>
                  <wp:positionH relativeFrom="column">
                    <wp:posOffset>205105</wp:posOffset>
                  </wp:positionH>
                  <wp:positionV relativeFrom="paragraph">
                    <wp:posOffset>260985</wp:posOffset>
                  </wp:positionV>
                  <wp:extent cx="1620000" cy="1615274"/>
                  <wp:effectExtent l="0" t="0" r="0" b="4445"/>
                  <wp:wrapSquare wrapText="bothSides"/>
                  <wp:docPr id="735207312" name="Picture 7352073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51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152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226" w:type="dxa"/>
            <w:gridSpan w:val="2"/>
          </w:tcPr>
          <w:p w14:paraId="35C84234" w14:textId="543D0954" w:rsidR="00065A75" w:rsidRPr="00483CC3" w:rsidRDefault="002B7894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 xml:space="preserve">The NDIS </w:t>
            </w:r>
            <w:r w:rsidR="006F27B5" w:rsidRPr="00483CC3">
              <w:rPr>
                <w:rFonts w:ascii="Arial" w:hAnsi="Arial" w:cs="Arial"/>
                <w:sz w:val="28"/>
                <w:szCs w:val="28"/>
              </w:rPr>
              <w:t>might</w:t>
            </w:r>
            <w:r w:rsidR="00916317" w:rsidRPr="00483CC3">
              <w:rPr>
                <w:rFonts w:ascii="Arial" w:hAnsi="Arial" w:cs="Arial"/>
                <w:sz w:val="28"/>
                <w:szCs w:val="28"/>
              </w:rPr>
              <w:t xml:space="preserve"> be able to help</w:t>
            </w:r>
            <w:r w:rsidRPr="00483CC3">
              <w:rPr>
                <w:rFonts w:ascii="Arial" w:hAnsi="Arial" w:cs="Arial"/>
                <w:sz w:val="28"/>
                <w:szCs w:val="28"/>
              </w:rPr>
              <w:t xml:space="preserve"> people who need </w:t>
            </w:r>
            <w:r w:rsidR="005915DA" w:rsidRPr="00483CC3">
              <w:rPr>
                <w:rFonts w:ascii="Arial" w:hAnsi="Arial" w:cs="Arial"/>
                <w:sz w:val="28"/>
                <w:szCs w:val="28"/>
              </w:rPr>
              <w:t xml:space="preserve">support </w:t>
            </w:r>
            <w:r w:rsidRPr="00483CC3">
              <w:rPr>
                <w:rFonts w:ascii="Arial" w:hAnsi="Arial" w:cs="Arial"/>
                <w:sz w:val="28"/>
                <w:szCs w:val="28"/>
              </w:rPr>
              <w:t xml:space="preserve">because </w:t>
            </w:r>
            <w:r w:rsidR="00DF1D2C" w:rsidRPr="00483CC3">
              <w:rPr>
                <w:rFonts w:ascii="Arial" w:hAnsi="Arial" w:cs="Arial"/>
                <w:sz w:val="28"/>
                <w:szCs w:val="28"/>
              </w:rPr>
              <w:t xml:space="preserve">they </w:t>
            </w:r>
            <w:r w:rsidRPr="00483CC3">
              <w:rPr>
                <w:rFonts w:ascii="Arial" w:hAnsi="Arial" w:cs="Arial"/>
                <w:sz w:val="28"/>
                <w:szCs w:val="28"/>
              </w:rPr>
              <w:t xml:space="preserve">have a mental </w:t>
            </w:r>
            <w:r w:rsidR="003506BB" w:rsidRPr="00483CC3">
              <w:rPr>
                <w:rFonts w:ascii="Arial" w:hAnsi="Arial" w:cs="Arial"/>
                <w:sz w:val="28"/>
                <w:szCs w:val="28"/>
              </w:rPr>
              <w:t>health problem</w:t>
            </w:r>
            <w:r w:rsidR="00A171C6" w:rsidRPr="00483CC3">
              <w:rPr>
                <w:rFonts w:ascii="Arial" w:hAnsi="Arial" w:cs="Arial"/>
                <w:sz w:val="28"/>
                <w:szCs w:val="28"/>
              </w:rPr>
              <w:t>.</w:t>
            </w:r>
            <w:r w:rsidR="003506BB" w:rsidRPr="00483CC3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3B9592B8" w14:textId="77777777" w:rsidR="005915DA" w:rsidRPr="004868FD" w:rsidRDefault="005915DA" w:rsidP="00957D6A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47B049EF" w14:textId="2F38141A" w:rsidR="00C27EEE" w:rsidRPr="00483CC3" w:rsidRDefault="00C27EEE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NDIS </w:t>
            </w:r>
            <w:r w:rsidRPr="00483CC3">
              <w:rPr>
                <w:rFonts w:ascii="Arial" w:hAnsi="Arial" w:cs="Arial"/>
                <w:sz w:val="28"/>
                <w:szCs w:val="28"/>
              </w:rPr>
              <w:t>is short for National Disability Insurance Scheme.</w:t>
            </w:r>
          </w:p>
          <w:p w14:paraId="1986F3A4" w14:textId="77777777" w:rsidR="00C27EEE" w:rsidRPr="004868FD" w:rsidRDefault="00C27EEE" w:rsidP="00957D6A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61C34F70" w14:textId="5309C319" w:rsidR="00B52CEC" w:rsidRPr="00483CC3" w:rsidRDefault="27183E32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 xml:space="preserve">The NDIS calls disabilities that happen because of mental illness a </w:t>
            </w:r>
            <w:r w:rsidRPr="00483CC3">
              <w:rPr>
                <w:rFonts w:ascii="Arial" w:hAnsi="Arial" w:cs="Arial"/>
                <w:b/>
                <w:bCs/>
                <w:sz w:val="28"/>
                <w:szCs w:val="28"/>
              </w:rPr>
              <w:t>psychosocial disability</w:t>
            </w:r>
            <w:r w:rsidRPr="00483CC3">
              <w:rPr>
                <w:rFonts w:ascii="Arial" w:hAnsi="Arial" w:cs="Arial"/>
                <w:sz w:val="28"/>
                <w:szCs w:val="28"/>
              </w:rPr>
              <w:t>.</w:t>
            </w:r>
          </w:p>
        </w:tc>
      </w:tr>
      <w:tr w:rsidR="00794C78" w:rsidRPr="00483CC3" w14:paraId="332573F0" w14:textId="77777777" w:rsidTr="00B946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576" w:type="dxa"/>
            <w:gridSpan w:val="2"/>
          </w:tcPr>
          <w:p w14:paraId="2B34E787" w14:textId="38EF66DE" w:rsidR="00794C78" w:rsidRPr="00483CC3" w:rsidRDefault="00916317" w:rsidP="00957D6A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  <w:r w:rsidRPr="00483CC3">
              <w:rPr>
                <w:noProof/>
                <w:sz w:val="20"/>
                <w:szCs w:val="20"/>
              </w:rPr>
              <w:lastRenderedPageBreak/>
              <w:drawing>
                <wp:inline distT="0" distB="0" distL="0" distR="0" wp14:anchorId="7F91AA27" wp14:editId="3F872EDE">
                  <wp:extent cx="1620000" cy="1620000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26" w:type="dxa"/>
            <w:gridSpan w:val="2"/>
          </w:tcPr>
          <w:p w14:paraId="1C3F7DEA" w14:textId="77777777" w:rsidR="00916317" w:rsidRPr="00483CC3" w:rsidRDefault="00916317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27A2FF36" w14:textId="387AB804" w:rsidR="00794C78" w:rsidRPr="00483CC3" w:rsidRDefault="00916317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For more</w:t>
            </w:r>
            <w:r w:rsidR="00603E63" w:rsidRPr="00483CC3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Pr="00483CC3">
              <w:rPr>
                <w:rFonts w:ascii="Arial" w:hAnsi="Arial" w:cs="Arial"/>
                <w:sz w:val="28"/>
                <w:szCs w:val="28"/>
              </w:rPr>
              <w:t xml:space="preserve">information about </w:t>
            </w:r>
            <w:r w:rsidR="00603E63" w:rsidRPr="00483CC3">
              <w:rPr>
                <w:rFonts w:ascii="Arial" w:hAnsi="Arial" w:cs="Arial"/>
                <w:sz w:val="28"/>
                <w:szCs w:val="28"/>
              </w:rPr>
              <w:t xml:space="preserve">what support you can get from the NDIS </w:t>
            </w:r>
            <w:r w:rsidRPr="00483CC3">
              <w:rPr>
                <w:rFonts w:ascii="Arial" w:hAnsi="Arial" w:cs="Arial"/>
                <w:sz w:val="28"/>
                <w:szCs w:val="28"/>
              </w:rPr>
              <w:t>discuss with your s</w:t>
            </w:r>
            <w:r w:rsidR="004223FD" w:rsidRPr="00483CC3">
              <w:rPr>
                <w:rFonts w:ascii="Arial" w:hAnsi="Arial" w:cs="Arial"/>
                <w:sz w:val="28"/>
                <w:szCs w:val="28"/>
              </w:rPr>
              <w:t xml:space="preserve">upport </w:t>
            </w:r>
            <w:r w:rsidRPr="00483CC3">
              <w:rPr>
                <w:rFonts w:ascii="Arial" w:hAnsi="Arial" w:cs="Arial"/>
                <w:sz w:val="28"/>
                <w:szCs w:val="28"/>
              </w:rPr>
              <w:t>c</w:t>
            </w:r>
            <w:r w:rsidR="00603E63" w:rsidRPr="00483CC3">
              <w:rPr>
                <w:rFonts w:ascii="Arial" w:hAnsi="Arial" w:cs="Arial"/>
                <w:sz w:val="28"/>
                <w:szCs w:val="28"/>
              </w:rPr>
              <w:t>oordinator</w:t>
            </w:r>
            <w:r w:rsidR="00A171C6" w:rsidRPr="00483CC3">
              <w:rPr>
                <w:rFonts w:ascii="Arial" w:hAnsi="Arial" w:cs="Arial"/>
                <w:sz w:val="28"/>
                <w:szCs w:val="28"/>
              </w:rPr>
              <w:t>.</w:t>
            </w:r>
          </w:p>
        </w:tc>
      </w:tr>
      <w:tr w:rsidR="00916317" w:rsidRPr="00483CC3" w14:paraId="414F4EF8" w14:textId="77777777" w:rsidTr="00B946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441"/>
        </w:trPr>
        <w:tc>
          <w:tcPr>
            <w:tcW w:w="3576" w:type="dxa"/>
            <w:gridSpan w:val="2"/>
          </w:tcPr>
          <w:p w14:paraId="5055A0A7" w14:textId="77777777" w:rsidR="00916317" w:rsidRPr="00483CC3" w:rsidRDefault="00916317" w:rsidP="00957D6A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  <w:tc>
          <w:tcPr>
            <w:tcW w:w="6226" w:type="dxa"/>
            <w:gridSpan w:val="2"/>
          </w:tcPr>
          <w:p w14:paraId="0000FF50" w14:textId="77777777" w:rsidR="00916317" w:rsidRPr="00483CC3" w:rsidRDefault="00916317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16317" w:rsidRPr="00483CC3" w14:paraId="08B9A7FC" w14:textId="77777777" w:rsidTr="00B946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576" w:type="dxa"/>
            <w:gridSpan w:val="2"/>
          </w:tcPr>
          <w:p w14:paraId="21A05901" w14:textId="6237A1FA" w:rsidR="00916317" w:rsidRPr="00483CC3" w:rsidRDefault="00916317" w:rsidP="00957D6A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  <w:r w:rsidRPr="00483CC3">
              <w:rPr>
                <w:noProof/>
                <w:sz w:val="20"/>
                <w:szCs w:val="20"/>
              </w:rPr>
              <w:drawing>
                <wp:inline distT="0" distB="0" distL="0" distR="0" wp14:anchorId="0AA91B3D" wp14:editId="5450A6DD">
                  <wp:extent cx="1620000" cy="1620000"/>
                  <wp:effectExtent l="0" t="0" r="0" b="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26" w:type="dxa"/>
            <w:gridSpan w:val="2"/>
          </w:tcPr>
          <w:p w14:paraId="0FC44996" w14:textId="296D8ABB" w:rsidR="00916317" w:rsidRDefault="00916317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 xml:space="preserve">A </w:t>
            </w:r>
            <w:r w:rsidRPr="00483CC3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support coordinator </w:t>
            </w:r>
            <w:r w:rsidRPr="00483CC3">
              <w:rPr>
                <w:rFonts w:ascii="Arial" w:hAnsi="Arial" w:cs="Arial"/>
                <w:sz w:val="28"/>
                <w:szCs w:val="28"/>
              </w:rPr>
              <w:t xml:space="preserve">is a person who helps plan and organise </w:t>
            </w:r>
          </w:p>
          <w:p w14:paraId="7AD42D0A" w14:textId="77777777" w:rsidR="000A46FD" w:rsidRPr="004868FD" w:rsidRDefault="000A46FD" w:rsidP="00957D6A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7847A601" w14:textId="77777777" w:rsidR="00916317" w:rsidRPr="00483CC3" w:rsidRDefault="00916317" w:rsidP="00957D6A">
            <w:pPr>
              <w:pStyle w:val="ListParagraph"/>
              <w:numPr>
                <w:ilvl w:val="0"/>
                <w:numId w:val="26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 xml:space="preserve">Your care </w:t>
            </w:r>
          </w:p>
          <w:p w14:paraId="6FB85C23" w14:textId="77777777" w:rsidR="00916317" w:rsidRPr="00B94691" w:rsidRDefault="00916317" w:rsidP="00957D6A">
            <w:pPr>
              <w:pStyle w:val="ListParagraph"/>
              <w:spacing w:line="360" w:lineRule="auto"/>
              <w:rPr>
                <w:rStyle w:val="Hyperlink"/>
                <w:sz w:val="16"/>
                <w:szCs w:val="16"/>
              </w:rPr>
            </w:pPr>
          </w:p>
          <w:p w14:paraId="1F833CA1" w14:textId="641970A1" w:rsidR="00916317" w:rsidRPr="00483CC3" w:rsidRDefault="00916317" w:rsidP="00957D6A">
            <w:pPr>
              <w:pStyle w:val="ListParagraph"/>
              <w:numPr>
                <w:ilvl w:val="0"/>
                <w:numId w:val="26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Other services you will get</w:t>
            </w:r>
          </w:p>
        </w:tc>
      </w:tr>
      <w:tr w:rsidR="00B94691" w:rsidRPr="00483CC3" w14:paraId="50D208A6" w14:textId="77777777" w:rsidTr="00B946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145"/>
        </w:trPr>
        <w:tc>
          <w:tcPr>
            <w:tcW w:w="3576" w:type="dxa"/>
            <w:gridSpan w:val="2"/>
          </w:tcPr>
          <w:p w14:paraId="7FF7DF1B" w14:textId="77777777" w:rsidR="00B94691" w:rsidRPr="00483CC3" w:rsidRDefault="00B94691" w:rsidP="00957D6A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226" w:type="dxa"/>
            <w:gridSpan w:val="2"/>
          </w:tcPr>
          <w:p w14:paraId="63370545" w14:textId="77777777" w:rsidR="00B94691" w:rsidRPr="00483CC3" w:rsidRDefault="00B94691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506BB" w:rsidRPr="00483CC3" w14:paraId="020DCA4E" w14:textId="77777777" w:rsidTr="00B946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6"/>
        </w:trPr>
        <w:tc>
          <w:tcPr>
            <w:tcW w:w="3576" w:type="dxa"/>
            <w:gridSpan w:val="2"/>
          </w:tcPr>
          <w:p w14:paraId="42B51F9E" w14:textId="376D01C2" w:rsidR="003506BB" w:rsidRPr="00483CC3" w:rsidRDefault="003506BB" w:rsidP="00957D6A">
            <w:pPr>
              <w:spacing w:line="360" w:lineRule="auto"/>
              <w:rPr>
                <w:noProof/>
                <w:sz w:val="20"/>
                <w:szCs w:val="20"/>
              </w:rPr>
            </w:pPr>
          </w:p>
          <w:p w14:paraId="1E158578" w14:textId="60B26B50" w:rsidR="00916317" w:rsidRPr="00483CC3" w:rsidRDefault="00916317" w:rsidP="00957D6A">
            <w:pPr>
              <w:spacing w:line="360" w:lineRule="auto"/>
              <w:rPr>
                <w:noProof/>
                <w:sz w:val="20"/>
                <w:szCs w:val="20"/>
              </w:rPr>
            </w:pPr>
          </w:p>
          <w:p w14:paraId="447E5396" w14:textId="37CBD838" w:rsidR="00916317" w:rsidRPr="00483CC3" w:rsidRDefault="00B94691" w:rsidP="00957D6A">
            <w:pPr>
              <w:spacing w:line="360" w:lineRule="auto"/>
              <w:rPr>
                <w:noProof/>
                <w:sz w:val="20"/>
                <w:szCs w:val="20"/>
              </w:rPr>
            </w:pPr>
            <w:r w:rsidRPr="00483CC3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8279" behindDoc="0" locked="0" layoutInCell="1" allowOverlap="1" wp14:anchorId="7BF2657C" wp14:editId="0E645C2C">
                  <wp:simplePos x="0" y="0"/>
                  <wp:positionH relativeFrom="column">
                    <wp:posOffset>151130</wp:posOffset>
                  </wp:positionH>
                  <wp:positionV relativeFrom="paragraph">
                    <wp:posOffset>24765</wp:posOffset>
                  </wp:positionV>
                  <wp:extent cx="1619885" cy="1619885"/>
                  <wp:effectExtent l="0" t="0" r="0" b="0"/>
                  <wp:wrapSquare wrapText="bothSides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885" cy="1619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2A8D1832" w14:textId="346FDA9F" w:rsidR="00916317" w:rsidRPr="00483CC3" w:rsidRDefault="00916317" w:rsidP="00957D6A">
            <w:pPr>
              <w:spacing w:line="360" w:lineRule="auto"/>
              <w:rPr>
                <w:noProof/>
                <w:sz w:val="20"/>
                <w:szCs w:val="20"/>
              </w:rPr>
            </w:pPr>
          </w:p>
          <w:p w14:paraId="6CED827D" w14:textId="2BEF3257" w:rsidR="00916317" w:rsidRPr="00483CC3" w:rsidRDefault="00916317" w:rsidP="00957D6A">
            <w:pPr>
              <w:spacing w:line="360" w:lineRule="auto"/>
              <w:rPr>
                <w:noProof/>
                <w:sz w:val="20"/>
                <w:szCs w:val="20"/>
              </w:rPr>
            </w:pPr>
          </w:p>
          <w:p w14:paraId="0641CEFA" w14:textId="16E9F9C8" w:rsidR="00916317" w:rsidRPr="00483CC3" w:rsidRDefault="00916317" w:rsidP="00957D6A">
            <w:pPr>
              <w:spacing w:line="360" w:lineRule="auto"/>
              <w:rPr>
                <w:noProof/>
                <w:sz w:val="20"/>
                <w:szCs w:val="20"/>
              </w:rPr>
            </w:pPr>
          </w:p>
          <w:p w14:paraId="1EAD3C87" w14:textId="77777777" w:rsidR="00916317" w:rsidRPr="00483CC3" w:rsidRDefault="00916317" w:rsidP="00957D6A">
            <w:pPr>
              <w:spacing w:line="360" w:lineRule="auto"/>
              <w:rPr>
                <w:noProof/>
                <w:sz w:val="20"/>
                <w:szCs w:val="20"/>
              </w:rPr>
            </w:pPr>
          </w:p>
          <w:p w14:paraId="18C111BB" w14:textId="77777777" w:rsidR="00916317" w:rsidRPr="00483CC3" w:rsidRDefault="00916317" w:rsidP="00957D6A">
            <w:pPr>
              <w:spacing w:line="360" w:lineRule="auto"/>
              <w:rPr>
                <w:noProof/>
                <w:sz w:val="20"/>
                <w:szCs w:val="20"/>
              </w:rPr>
            </w:pPr>
          </w:p>
          <w:p w14:paraId="30F3689B" w14:textId="77777777" w:rsidR="00916317" w:rsidRPr="00483CC3" w:rsidRDefault="00916317" w:rsidP="00957D6A">
            <w:pPr>
              <w:spacing w:line="360" w:lineRule="auto"/>
              <w:rPr>
                <w:noProof/>
                <w:sz w:val="20"/>
                <w:szCs w:val="20"/>
              </w:rPr>
            </w:pPr>
          </w:p>
          <w:p w14:paraId="09DFD3F3" w14:textId="77777777" w:rsidR="00916317" w:rsidRPr="00483CC3" w:rsidRDefault="00916317" w:rsidP="00957D6A">
            <w:pPr>
              <w:spacing w:line="360" w:lineRule="auto"/>
              <w:rPr>
                <w:noProof/>
                <w:sz w:val="20"/>
                <w:szCs w:val="20"/>
              </w:rPr>
            </w:pPr>
          </w:p>
          <w:p w14:paraId="3470DF2A" w14:textId="77777777" w:rsidR="00916317" w:rsidRPr="00483CC3" w:rsidRDefault="00916317" w:rsidP="00957D6A">
            <w:pPr>
              <w:spacing w:line="360" w:lineRule="auto"/>
              <w:rPr>
                <w:noProof/>
                <w:sz w:val="20"/>
                <w:szCs w:val="20"/>
              </w:rPr>
            </w:pPr>
          </w:p>
          <w:p w14:paraId="2807B850" w14:textId="77777777" w:rsidR="00916317" w:rsidRPr="00483CC3" w:rsidRDefault="00916317" w:rsidP="00957D6A">
            <w:pPr>
              <w:spacing w:line="360" w:lineRule="auto"/>
              <w:rPr>
                <w:noProof/>
                <w:sz w:val="20"/>
                <w:szCs w:val="20"/>
              </w:rPr>
            </w:pPr>
          </w:p>
          <w:p w14:paraId="07461A9E" w14:textId="77777777" w:rsidR="00916317" w:rsidRPr="00483CC3" w:rsidRDefault="00916317" w:rsidP="00957D6A">
            <w:pPr>
              <w:spacing w:line="360" w:lineRule="auto"/>
              <w:rPr>
                <w:noProof/>
                <w:sz w:val="20"/>
                <w:szCs w:val="20"/>
              </w:rPr>
            </w:pPr>
          </w:p>
          <w:p w14:paraId="3B0FAAFA" w14:textId="77777777" w:rsidR="00916317" w:rsidRPr="00483CC3" w:rsidRDefault="00916317" w:rsidP="00957D6A">
            <w:pPr>
              <w:spacing w:line="360" w:lineRule="auto"/>
              <w:rPr>
                <w:noProof/>
                <w:sz w:val="20"/>
                <w:szCs w:val="20"/>
              </w:rPr>
            </w:pPr>
          </w:p>
          <w:p w14:paraId="1D3277BC" w14:textId="2777D413" w:rsidR="00916317" w:rsidRPr="00483CC3" w:rsidRDefault="00916317" w:rsidP="00957D6A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226" w:type="dxa"/>
            <w:gridSpan w:val="2"/>
          </w:tcPr>
          <w:p w14:paraId="06FB8E96" w14:textId="77777777" w:rsidR="000A46FD" w:rsidRDefault="000A46FD" w:rsidP="004B37F1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0BE74648" w14:textId="6A6D87B1" w:rsidR="004B37F1" w:rsidRDefault="004B37F1" w:rsidP="004B37F1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75650">
              <w:rPr>
                <w:rFonts w:ascii="Arial" w:hAnsi="Arial" w:cs="Arial"/>
                <w:sz w:val="28"/>
                <w:szCs w:val="28"/>
              </w:rPr>
              <w:t xml:space="preserve">If you think you may have a mental health problem or mental illness, </w:t>
            </w:r>
            <w:r>
              <w:rPr>
                <w:rFonts w:ascii="Arial" w:hAnsi="Arial" w:cs="Arial"/>
                <w:sz w:val="28"/>
                <w:szCs w:val="28"/>
              </w:rPr>
              <w:t xml:space="preserve">go to </w:t>
            </w:r>
            <w:r w:rsidRPr="00175650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534AE66C" w14:textId="77777777" w:rsidR="000A46FD" w:rsidRPr="004868FD" w:rsidRDefault="000A46FD" w:rsidP="004B37F1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427FDDC5" w14:textId="199BE9DF" w:rsidR="004B37F1" w:rsidRPr="002A084E" w:rsidRDefault="004B37F1" w:rsidP="004B37F1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175650">
              <w:rPr>
                <w:rFonts w:ascii="Arial" w:hAnsi="Arial" w:cs="Arial"/>
                <w:sz w:val="28"/>
                <w:szCs w:val="28"/>
              </w:rPr>
              <w:t xml:space="preserve">When to get help </w:t>
            </w:r>
            <w:hyperlink r:id="rId55" w:history="1">
              <w:r w:rsidR="004868FD" w:rsidRPr="00DE01AC">
                <w:rPr>
                  <w:rStyle w:val="Hyperlink"/>
                  <w:rFonts w:ascii="Arial" w:hAnsi="Arial" w:cs="Arial"/>
                  <w:b/>
                  <w:bCs/>
                  <w:sz w:val="28"/>
                  <w:szCs w:val="28"/>
                </w:rPr>
                <w:t>https://www.idmhconnect.health/when-get-help/ER</w:t>
              </w:r>
            </w:hyperlink>
            <w:r w:rsidR="004868FD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</w:p>
          <w:p w14:paraId="3E6BAF73" w14:textId="77777777" w:rsidR="004B37F1" w:rsidRPr="004868FD" w:rsidRDefault="004B37F1" w:rsidP="004B37F1">
            <w:pPr>
              <w:pStyle w:val="ListParagraph"/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34281DD9" w14:textId="53BD9184" w:rsidR="003506BB" w:rsidRPr="00586A26" w:rsidRDefault="004B37F1" w:rsidP="00586A26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586A26">
              <w:rPr>
                <w:rFonts w:ascii="Arial" w:hAnsi="Arial" w:cs="Arial"/>
                <w:sz w:val="28"/>
                <w:szCs w:val="28"/>
              </w:rPr>
              <w:t xml:space="preserve">Where to start to get help </w:t>
            </w:r>
            <w:hyperlink r:id="rId56" w:history="1">
              <w:r w:rsidR="004868FD" w:rsidRPr="00DE01AC">
                <w:rPr>
                  <w:rStyle w:val="Hyperlink"/>
                  <w:rFonts w:ascii="Arial" w:hAnsi="Arial" w:cs="Arial"/>
                  <w:b/>
                  <w:bCs/>
                  <w:sz w:val="28"/>
                  <w:szCs w:val="28"/>
                </w:rPr>
                <w:t>https://www.idmhconnect.health/where-start-get-help/ER</w:t>
              </w:r>
            </w:hyperlink>
            <w:r w:rsidR="004868FD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</w:p>
        </w:tc>
      </w:tr>
    </w:tbl>
    <w:p w14:paraId="57F51049" w14:textId="77777777" w:rsidR="00B94691" w:rsidRDefault="00B94691">
      <w:r>
        <w:br w:type="page"/>
      </w:r>
    </w:p>
    <w:tbl>
      <w:tblPr>
        <w:tblStyle w:val="TableGrid"/>
        <w:tblW w:w="9802" w:type="dxa"/>
        <w:tblInd w:w="-29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76"/>
        <w:gridCol w:w="6226"/>
      </w:tblGrid>
      <w:tr w:rsidR="007B6372" w:rsidRPr="00483CC3" w14:paraId="6D894486" w14:textId="77777777" w:rsidTr="00B94691">
        <w:tc>
          <w:tcPr>
            <w:tcW w:w="9802" w:type="dxa"/>
            <w:gridSpan w:val="2"/>
          </w:tcPr>
          <w:p w14:paraId="3D39CD64" w14:textId="3B30BDFB" w:rsidR="009C64DB" w:rsidRPr="00483CC3" w:rsidRDefault="000C312B" w:rsidP="00957D6A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483CC3">
              <w:rPr>
                <w:rFonts w:ascii="Arial" w:hAnsi="Arial" w:cs="Arial"/>
                <w:b/>
                <w:bCs/>
                <w:sz w:val="32"/>
                <w:szCs w:val="32"/>
              </w:rPr>
              <w:lastRenderedPageBreak/>
              <w:t>What can lead to mental health problems and mental illness</w:t>
            </w:r>
          </w:p>
        </w:tc>
      </w:tr>
      <w:tr w:rsidR="00A74D93" w:rsidRPr="00483CC3" w14:paraId="0A759C50" w14:textId="77777777" w:rsidTr="00B94691">
        <w:tc>
          <w:tcPr>
            <w:tcW w:w="9802" w:type="dxa"/>
            <w:gridSpan w:val="2"/>
          </w:tcPr>
          <w:p w14:paraId="05683994" w14:textId="7AD78A11" w:rsidR="00A74D93" w:rsidRPr="00483CC3" w:rsidRDefault="00A74D93" w:rsidP="00957D6A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9C64DB" w:rsidRPr="00483CC3" w14:paraId="2FD1E2A6" w14:textId="77777777" w:rsidTr="00B94691">
        <w:tc>
          <w:tcPr>
            <w:tcW w:w="3576" w:type="dxa"/>
          </w:tcPr>
          <w:p w14:paraId="4616C8A8" w14:textId="39D8A11E" w:rsidR="00065A75" w:rsidRPr="00483CC3" w:rsidRDefault="0018382E" w:rsidP="00957D6A">
            <w:pPr>
              <w:spacing w:line="360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noProof/>
                <w:sz w:val="28"/>
                <w:szCs w:val="28"/>
                <w:lang w:eastAsia="en-AU"/>
              </w:rPr>
              <w:drawing>
                <wp:anchor distT="0" distB="0" distL="114300" distR="114300" simplePos="0" relativeHeight="251658252" behindDoc="0" locked="0" layoutInCell="1" allowOverlap="1" wp14:anchorId="69C6D458" wp14:editId="5785E505">
                  <wp:simplePos x="0" y="0"/>
                  <wp:positionH relativeFrom="column">
                    <wp:posOffset>-67945</wp:posOffset>
                  </wp:positionH>
                  <wp:positionV relativeFrom="paragraph">
                    <wp:posOffset>76200</wp:posOffset>
                  </wp:positionV>
                  <wp:extent cx="1620000" cy="1620000"/>
                  <wp:effectExtent l="0" t="0" r="0" b="0"/>
                  <wp:wrapSquare wrapText="bothSides"/>
                  <wp:docPr id="24" name="Picture 24" descr="A picture containing person, crow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A picture containing person, crowd&#10;&#10;Description automatically generated"/>
                          <pic:cNvPicPr/>
                        </pic:nvPicPr>
                        <pic:blipFill>
                          <a:blip r:embed="rId3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226" w:type="dxa"/>
          </w:tcPr>
          <w:p w14:paraId="432E8E39" w14:textId="77777777" w:rsidR="00107851" w:rsidRPr="00483CC3" w:rsidRDefault="00107851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393D344" w14:textId="649C7E22" w:rsidR="00733F55" w:rsidRPr="00483CC3" w:rsidRDefault="009121C4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There are a lot of reason</w:t>
            </w:r>
            <w:r w:rsidR="00BA1B6B" w:rsidRPr="00483CC3">
              <w:rPr>
                <w:rFonts w:ascii="Arial" w:hAnsi="Arial" w:cs="Arial"/>
                <w:sz w:val="28"/>
                <w:szCs w:val="28"/>
              </w:rPr>
              <w:t>s</w:t>
            </w:r>
            <w:r w:rsidRPr="00483CC3">
              <w:rPr>
                <w:rFonts w:ascii="Arial" w:hAnsi="Arial" w:cs="Arial"/>
                <w:sz w:val="28"/>
                <w:szCs w:val="28"/>
              </w:rPr>
              <w:t xml:space="preserve"> someone can have</w:t>
            </w:r>
            <w:r w:rsidR="007925D2" w:rsidRPr="00483CC3">
              <w:rPr>
                <w:rFonts w:ascii="Arial" w:hAnsi="Arial" w:cs="Arial"/>
                <w:sz w:val="28"/>
                <w:szCs w:val="28"/>
              </w:rPr>
              <w:t xml:space="preserve"> mental health </w:t>
            </w:r>
            <w:r w:rsidR="00061DA6" w:rsidRPr="00483CC3">
              <w:rPr>
                <w:rFonts w:ascii="Arial" w:hAnsi="Arial" w:cs="Arial"/>
                <w:sz w:val="28"/>
                <w:szCs w:val="28"/>
              </w:rPr>
              <w:t>problems</w:t>
            </w:r>
            <w:r w:rsidR="00A171C6" w:rsidRPr="00483CC3">
              <w:rPr>
                <w:rFonts w:ascii="Arial" w:hAnsi="Arial" w:cs="Arial"/>
                <w:sz w:val="28"/>
                <w:szCs w:val="28"/>
              </w:rPr>
              <w:t>.</w:t>
            </w:r>
          </w:p>
          <w:p w14:paraId="6082EA3D" w14:textId="77777777" w:rsidR="005160F2" w:rsidRPr="004868FD" w:rsidRDefault="005160F2" w:rsidP="00957D6A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731CB829" w14:textId="6D40060E" w:rsidR="007925D2" w:rsidRPr="00483CC3" w:rsidRDefault="005160F2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These include</w:t>
            </w:r>
          </w:p>
        </w:tc>
      </w:tr>
      <w:tr w:rsidR="003506BB" w:rsidRPr="00483CC3" w14:paraId="3473BEF1" w14:textId="77777777" w:rsidTr="00B94691">
        <w:tc>
          <w:tcPr>
            <w:tcW w:w="3576" w:type="dxa"/>
          </w:tcPr>
          <w:p w14:paraId="7F204858" w14:textId="77777777" w:rsidR="003506BB" w:rsidRPr="00483CC3" w:rsidRDefault="003506BB" w:rsidP="00957D6A">
            <w:pPr>
              <w:spacing w:line="360" w:lineRule="auto"/>
              <w:jc w:val="center"/>
              <w:rPr>
                <w:rFonts w:ascii="Arial" w:hAnsi="Arial" w:cs="Arial"/>
                <w:noProof/>
                <w:sz w:val="28"/>
                <w:szCs w:val="28"/>
                <w:lang w:eastAsia="en-AU"/>
              </w:rPr>
            </w:pPr>
          </w:p>
        </w:tc>
        <w:tc>
          <w:tcPr>
            <w:tcW w:w="6226" w:type="dxa"/>
          </w:tcPr>
          <w:p w14:paraId="148459BF" w14:textId="77777777" w:rsidR="003506BB" w:rsidRPr="00483CC3" w:rsidRDefault="003506BB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C64DB" w:rsidRPr="00483CC3" w14:paraId="6AEFF14A" w14:textId="77777777" w:rsidTr="00B94691">
        <w:tc>
          <w:tcPr>
            <w:tcW w:w="3576" w:type="dxa"/>
          </w:tcPr>
          <w:p w14:paraId="21F0C78F" w14:textId="42F58C75" w:rsidR="00065A75" w:rsidRPr="00483CC3" w:rsidRDefault="009C77E4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noProof/>
                <w:sz w:val="28"/>
                <w:szCs w:val="28"/>
                <w:lang w:eastAsia="en-AU"/>
              </w:rPr>
              <w:drawing>
                <wp:anchor distT="0" distB="0" distL="114300" distR="114300" simplePos="0" relativeHeight="251658254" behindDoc="0" locked="0" layoutInCell="1" allowOverlap="1" wp14:anchorId="611A35CD" wp14:editId="12F7D1D0">
                  <wp:simplePos x="0" y="0"/>
                  <wp:positionH relativeFrom="column">
                    <wp:posOffset>-68504</wp:posOffset>
                  </wp:positionH>
                  <wp:positionV relativeFrom="paragraph">
                    <wp:posOffset>206375</wp:posOffset>
                  </wp:positionV>
                  <wp:extent cx="1620000" cy="1620000"/>
                  <wp:effectExtent l="0" t="0" r="0" b="0"/>
                  <wp:wrapSquare wrapText="bothSides"/>
                  <wp:docPr id="15" name="Picture 15" descr="A picture containing cellphone,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A picture containing cellphone, phone&#10;&#10;Description automatically generated"/>
                          <pic:cNvPicPr/>
                        </pic:nvPicPr>
                        <pic:blipFill>
                          <a:blip r:embed="rId5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226" w:type="dxa"/>
          </w:tcPr>
          <w:p w14:paraId="4F92848C" w14:textId="77777777" w:rsidR="005160F2" w:rsidRPr="00483CC3" w:rsidRDefault="005160F2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060AEA67" w14:textId="77777777" w:rsidR="005160F2" w:rsidRPr="00483CC3" w:rsidRDefault="005160F2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5348A490" w14:textId="77777777" w:rsidR="005160F2" w:rsidRPr="00D11E4F" w:rsidRDefault="005160F2" w:rsidP="00957D6A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2D2476D7" w14:textId="00F1FA68" w:rsidR="001E46C4" w:rsidRPr="00483CC3" w:rsidRDefault="00916317" w:rsidP="00957D6A">
            <w:pPr>
              <w:pStyle w:val="ListParagraph"/>
              <w:numPr>
                <w:ilvl w:val="0"/>
                <w:numId w:val="27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Feeling s</w:t>
            </w:r>
            <w:r w:rsidR="007925D2" w:rsidRPr="00483CC3">
              <w:rPr>
                <w:rFonts w:ascii="Arial" w:hAnsi="Arial" w:cs="Arial"/>
                <w:sz w:val="28"/>
                <w:szCs w:val="28"/>
              </w:rPr>
              <w:t>tress</w:t>
            </w:r>
            <w:r w:rsidRPr="00483CC3">
              <w:rPr>
                <w:rFonts w:ascii="Arial" w:hAnsi="Arial" w:cs="Arial"/>
                <w:sz w:val="28"/>
                <w:szCs w:val="28"/>
              </w:rPr>
              <w:t xml:space="preserve">ed for a long time </w:t>
            </w:r>
          </w:p>
        </w:tc>
      </w:tr>
      <w:tr w:rsidR="003506BB" w:rsidRPr="00483CC3" w14:paraId="2BF327CA" w14:textId="77777777" w:rsidTr="00B94691">
        <w:tc>
          <w:tcPr>
            <w:tcW w:w="3576" w:type="dxa"/>
          </w:tcPr>
          <w:p w14:paraId="668BA95E" w14:textId="77777777" w:rsidR="003506BB" w:rsidRPr="00483CC3" w:rsidRDefault="003506BB" w:rsidP="00957D6A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  <w:lang w:eastAsia="en-AU"/>
              </w:rPr>
            </w:pPr>
          </w:p>
        </w:tc>
        <w:tc>
          <w:tcPr>
            <w:tcW w:w="6226" w:type="dxa"/>
          </w:tcPr>
          <w:p w14:paraId="16ED62C7" w14:textId="77777777" w:rsidR="003506BB" w:rsidRPr="00483CC3" w:rsidRDefault="003506BB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C64DB" w:rsidRPr="00483CC3" w14:paraId="71CE7E98" w14:textId="77777777" w:rsidTr="00B94691">
        <w:tc>
          <w:tcPr>
            <w:tcW w:w="3576" w:type="dxa"/>
          </w:tcPr>
          <w:p w14:paraId="0C8AB09F" w14:textId="18960911" w:rsidR="00C91379" w:rsidRPr="00483CC3" w:rsidRDefault="00A27E88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noProof/>
                <w:sz w:val="28"/>
                <w:szCs w:val="28"/>
                <w:lang w:eastAsia="en-AU"/>
              </w:rPr>
              <w:drawing>
                <wp:inline distT="0" distB="0" distL="0" distR="0" wp14:anchorId="4EE69AD4" wp14:editId="5294B85A">
                  <wp:extent cx="1620000" cy="1620000"/>
                  <wp:effectExtent l="0" t="0" r="0" b="0"/>
                  <wp:docPr id="47" name="Picture 47" descr="A person and a child posing for the camera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A person and a child posing for the camera&#10;&#10;Description automatically generated with low confidence"/>
                          <pic:cNvPicPr/>
                        </pic:nvPicPr>
                        <pic:blipFill>
                          <a:blip r:embed="rId5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26" w:type="dxa"/>
          </w:tcPr>
          <w:p w14:paraId="4C620CB0" w14:textId="77777777" w:rsidR="005160F2" w:rsidRPr="00483CC3" w:rsidRDefault="005160F2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05A3077" w14:textId="77777777" w:rsidR="005160F2" w:rsidRPr="00483CC3" w:rsidRDefault="005160F2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3FA681CD" w14:textId="5E841674" w:rsidR="00C91379" w:rsidRPr="00483CC3" w:rsidRDefault="005160F2" w:rsidP="00957D6A">
            <w:pPr>
              <w:pStyle w:val="ListParagraph"/>
              <w:numPr>
                <w:ilvl w:val="0"/>
                <w:numId w:val="27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A</w:t>
            </w:r>
            <w:r w:rsidR="00C91379" w:rsidRPr="00483CC3">
              <w:rPr>
                <w:rFonts w:ascii="Arial" w:hAnsi="Arial" w:cs="Arial"/>
                <w:sz w:val="28"/>
                <w:szCs w:val="28"/>
              </w:rPr>
              <w:t xml:space="preserve"> family member who has a mental health </w:t>
            </w:r>
            <w:r w:rsidR="00231812" w:rsidRPr="00483CC3">
              <w:rPr>
                <w:rFonts w:ascii="Arial" w:hAnsi="Arial" w:cs="Arial"/>
                <w:sz w:val="28"/>
                <w:szCs w:val="28"/>
              </w:rPr>
              <w:t>problem</w:t>
            </w:r>
          </w:p>
        </w:tc>
      </w:tr>
      <w:tr w:rsidR="009C64DB" w:rsidRPr="00483CC3" w14:paraId="5C2B71D7" w14:textId="77777777" w:rsidTr="00B94691">
        <w:tc>
          <w:tcPr>
            <w:tcW w:w="3576" w:type="dxa"/>
          </w:tcPr>
          <w:p w14:paraId="669DDF9C" w14:textId="4F8E9A28" w:rsidR="00C91379" w:rsidRPr="00483CC3" w:rsidRDefault="00625EAD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noProof/>
                <w:sz w:val="28"/>
                <w:szCs w:val="28"/>
                <w:lang w:eastAsia="en-AU"/>
              </w:rPr>
              <w:drawing>
                <wp:anchor distT="0" distB="0" distL="114300" distR="114300" simplePos="0" relativeHeight="251658301" behindDoc="1" locked="0" layoutInCell="1" allowOverlap="1" wp14:anchorId="2CBCC31B" wp14:editId="700B038C">
                  <wp:simplePos x="0" y="0"/>
                  <wp:positionH relativeFrom="column">
                    <wp:posOffset>115636</wp:posOffset>
                  </wp:positionH>
                  <wp:positionV relativeFrom="paragraph">
                    <wp:posOffset>250248</wp:posOffset>
                  </wp:positionV>
                  <wp:extent cx="1620000" cy="1620000"/>
                  <wp:effectExtent l="0" t="0" r="0" b="0"/>
                  <wp:wrapTight wrapText="bothSides">
                    <wp:wrapPolygon edited="0">
                      <wp:start x="13971" y="2032"/>
                      <wp:lineTo x="4572" y="2794"/>
                      <wp:lineTo x="762" y="4064"/>
                      <wp:lineTo x="0" y="8129"/>
                      <wp:lineTo x="0" y="19559"/>
                      <wp:lineTo x="21338" y="19559"/>
                      <wp:lineTo x="21338" y="9653"/>
                      <wp:lineTo x="20575" y="8637"/>
                      <wp:lineTo x="18797" y="6604"/>
                      <wp:lineTo x="16511" y="2032"/>
                      <wp:lineTo x="13971" y="2032"/>
                    </wp:wrapPolygon>
                  </wp:wrapTight>
                  <wp:docPr id="17" name="Picture 17" descr="Two people sitting at a tabl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Two people sitting at a table&#10;&#10;Description automatically generated with low confidence"/>
                          <pic:cNvPicPr/>
                        </pic:nvPicPr>
                        <pic:blipFill>
                          <a:blip r:embed="rId59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226" w:type="dxa"/>
          </w:tcPr>
          <w:p w14:paraId="0EDF31EA" w14:textId="77777777" w:rsidR="00C91379" w:rsidRPr="00483CC3" w:rsidRDefault="00C91379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66A2CDB8" w14:textId="77777777" w:rsidR="005160F2" w:rsidRPr="00483CC3" w:rsidRDefault="005160F2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6D551899" w14:textId="77777777" w:rsidR="000A46FD" w:rsidRPr="00D11E4F" w:rsidRDefault="000A46FD" w:rsidP="000A46FD">
            <w:pPr>
              <w:pStyle w:val="ListParagraph"/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51985616" w14:textId="74975998" w:rsidR="005160F2" w:rsidRPr="00483CC3" w:rsidRDefault="00916317" w:rsidP="00957D6A">
            <w:pPr>
              <w:pStyle w:val="ListParagraph"/>
              <w:numPr>
                <w:ilvl w:val="0"/>
                <w:numId w:val="27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Health issues</w:t>
            </w:r>
            <w:r w:rsidR="00231812" w:rsidRPr="00483CC3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</w:tc>
      </w:tr>
      <w:tr w:rsidR="003506BB" w:rsidRPr="00483CC3" w14:paraId="786BE151" w14:textId="77777777" w:rsidTr="00B94691">
        <w:tc>
          <w:tcPr>
            <w:tcW w:w="3576" w:type="dxa"/>
          </w:tcPr>
          <w:p w14:paraId="6F034824" w14:textId="77777777" w:rsidR="003506BB" w:rsidRPr="00483CC3" w:rsidRDefault="003506BB" w:rsidP="00957D6A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  <w:lang w:eastAsia="en-AU"/>
              </w:rPr>
            </w:pPr>
          </w:p>
        </w:tc>
        <w:tc>
          <w:tcPr>
            <w:tcW w:w="6226" w:type="dxa"/>
          </w:tcPr>
          <w:p w14:paraId="6BF38616" w14:textId="77777777" w:rsidR="003506BB" w:rsidRPr="00483CC3" w:rsidRDefault="003506BB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C64DB" w:rsidRPr="00483CC3" w14:paraId="36522CAE" w14:textId="77777777" w:rsidTr="00B94691">
        <w:tc>
          <w:tcPr>
            <w:tcW w:w="3576" w:type="dxa"/>
          </w:tcPr>
          <w:p w14:paraId="09BB3BDF" w14:textId="712C80D7" w:rsidR="00C91379" w:rsidRPr="00483CC3" w:rsidRDefault="00D016CE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58291" behindDoc="1" locked="0" layoutInCell="1" allowOverlap="1" wp14:anchorId="1836EAC9" wp14:editId="4EBE4F40">
                  <wp:simplePos x="0" y="0"/>
                  <wp:positionH relativeFrom="column">
                    <wp:posOffset>118110</wp:posOffset>
                  </wp:positionH>
                  <wp:positionV relativeFrom="paragraph">
                    <wp:posOffset>28</wp:posOffset>
                  </wp:positionV>
                  <wp:extent cx="1620000" cy="1620000"/>
                  <wp:effectExtent l="0" t="0" r="0" b="0"/>
                  <wp:wrapTight wrapText="bothSides">
                    <wp:wrapPolygon edited="0">
                      <wp:start x="9653" y="2540"/>
                      <wp:lineTo x="3048" y="7113"/>
                      <wp:lineTo x="0" y="11177"/>
                      <wp:lineTo x="0" y="21338"/>
                      <wp:lineTo x="21338" y="21338"/>
                      <wp:lineTo x="21338" y="14225"/>
                      <wp:lineTo x="21083" y="12447"/>
                      <wp:lineTo x="20575" y="11177"/>
                      <wp:lineTo x="18543" y="7875"/>
                      <wp:lineTo x="18289" y="5842"/>
                      <wp:lineTo x="13971" y="3556"/>
                      <wp:lineTo x="11177" y="2540"/>
                      <wp:lineTo x="9653" y="2540"/>
                    </wp:wrapPolygon>
                  </wp:wrapTight>
                  <wp:docPr id="1" name="Picture 1" descr="Person providing suppo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Person providing suppo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226" w:type="dxa"/>
          </w:tcPr>
          <w:p w14:paraId="07039628" w14:textId="77777777" w:rsidR="00686DD3" w:rsidRPr="00483CC3" w:rsidRDefault="00686DD3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01239690" w14:textId="4877175E" w:rsidR="00686DD3" w:rsidRDefault="00686DD3" w:rsidP="00957D6A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1BC83EC7" w14:textId="77777777" w:rsidR="0018382E" w:rsidRPr="00D11E4F" w:rsidRDefault="0018382E" w:rsidP="00957D6A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6EF489AA" w14:textId="70D0463D" w:rsidR="00C91379" w:rsidRPr="00483CC3" w:rsidRDefault="00F63170" w:rsidP="00957D6A">
            <w:pPr>
              <w:pStyle w:val="ListParagraph"/>
              <w:numPr>
                <w:ilvl w:val="0"/>
                <w:numId w:val="27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N</w:t>
            </w:r>
            <w:r w:rsidR="00C91379" w:rsidRPr="00483CC3">
              <w:rPr>
                <w:rFonts w:ascii="Arial" w:hAnsi="Arial" w:cs="Arial"/>
                <w:sz w:val="28"/>
                <w:szCs w:val="28"/>
              </w:rPr>
              <w:t xml:space="preserve">ot enough support </w:t>
            </w:r>
          </w:p>
        </w:tc>
      </w:tr>
      <w:tr w:rsidR="003506BB" w:rsidRPr="00483CC3" w14:paraId="0A59AFEE" w14:textId="77777777" w:rsidTr="00B94691">
        <w:trPr>
          <w:trHeight w:val="193"/>
        </w:trPr>
        <w:tc>
          <w:tcPr>
            <w:tcW w:w="3576" w:type="dxa"/>
          </w:tcPr>
          <w:p w14:paraId="42477505" w14:textId="77777777" w:rsidR="003506BB" w:rsidRPr="00483CC3" w:rsidRDefault="003506BB" w:rsidP="00957D6A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226" w:type="dxa"/>
          </w:tcPr>
          <w:p w14:paraId="4A611B1B" w14:textId="77777777" w:rsidR="003506BB" w:rsidRPr="00483CC3" w:rsidRDefault="003506BB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C64DB" w:rsidRPr="00483CC3" w14:paraId="5D449ED2" w14:textId="77777777" w:rsidTr="00B94691">
        <w:tc>
          <w:tcPr>
            <w:tcW w:w="3576" w:type="dxa"/>
          </w:tcPr>
          <w:p w14:paraId="0988D4AC" w14:textId="21EC8678" w:rsidR="00C91379" w:rsidRPr="00483CC3" w:rsidRDefault="00082678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noProof/>
                <w:sz w:val="28"/>
                <w:szCs w:val="28"/>
                <w:lang w:eastAsia="en-AU"/>
              </w:rPr>
              <w:drawing>
                <wp:anchor distT="0" distB="0" distL="114300" distR="114300" simplePos="0" relativeHeight="251658242" behindDoc="0" locked="0" layoutInCell="1" allowOverlap="1" wp14:anchorId="66BD996E" wp14:editId="477D5F64">
                  <wp:simplePos x="0" y="0"/>
                  <wp:positionH relativeFrom="column">
                    <wp:posOffset>55245</wp:posOffset>
                  </wp:positionH>
                  <wp:positionV relativeFrom="paragraph">
                    <wp:posOffset>342900</wp:posOffset>
                  </wp:positionV>
                  <wp:extent cx="1620000" cy="1429710"/>
                  <wp:effectExtent l="0" t="0" r="0" b="0"/>
                  <wp:wrapSquare wrapText="bothSides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1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429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226" w:type="dxa"/>
            <w:tcBorders>
              <w:left w:val="nil"/>
            </w:tcBorders>
          </w:tcPr>
          <w:p w14:paraId="50C68841" w14:textId="462F31DC" w:rsidR="00B94691" w:rsidRDefault="00B94691" w:rsidP="00C0283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1B989ACB" w14:textId="77777777" w:rsidR="0018382E" w:rsidRDefault="0018382E" w:rsidP="00C0283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D0FC79B" w14:textId="77777777" w:rsidR="00D11E4F" w:rsidRPr="00D11E4F" w:rsidRDefault="00D11E4F" w:rsidP="00C02832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61538C92" w14:textId="62138D63" w:rsidR="00686DD3" w:rsidRPr="00483CC3" w:rsidRDefault="00686DD3" w:rsidP="00957D6A">
            <w:pPr>
              <w:pStyle w:val="ListParagraph"/>
              <w:numPr>
                <w:ilvl w:val="0"/>
                <w:numId w:val="27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 xml:space="preserve">Money </w:t>
            </w:r>
            <w:r w:rsidR="00916317" w:rsidRPr="00483CC3">
              <w:rPr>
                <w:rFonts w:ascii="Arial" w:hAnsi="Arial" w:cs="Arial"/>
                <w:sz w:val="28"/>
                <w:szCs w:val="28"/>
              </w:rPr>
              <w:t>problems</w:t>
            </w:r>
          </w:p>
        </w:tc>
      </w:tr>
      <w:tr w:rsidR="003506BB" w:rsidRPr="00483CC3" w14:paraId="04BD4CC4" w14:textId="77777777" w:rsidTr="0018382E">
        <w:tc>
          <w:tcPr>
            <w:tcW w:w="3576" w:type="dxa"/>
          </w:tcPr>
          <w:p w14:paraId="0B758FA6" w14:textId="77777777" w:rsidR="003506BB" w:rsidRPr="00483CC3" w:rsidRDefault="003506BB" w:rsidP="00957D6A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  <w:lang w:eastAsia="en-AU"/>
              </w:rPr>
            </w:pPr>
          </w:p>
        </w:tc>
        <w:tc>
          <w:tcPr>
            <w:tcW w:w="6226" w:type="dxa"/>
            <w:tcBorders>
              <w:left w:val="nil"/>
            </w:tcBorders>
          </w:tcPr>
          <w:p w14:paraId="38147AF1" w14:textId="77777777" w:rsidR="003506BB" w:rsidRPr="00483CC3" w:rsidRDefault="003506BB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C64DB" w:rsidRPr="00483CC3" w14:paraId="03702B7E" w14:textId="77777777" w:rsidTr="0018382E">
        <w:tc>
          <w:tcPr>
            <w:tcW w:w="3576" w:type="dxa"/>
          </w:tcPr>
          <w:p w14:paraId="2C8DB9B4" w14:textId="3CAAE620" w:rsidR="00C91379" w:rsidRPr="00483CC3" w:rsidRDefault="00917E2F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8290" behindDoc="1" locked="0" layoutInCell="1" allowOverlap="1" wp14:anchorId="034B2E73" wp14:editId="5972123E">
                  <wp:simplePos x="0" y="0"/>
                  <wp:positionH relativeFrom="column">
                    <wp:posOffset>-69148</wp:posOffset>
                  </wp:positionH>
                  <wp:positionV relativeFrom="paragraph">
                    <wp:posOffset>259734</wp:posOffset>
                  </wp:positionV>
                  <wp:extent cx="1620000" cy="1681990"/>
                  <wp:effectExtent l="0" t="0" r="0" b="0"/>
                  <wp:wrapTight wrapText="bothSides">
                    <wp:wrapPolygon edited="0">
                      <wp:start x="20067" y="0"/>
                      <wp:lineTo x="0" y="0"/>
                      <wp:lineTo x="0" y="1224"/>
                      <wp:lineTo x="6604" y="7831"/>
                      <wp:lineTo x="1270" y="19577"/>
                      <wp:lineTo x="0" y="21290"/>
                      <wp:lineTo x="1524" y="21290"/>
                      <wp:lineTo x="21083" y="20556"/>
                      <wp:lineTo x="21338" y="20311"/>
                      <wp:lineTo x="21083" y="19577"/>
                      <wp:lineTo x="17019" y="15662"/>
                      <wp:lineTo x="16765" y="7831"/>
                      <wp:lineTo x="18543" y="3915"/>
                      <wp:lineTo x="21338" y="489"/>
                      <wp:lineTo x="21338" y="0"/>
                      <wp:lineTo x="20067" y="0"/>
                    </wp:wrapPolygon>
                  </wp:wrapTight>
                  <wp:docPr id="154" name="Picture 154" descr="A picture containing person, red, skiing, out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" name="Picture 154" descr="A picture containing person, red, skiing, outdoor&#10;&#10;Description automatically generated"/>
                          <pic:cNvPicPr/>
                        </pic:nvPicPr>
                        <pic:blipFill>
                          <a:blip r:embed="rId62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819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226" w:type="dxa"/>
          </w:tcPr>
          <w:p w14:paraId="137BA1B2" w14:textId="6F8F08EA" w:rsidR="00C02832" w:rsidRDefault="00C02832" w:rsidP="00C0283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5D55DCA9" w14:textId="77777777" w:rsidR="00B94691" w:rsidRPr="00C02832" w:rsidRDefault="00B94691" w:rsidP="00C0283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48E820B5" w14:textId="668E61BB" w:rsidR="003D0B1C" w:rsidRPr="00D11E4F" w:rsidRDefault="003D0B1C" w:rsidP="003D0B1C">
            <w:pPr>
              <w:pStyle w:val="ListParagraph"/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5419F8F2" w14:textId="0C0D7646" w:rsidR="00C91379" w:rsidRPr="00483CC3" w:rsidRDefault="00917E2F" w:rsidP="00957D6A">
            <w:pPr>
              <w:pStyle w:val="ListParagraph"/>
              <w:numPr>
                <w:ilvl w:val="0"/>
                <w:numId w:val="27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N</w:t>
            </w:r>
            <w:r w:rsidR="00C91379" w:rsidRPr="00483CC3">
              <w:rPr>
                <w:rFonts w:ascii="Arial" w:hAnsi="Arial" w:cs="Arial"/>
                <w:sz w:val="28"/>
                <w:szCs w:val="28"/>
              </w:rPr>
              <w:t>ot</w:t>
            </w:r>
            <w:r w:rsidR="0018382E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C91379" w:rsidRPr="00483CC3">
              <w:rPr>
                <w:rFonts w:ascii="Arial" w:hAnsi="Arial" w:cs="Arial"/>
                <w:sz w:val="28"/>
                <w:szCs w:val="28"/>
              </w:rPr>
              <w:t>doing enough exercise</w:t>
            </w:r>
          </w:p>
        </w:tc>
      </w:tr>
      <w:tr w:rsidR="003506BB" w:rsidRPr="00483CC3" w14:paraId="1EFCED28" w14:textId="77777777" w:rsidTr="0018382E">
        <w:trPr>
          <w:trHeight w:val="277"/>
        </w:trPr>
        <w:tc>
          <w:tcPr>
            <w:tcW w:w="3576" w:type="dxa"/>
          </w:tcPr>
          <w:p w14:paraId="110BE3D5" w14:textId="77777777" w:rsidR="003506BB" w:rsidRPr="00483CC3" w:rsidRDefault="003506BB" w:rsidP="00957D6A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226" w:type="dxa"/>
          </w:tcPr>
          <w:p w14:paraId="064A08CF" w14:textId="77777777" w:rsidR="0018382E" w:rsidRPr="0018382E" w:rsidRDefault="0018382E" w:rsidP="0018382E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103010B0" w14:textId="12B67E23" w:rsidR="003506BB" w:rsidRPr="0018382E" w:rsidRDefault="0018382E" w:rsidP="00957D6A">
            <w:pPr>
              <w:pStyle w:val="ListParagraph"/>
              <w:numPr>
                <w:ilvl w:val="0"/>
                <w:numId w:val="27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Eating unhealthy food and drinks</w:t>
            </w:r>
          </w:p>
        </w:tc>
      </w:tr>
      <w:tr w:rsidR="009C64DB" w:rsidRPr="00483CC3" w14:paraId="27992498" w14:textId="77777777" w:rsidTr="0018382E">
        <w:tc>
          <w:tcPr>
            <w:tcW w:w="3576" w:type="dxa"/>
          </w:tcPr>
          <w:p w14:paraId="01413082" w14:textId="37F11A07" w:rsidR="00C91379" w:rsidRPr="00483CC3" w:rsidRDefault="00772292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noProof/>
                <w:sz w:val="28"/>
                <w:szCs w:val="28"/>
                <w:lang w:eastAsia="en-AU"/>
              </w:rPr>
              <w:drawing>
                <wp:anchor distT="0" distB="0" distL="114300" distR="114300" simplePos="0" relativeHeight="251658253" behindDoc="0" locked="0" layoutInCell="1" allowOverlap="1" wp14:anchorId="748B1F71" wp14:editId="70DB72D5">
                  <wp:simplePos x="0" y="0"/>
                  <wp:positionH relativeFrom="column">
                    <wp:posOffset>-68429</wp:posOffset>
                  </wp:positionH>
                  <wp:positionV relativeFrom="paragraph">
                    <wp:posOffset>692339</wp:posOffset>
                  </wp:positionV>
                  <wp:extent cx="1620000" cy="1319723"/>
                  <wp:effectExtent l="0" t="0" r="0" b="0"/>
                  <wp:wrapSquare wrapText="bothSides"/>
                  <wp:docPr id="33" name="Picture 33" descr="A picture containing pers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33" descr="A picture containing person&#10;&#10;Description automatically generated"/>
                          <pic:cNvPicPr/>
                        </pic:nvPicPr>
                        <pic:blipFill rotWithShape="1">
                          <a:blip r:embed="rId63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3197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226" w:type="dxa"/>
          </w:tcPr>
          <w:p w14:paraId="1F233116" w14:textId="77777777" w:rsidR="003D0B1C" w:rsidRPr="003D0B1C" w:rsidRDefault="003D0B1C" w:rsidP="003D0B1C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7A430331" w14:textId="445A0C22" w:rsidR="00916317" w:rsidRDefault="00916317" w:rsidP="00957D6A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4D90468C" w14:textId="32EF4CAA" w:rsidR="00B94691" w:rsidRDefault="00B94691" w:rsidP="00957D6A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215CED80" w14:textId="051015E1" w:rsidR="00B94691" w:rsidRDefault="00B94691" w:rsidP="00957D6A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55240C10" w14:textId="62EFABE9" w:rsidR="00B94691" w:rsidRDefault="00B94691" w:rsidP="00957D6A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60CAB9DC" w14:textId="5C49221C" w:rsidR="00B94691" w:rsidRDefault="00B94691" w:rsidP="00957D6A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7CAE694E" w14:textId="77777777" w:rsidR="00B94691" w:rsidRPr="00D11E4F" w:rsidRDefault="00B94691" w:rsidP="00957D6A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3CEE9363" w14:textId="5DFF0965" w:rsidR="00371732" w:rsidRPr="00483CC3" w:rsidRDefault="00917E2F" w:rsidP="00957D6A">
            <w:pPr>
              <w:pStyle w:val="ListParagraph"/>
              <w:numPr>
                <w:ilvl w:val="0"/>
                <w:numId w:val="27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U</w:t>
            </w:r>
            <w:r w:rsidR="00371732" w:rsidRPr="00483CC3">
              <w:rPr>
                <w:rFonts w:ascii="Arial" w:hAnsi="Arial" w:cs="Arial"/>
                <w:sz w:val="28"/>
                <w:szCs w:val="28"/>
              </w:rPr>
              <w:t>sing drugs and drinking alcohol</w:t>
            </w:r>
          </w:p>
        </w:tc>
      </w:tr>
      <w:tr w:rsidR="00A74D93" w:rsidRPr="00483CC3" w14:paraId="622A062D" w14:textId="77777777" w:rsidTr="0018382E">
        <w:trPr>
          <w:trHeight w:val="851"/>
        </w:trPr>
        <w:tc>
          <w:tcPr>
            <w:tcW w:w="9802" w:type="dxa"/>
            <w:gridSpan w:val="2"/>
          </w:tcPr>
          <w:p w14:paraId="61CF20CB" w14:textId="43643F59" w:rsidR="00A74D93" w:rsidRPr="0051678A" w:rsidRDefault="00C02832" w:rsidP="00957D6A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51678A">
              <w:rPr>
                <w:rFonts w:ascii="Arial" w:hAnsi="Arial" w:cs="Arial"/>
                <w:b/>
                <w:bCs/>
                <w:sz w:val="32"/>
                <w:szCs w:val="32"/>
              </w:rPr>
              <w:lastRenderedPageBreak/>
              <w:t>What is not a mental health problem</w:t>
            </w:r>
          </w:p>
        </w:tc>
      </w:tr>
      <w:tr w:rsidR="00085019" w:rsidRPr="00483CC3" w14:paraId="629E35EE" w14:textId="77777777" w:rsidTr="00B94691">
        <w:trPr>
          <w:trHeight w:val="147"/>
        </w:trPr>
        <w:tc>
          <w:tcPr>
            <w:tcW w:w="9802" w:type="dxa"/>
            <w:gridSpan w:val="2"/>
          </w:tcPr>
          <w:p w14:paraId="218ABDC0" w14:textId="6419D907" w:rsidR="00085019" w:rsidRPr="00483CC3" w:rsidRDefault="00085019" w:rsidP="00957D6A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9C64DB" w:rsidRPr="00483CC3" w14:paraId="14F26D71" w14:textId="77777777" w:rsidTr="00B94691">
        <w:trPr>
          <w:trHeight w:val="4281"/>
        </w:trPr>
        <w:tc>
          <w:tcPr>
            <w:tcW w:w="3576" w:type="dxa"/>
          </w:tcPr>
          <w:p w14:paraId="1650B610" w14:textId="4EA7D7EE" w:rsidR="00F55DDD" w:rsidRPr="00483CC3" w:rsidRDefault="0018382E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noProof/>
                <w:sz w:val="28"/>
                <w:szCs w:val="28"/>
                <w:lang w:eastAsia="en-AU"/>
              </w:rPr>
              <w:drawing>
                <wp:anchor distT="0" distB="0" distL="114300" distR="114300" simplePos="0" relativeHeight="251658241" behindDoc="0" locked="0" layoutInCell="1" allowOverlap="1" wp14:anchorId="6C0A0CBE" wp14:editId="46E47B80">
                  <wp:simplePos x="0" y="0"/>
                  <wp:positionH relativeFrom="column">
                    <wp:posOffset>-68523</wp:posOffset>
                  </wp:positionH>
                  <wp:positionV relativeFrom="paragraph">
                    <wp:posOffset>38</wp:posOffset>
                  </wp:positionV>
                  <wp:extent cx="1620000" cy="1620000"/>
                  <wp:effectExtent l="0" t="0" r="0" b="0"/>
                  <wp:wrapSquare wrapText="bothSides"/>
                  <wp:docPr id="18" name="Picture 18" descr="A picture containing text, person, person, ma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/>
                          <pic:cNvPicPr/>
                        </pic:nvPicPr>
                        <pic:blipFill>
                          <a:blip r:embed="rId64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226" w:type="dxa"/>
          </w:tcPr>
          <w:p w14:paraId="11B1F487" w14:textId="7112293D" w:rsidR="001E46C4" w:rsidRPr="00483CC3" w:rsidRDefault="001E46C4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Not all feelings</w:t>
            </w:r>
            <w:r w:rsidR="00F322AD" w:rsidRPr="00483CC3">
              <w:rPr>
                <w:rFonts w:ascii="Arial" w:hAnsi="Arial" w:cs="Arial"/>
                <w:sz w:val="28"/>
                <w:szCs w:val="28"/>
              </w:rPr>
              <w:t xml:space="preserve"> that make you feel bad</w:t>
            </w:r>
            <w:r w:rsidRPr="00483CC3">
              <w:rPr>
                <w:rFonts w:ascii="Arial" w:hAnsi="Arial" w:cs="Arial"/>
                <w:sz w:val="28"/>
                <w:szCs w:val="28"/>
              </w:rPr>
              <w:t xml:space="preserve"> are a mental health problem</w:t>
            </w:r>
            <w:r w:rsidR="00A171C6" w:rsidRPr="00483CC3">
              <w:rPr>
                <w:rFonts w:ascii="Arial" w:hAnsi="Arial" w:cs="Arial"/>
                <w:sz w:val="28"/>
                <w:szCs w:val="28"/>
              </w:rPr>
              <w:t>.</w:t>
            </w:r>
          </w:p>
          <w:p w14:paraId="5BE68043" w14:textId="77777777" w:rsidR="009121C4" w:rsidRPr="00B80A21" w:rsidRDefault="009121C4" w:rsidP="00957D6A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34D375DD" w14:textId="60C4F9DA" w:rsidR="009121C4" w:rsidRPr="00483CC3" w:rsidRDefault="001E46C4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 xml:space="preserve">Everyone has </w:t>
            </w:r>
            <w:r w:rsidR="00A653E1" w:rsidRPr="00483CC3">
              <w:rPr>
                <w:rFonts w:ascii="Arial" w:hAnsi="Arial" w:cs="Arial"/>
                <w:sz w:val="28"/>
                <w:szCs w:val="28"/>
              </w:rPr>
              <w:t xml:space="preserve">these </w:t>
            </w:r>
            <w:r w:rsidRPr="00483CC3">
              <w:rPr>
                <w:rFonts w:ascii="Arial" w:hAnsi="Arial" w:cs="Arial"/>
                <w:sz w:val="28"/>
                <w:szCs w:val="28"/>
              </w:rPr>
              <w:t>feelings sometimes</w:t>
            </w:r>
            <w:r w:rsidR="00A171C6" w:rsidRPr="00483CC3">
              <w:rPr>
                <w:rFonts w:ascii="Arial" w:hAnsi="Arial" w:cs="Arial"/>
                <w:sz w:val="28"/>
                <w:szCs w:val="28"/>
              </w:rPr>
              <w:t>.</w:t>
            </w:r>
          </w:p>
          <w:p w14:paraId="1B1DB761" w14:textId="77777777" w:rsidR="00917E2F" w:rsidRPr="00B80A21" w:rsidRDefault="00917E2F" w:rsidP="00957D6A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3165441A" w14:textId="7FB20139" w:rsidR="001E46C4" w:rsidRPr="00483CC3" w:rsidRDefault="009121C4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Th</w:t>
            </w:r>
            <w:r w:rsidR="00917E2F" w:rsidRPr="00483CC3">
              <w:rPr>
                <w:rFonts w:ascii="Arial" w:hAnsi="Arial" w:cs="Arial"/>
                <w:sz w:val="28"/>
                <w:szCs w:val="28"/>
              </w:rPr>
              <w:t>e</w:t>
            </w:r>
            <w:r w:rsidRPr="00483CC3">
              <w:rPr>
                <w:rFonts w:ascii="Arial" w:hAnsi="Arial" w:cs="Arial"/>
                <w:sz w:val="28"/>
                <w:szCs w:val="28"/>
              </w:rPr>
              <w:t>y</w:t>
            </w:r>
            <w:r w:rsidR="00A653E1" w:rsidRPr="00483CC3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1E46C4" w:rsidRPr="00483CC3">
              <w:rPr>
                <w:rFonts w:ascii="Arial" w:hAnsi="Arial" w:cs="Arial"/>
                <w:sz w:val="28"/>
                <w:szCs w:val="28"/>
              </w:rPr>
              <w:t>usually do not last long</w:t>
            </w:r>
            <w:r w:rsidR="00A171C6" w:rsidRPr="00483CC3">
              <w:rPr>
                <w:rFonts w:ascii="Arial" w:hAnsi="Arial" w:cs="Arial"/>
                <w:sz w:val="28"/>
                <w:szCs w:val="28"/>
              </w:rPr>
              <w:t>.</w:t>
            </w:r>
          </w:p>
        </w:tc>
      </w:tr>
      <w:tr w:rsidR="009C64DB" w:rsidRPr="00483CC3" w14:paraId="18E51436" w14:textId="77777777" w:rsidTr="00B94691">
        <w:trPr>
          <w:trHeight w:val="3356"/>
        </w:trPr>
        <w:tc>
          <w:tcPr>
            <w:tcW w:w="3576" w:type="dxa"/>
          </w:tcPr>
          <w:p w14:paraId="335D5348" w14:textId="6FC33787" w:rsidR="00065A75" w:rsidRPr="00483CC3" w:rsidRDefault="00331EE1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8266" behindDoc="0" locked="0" layoutInCell="1" allowOverlap="1" wp14:anchorId="28CA7093" wp14:editId="00915B70">
                  <wp:simplePos x="0" y="0"/>
                  <wp:positionH relativeFrom="column">
                    <wp:posOffset>114300</wp:posOffset>
                  </wp:positionH>
                  <wp:positionV relativeFrom="paragraph">
                    <wp:posOffset>129540</wp:posOffset>
                  </wp:positionV>
                  <wp:extent cx="1620000" cy="1358928"/>
                  <wp:effectExtent l="0" t="0" r="0" b="0"/>
                  <wp:wrapSquare wrapText="bothSides"/>
                  <wp:docPr id="91" name="Picture 91" descr="A picture containing text, cloc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" name="Picture 91" descr="A picture containing text, clock&#10;&#10;Description automatically generated"/>
                          <pic:cNvPicPr/>
                        </pic:nvPicPr>
                        <pic:blipFill rotWithShape="1">
                          <a:blip r:embed="rId65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35892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226" w:type="dxa"/>
          </w:tcPr>
          <w:p w14:paraId="0135C45C" w14:textId="77777777" w:rsidR="009C4733" w:rsidRPr="00483CC3" w:rsidRDefault="009C4733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6694045D" w14:textId="77777777" w:rsidR="002E21FF" w:rsidRPr="00483CC3" w:rsidRDefault="001E46C4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You might have a mental health problem or mental illness if</w:t>
            </w:r>
            <w:r w:rsidR="00F47FE1" w:rsidRPr="00483CC3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615AB312" w14:textId="77777777" w:rsidR="002E21FF" w:rsidRPr="00B80A21" w:rsidRDefault="002E21FF" w:rsidP="00957D6A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1E50B2B9" w14:textId="7E9DCEE6" w:rsidR="00C23521" w:rsidRPr="00483CC3" w:rsidRDefault="00916317" w:rsidP="00957D6A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Y</w:t>
            </w:r>
            <w:r w:rsidR="001E46C4" w:rsidRPr="00483CC3">
              <w:rPr>
                <w:rFonts w:ascii="Arial" w:hAnsi="Arial" w:cs="Arial"/>
                <w:sz w:val="28"/>
                <w:szCs w:val="28"/>
              </w:rPr>
              <w:t xml:space="preserve">ou </w:t>
            </w:r>
            <w:r w:rsidR="00035859" w:rsidRPr="00483CC3">
              <w:rPr>
                <w:rFonts w:ascii="Arial" w:hAnsi="Arial" w:cs="Arial"/>
                <w:sz w:val="28"/>
                <w:szCs w:val="28"/>
              </w:rPr>
              <w:t xml:space="preserve">feel bad </w:t>
            </w:r>
            <w:r w:rsidR="001E46C4" w:rsidRPr="00483CC3">
              <w:rPr>
                <w:rFonts w:ascii="Arial" w:hAnsi="Arial" w:cs="Arial"/>
                <w:sz w:val="28"/>
                <w:szCs w:val="28"/>
              </w:rPr>
              <w:t>for 2 weeks or more</w:t>
            </w:r>
          </w:p>
        </w:tc>
      </w:tr>
      <w:tr w:rsidR="00F47FE1" w:rsidRPr="00483CC3" w14:paraId="63DB4F77" w14:textId="77777777" w:rsidTr="00B94691">
        <w:tc>
          <w:tcPr>
            <w:tcW w:w="3576" w:type="dxa"/>
          </w:tcPr>
          <w:p w14:paraId="7E877C5F" w14:textId="322E68AD" w:rsidR="00F47FE1" w:rsidRPr="00483CC3" w:rsidRDefault="00331EE1" w:rsidP="00957D6A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  <w:lang w:eastAsia="en-AU"/>
              </w:rPr>
            </w:pPr>
            <w:r w:rsidRPr="00483CC3">
              <w:rPr>
                <w:rFonts w:ascii="Arial" w:hAnsi="Arial" w:cs="Arial"/>
                <w:noProof/>
                <w:sz w:val="28"/>
                <w:szCs w:val="28"/>
                <w:lang w:eastAsia="en-AU"/>
              </w:rPr>
              <w:drawing>
                <wp:anchor distT="0" distB="0" distL="114300" distR="114300" simplePos="0" relativeHeight="251658243" behindDoc="0" locked="0" layoutInCell="1" allowOverlap="1" wp14:anchorId="7E879FF8" wp14:editId="73411635">
                  <wp:simplePos x="0" y="0"/>
                  <wp:positionH relativeFrom="column">
                    <wp:posOffset>2208</wp:posOffset>
                  </wp:positionH>
                  <wp:positionV relativeFrom="paragraph">
                    <wp:posOffset>533552</wp:posOffset>
                  </wp:positionV>
                  <wp:extent cx="1620000" cy="1620000"/>
                  <wp:effectExtent l="0" t="0" r="0" b="0"/>
                  <wp:wrapSquare wrapText="bothSides"/>
                  <wp:docPr id="1471450345" name="Picture 2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6"/>
                          <pic:cNvPicPr/>
                        </pic:nvPicPr>
                        <pic:blipFill>
                          <a:blip r:embed="rId6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226" w:type="dxa"/>
          </w:tcPr>
          <w:p w14:paraId="78473643" w14:textId="77777777" w:rsidR="009C4733" w:rsidRPr="00483CC3" w:rsidRDefault="009C4733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116B266C" w14:textId="22FDE318" w:rsidR="009C4733" w:rsidRDefault="009C4733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00FDE2AB" w14:textId="26ED7085" w:rsidR="00B94691" w:rsidRDefault="00B94691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E027335" w14:textId="77777777" w:rsidR="00B94691" w:rsidRPr="00483CC3" w:rsidRDefault="00B94691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246F1E75" w14:textId="18E5F47B" w:rsidR="00F47FE1" w:rsidRPr="00483CC3" w:rsidRDefault="00916317" w:rsidP="00957D6A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T</w:t>
            </w:r>
            <w:r w:rsidR="00F47FE1" w:rsidRPr="00483CC3">
              <w:rPr>
                <w:rFonts w:ascii="Arial" w:hAnsi="Arial" w:cs="Arial"/>
                <w:sz w:val="28"/>
                <w:szCs w:val="28"/>
              </w:rPr>
              <w:t>he feelings that make you feel bad keep coming back</w:t>
            </w:r>
          </w:p>
          <w:p w14:paraId="33C5937F" w14:textId="55F03CF4" w:rsidR="00F47FE1" w:rsidRPr="00483CC3" w:rsidRDefault="00F47FE1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2EBB55E7" w14:textId="298F555C" w:rsidR="009C4733" w:rsidRPr="00483CC3" w:rsidRDefault="009C4733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A74D93" w:rsidRPr="00483CC3" w14:paraId="5942D710" w14:textId="77777777" w:rsidTr="00B94691">
        <w:tc>
          <w:tcPr>
            <w:tcW w:w="3576" w:type="dxa"/>
          </w:tcPr>
          <w:p w14:paraId="77F46C92" w14:textId="77777777" w:rsidR="00A74D93" w:rsidRPr="00483CC3" w:rsidRDefault="00A74D93" w:rsidP="00957D6A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  <w:lang w:eastAsia="en-AU"/>
              </w:rPr>
            </w:pPr>
          </w:p>
        </w:tc>
        <w:tc>
          <w:tcPr>
            <w:tcW w:w="6226" w:type="dxa"/>
          </w:tcPr>
          <w:p w14:paraId="76F612F9" w14:textId="77777777" w:rsidR="00A74D93" w:rsidRPr="00483CC3" w:rsidRDefault="00A74D93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7D3B7385" w14:textId="4F46345E" w:rsidR="0063602E" w:rsidRDefault="0063602E">
      <w:r>
        <w:br w:type="page"/>
      </w:r>
    </w:p>
    <w:tbl>
      <w:tblPr>
        <w:tblStyle w:val="TableGrid"/>
        <w:tblW w:w="9802" w:type="dxa"/>
        <w:tblInd w:w="-29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76"/>
        <w:gridCol w:w="6226"/>
      </w:tblGrid>
      <w:tr w:rsidR="007B6372" w:rsidRPr="00483CC3" w14:paraId="1BDEAA3E" w14:textId="77777777" w:rsidTr="27183E32">
        <w:tc>
          <w:tcPr>
            <w:tcW w:w="9802" w:type="dxa"/>
            <w:gridSpan w:val="2"/>
          </w:tcPr>
          <w:p w14:paraId="2ADDD91B" w14:textId="636D9008" w:rsidR="009C4733" w:rsidRPr="00483CC3" w:rsidRDefault="001719A9" w:rsidP="00957D6A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483CC3">
              <w:rPr>
                <w:rFonts w:ascii="Arial" w:hAnsi="Arial" w:cs="Arial"/>
                <w:b/>
                <w:bCs/>
                <w:sz w:val="32"/>
                <w:szCs w:val="32"/>
              </w:rPr>
              <w:lastRenderedPageBreak/>
              <w:t>Mental health and intellectual disability</w:t>
            </w:r>
          </w:p>
        </w:tc>
      </w:tr>
      <w:tr w:rsidR="00A74D93" w:rsidRPr="00483CC3" w14:paraId="35EB8EA6" w14:textId="77777777" w:rsidTr="27183E32">
        <w:tc>
          <w:tcPr>
            <w:tcW w:w="9802" w:type="dxa"/>
            <w:gridSpan w:val="2"/>
          </w:tcPr>
          <w:p w14:paraId="70B39F1A" w14:textId="77777777" w:rsidR="00A74D93" w:rsidRPr="00483CC3" w:rsidRDefault="00A74D93" w:rsidP="00957D6A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9C64DB" w:rsidRPr="00483CC3" w14:paraId="2FE1F470" w14:textId="77777777" w:rsidTr="000A46FD">
        <w:tc>
          <w:tcPr>
            <w:tcW w:w="3576" w:type="dxa"/>
          </w:tcPr>
          <w:p w14:paraId="4835C04C" w14:textId="142C63D7" w:rsidR="00696106" w:rsidRPr="00483CC3" w:rsidRDefault="00495CEC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8267" behindDoc="0" locked="0" layoutInCell="1" allowOverlap="1" wp14:anchorId="05FEDF23" wp14:editId="3ECEE5B3">
                  <wp:simplePos x="0" y="0"/>
                  <wp:positionH relativeFrom="column">
                    <wp:posOffset>57785</wp:posOffset>
                  </wp:positionH>
                  <wp:positionV relativeFrom="paragraph">
                    <wp:posOffset>211455</wp:posOffset>
                  </wp:positionV>
                  <wp:extent cx="1620000" cy="939324"/>
                  <wp:effectExtent l="0" t="0" r="0" b="0"/>
                  <wp:wrapSquare wrapText="bothSides"/>
                  <wp:docPr id="1033369351" name="Picture 1033369351" descr="A group of people sitting on chai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Picture 62" descr="A group of people sitting on chairs&#10;&#10;Description automatically generated"/>
                          <pic:cNvPicPr/>
                        </pic:nvPicPr>
                        <pic:blipFill rotWithShape="1">
                          <a:blip r:embed="rId1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93932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226" w:type="dxa"/>
          </w:tcPr>
          <w:p w14:paraId="0F7EF02B" w14:textId="77777777" w:rsidR="00203BBE" w:rsidRPr="00483CC3" w:rsidRDefault="00203BBE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48B62765" w14:textId="77777777" w:rsidR="007933BE" w:rsidRPr="00B80A21" w:rsidRDefault="007933BE" w:rsidP="00957D6A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34D76D6C" w14:textId="224EEBBB" w:rsidR="00065A75" w:rsidRPr="00483CC3" w:rsidRDefault="00611757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 xml:space="preserve">A lot </w:t>
            </w:r>
            <w:r w:rsidR="009641F0" w:rsidRPr="00483CC3">
              <w:rPr>
                <w:rFonts w:ascii="Arial" w:hAnsi="Arial" w:cs="Arial"/>
                <w:sz w:val="28"/>
                <w:szCs w:val="28"/>
              </w:rPr>
              <w:t xml:space="preserve">of </w:t>
            </w:r>
            <w:r w:rsidR="00561411" w:rsidRPr="00483CC3">
              <w:rPr>
                <w:rFonts w:ascii="Arial" w:hAnsi="Arial" w:cs="Arial"/>
                <w:sz w:val="28"/>
                <w:szCs w:val="28"/>
              </w:rPr>
              <w:t xml:space="preserve">people with intellectual disability have mental </w:t>
            </w:r>
            <w:r w:rsidR="009121C4" w:rsidRPr="00483CC3">
              <w:rPr>
                <w:rFonts w:ascii="Arial" w:hAnsi="Arial" w:cs="Arial"/>
                <w:sz w:val="28"/>
                <w:szCs w:val="28"/>
              </w:rPr>
              <w:t xml:space="preserve">health </w:t>
            </w:r>
            <w:r w:rsidR="00816500" w:rsidRPr="00483CC3">
              <w:rPr>
                <w:rFonts w:ascii="Arial" w:hAnsi="Arial" w:cs="Arial"/>
                <w:sz w:val="28"/>
                <w:szCs w:val="28"/>
              </w:rPr>
              <w:t xml:space="preserve">problems </w:t>
            </w:r>
            <w:r w:rsidR="009121C4" w:rsidRPr="00483CC3">
              <w:rPr>
                <w:rFonts w:ascii="Arial" w:hAnsi="Arial" w:cs="Arial"/>
                <w:sz w:val="28"/>
                <w:szCs w:val="28"/>
              </w:rPr>
              <w:t xml:space="preserve">or mental </w:t>
            </w:r>
            <w:r w:rsidR="00561411" w:rsidRPr="00483CC3">
              <w:rPr>
                <w:rFonts w:ascii="Arial" w:hAnsi="Arial" w:cs="Arial"/>
                <w:sz w:val="28"/>
                <w:szCs w:val="28"/>
              </w:rPr>
              <w:t>illness</w:t>
            </w:r>
            <w:r w:rsidR="00A171C6" w:rsidRPr="00483CC3">
              <w:rPr>
                <w:rFonts w:ascii="Arial" w:hAnsi="Arial" w:cs="Arial"/>
                <w:sz w:val="28"/>
                <w:szCs w:val="28"/>
              </w:rPr>
              <w:t>.</w:t>
            </w:r>
          </w:p>
          <w:p w14:paraId="511F1127" w14:textId="519DFBF3" w:rsidR="001E46C4" w:rsidRPr="00483CC3" w:rsidRDefault="001E46C4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C64DB" w:rsidRPr="00483CC3" w14:paraId="51B7C0A1" w14:textId="77777777" w:rsidTr="000A46FD">
        <w:tc>
          <w:tcPr>
            <w:tcW w:w="3576" w:type="dxa"/>
          </w:tcPr>
          <w:p w14:paraId="0A6B3C6A" w14:textId="4D0064E8" w:rsidR="00065A75" w:rsidRPr="00483CC3" w:rsidRDefault="00065A75" w:rsidP="00957D6A">
            <w:pPr>
              <w:tabs>
                <w:tab w:val="left" w:pos="402"/>
                <w:tab w:val="center" w:pos="2515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226" w:type="dxa"/>
          </w:tcPr>
          <w:p w14:paraId="4EF96C2C" w14:textId="609DFAC8" w:rsidR="00611757" w:rsidRPr="00483CC3" w:rsidRDefault="00611757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16317" w:rsidRPr="00483CC3" w14:paraId="756977F6" w14:textId="77777777" w:rsidTr="000A46FD">
        <w:tc>
          <w:tcPr>
            <w:tcW w:w="3576" w:type="dxa"/>
          </w:tcPr>
          <w:p w14:paraId="54EF88E4" w14:textId="77777777" w:rsidR="00916317" w:rsidRPr="00483CC3" w:rsidRDefault="00916317" w:rsidP="00957D6A">
            <w:pPr>
              <w:tabs>
                <w:tab w:val="left" w:pos="402"/>
                <w:tab w:val="center" w:pos="2515"/>
              </w:tabs>
              <w:spacing w:line="360" w:lineRule="auto"/>
              <w:rPr>
                <w:rFonts w:ascii="Arial" w:hAnsi="Arial" w:cs="Arial"/>
                <w:noProof/>
                <w:sz w:val="28"/>
                <w:szCs w:val="28"/>
                <w:lang w:eastAsia="en-AU"/>
              </w:rPr>
            </w:pPr>
          </w:p>
        </w:tc>
        <w:tc>
          <w:tcPr>
            <w:tcW w:w="6226" w:type="dxa"/>
          </w:tcPr>
          <w:p w14:paraId="04636D6C" w14:textId="7F9DE19C" w:rsidR="00085019" w:rsidRPr="00483CC3" w:rsidRDefault="00085019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C64DB" w:rsidRPr="00483CC3" w14:paraId="25FD21E9" w14:textId="77777777" w:rsidTr="000A46FD">
        <w:tc>
          <w:tcPr>
            <w:tcW w:w="3576" w:type="dxa"/>
          </w:tcPr>
          <w:p w14:paraId="3019B8A8" w14:textId="60A76E34" w:rsidR="000F4921" w:rsidRPr="00483CC3" w:rsidRDefault="007933BE" w:rsidP="00957D6A">
            <w:pPr>
              <w:tabs>
                <w:tab w:val="left" w:pos="402"/>
                <w:tab w:val="center" w:pos="2515"/>
              </w:tabs>
              <w:spacing w:line="360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noProof/>
                <w:sz w:val="28"/>
                <w:szCs w:val="28"/>
                <w:lang w:eastAsia="en-AU"/>
              </w:rPr>
              <w:drawing>
                <wp:anchor distT="0" distB="0" distL="114300" distR="114300" simplePos="0" relativeHeight="251658255" behindDoc="0" locked="0" layoutInCell="1" allowOverlap="1" wp14:anchorId="34228C1B" wp14:editId="531F36E8">
                  <wp:simplePos x="0" y="0"/>
                  <wp:positionH relativeFrom="column">
                    <wp:posOffset>115570</wp:posOffset>
                  </wp:positionH>
                  <wp:positionV relativeFrom="paragraph">
                    <wp:posOffset>230505</wp:posOffset>
                  </wp:positionV>
                  <wp:extent cx="1620000" cy="1278301"/>
                  <wp:effectExtent l="0" t="0" r="0" b="0"/>
                  <wp:wrapSquare wrapText="bothSides"/>
                  <wp:docPr id="46" name="Picture 46" descr="A group of people standing together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46" descr="A group of people standing together&#10;&#10;Description automatically generated with low confidence"/>
                          <pic:cNvPicPr/>
                        </pic:nvPicPr>
                        <pic:blipFill rotWithShape="1">
                          <a:blip r:embed="rId6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2783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226" w:type="dxa"/>
          </w:tcPr>
          <w:p w14:paraId="4EB2AC7E" w14:textId="77777777" w:rsidR="007933BE" w:rsidRDefault="007933BE" w:rsidP="007933BE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3A5C181A" w14:textId="2872945E" w:rsidR="007933BE" w:rsidRPr="00483CC3" w:rsidRDefault="007933BE" w:rsidP="007933BE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This does not mean that you will have mental health problems or mental illness.</w:t>
            </w:r>
          </w:p>
          <w:p w14:paraId="7A1576FB" w14:textId="77777777" w:rsidR="007933BE" w:rsidRPr="00B80A21" w:rsidRDefault="007933BE" w:rsidP="007933B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24827DB6" w14:textId="77777777" w:rsidR="007933BE" w:rsidRPr="00483CC3" w:rsidRDefault="007933BE" w:rsidP="007933BE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Every person is different.</w:t>
            </w:r>
          </w:p>
          <w:p w14:paraId="65CDDF51" w14:textId="4435E1D4" w:rsidR="000F4921" w:rsidRPr="007933BE" w:rsidRDefault="000F4921" w:rsidP="007933BE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112332" w:rsidRPr="00483CC3" w14:paraId="671EF6A2" w14:textId="77777777" w:rsidTr="000A46FD">
        <w:trPr>
          <w:trHeight w:val="94"/>
        </w:trPr>
        <w:tc>
          <w:tcPr>
            <w:tcW w:w="3576" w:type="dxa"/>
          </w:tcPr>
          <w:p w14:paraId="0A5E0767" w14:textId="77777777" w:rsidR="00112332" w:rsidRPr="00483CC3" w:rsidRDefault="00112332" w:rsidP="00957D6A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  <w:lang w:eastAsia="en-AU"/>
              </w:rPr>
            </w:pPr>
          </w:p>
        </w:tc>
        <w:tc>
          <w:tcPr>
            <w:tcW w:w="6226" w:type="dxa"/>
          </w:tcPr>
          <w:p w14:paraId="544E9E62" w14:textId="77777777" w:rsidR="00112332" w:rsidRPr="00483CC3" w:rsidRDefault="00112332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C64DB" w:rsidRPr="00483CC3" w14:paraId="77FE5413" w14:textId="77777777" w:rsidTr="000A46FD">
        <w:tc>
          <w:tcPr>
            <w:tcW w:w="3576" w:type="dxa"/>
          </w:tcPr>
          <w:p w14:paraId="095514E3" w14:textId="3C0AEFD6" w:rsidR="001E46C4" w:rsidRPr="00483CC3" w:rsidRDefault="00612FF3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0364B5">
              <w:rPr>
                <w:noProof/>
              </w:rPr>
              <w:drawing>
                <wp:inline distT="0" distB="0" distL="0" distR="0" wp14:anchorId="50CA32AF" wp14:editId="134DD44F">
                  <wp:extent cx="1620000" cy="1620000"/>
                  <wp:effectExtent l="0" t="0" r="0" b="0"/>
                  <wp:docPr id="251" name="Picture 2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68"/>
                          <a:srcRect r="-1837"/>
                          <a:stretch/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26" w:type="dxa"/>
          </w:tcPr>
          <w:p w14:paraId="2C612B35" w14:textId="77777777" w:rsidR="00611757" w:rsidRPr="00483CC3" w:rsidRDefault="00611757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0B84C9C3" w14:textId="77777777" w:rsidR="007933BE" w:rsidRDefault="007933BE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200EEF48" w14:textId="2B9EF0B3" w:rsidR="006605A7" w:rsidRPr="00483CC3" w:rsidRDefault="007B4572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>It is important to know about mental illness so you can get help early</w:t>
            </w:r>
            <w:r w:rsidR="00A171C6" w:rsidRPr="00483CC3">
              <w:rPr>
                <w:rFonts w:ascii="Arial" w:hAnsi="Arial" w:cs="Arial"/>
                <w:sz w:val="28"/>
                <w:szCs w:val="28"/>
              </w:rPr>
              <w:t>.</w:t>
            </w:r>
          </w:p>
        </w:tc>
      </w:tr>
      <w:tr w:rsidR="00E66B8A" w:rsidRPr="00483CC3" w14:paraId="08C5417C" w14:textId="77777777" w:rsidTr="000A46FD">
        <w:tc>
          <w:tcPr>
            <w:tcW w:w="3576" w:type="dxa"/>
          </w:tcPr>
          <w:p w14:paraId="19D6F4A4" w14:textId="635A6A3D" w:rsidR="00E66B8A" w:rsidRPr="00483CC3" w:rsidRDefault="00F562BF" w:rsidP="00957D6A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  <w:lang w:eastAsia="en-AU"/>
              </w:rPr>
            </w:pPr>
            <w:r w:rsidRPr="00483CC3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8268" behindDoc="0" locked="0" layoutInCell="1" allowOverlap="1" wp14:anchorId="1EAA8BD7" wp14:editId="2D7140A7">
                  <wp:simplePos x="0" y="0"/>
                  <wp:positionH relativeFrom="column">
                    <wp:posOffset>62230</wp:posOffset>
                  </wp:positionH>
                  <wp:positionV relativeFrom="paragraph">
                    <wp:posOffset>389890</wp:posOffset>
                  </wp:positionV>
                  <wp:extent cx="1620000" cy="1358971"/>
                  <wp:effectExtent l="0" t="0" r="0" b="0"/>
                  <wp:wrapSquare wrapText="bothSides"/>
                  <wp:docPr id="1033369356" name="Picture 1033369356" descr="A person smiling for the pictur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A person smiling for the picture&#10;&#10;Description automatically generated with medium confidence"/>
                          <pic:cNvPicPr/>
                        </pic:nvPicPr>
                        <pic:blipFill rotWithShape="1">
                          <a:blip r:embed="rId69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r="-1190"/>
                          <a:stretch/>
                        </pic:blipFill>
                        <pic:spPr bwMode="auto">
                          <a:xfrm>
                            <a:off x="0" y="0"/>
                            <a:ext cx="1620000" cy="13589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226" w:type="dxa"/>
          </w:tcPr>
          <w:p w14:paraId="10011B30" w14:textId="77777777" w:rsidR="00F562BF" w:rsidRPr="00483CC3" w:rsidRDefault="00F562BF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627017E8" w14:textId="77777777" w:rsidR="00F562BF" w:rsidRPr="00483CC3" w:rsidRDefault="00F562BF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1E17D1E3" w14:textId="77777777" w:rsidR="007933BE" w:rsidRDefault="007933BE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6673EFD9" w14:textId="6CCA0B13" w:rsidR="00E66B8A" w:rsidRPr="00483CC3" w:rsidRDefault="00E66B8A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 xml:space="preserve">There are things you </w:t>
            </w:r>
            <w:r w:rsidR="00F562BF" w:rsidRPr="00483CC3">
              <w:rPr>
                <w:rFonts w:ascii="Arial" w:hAnsi="Arial" w:cs="Arial"/>
                <w:sz w:val="28"/>
                <w:szCs w:val="28"/>
              </w:rPr>
              <w:t>can</w:t>
            </w:r>
            <w:r w:rsidRPr="00483CC3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F562BF" w:rsidRPr="00483CC3">
              <w:rPr>
                <w:rFonts w:ascii="Arial" w:hAnsi="Arial" w:cs="Arial"/>
                <w:sz w:val="28"/>
                <w:szCs w:val="28"/>
              </w:rPr>
              <w:t xml:space="preserve">do to </w:t>
            </w:r>
            <w:r w:rsidRPr="00483CC3">
              <w:rPr>
                <w:rFonts w:ascii="Arial" w:hAnsi="Arial" w:cs="Arial"/>
                <w:sz w:val="28"/>
                <w:szCs w:val="28"/>
              </w:rPr>
              <w:t>have good mental health</w:t>
            </w:r>
            <w:r w:rsidR="00A171C6" w:rsidRPr="00483CC3">
              <w:rPr>
                <w:rFonts w:ascii="Arial" w:hAnsi="Arial" w:cs="Arial"/>
                <w:sz w:val="28"/>
                <w:szCs w:val="28"/>
              </w:rPr>
              <w:t>.</w:t>
            </w:r>
          </w:p>
        </w:tc>
      </w:tr>
      <w:tr w:rsidR="009C64DB" w:rsidRPr="00483CC3" w14:paraId="5D388F75" w14:textId="77777777" w:rsidTr="00B94691">
        <w:trPr>
          <w:trHeight w:val="3261"/>
        </w:trPr>
        <w:tc>
          <w:tcPr>
            <w:tcW w:w="3576" w:type="dxa"/>
          </w:tcPr>
          <w:p w14:paraId="499CDA4F" w14:textId="7ABB0042" w:rsidR="001E46C4" w:rsidRPr="00483CC3" w:rsidRDefault="00715A00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noProof/>
                <w:sz w:val="20"/>
                <w:szCs w:val="20"/>
              </w:rPr>
              <w:lastRenderedPageBreak/>
              <w:drawing>
                <wp:inline distT="0" distB="0" distL="0" distR="0" wp14:anchorId="7305EA78" wp14:editId="35F82503">
                  <wp:extent cx="1620000" cy="1620000"/>
                  <wp:effectExtent l="0" t="0" r="0" b="0"/>
                  <wp:docPr id="1033369355" name="Picture 10333693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26" w:type="dxa"/>
          </w:tcPr>
          <w:p w14:paraId="3438D0BD" w14:textId="77777777" w:rsidR="00916317" w:rsidRPr="00483CC3" w:rsidRDefault="00916317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2C11BD0B" w14:textId="284E04DE" w:rsidR="006605A7" w:rsidRPr="00483CC3" w:rsidRDefault="00184D8B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83CC3">
              <w:rPr>
                <w:rFonts w:ascii="Arial" w:hAnsi="Arial" w:cs="Arial"/>
                <w:sz w:val="28"/>
                <w:szCs w:val="28"/>
              </w:rPr>
              <w:t xml:space="preserve">For more information on </w:t>
            </w:r>
            <w:r w:rsidR="00F562BF" w:rsidRPr="00483CC3">
              <w:rPr>
                <w:rFonts w:ascii="Arial" w:hAnsi="Arial" w:cs="Arial"/>
                <w:sz w:val="28"/>
                <w:szCs w:val="28"/>
              </w:rPr>
              <w:t xml:space="preserve">what you can do to </w:t>
            </w:r>
            <w:r w:rsidR="00A97783" w:rsidRPr="00483CC3">
              <w:rPr>
                <w:rFonts w:ascii="Arial" w:hAnsi="Arial" w:cs="Arial"/>
                <w:sz w:val="28"/>
                <w:szCs w:val="28"/>
              </w:rPr>
              <w:t xml:space="preserve">have </w:t>
            </w:r>
            <w:r w:rsidR="00E66B8A" w:rsidRPr="00483CC3">
              <w:rPr>
                <w:rFonts w:ascii="Arial" w:hAnsi="Arial" w:cs="Arial"/>
                <w:sz w:val="28"/>
                <w:szCs w:val="28"/>
              </w:rPr>
              <w:t xml:space="preserve">good </w:t>
            </w:r>
            <w:r w:rsidR="00F562BF" w:rsidRPr="00483CC3">
              <w:rPr>
                <w:rFonts w:ascii="Arial" w:hAnsi="Arial" w:cs="Arial"/>
                <w:sz w:val="28"/>
                <w:szCs w:val="28"/>
              </w:rPr>
              <w:t xml:space="preserve">mental </w:t>
            </w:r>
            <w:r w:rsidR="00E66B8A" w:rsidRPr="00483CC3">
              <w:rPr>
                <w:rFonts w:ascii="Arial" w:hAnsi="Arial" w:cs="Arial"/>
                <w:sz w:val="28"/>
                <w:szCs w:val="28"/>
              </w:rPr>
              <w:t xml:space="preserve">health </w:t>
            </w:r>
            <w:r w:rsidR="00AF21BC">
              <w:rPr>
                <w:rFonts w:ascii="Arial" w:hAnsi="Arial" w:cs="Arial"/>
                <w:sz w:val="28"/>
                <w:szCs w:val="28"/>
              </w:rPr>
              <w:t>go to</w:t>
            </w:r>
            <w:r w:rsidR="00C72FA2">
              <w:rPr>
                <w:rFonts w:ascii="Arial" w:hAnsi="Arial" w:cs="Arial"/>
                <w:sz w:val="28"/>
                <w:szCs w:val="28"/>
              </w:rPr>
              <w:t xml:space="preserve"> </w:t>
            </w:r>
            <w:hyperlink r:id="rId70" w:history="1">
              <w:r w:rsidR="00C72FA2" w:rsidRPr="00CC1294">
                <w:rPr>
                  <w:rStyle w:val="Hyperlink"/>
                  <w:rFonts w:ascii="Arial" w:hAnsi="Arial" w:cs="Arial"/>
                  <w:b/>
                  <w:color w:val="auto"/>
                  <w:sz w:val="28"/>
                  <w:szCs w:val="28"/>
                </w:rPr>
                <w:t>https://www.idmhconnect.health/</w:t>
              </w:r>
              <w:r w:rsidR="00C72FA2" w:rsidRPr="00CC1294">
                <w:rPr>
                  <w:rStyle w:val="Hyperlink"/>
                  <w:rFonts w:ascii="Arial" w:hAnsi="Arial" w:cs="Arial"/>
                  <w:b/>
                  <w:color w:val="auto"/>
                  <w:sz w:val="28"/>
                  <w:szCs w:val="28"/>
                </w:rPr>
                <w:br/>
                <w:t>tips-good-mental-health/ER</w:t>
              </w:r>
            </w:hyperlink>
            <w:r w:rsidR="008C435E" w:rsidRPr="00483CC3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216FE889" w14:textId="09195655" w:rsidR="00993572" w:rsidRPr="00483CC3" w:rsidRDefault="00993572" w:rsidP="00957D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4084B" w:rsidRPr="00483CC3" w14:paraId="08988752" w14:textId="77777777" w:rsidTr="000A46FD">
        <w:tc>
          <w:tcPr>
            <w:tcW w:w="3576" w:type="dxa"/>
          </w:tcPr>
          <w:p w14:paraId="4C7B24C3" w14:textId="04DDB975" w:rsidR="0044084B" w:rsidRPr="00483CC3" w:rsidRDefault="00633583" w:rsidP="00957D6A">
            <w:pPr>
              <w:spacing w:line="360" w:lineRule="auto"/>
              <w:rPr>
                <w:noProof/>
                <w:sz w:val="20"/>
                <w:szCs w:val="20"/>
              </w:rPr>
            </w:pPr>
            <w:r w:rsidRPr="00633583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8286" behindDoc="0" locked="0" layoutInCell="1" allowOverlap="1" wp14:anchorId="49207A6C" wp14:editId="32F71D4E">
                  <wp:simplePos x="0" y="0"/>
                  <wp:positionH relativeFrom="column">
                    <wp:posOffset>1512</wp:posOffset>
                  </wp:positionH>
                  <wp:positionV relativeFrom="paragraph">
                    <wp:posOffset>351130</wp:posOffset>
                  </wp:positionV>
                  <wp:extent cx="1620000" cy="1021070"/>
                  <wp:effectExtent l="0" t="0" r="0" b="8255"/>
                  <wp:wrapSquare wrapText="bothSides"/>
                  <wp:docPr id="1033369350" name="Picture 10333693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021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226" w:type="dxa"/>
          </w:tcPr>
          <w:p w14:paraId="19267ECF" w14:textId="77777777" w:rsidR="00B80A21" w:rsidRDefault="00B80A21" w:rsidP="00633583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6B4D61AF" w14:textId="19317371" w:rsidR="00633583" w:rsidRDefault="00633583" w:rsidP="00633583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There are </w:t>
            </w:r>
            <w:r w:rsidR="00F47CAD">
              <w:rPr>
                <w:rFonts w:ascii="Arial" w:hAnsi="Arial" w:cs="Arial"/>
                <w:sz w:val="28"/>
                <w:szCs w:val="28"/>
              </w:rPr>
              <w:t xml:space="preserve">some </w:t>
            </w:r>
            <w:r>
              <w:rPr>
                <w:rFonts w:ascii="Arial" w:hAnsi="Arial" w:cs="Arial"/>
                <w:sz w:val="28"/>
                <w:szCs w:val="28"/>
              </w:rPr>
              <w:t xml:space="preserve">tricky words in this Easy Read sheet. </w:t>
            </w:r>
          </w:p>
          <w:p w14:paraId="12A979DA" w14:textId="77777777" w:rsidR="00633583" w:rsidRPr="00B80A21" w:rsidRDefault="00633583" w:rsidP="00633583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0AB45CAB" w14:textId="77777777" w:rsidR="001711D1" w:rsidRDefault="00633583" w:rsidP="00633583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For more information about these words go to</w:t>
            </w:r>
          </w:p>
          <w:p w14:paraId="2B3E1AD7" w14:textId="4453AFA3" w:rsidR="006A266E" w:rsidRPr="00DF7D3F" w:rsidRDefault="000C27D0" w:rsidP="00633583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  <w:hyperlink r:id="rId72" w:history="1">
              <w:r w:rsidR="00633583" w:rsidRPr="00C72FA2">
                <w:rPr>
                  <w:rStyle w:val="Hyperlink"/>
                  <w:rFonts w:ascii="Arial" w:hAnsi="Arial" w:cs="Arial"/>
                  <w:b/>
                  <w:bCs/>
                  <w:color w:val="auto"/>
                  <w:sz w:val="28"/>
                  <w:szCs w:val="28"/>
                </w:rPr>
                <w:t>https://www.idmhconnect.health/word-list</w:t>
              </w:r>
            </w:hyperlink>
            <w:r w:rsidR="006A266E" w:rsidRPr="00DF7D3F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</w:p>
        </w:tc>
      </w:tr>
    </w:tbl>
    <w:p w14:paraId="77FEBE08" w14:textId="77777777" w:rsidR="006435DC" w:rsidRPr="00483CC3" w:rsidRDefault="006435DC" w:rsidP="00957D6A">
      <w:pPr>
        <w:spacing w:line="360" w:lineRule="auto"/>
        <w:rPr>
          <w:rFonts w:ascii="Arial" w:hAnsi="Arial" w:cs="Arial"/>
          <w:sz w:val="28"/>
          <w:szCs w:val="28"/>
        </w:rPr>
        <w:sectPr w:rsidR="006435DC" w:rsidRPr="00483CC3" w:rsidSect="00CC7798">
          <w:footerReference w:type="default" r:id="rId73"/>
          <w:pgSz w:w="11906" w:h="16838"/>
          <w:pgMar w:top="1440" w:right="1440" w:bottom="1440" w:left="1440" w:header="708" w:footer="397" w:gutter="0"/>
          <w:pgBorders w:offsetFrom="page">
            <w:bottom w:val="single" w:sz="36" w:space="24" w:color="4472C4" w:themeColor="accent1"/>
          </w:pgBorders>
          <w:cols w:space="708"/>
          <w:docGrid w:linePitch="360"/>
        </w:sectPr>
      </w:pPr>
    </w:p>
    <w:p w14:paraId="5D8535D1" w14:textId="72DE1B7A" w:rsidR="000B0A53" w:rsidRPr="00183313" w:rsidRDefault="00F077EA" w:rsidP="00183313">
      <w:pPr>
        <w:spacing w:line="360" w:lineRule="auto"/>
        <w:rPr>
          <w:rFonts w:ascii="Arial" w:hAnsi="Arial" w:cs="Arial"/>
          <w:b/>
          <w:bCs/>
          <w:sz w:val="36"/>
          <w:szCs w:val="36"/>
        </w:rPr>
      </w:pPr>
      <w:r w:rsidRPr="00CE6F89">
        <w:rPr>
          <w:rFonts w:ascii="Arial" w:hAnsi="Arial" w:cs="Arial"/>
          <w:b/>
          <w:bCs/>
          <w:noProof/>
          <w:sz w:val="14"/>
          <w:szCs w:val="14"/>
        </w:rPr>
        <w:lastRenderedPageBreak/>
        <w:drawing>
          <wp:anchor distT="0" distB="0" distL="114300" distR="114300" simplePos="0" relativeHeight="251658282" behindDoc="0" locked="0" layoutInCell="1" allowOverlap="1" wp14:anchorId="07759C57" wp14:editId="09DF7368">
            <wp:simplePos x="0" y="0"/>
            <wp:positionH relativeFrom="column">
              <wp:posOffset>-906780</wp:posOffset>
            </wp:positionH>
            <wp:positionV relativeFrom="page">
              <wp:posOffset>9677400</wp:posOffset>
            </wp:positionV>
            <wp:extent cx="7560000" cy="673415"/>
            <wp:effectExtent l="0" t="0" r="0" b="0"/>
            <wp:wrapSquare wrapText="bothSides"/>
            <wp:docPr id="49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54E1A0A5-CC1E-0A6B-0E85-E22E1806CD0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54E1A0A5-CC1E-0A6B-0E85-E22E1806CD0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6412" t="1" r="-4078" b="-7772"/>
                    <a:stretch/>
                  </pic:blipFill>
                  <pic:spPr>
                    <a:xfrm>
                      <a:off x="0" y="0"/>
                      <a:ext cx="7560000" cy="673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C6D63" w:rsidRPr="00483CC3">
        <w:rPr>
          <w:noProof/>
          <w:sz w:val="20"/>
          <w:szCs w:val="20"/>
        </w:rPr>
        <w:drawing>
          <wp:anchor distT="0" distB="0" distL="114300" distR="114300" simplePos="0" relativeHeight="251658278" behindDoc="0" locked="0" layoutInCell="1" allowOverlap="1" wp14:anchorId="22EE2628" wp14:editId="1C6F8C3B">
            <wp:simplePos x="0" y="0"/>
            <wp:positionH relativeFrom="page">
              <wp:align>left</wp:align>
            </wp:positionH>
            <wp:positionV relativeFrom="page">
              <wp:posOffset>29029</wp:posOffset>
            </wp:positionV>
            <wp:extent cx="3894098" cy="1080000"/>
            <wp:effectExtent l="0" t="0" r="0" b="6350"/>
            <wp:wrapSquare wrapText="bothSides"/>
            <wp:docPr id="34" name="Picture 3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4098" cy="10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W w:w="963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58"/>
        <w:gridCol w:w="6681"/>
      </w:tblGrid>
      <w:tr w:rsidR="000B0A53" w14:paraId="38233598" w14:textId="77777777" w:rsidTr="00C1454F">
        <w:trPr>
          <w:jc w:val="center"/>
        </w:trPr>
        <w:tc>
          <w:tcPr>
            <w:tcW w:w="2958" w:type="dxa"/>
          </w:tcPr>
          <w:p w14:paraId="24D1E9A9" w14:textId="2D638119" w:rsidR="000B0A53" w:rsidRPr="00552AE8" w:rsidRDefault="007933BE" w:rsidP="000F09D7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81" behindDoc="0" locked="0" layoutInCell="1" allowOverlap="1" wp14:anchorId="63C48CA5" wp14:editId="13919A0E">
                  <wp:simplePos x="0" y="0"/>
                  <wp:positionH relativeFrom="column">
                    <wp:posOffset>-54610</wp:posOffset>
                  </wp:positionH>
                  <wp:positionV relativeFrom="paragraph">
                    <wp:posOffset>27940</wp:posOffset>
                  </wp:positionV>
                  <wp:extent cx="1619305" cy="1200519"/>
                  <wp:effectExtent l="0" t="0" r="0" b="0"/>
                  <wp:wrapSquare wrapText="bothSides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271" b="16591"/>
                          <a:stretch/>
                        </pic:blipFill>
                        <pic:spPr bwMode="auto">
                          <a:xfrm>
                            <a:off x="0" y="0"/>
                            <a:ext cx="1619305" cy="12005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681" w:type="dxa"/>
          </w:tcPr>
          <w:p w14:paraId="23FDC6D9" w14:textId="506E023C" w:rsidR="000B0A53" w:rsidRPr="003D7D48" w:rsidRDefault="000B0A53" w:rsidP="000F09D7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3D7D48">
              <w:rPr>
                <w:rFonts w:ascii="Arial" w:hAnsi="Arial" w:cs="Arial"/>
                <w:b/>
                <w:bCs/>
                <w:sz w:val="28"/>
                <w:szCs w:val="28"/>
              </w:rPr>
              <w:t>Who wrote this Easy Read</w:t>
            </w:r>
          </w:p>
          <w:p w14:paraId="59C22D20" w14:textId="09D2FC90" w:rsidR="000B0A53" w:rsidRPr="00540099" w:rsidRDefault="000B0A53" w:rsidP="000F09D7">
            <w:pPr>
              <w:spacing w:line="360" w:lineRule="auto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094A0A9B" w14:textId="77777777" w:rsidR="000B0A53" w:rsidRPr="003D7D48" w:rsidRDefault="000B0A53" w:rsidP="000F09D7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3D7D48">
              <w:rPr>
                <w:rFonts w:ascii="Arial" w:hAnsi="Arial" w:cs="Arial"/>
                <w:sz w:val="28"/>
                <w:szCs w:val="28"/>
              </w:rPr>
              <w:t xml:space="preserve">Janelle Weise, Claire Eagleson, Jenna Zhao, Tahli Hind, Dominique Abagi and Julian Trollor. </w:t>
            </w:r>
          </w:p>
          <w:p w14:paraId="788597F3" w14:textId="77777777" w:rsidR="000B0A53" w:rsidRPr="003D7D48" w:rsidRDefault="000B0A53" w:rsidP="000F09D7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B0A53" w14:paraId="6A78DABE" w14:textId="77777777" w:rsidTr="00C1454F">
        <w:trPr>
          <w:jc w:val="center"/>
        </w:trPr>
        <w:tc>
          <w:tcPr>
            <w:tcW w:w="2958" w:type="dxa"/>
          </w:tcPr>
          <w:p w14:paraId="39CBECD9" w14:textId="77777777" w:rsidR="000B0A53" w:rsidRPr="00552AE8" w:rsidRDefault="000B0A53" w:rsidP="000F09D7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80" behindDoc="0" locked="0" layoutInCell="1" allowOverlap="1" wp14:anchorId="744D8F6A" wp14:editId="4D29A995">
                  <wp:simplePos x="0" y="0"/>
                  <wp:positionH relativeFrom="column">
                    <wp:posOffset>-58420</wp:posOffset>
                  </wp:positionH>
                  <wp:positionV relativeFrom="paragraph">
                    <wp:posOffset>133350</wp:posOffset>
                  </wp:positionV>
                  <wp:extent cx="1619885" cy="1765935"/>
                  <wp:effectExtent l="0" t="0" r="0" b="5715"/>
                  <wp:wrapSquare wrapText="bothSides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885" cy="1765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681" w:type="dxa"/>
          </w:tcPr>
          <w:p w14:paraId="5F4A187F" w14:textId="62841077" w:rsidR="000B0A53" w:rsidRPr="003D7D48" w:rsidRDefault="000B0A53" w:rsidP="000F09D7">
            <w:pPr>
              <w:spacing w:line="276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3D7D48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Where these people work </w:t>
            </w:r>
          </w:p>
          <w:p w14:paraId="389AADE8" w14:textId="77777777" w:rsidR="000B0A53" w:rsidRPr="003D7D48" w:rsidRDefault="000B0A53" w:rsidP="000F09D7">
            <w:pPr>
              <w:spacing w:line="276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210E7B18" w14:textId="77777777" w:rsidR="000B0A53" w:rsidRPr="003D7D48" w:rsidRDefault="000B0A53" w:rsidP="000F09D7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3D7D48">
              <w:rPr>
                <w:rFonts w:ascii="Arial" w:hAnsi="Arial" w:cs="Arial"/>
                <w:sz w:val="28"/>
                <w:szCs w:val="28"/>
              </w:rPr>
              <w:t>Department of Developmental Disability Neuropsychiatry UNSW Sydney.</w:t>
            </w:r>
          </w:p>
          <w:p w14:paraId="43950B14" w14:textId="1B5D0B8A" w:rsidR="000B0A53" w:rsidRPr="003D7D48" w:rsidRDefault="000B0A53" w:rsidP="000F09D7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  <w:p w14:paraId="47D6E36B" w14:textId="77777777" w:rsidR="000B0A53" w:rsidRPr="003D7D48" w:rsidRDefault="000B0A53" w:rsidP="000F09D7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3D7D48">
              <w:rPr>
                <w:rFonts w:ascii="Arial" w:hAnsi="Arial" w:cs="Arial"/>
                <w:sz w:val="28"/>
                <w:szCs w:val="28"/>
              </w:rPr>
              <w:t>Also known as 3DN.</w:t>
            </w:r>
          </w:p>
          <w:p w14:paraId="19DF61F4" w14:textId="77777777" w:rsidR="000B0A53" w:rsidRPr="003D7D48" w:rsidRDefault="000B0A53" w:rsidP="000F09D7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  <w:p w14:paraId="29BD9E91" w14:textId="4E2CCDFC" w:rsidR="000B0A53" w:rsidRPr="003D7D48" w:rsidRDefault="000B0A53" w:rsidP="000F09D7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3D7D48">
              <w:rPr>
                <w:rFonts w:ascii="Arial" w:hAnsi="Arial" w:cs="Arial"/>
                <w:sz w:val="28"/>
                <w:szCs w:val="28"/>
              </w:rPr>
              <w:t xml:space="preserve">For more information about who wrote this Easy Read go to </w:t>
            </w:r>
            <w:hyperlink r:id="rId78" w:history="1">
              <w:r w:rsidR="00B80A21" w:rsidRPr="00DE01AC">
                <w:rPr>
                  <w:rStyle w:val="Hyperlink"/>
                  <w:rFonts w:ascii="Arial" w:hAnsi="Arial" w:cs="Arial"/>
                  <w:b/>
                  <w:bCs/>
                  <w:sz w:val="28"/>
                  <w:szCs w:val="28"/>
                </w:rPr>
                <w:t>https://idmhconnect.health/who-wrote-easy-read</w:t>
              </w:r>
            </w:hyperlink>
            <w:r w:rsidR="00B80A21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</w:p>
        </w:tc>
      </w:tr>
      <w:tr w:rsidR="00C1454F" w14:paraId="31FF3C03" w14:textId="77777777" w:rsidTr="00C1454F">
        <w:trPr>
          <w:jc w:val="center"/>
        </w:trPr>
        <w:tc>
          <w:tcPr>
            <w:tcW w:w="2958" w:type="dxa"/>
          </w:tcPr>
          <w:p w14:paraId="396CA276" w14:textId="4DD10DB5" w:rsidR="00C1454F" w:rsidRPr="00552AE8" w:rsidRDefault="00625E2C" w:rsidP="00C1454F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DF3CBD">
              <w:rPr>
                <w:rFonts w:ascii="Arial" w:hAnsi="Arial" w:cs="Arial"/>
                <w:b/>
                <w:bCs/>
                <w:noProof/>
                <w:sz w:val="28"/>
                <w:szCs w:val="28"/>
              </w:rPr>
              <w:drawing>
                <wp:anchor distT="0" distB="0" distL="114300" distR="114300" simplePos="0" relativeHeight="251658284" behindDoc="0" locked="0" layoutInCell="1" allowOverlap="1" wp14:anchorId="64222B4D" wp14:editId="5EB91C4B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1082675</wp:posOffset>
                  </wp:positionV>
                  <wp:extent cx="1620000" cy="836754"/>
                  <wp:effectExtent l="0" t="0" r="0" b="1905"/>
                  <wp:wrapSquare wrapText="bothSides"/>
                  <wp:docPr id="61" name="Picture 61" descr="A person smiling for the camera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A person smiling for the camera&#10;&#10;Description automatically generated with medium confidence"/>
                          <pic:cNvPicPr/>
                        </pic:nvPicPr>
                        <pic:blipFill rotWithShape="1"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085" r="16247" b="23124"/>
                          <a:stretch/>
                        </pic:blipFill>
                        <pic:spPr bwMode="auto">
                          <a:xfrm>
                            <a:off x="0" y="0"/>
                            <a:ext cx="1620000" cy="83675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C1454F" w:rsidRPr="00B12E4E">
              <w:rPr>
                <w:noProof/>
              </w:rPr>
              <w:drawing>
                <wp:anchor distT="0" distB="0" distL="114300" distR="114300" simplePos="0" relativeHeight="251658283" behindDoc="0" locked="0" layoutInCell="1" allowOverlap="1" wp14:anchorId="02F00D56" wp14:editId="4E3C56C3">
                  <wp:simplePos x="0" y="0"/>
                  <wp:positionH relativeFrom="page">
                    <wp:posOffset>56515</wp:posOffset>
                  </wp:positionH>
                  <wp:positionV relativeFrom="page">
                    <wp:posOffset>80645</wp:posOffset>
                  </wp:positionV>
                  <wp:extent cx="1619250" cy="736600"/>
                  <wp:effectExtent l="0" t="0" r="0" b="6350"/>
                  <wp:wrapSquare wrapText="bothSides"/>
                  <wp:docPr id="1033369346" name="Picture 20" descr="A picture containing qr code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6122B25-8DB2-47F2-A2D0-66C873C3CF95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20" descr="A picture containing qr code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E6122B25-8DB2-47F2-A2D0-66C873C3CF9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1157" t="8858" r="34022" b="12099"/>
                          <a:stretch/>
                        </pic:blipFill>
                        <pic:spPr bwMode="auto">
                          <a:xfrm>
                            <a:off x="0" y="0"/>
                            <a:ext cx="1619250" cy="7366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681" w:type="dxa"/>
          </w:tcPr>
          <w:p w14:paraId="5A2CF511" w14:textId="77777777" w:rsidR="00C1454F" w:rsidRDefault="00C1454F" w:rsidP="00C1454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  <w:p w14:paraId="09C275B4" w14:textId="77777777" w:rsidR="00C1454F" w:rsidRDefault="00C1454F" w:rsidP="00C1454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552AE8">
              <w:rPr>
                <w:rFonts w:ascii="Arial" w:hAnsi="Arial" w:cs="Arial"/>
                <w:sz w:val="28"/>
                <w:szCs w:val="28"/>
              </w:rPr>
              <w:t>The Council for Intellectual Disability reviewed this Easy Read sheet.</w:t>
            </w:r>
          </w:p>
          <w:p w14:paraId="042A3CC8" w14:textId="77777777" w:rsidR="00C1454F" w:rsidRDefault="00C1454F" w:rsidP="00C1454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  <w:p w14:paraId="636A7595" w14:textId="77777777" w:rsidR="00C1454F" w:rsidRDefault="00C1454F" w:rsidP="00C1454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  <w:p w14:paraId="062DC66D" w14:textId="77777777" w:rsidR="00C1454F" w:rsidRDefault="00C1454F" w:rsidP="00C1454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552AE8">
              <w:rPr>
                <w:rFonts w:ascii="Arial" w:hAnsi="Arial" w:cs="Arial"/>
                <w:sz w:val="28"/>
                <w:szCs w:val="28"/>
              </w:rPr>
              <w:t xml:space="preserve">The information in this Easy Read sheet is from the </w:t>
            </w:r>
            <w:hyperlink r:id="rId81" w:history="1">
              <w:r w:rsidRPr="00C1454F">
                <w:rPr>
                  <w:rStyle w:val="Hyperlink"/>
                  <w:rFonts w:ascii="Arial" w:hAnsi="Arial" w:cs="Arial"/>
                  <w:b/>
                  <w:bCs/>
                  <w:color w:val="auto"/>
                  <w:sz w:val="28"/>
                  <w:szCs w:val="28"/>
                </w:rPr>
                <w:t>https://idmhconnect.health/</w:t>
              </w:r>
            </w:hyperlink>
            <w:r w:rsidRPr="00C1454F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Pr="00552AE8">
              <w:rPr>
                <w:rFonts w:ascii="Arial" w:hAnsi="Arial" w:cs="Arial"/>
                <w:sz w:val="28"/>
                <w:szCs w:val="28"/>
              </w:rPr>
              <w:t>website</w:t>
            </w:r>
          </w:p>
          <w:p w14:paraId="22A86A35" w14:textId="7BD94B5C" w:rsidR="00C1454F" w:rsidRPr="003D7D48" w:rsidRDefault="00C1454F" w:rsidP="00C1454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C1454F" w14:paraId="48A7ADD4" w14:textId="77777777" w:rsidTr="00C1454F">
        <w:trPr>
          <w:jc w:val="center"/>
        </w:trPr>
        <w:tc>
          <w:tcPr>
            <w:tcW w:w="2958" w:type="dxa"/>
          </w:tcPr>
          <w:p w14:paraId="0B64CC3F" w14:textId="20FF7D5F" w:rsidR="00C1454F" w:rsidRPr="002A1E48" w:rsidRDefault="00C1454F" w:rsidP="00C1454F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85" behindDoc="0" locked="0" layoutInCell="1" allowOverlap="1" wp14:anchorId="047975EA" wp14:editId="12F3EE90">
                  <wp:simplePos x="0" y="0"/>
                  <wp:positionH relativeFrom="column">
                    <wp:posOffset>-12700</wp:posOffset>
                  </wp:positionH>
                  <wp:positionV relativeFrom="paragraph">
                    <wp:posOffset>474345</wp:posOffset>
                  </wp:positionV>
                  <wp:extent cx="1619885" cy="1409700"/>
                  <wp:effectExtent l="0" t="0" r="0" b="0"/>
                  <wp:wrapSquare wrapText="bothSides"/>
                  <wp:docPr id="1033369347" name="Picture 1033369347" descr="Two people sitting at a table looking at a card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Two people sitting at a table looking at a card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056" b="5919"/>
                          <a:stretch/>
                        </pic:blipFill>
                        <pic:spPr bwMode="auto">
                          <a:xfrm>
                            <a:off x="0" y="0"/>
                            <a:ext cx="1619885" cy="1409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681" w:type="dxa"/>
          </w:tcPr>
          <w:p w14:paraId="67A98ECF" w14:textId="77777777" w:rsidR="00C1454F" w:rsidRPr="00C1454F" w:rsidRDefault="00C1454F" w:rsidP="00C1454F">
            <w:pPr>
              <w:spacing w:line="276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AA1403">
              <w:rPr>
                <w:rStyle w:val="eop"/>
                <w:rFonts w:ascii="Arial" w:hAnsi="Arial" w:cs="Arial"/>
                <w:sz w:val="28"/>
                <w:szCs w:val="28"/>
                <w:shd w:val="clear" w:color="auto" w:fill="FFFFFF"/>
              </w:rPr>
              <w:t xml:space="preserve">For </w:t>
            </w:r>
            <w:r w:rsidRPr="00AA1403">
              <w:rPr>
                <w:rFonts w:ascii="Arial" w:hAnsi="Arial" w:cs="Arial"/>
                <w:sz w:val="28"/>
                <w:szCs w:val="28"/>
              </w:rPr>
              <w:t xml:space="preserve">information on how to support people to use Easy Read go to </w:t>
            </w:r>
            <w:hyperlink r:id="rId83" w:history="1">
              <w:r w:rsidRPr="00C1454F">
                <w:rPr>
                  <w:rStyle w:val="Hyperlink"/>
                  <w:rFonts w:ascii="Arial" w:hAnsi="Arial" w:cs="Arial"/>
                  <w:b/>
                  <w:bCs/>
                  <w:color w:val="auto"/>
                  <w:sz w:val="28"/>
                  <w:szCs w:val="28"/>
                </w:rPr>
                <w:t>https://www.3dn.unsw.edu.au/ professionals_toolkit</w:t>
              </w:r>
            </w:hyperlink>
            <w:r w:rsidRPr="00C1454F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</w:p>
          <w:p w14:paraId="6ED87CAE" w14:textId="77777777" w:rsidR="00C1454F" w:rsidRDefault="00C1454F" w:rsidP="00C1454F">
            <w:pPr>
              <w:spacing w:line="276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0234051E" w14:textId="6A7EDA3A" w:rsidR="00C1454F" w:rsidRDefault="00C1454F" w:rsidP="00C1454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552AE8">
              <w:rPr>
                <w:rFonts w:ascii="Arial" w:hAnsi="Arial" w:cs="Arial"/>
                <w:sz w:val="28"/>
                <w:szCs w:val="28"/>
              </w:rPr>
              <w:t xml:space="preserve">© Department of Developmental Disability Neuropsychiatry UNSW Sydney </w:t>
            </w:r>
            <w:r w:rsidR="009E0A41">
              <w:rPr>
                <w:rFonts w:ascii="Arial" w:hAnsi="Arial" w:cs="Arial"/>
                <w:sz w:val="28"/>
                <w:szCs w:val="28"/>
              </w:rPr>
              <w:t>27</w:t>
            </w:r>
            <w:r w:rsidRPr="00552AE8">
              <w:rPr>
                <w:rFonts w:ascii="Arial" w:hAnsi="Arial" w:cs="Arial"/>
                <w:sz w:val="28"/>
                <w:szCs w:val="28"/>
              </w:rPr>
              <w:t>.</w:t>
            </w:r>
            <w:r w:rsidR="00A4706F">
              <w:rPr>
                <w:rFonts w:ascii="Arial" w:hAnsi="Arial" w:cs="Arial"/>
                <w:sz w:val="28"/>
                <w:szCs w:val="28"/>
              </w:rPr>
              <w:t>01</w:t>
            </w:r>
            <w:r w:rsidRPr="00552AE8">
              <w:rPr>
                <w:rFonts w:ascii="Arial" w:hAnsi="Arial" w:cs="Arial"/>
                <w:sz w:val="28"/>
                <w:szCs w:val="28"/>
              </w:rPr>
              <w:t>.2</w:t>
            </w:r>
            <w:r w:rsidR="00716EE8">
              <w:rPr>
                <w:rFonts w:ascii="Arial" w:hAnsi="Arial" w:cs="Arial"/>
                <w:sz w:val="28"/>
                <w:szCs w:val="28"/>
              </w:rPr>
              <w:t>023</w:t>
            </w:r>
            <w:r w:rsidRPr="00552AE8">
              <w:rPr>
                <w:rFonts w:ascii="Arial" w:hAnsi="Arial" w:cs="Arial"/>
                <w:sz w:val="28"/>
                <w:szCs w:val="28"/>
              </w:rPr>
              <w:t xml:space="preserve"> v</w:t>
            </w:r>
            <w:r>
              <w:rPr>
                <w:rFonts w:ascii="Arial" w:hAnsi="Arial" w:cs="Arial"/>
                <w:sz w:val="28"/>
                <w:szCs w:val="28"/>
              </w:rPr>
              <w:t>2</w:t>
            </w:r>
          </w:p>
          <w:p w14:paraId="20B50493" w14:textId="77777777" w:rsidR="00C1454F" w:rsidRPr="00552AE8" w:rsidRDefault="00C1454F" w:rsidP="00C1454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  <w:p w14:paraId="27B793A3" w14:textId="5B7D497B" w:rsidR="00C1454F" w:rsidRPr="003D7D48" w:rsidRDefault="00C1454F" w:rsidP="00C1454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552AE8">
              <w:rPr>
                <w:rFonts w:ascii="Arial" w:hAnsi="Arial" w:cs="Arial"/>
                <w:sz w:val="28"/>
                <w:szCs w:val="28"/>
              </w:rPr>
              <w:t>No changes can be made without</w:t>
            </w:r>
            <w:r>
              <w:rPr>
                <w:rFonts w:ascii="Arial" w:hAnsi="Arial" w:cs="Arial"/>
                <w:sz w:val="28"/>
                <w:szCs w:val="28"/>
              </w:rPr>
              <w:t xml:space="preserve"> asking the people who wrote this sheet.</w:t>
            </w:r>
          </w:p>
        </w:tc>
      </w:tr>
    </w:tbl>
    <w:p w14:paraId="3A9242EF" w14:textId="6D3320FB" w:rsidR="006435DC" w:rsidRPr="000B0A53" w:rsidRDefault="006435DC" w:rsidP="000B0A53">
      <w:pPr>
        <w:spacing w:line="276" w:lineRule="auto"/>
        <w:rPr>
          <w:rFonts w:ascii="Arial" w:hAnsi="Arial" w:cs="Arial"/>
          <w:sz w:val="28"/>
          <w:szCs w:val="28"/>
        </w:rPr>
      </w:pPr>
    </w:p>
    <w:sectPr w:rsidR="006435DC" w:rsidRPr="000B0A53" w:rsidSect="00CC7798">
      <w:footerReference w:type="default" r:id="rId84"/>
      <w:pgSz w:w="11906" w:h="16838"/>
      <w:pgMar w:top="1440" w:right="1440" w:bottom="1440" w:left="1440" w:header="708" w:footer="397" w:gutter="0"/>
      <w:pgBorders w:offsetFrom="page">
        <w:bottom w:val="single" w:sz="36" w:space="24" w:color="4472C4" w:themeColor="accent1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EB785D" w14:textId="77777777" w:rsidR="00CE2B9D" w:rsidRDefault="00CE2B9D" w:rsidP="00EA6AB7">
      <w:pPr>
        <w:spacing w:after="0" w:line="240" w:lineRule="auto"/>
      </w:pPr>
      <w:r>
        <w:separator/>
      </w:r>
    </w:p>
  </w:endnote>
  <w:endnote w:type="continuationSeparator" w:id="0">
    <w:p w14:paraId="24B9DC24" w14:textId="77777777" w:rsidR="00CE2B9D" w:rsidRDefault="00CE2B9D" w:rsidP="00EA6AB7">
      <w:pPr>
        <w:spacing w:after="0" w:line="240" w:lineRule="auto"/>
      </w:pPr>
      <w:r>
        <w:continuationSeparator/>
      </w:r>
    </w:p>
  </w:endnote>
  <w:endnote w:type="continuationNotice" w:id="1">
    <w:p w14:paraId="5544C33A" w14:textId="77777777" w:rsidR="00CE2B9D" w:rsidRDefault="00CE2B9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32"/>
        <w:szCs w:val="32"/>
      </w:rPr>
      <w:id w:val="-3038587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0952D9" w14:textId="1A344DF7" w:rsidR="00EA6AB7" w:rsidRPr="007168F4" w:rsidRDefault="00EA6AB7">
        <w:pPr>
          <w:pStyle w:val="Footer"/>
          <w:jc w:val="right"/>
          <w:rPr>
            <w:rFonts w:ascii="Arial" w:hAnsi="Arial" w:cs="Arial"/>
            <w:sz w:val="32"/>
            <w:szCs w:val="32"/>
          </w:rPr>
        </w:pPr>
        <w:r w:rsidRPr="007168F4">
          <w:rPr>
            <w:rFonts w:ascii="Arial" w:hAnsi="Arial" w:cs="Arial"/>
            <w:sz w:val="32"/>
            <w:szCs w:val="32"/>
          </w:rPr>
          <w:fldChar w:fldCharType="begin"/>
        </w:r>
        <w:r w:rsidRPr="007168F4">
          <w:rPr>
            <w:rFonts w:ascii="Arial" w:hAnsi="Arial" w:cs="Arial"/>
            <w:sz w:val="32"/>
            <w:szCs w:val="32"/>
          </w:rPr>
          <w:instrText xml:space="preserve"> PAGE   \* MERGEFORMAT </w:instrText>
        </w:r>
        <w:r w:rsidRPr="007168F4">
          <w:rPr>
            <w:rFonts w:ascii="Arial" w:hAnsi="Arial" w:cs="Arial"/>
            <w:sz w:val="32"/>
            <w:szCs w:val="32"/>
          </w:rPr>
          <w:fldChar w:fldCharType="separate"/>
        </w:r>
        <w:r w:rsidR="00A82A9B">
          <w:rPr>
            <w:rFonts w:ascii="Arial" w:hAnsi="Arial" w:cs="Arial"/>
            <w:noProof/>
            <w:sz w:val="32"/>
            <w:szCs w:val="32"/>
          </w:rPr>
          <w:t>21</w:t>
        </w:r>
        <w:r w:rsidRPr="007168F4">
          <w:rPr>
            <w:rFonts w:ascii="Arial" w:hAnsi="Arial" w:cs="Arial"/>
            <w:noProof/>
            <w:sz w:val="32"/>
            <w:szCs w:val="32"/>
          </w:rPr>
          <w:fldChar w:fldCharType="end"/>
        </w:r>
      </w:p>
    </w:sdtContent>
  </w:sdt>
  <w:p w14:paraId="3CE14D41" w14:textId="77777777" w:rsidR="00EA6AB7" w:rsidRDefault="00EA6A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99CF0" w14:textId="565A3570" w:rsidR="006435DC" w:rsidRPr="007168F4" w:rsidRDefault="006435DC">
    <w:pPr>
      <w:pStyle w:val="Footer"/>
      <w:jc w:val="right"/>
      <w:rPr>
        <w:rFonts w:ascii="Arial" w:hAnsi="Arial" w:cs="Arial"/>
        <w:sz w:val="32"/>
        <w:szCs w:val="32"/>
      </w:rPr>
    </w:pPr>
  </w:p>
  <w:p w14:paraId="6C3653F7" w14:textId="77777777" w:rsidR="006435DC" w:rsidRDefault="006435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B5578F" w14:textId="77777777" w:rsidR="00CE2B9D" w:rsidRDefault="00CE2B9D" w:rsidP="00EA6AB7">
      <w:pPr>
        <w:spacing w:after="0" w:line="240" w:lineRule="auto"/>
      </w:pPr>
      <w:r>
        <w:separator/>
      </w:r>
    </w:p>
  </w:footnote>
  <w:footnote w:type="continuationSeparator" w:id="0">
    <w:p w14:paraId="38B063EC" w14:textId="77777777" w:rsidR="00CE2B9D" w:rsidRDefault="00CE2B9D" w:rsidP="00EA6AB7">
      <w:pPr>
        <w:spacing w:after="0" w:line="240" w:lineRule="auto"/>
      </w:pPr>
      <w:r>
        <w:continuationSeparator/>
      </w:r>
    </w:p>
  </w:footnote>
  <w:footnote w:type="continuationNotice" w:id="1">
    <w:p w14:paraId="3982D050" w14:textId="77777777" w:rsidR="00CE2B9D" w:rsidRDefault="00CE2B9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75E0B9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A74FA1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C5AF18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0DA68E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A12449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9CE4AD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D2805F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16081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048AA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D05A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090F73"/>
    <w:multiLevelType w:val="hybridMultilevel"/>
    <w:tmpl w:val="E7AE98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B9D2CAC"/>
    <w:multiLevelType w:val="hybridMultilevel"/>
    <w:tmpl w:val="AE8A7D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BE6391E"/>
    <w:multiLevelType w:val="hybridMultilevel"/>
    <w:tmpl w:val="BB040E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0EC70F0"/>
    <w:multiLevelType w:val="hybridMultilevel"/>
    <w:tmpl w:val="142635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135B10"/>
    <w:multiLevelType w:val="hybridMultilevel"/>
    <w:tmpl w:val="6444FC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0B4508"/>
    <w:multiLevelType w:val="hybridMultilevel"/>
    <w:tmpl w:val="FD88F8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AA5CD8"/>
    <w:multiLevelType w:val="hybridMultilevel"/>
    <w:tmpl w:val="27EE52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3C235D"/>
    <w:multiLevelType w:val="hybridMultilevel"/>
    <w:tmpl w:val="BEB6D2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301D35"/>
    <w:multiLevelType w:val="hybridMultilevel"/>
    <w:tmpl w:val="436ACD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4B02CEA"/>
    <w:multiLevelType w:val="hybridMultilevel"/>
    <w:tmpl w:val="9ACAAD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837630"/>
    <w:multiLevelType w:val="hybridMultilevel"/>
    <w:tmpl w:val="ACAE44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323E43"/>
    <w:multiLevelType w:val="hybridMultilevel"/>
    <w:tmpl w:val="BBAEA8D6"/>
    <w:lvl w:ilvl="0" w:tplc="0C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2A430D10"/>
    <w:multiLevelType w:val="hybridMultilevel"/>
    <w:tmpl w:val="AFB8C6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7C76E9"/>
    <w:multiLevelType w:val="hybridMultilevel"/>
    <w:tmpl w:val="EB1078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890D7A"/>
    <w:multiLevelType w:val="hybridMultilevel"/>
    <w:tmpl w:val="7ADA9B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E67F07"/>
    <w:multiLevelType w:val="hybridMultilevel"/>
    <w:tmpl w:val="033094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466F9A"/>
    <w:multiLevelType w:val="hybridMultilevel"/>
    <w:tmpl w:val="918AE6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CC50B0"/>
    <w:multiLevelType w:val="hybridMultilevel"/>
    <w:tmpl w:val="D58261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8F7785"/>
    <w:multiLevelType w:val="hybridMultilevel"/>
    <w:tmpl w:val="F66641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EB58BF"/>
    <w:multiLevelType w:val="hybridMultilevel"/>
    <w:tmpl w:val="E64EC5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9E262D"/>
    <w:multiLevelType w:val="hybridMultilevel"/>
    <w:tmpl w:val="A41440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087114"/>
    <w:multiLevelType w:val="hybridMultilevel"/>
    <w:tmpl w:val="655E5A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0D366E"/>
    <w:multiLevelType w:val="hybridMultilevel"/>
    <w:tmpl w:val="63EA92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A36718"/>
    <w:multiLevelType w:val="hybridMultilevel"/>
    <w:tmpl w:val="AE463B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ED3B7D"/>
    <w:multiLevelType w:val="hybridMultilevel"/>
    <w:tmpl w:val="E160E1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C83A52"/>
    <w:multiLevelType w:val="hybridMultilevel"/>
    <w:tmpl w:val="2E3E8E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0C3B18"/>
    <w:multiLevelType w:val="hybridMultilevel"/>
    <w:tmpl w:val="C78277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562D05"/>
    <w:multiLevelType w:val="hybridMultilevel"/>
    <w:tmpl w:val="23BAD8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6B4BAD"/>
    <w:multiLevelType w:val="hybridMultilevel"/>
    <w:tmpl w:val="C00E90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CA2ED9"/>
    <w:multiLevelType w:val="hybridMultilevel"/>
    <w:tmpl w:val="D4DECA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2961019">
    <w:abstractNumId w:val="24"/>
  </w:num>
  <w:num w:numId="2" w16cid:durableId="186067173">
    <w:abstractNumId w:val="38"/>
  </w:num>
  <w:num w:numId="3" w16cid:durableId="615218157">
    <w:abstractNumId w:val="13"/>
  </w:num>
  <w:num w:numId="4" w16cid:durableId="610286547">
    <w:abstractNumId w:val="20"/>
  </w:num>
  <w:num w:numId="5" w16cid:durableId="671883621">
    <w:abstractNumId w:val="31"/>
  </w:num>
  <w:num w:numId="6" w16cid:durableId="1328091247">
    <w:abstractNumId w:val="25"/>
  </w:num>
  <w:num w:numId="7" w16cid:durableId="1687755431">
    <w:abstractNumId w:val="15"/>
  </w:num>
  <w:num w:numId="8" w16cid:durableId="1188444310">
    <w:abstractNumId w:val="21"/>
  </w:num>
  <w:num w:numId="9" w16cid:durableId="1441948046">
    <w:abstractNumId w:val="29"/>
  </w:num>
  <w:num w:numId="10" w16cid:durableId="1520460753">
    <w:abstractNumId w:val="33"/>
  </w:num>
  <w:num w:numId="11" w16cid:durableId="706100877">
    <w:abstractNumId w:val="14"/>
  </w:num>
  <w:num w:numId="12" w16cid:durableId="879704019">
    <w:abstractNumId w:val="26"/>
  </w:num>
  <w:num w:numId="13" w16cid:durableId="1874269856">
    <w:abstractNumId w:val="28"/>
  </w:num>
  <w:num w:numId="14" w16cid:durableId="1723823259">
    <w:abstractNumId w:val="18"/>
  </w:num>
  <w:num w:numId="15" w16cid:durableId="1682390056">
    <w:abstractNumId w:val="35"/>
  </w:num>
  <w:num w:numId="16" w16cid:durableId="1684237624">
    <w:abstractNumId w:val="17"/>
  </w:num>
  <w:num w:numId="17" w16cid:durableId="694379365">
    <w:abstractNumId w:val="10"/>
  </w:num>
  <w:num w:numId="18" w16cid:durableId="82452876">
    <w:abstractNumId w:val="16"/>
  </w:num>
  <w:num w:numId="19" w16cid:durableId="1417629505">
    <w:abstractNumId w:val="32"/>
  </w:num>
  <w:num w:numId="20" w16cid:durableId="1704751070">
    <w:abstractNumId w:val="34"/>
  </w:num>
  <w:num w:numId="21" w16cid:durableId="510417962">
    <w:abstractNumId w:val="36"/>
  </w:num>
  <w:num w:numId="22" w16cid:durableId="1772700301">
    <w:abstractNumId w:val="23"/>
  </w:num>
  <w:num w:numId="23" w16cid:durableId="413204677">
    <w:abstractNumId w:val="19"/>
  </w:num>
  <w:num w:numId="24" w16cid:durableId="1486972320">
    <w:abstractNumId w:val="37"/>
  </w:num>
  <w:num w:numId="25" w16cid:durableId="850996998">
    <w:abstractNumId w:val="22"/>
  </w:num>
  <w:num w:numId="26" w16cid:durableId="1519344864">
    <w:abstractNumId w:val="39"/>
  </w:num>
  <w:num w:numId="27" w16cid:durableId="1309286094">
    <w:abstractNumId w:val="30"/>
  </w:num>
  <w:num w:numId="28" w16cid:durableId="599875610">
    <w:abstractNumId w:val="12"/>
  </w:num>
  <w:num w:numId="29" w16cid:durableId="1067538007">
    <w:abstractNumId w:val="11"/>
  </w:num>
  <w:num w:numId="30" w16cid:durableId="845628372">
    <w:abstractNumId w:val="27"/>
  </w:num>
  <w:num w:numId="31" w16cid:durableId="835993146">
    <w:abstractNumId w:val="9"/>
  </w:num>
  <w:num w:numId="32" w16cid:durableId="1878227590">
    <w:abstractNumId w:val="7"/>
  </w:num>
  <w:num w:numId="33" w16cid:durableId="208148544">
    <w:abstractNumId w:val="6"/>
  </w:num>
  <w:num w:numId="34" w16cid:durableId="1182473000">
    <w:abstractNumId w:val="5"/>
  </w:num>
  <w:num w:numId="35" w16cid:durableId="1066340434">
    <w:abstractNumId w:val="4"/>
  </w:num>
  <w:num w:numId="36" w16cid:durableId="2020958922">
    <w:abstractNumId w:val="8"/>
  </w:num>
  <w:num w:numId="37" w16cid:durableId="1152525192">
    <w:abstractNumId w:val="3"/>
  </w:num>
  <w:num w:numId="38" w16cid:durableId="1141532258">
    <w:abstractNumId w:val="2"/>
  </w:num>
  <w:num w:numId="39" w16cid:durableId="936521931">
    <w:abstractNumId w:val="1"/>
  </w:num>
  <w:num w:numId="40" w16cid:durableId="1824801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bM0NDUxtrQwMjRQ0lEKTi0uzszPAykwNKkFAAiVLYotAAAA"/>
  </w:docVars>
  <w:rsids>
    <w:rsidRoot w:val="00065A75"/>
    <w:rsid w:val="00000FF9"/>
    <w:rsid w:val="00001075"/>
    <w:rsid w:val="00002AFB"/>
    <w:rsid w:val="00002BD5"/>
    <w:rsid w:val="000033E5"/>
    <w:rsid w:val="000039CD"/>
    <w:rsid w:val="00005433"/>
    <w:rsid w:val="000059FB"/>
    <w:rsid w:val="0000618F"/>
    <w:rsid w:val="0001101C"/>
    <w:rsid w:val="00012619"/>
    <w:rsid w:val="00016213"/>
    <w:rsid w:val="000169EC"/>
    <w:rsid w:val="0001727A"/>
    <w:rsid w:val="00017E29"/>
    <w:rsid w:val="0002077C"/>
    <w:rsid w:val="000217D8"/>
    <w:rsid w:val="0002377C"/>
    <w:rsid w:val="00025382"/>
    <w:rsid w:val="000278D9"/>
    <w:rsid w:val="00030521"/>
    <w:rsid w:val="0003084D"/>
    <w:rsid w:val="00031D6E"/>
    <w:rsid w:val="0003215B"/>
    <w:rsid w:val="000337F0"/>
    <w:rsid w:val="00033D43"/>
    <w:rsid w:val="00034C41"/>
    <w:rsid w:val="00035859"/>
    <w:rsid w:val="0003643C"/>
    <w:rsid w:val="00037425"/>
    <w:rsid w:val="00044794"/>
    <w:rsid w:val="00044C8B"/>
    <w:rsid w:val="00044CED"/>
    <w:rsid w:val="000458D5"/>
    <w:rsid w:val="00046CCB"/>
    <w:rsid w:val="00051E98"/>
    <w:rsid w:val="0005242A"/>
    <w:rsid w:val="00053271"/>
    <w:rsid w:val="000546D3"/>
    <w:rsid w:val="00056B19"/>
    <w:rsid w:val="00057AC6"/>
    <w:rsid w:val="00057B90"/>
    <w:rsid w:val="00057EF0"/>
    <w:rsid w:val="00060F54"/>
    <w:rsid w:val="00061DA6"/>
    <w:rsid w:val="00062F64"/>
    <w:rsid w:val="00063B92"/>
    <w:rsid w:val="00065A75"/>
    <w:rsid w:val="00067A8D"/>
    <w:rsid w:val="00072338"/>
    <w:rsid w:val="00072CC5"/>
    <w:rsid w:val="00073AF8"/>
    <w:rsid w:val="00074EDA"/>
    <w:rsid w:val="00076737"/>
    <w:rsid w:val="00077B17"/>
    <w:rsid w:val="00077D82"/>
    <w:rsid w:val="00080F9A"/>
    <w:rsid w:val="000815E7"/>
    <w:rsid w:val="00081635"/>
    <w:rsid w:val="00082678"/>
    <w:rsid w:val="00084591"/>
    <w:rsid w:val="00084630"/>
    <w:rsid w:val="00085019"/>
    <w:rsid w:val="00085330"/>
    <w:rsid w:val="0008605C"/>
    <w:rsid w:val="00086BD7"/>
    <w:rsid w:val="00086C63"/>
    <w:rsid w:val="000872AE"/>
    <w:rsid w:val="00087E04"/>
    <w:rsid w:val="00092428"/>
    <w:rsid w:val="000939C5"/>
    <w:rsid w:val="00096C5E"/>
    <w:rsid w:val="00097FCB"/>
    <w:rsid w:val="000A162C"/>
    <w:rsid w:val="000A3BFE"/>
    <w:rsid w:val="000A433B"/>
    <w:rsid w:val="000A46FD"/>
    <w:rsid w:val="000A4F45"/>
    <w:rsid w:val="000B09D9"/>
    <w:rsid w:val="000B0A53"/>
    <w:rsid w:val="000B3B7C"/>
    <w:rsid w:val="000B3C64"/>
    <w:rsid w:val="000B5D41"/>
    <w:rsid w:val="000B63AD"/>
    <w:rsid w:val="000C02BF"/>
    <w:rsid w:val="000C0AB4"/>
    <w:rsid w:val="000C27D0"/>
    <w:rsid w:val="000C312B"/>
    <w:rsid w:val="000C34E1"/>
    <w:rsid w:val="000C4B11"/>
    <w:rsid w:val="000C6DD4"/>
    <w:rsid w:val="000C6EB2"/>
    <w:rsid w:val="000C724E"/>
    <w:rsid w:val="000D147C"/>
    <w:rsid w:val="000D1885"/>
    <w:rsid w:val="000D1BA2"/>
    <w:rsid w:val="000D1CCD"/>
    <w:rsid w:val="000D79AF"/>
    <w:rsid w:val="000E0C9D"/>
    <w:rsid w:val="000F025C"/>
    <w:rsid w:val="000F4921"/>
    <w:rsid w:val="0010072B"/>
    <w:rsid w:val="00105ACF"/>
    <w:rsid w:val="00106649"/>
    <w:rsid w:val="001066E5"/>
    <w:rsid w:val="00106738"/>
    <w:rsid w:val="00107851"/>
    <w:rsid w:val="00112332"/>
    <w:rsid w:val="00112BF8"/>
    <w:rsid w:val="0012022B"/>
    <w:rsid w:val="001241D0"/>
    <w:rsid w:val="0012776B"/>
    <w:rsid w:val="00130D01"/>
    <w:rsid w:val="00131F99"/>
    <w:rsid w:val="00133DAE"/>
    <w:rsid w:val="00134447"/>
    <w:rsid w:val="0013456A"/>
    <w:rsid w:val="0014299B"/>
    <w:rsid w:val="001453DA"/>
    <w:rsid w:val="00147B91"/>
    <w:rsid w:val="00152157"/>
    <w:rsid w:val="00152592"/>
    <w:rsid w:val="001528AD"/>
    <w:rsid w:val="00152A4B"/>
    <w:rsid w:val="00152BE8"/>
    <w:rsid w:val="00162EB1"/>
    <w:rsid w:val="00163E04"/>
    <w:rsid w:val="00165263"/>
    <w:rsid w:val="00165414"/>
    <w:rsid w:val="001656A7"/>
    <w:rsid w:val="00165B42"/>
    <w:rsid w:val="001711D1"/>
    <w:rsid w:val="001719A9"/>
    <w:rsid w:val="00174AE7"/>
    <w:rsid w:val="00175650"/>
    <w:rsid w:val="00177042"/>
    <w:rsid w:val="00183313"/>
    <w:rsid w:val="0018382E"/>
    <w:rsid w:val="00184BC8"/>
    <w:rsid w:val="00184D4E"/>
    <w:rsid w:val="00184D8B"/>
    <w:rsid w:val="00190103"/>
    <w:rsid w:val="0019093B"/>
    <w:rsid w:val="00190CEE"/>
    <w:rsid w:val="00190FDF"/>
    <w:rsid w:val="00194F00"/>
    <w:rsid w:val="00195276"/>
    <w:rsid w:val="001A0CE9"/>
    <w:rsid w:val="001A4F8B"/>
    <w:rsid w:val="001A5784"/>
    <w:rsid w:val="001A5C4B"/>
    <w:rsid w:val="001A7DD2"/>
    <w:rsid w:val="001B036E"/>
    <w:rsid w:val="001B3EA6"/>
    <w:rsid w:val="001B533C"/>
    <w:rsid w:val="001B58C2"/>
    <w:rsid w:val="001B664E"/>
    <w:rsid w:val="001C1FBC"/>
    <w:rsid w:val="001C2EC4"/>
    <w:rsid w:val="001C31B7"/>
    <w:rsid w:val="001C4E95"/>
    <w:rsid w:val="001C5E7A"/>
    <w:rsid w:val="001D13CD"/>
    <w:rsid w:val="001D18FA"/>
    <w:rsid w:val="001D397C"/>
    <w:rsid w:val="001E0908"/>
    <w:rsid w:val="001E1D8F"/>
    <w:rsid w:val="001E46C4"/>
    <w:rsid w:val="001E58F7"/>
    <w:rsid w:val="001F0B86"/>
    <w:rsid w:val="001F1E14"/>
    <w:rsid w:val="001F3CEB"/>
    <w:rsid w:val="001F4D58"/>
    <w:rsid w:val="001F54BA"/>
    <w:rsid w:val="001F6A1D"/>
    <w:rsid w:val="00200A2E"/>
    <w:rsid w:val="00200E7E"/>
    <w:rsid w:val="00201825"/>
    <w:rsid w:val="0020202D"/>
    <w:rsid w:val="00203BBE"/>
    <w:rsid w:val="00206506"/>
    <w:rsid w:val="002127EA"/>
    <w:rsid w:val="0021788F"/>
    <w:rsid w:val="00220AFA"/>
    <w:rsid w:val="00224C5A"/>
    <w:rsid w:val="00225D79"/>
    <w:rsid w:val="00227804"/>
    <w:rsid w:val="00230AF9"/>
    <w:rsid w:val="00231812"/>
    <w:rsid w:val="00231C58"/>
    <w:rsid w:val="00235BF8"/>
    <w:rsid w:val="00237627"/>
    <w:rsid w:val="00244439"/>
    <w:rsid w:val="002464BD"/>
    <w:rsid w:val="00250256"/>
    <w:rsid w:val="00255C60"/>
    <w:rsid w:val="002564E0"/>
    <w:rsid w:val="002568EF"/>
    <w:rsid w:val="00256B3A"/>
    <w:rsid w:val="00256D34"/>
    <w:rsid w:val="00257026"/>
    <w:rsid w:val="00261282"/>
    <w:rsid w:val="00261972"/>
    <w:rsid w:val="00264032"/>
    <w:rsid w:val="00265424"/>
    <w:rsid w:val="0026730A"/>
    <w:rsid w:val="002718EE"/>
    <w:rsid w:val="00272617"/>
    <w:rsid w:val="00272CF0"/>
    <w:rsid w:val="00273098"/>
    <w:rsid w:val="00273DFA"/>
    <w:rsid w:val="00277CAB"/>
    <w:rsid w:val="00280B2D"/>
    <w:rsid w:val="00280E6B"/>
    <w:rsid w:val="0028188D"/>
    <w:rsid w:val="0028319A"/>
    <w:rsid w:val="00283B71"/>
    <w:rsid w:val="0028424F"/>
    <w:rsid w:val="00284E38"/>
    <w:rsid w:val="00286CFF"/>
    <w:rsid w:val="002873A6"/>
    <w:rsid w:val="002876D6"/>
    <w:rsid w:val="00290223"/>
    <w:rsid w:val="0029184D"/>
    <w:rsid w:val="00292D72"/>
    <w:rsid w:val="002952CB"/>
    <w:rsid w:val="00297DBA"/>
    <w:rsid w:val="002A084E"/>
    <w:rsid w:val="002A0E0A"/>
    <w:rsid w:val="002A186B"/>
    <w:rsid w:val="002B194F"/>
    <w:rsid w:val="002B26FB"/>
    <w:rsid w:val="002B42DC"/>
    <w:rsid w:val="002B4D33"/>
    <w:rsid w:val="002B56AD"/>
    <w:rsid w:val="002B67EA"/>
    <w:rsid w:val="002B7894"/>
    <w:rsid w:val="002C06E3"/>
    <w:rsid w:val="002C0765"/>
    <w:rsid w:val="002C4CF8"/>
    <w:rsid w:val="002C4F4F"/>
    <w:rsid w:val="002D02C9"/>
    <w:rsid w:val="002D0FFA"/>
    <w:rsid w:val="002D2D54"/>
    <w:rsid w:val="002D2DC3"/>
    <w:rsid w:val="002D51C7"/>
    <w:rsid w:val="002E0352"/>
    <w:rsid w:val="002E0758"/>
    <w:rsid w:val="002E19A6"/>
    <w:rsid w:val="002E21FF"/>
    <w:rsid w:val="002E42F6"/>
    <w:rsid w:val="002E45AA"/>
    <w:rsid w:val="002E5E2F"/>
    <w:rsid w:val="002E77C2"/>
    <w:rsid w:val="002E7C8F"/>
    <w:rsid w:val="002F405B"/>
    <w:rsid w:val="0030030D"/>
    <w:rsid w:val="00300A24"/>
    <w:rsid w:val="00302D35"/>
    <w:rsid w:val="00304451"/>
    <w:rsid w:val="00304532"/>
    <w:rsid w:val="00306658"/>
    <w:rsid w:val="00313497"/>
    <w:rsid w:val="00314687"/>
    <w:rsid w:val="003151DE"/>
    <w:rsid w:val="00316011"/>
    <w:rsid w:val="00320605"/>
    <w:rsid w:val="00321603"/>
    <w:rsid w:val="003230F2"/>
    <w:rsid w:val="00323A90"/>
    <w:rsid w:val="003254A7"/>
    <w:rsid w:val="0033044A"/>
    <w:rsid w:val="00331EE1"/>
    <w:rsid w:val="00333318"/>
    <w:rsid w:val="00334B01"/>
    <w:rsid w:val="00336BFB"/>
    <w:rsid w:val="003378B7"/>
    <w:rsid w:val="00342491"/>
    <w:rsid w:val="00345150"/>
    <w:rsid w:val="003506BB"/>
    <w:rsid w:val="00351F77"/>
    <w:rsid w:val="003539E7"/>
    <w:rsid w:val="0035523E"/>
    <w:rsid w:val="00355698"/>
    <w:rsid w:val="00356BB3"/>
    <w:rsid w:val="00360528"/>
    <w:rsid w:val="00362005"/>
    <w:rsid w:val="00362718"/>
    <w:rsid w:val="00366504"/>
    <w:rsid w:val="003668E7"/>
    <w:rsid w:val="00366D1E"/>
    <w:rsid w:val="00371732"/>
    <w:rsid w:val="00375A7D"/>
    <w:rsid w:val="00375E24"/>
    <w:rsid w:val="00377270"/>
    <w:rsid w:val="00381BA2"/>
    <w:rsid w:val="00382231"/>
    <w:rsid w:val="00382747"/>
    <w:rsid w:val="00383972"/>
    <w:rsid w:val="00387390"/>
    <w:rsid w:val="003916C9"/>
    <w:rsid w:val="00392415"/>
    <w:rsid w:val="00393634"/>
    <w:rsid w:val="00394AE0"/>
    <w:rsid w:val="003A0AAC"/>
    <w:rsid w:val="003A331F"/>
    <w:rsid w:val="003A4B2D"/>
    <w:rsid w:val="003A6CE1"/>
    <w:rsid w:val="003B0B52"/>
    <w:rsid w:val="003B10B8"/>
    <w:rsid w:val="003B36BA"/>
    <w:rsid w:val="003B3906"/>
    <w:rsid w:val="003B6FEB"/>
    <w:rsid w:val="003C0361"/>
    <w:rsid w:val="003C3EDF"/>
    <w:rsid w:val="003C497C"/>
    <w:rsid w:val="003C5534"/>
    <w:rsid w:val="003D0941"/>
    <w:rsid w:val="003D0B1C"/>
    <w:rsid w:val="003D374C"/>
    <w:rsid w:val="003D4D97"/>
    <w:rsid w:val="003D651A"/>
    <w:rsid w:val="003D7D48"/>
    <w:rsid w:val="003E078F"/>
    <w:rsid w:val="003E1766"/>
    <w:rsid w:val="003E5FDC"/>
    <w:rsid w:val="003F1970"/>
    <w:rsid w:val="003F6327"/>
    <w:rsid w:val="00402ABF"/>
    <w:rsid w:val="00415B16"/>
    <w:rsid w:val="00416E31"/>
    <w:rsid w:val="00417CA3"/>
    <w:rsid w:val="004212BB"/>
    <w:rsid w:val="0042232B"/>
    <w:rsid w:val="004223FD"/>
    <w:rsid w:val="0042494C"/>
    <w:rsid w:val="00426523"/>
    <w:rsid w:val="00426B27"/>
    <w:rsid w:val="00426E51"/>
    <w:rsid w:val="00427348"/>
    <w:rsid w:val="00427C97"/>
    <w:rsid w:val="00433096"/>
    <w:rsid w:val="0043514D"/>
    <w:rsid w:val="0044084B"/>
    <w:rsid w:val="00440B4D"/>
    <w:rsid w:val="00441961"/>
    <w:rsid w:val="00443556"/>
    <w:rsid w:val="00443E54"/>
    <w:rsid w:val="00444FCF"/>
    <w:rsid w:val="004465A1"/>
    <w:rsid w:val="00452668"/>
    <w:rsid w:val="00453CB9"/>
    <w:rsid w:val="00455716"/>
    <w:rsid w:val="00456F02"/>
    <w:rsid w:val="00463A13"/>
    <w:rsid w:val="00463AFB"/>
    <w:rsid w:val="00467A00"/>
    <w:rsid w:val="00470D5D"/>
    <w:rsid w:val="00471291"/>
    <w:rsid w:val="00471C82"/>
    <w:rsid w:val="00473140"/>
    <w:rsid w:val="00474C93"/>
    <w:rsid w:val="00476FC9"/>
    <w:rsid w:val="0047735C"/>
    <w:rsid w:val="00483CC3"/>
    <w:rsid w:val="00484BC4"/>
    <w:rsid w:val="00484FF1"/>
    <w:rsid w:val="00485969"/>
    <w:rsid w:val="00486590"/>
    <w:rsid w:val="004868FD"/>
    <w:rsid w:val="004927AB"/>
    <w:rsid w:val="00495CEC"/>
    <w:rsid w:val="00496898"/>
    <w:rsid w:val="004968DD"/>
    <w:rsid w:val="004A0AE5"/>
    <w:rsid w:val="004A15A9"/>
    <w:rsid w:val="004A17A5"/>
    <w:rsid w:val="004A2259"/>
    <w:rsid w:val="004A24C8"/>
    <w:rsid w:val="004A3E7B"/>
    <w:rsid w:val="004A5A3C"/>
    <w:rsid w:val="004A6E49"/>
    <w:rsid w:val="004A7896"/>
    <w:rsid w:val="004A793D"/>
    <w:rsid w:val="004B0915"/>
    <w:rsid w:val="004B2114"/>
    <w:rsid w:val="004B27C2"/>
    <w:rsid w:val="004B37F1"/>
    <w:rsid w:val="004B580E"/>
    <w:rsid w:val="004B5FBD"/>
    <w:rsid w:val="004B6A06"/>
    <w:rsid w:val="004C15B1"/>
    <w:rsid w:val="004D2E4A"/>
    <w:rsid w:val="004D3740"/>
    <w:rsid w:val="004D4581"/>
    <w:rsid w:val="004D6DEC"/>
    <w:rsid w:val="004D6F83"/>
    <w:rsid w:val="004D7BA6"/>
    <w:rsid w:val="004E0405"/>
    <w:rsid w:val="004E448A"/>
    <w:rsid w:val="004E654B"/>
    <w:rsid w:val="004E760E"/>
    <w:rsid w:val="004F3216"/>
    <w:rsid w:val="004F38E7"/>
    <w:rsid w:val="004F4B9F"/>
    <w:rsid w:val="004F63E5"/>
    <w:rsid w:val="004F7A20"/>
    <w:rsid w:val="005007DC"/>
    <w:rsid w:val="00503B1C"/>
    <w:rsid w:val="0050723A"/>
    <w:rsid w:val="00510786"/>
    <w:rsid w:val="005140D0"/>
    <w:rsid w:val="00515BEA"/>
    <w:rsid w:val="005160F2"/>
    <w:rsid w:val="0051678A"/>
    <w:rsid w:val="005169F2"/>
    <w:rsid w:val="00516B98"/>
    <w:rsid w:val="0051737D"/>
    <w:rsid w:val="0052088F"/>
    <w:rsid w:val="00522792"/>
    <w:rsid w:val="005234BF"/>
    <w:rsid w:val="00525AF7"/>
    <w:rsid w:val="00527F4D"/>
    <w:rsid w:val="00535580"/>
    <w:rsid w:val="0053671D"/>
    <w:rsid w:val="00536BA7"/>
    <w:rsid w:val="00536C2A"/>
    <w:rsid w:val="0053724B"/>
    <w:rsid w:val="00537F13"/>
    <w:rsid w:val="00540099"/>
    <w:rsid w:val="005424E1"/>
    <w:rsid w:val="00545B9E"/>
    <w:rsid w:val="00545F39"/>
    <w:rsid w:val="00555B66"/>
    <w:rsid w:val="00561411"/>
    <w:rsid w:val="00570AA0"/>
    <w:rsid w:val="005754B2"/>
    <w:rsid w:val="00577DBE"/>
    <w:rsid w:val="0058015F"/>
    <w:rsid w:val="00580CD3"/>
    <w:rsid w:val="00583F70"/>
    <w:rsid w:val="0058456D"/>
    <w:rsid w:val="00586A26"/>
    <w:rsid w:val="005915DA"/>
    <w:rsid w:val="0059539F"/>
    <w:rsid w:val="00596B39"/>
    <w:rsid w:val="0059779B"/>
    <w:rsid w:val="005A2F9C"/>
    <w:rsid w:val="005A4F00"/>
    <w:rsid w:val="005A652F"/>
    <w:rsid w:val="005B122A"/>
    <w:rsid w:val="005B2B5A"/>
    <w:rsid w:val="005B3A74"/>
    <w:rsid w:val="005B3F3F"/>
    <w:rsid w:val="005B4A50"/>
    <w:rsid w:val="005B62CD"/>
    <w:rsid w:val="005C0765"/>
    <w:rsid w:val="005C1341"/>
    <w:rsid w:val="005C1848"/>
    <w:rsid w:val="005C1FB2"/>
    <w:rsid w:val="005C2AA3"/>
    <w:rsid w:val="005C2EAA"/>
    <w:rsid w:val="005C5836"/>
    <w:rsid w:val="005C6D63"/>
    <w:rsid w:val="005D0F6F"/>
    <w:rsid w:val="005D599D"/>
    <w:rsid w:val="005E01F3"/>
    <w:rsid w:val="005E2618"/>
    <w:rsid w:val="005E5EFF"/>
    <w:rsid w:val="005E6D3F"/>
    <w:rsid w:val="005F01E1"/>
    <w:rsid w:val="005F05CD"/>
    <w:rsid w:val="005F0E5F"/>
    <w:rsid w:val="005F1FAB"/>
    <w:rsid w:val="005F24A5"/>
    <w:rsid w:val="005F37D0"/>
    <w:rsid w:val="005F404B"/>
    <w:rsid w:val="005F4362"/>
    <w:rsid w:val="0060029C"/>
    <w:rsid w:val="00603E63"/>
    <w:rsid w:val="00605626"/>
    <w:rsid w:val="00607E7A"/>
    <w:rsid w:val="00610721"/>
    <w:rsid w:val="0061165E"/>
    <w:rsid w:val="00611757"/>
    <w:rsid w:val="00612362"/>
    <w:rsid w:val="006128F5"/>
    <w:rsid w:val="00612FF3"/>
    <w:rsid w:val="006133CC"/>
    <w:rsid w:val="006176CD"/>
    <w:rsid w:val="0061782D"/>
    <w:rsid w:val="00617A7E"/>
    <w:rsid w:val="00622080"/>
    <w:rsid w:val="00625E2C"/>
    <w:rsid w:val="00625EAD"/>
    <w:rsid w:val="0063138B"/>
    <w:rsid w:val="00633583"/>
    <w:rsid w:val="0063602E"/>
    <w:rsid w:val="00640906"/>
    <w:rsid w:val="006435DC"/>
    <w:rsid w:val="00644B91"/>
    <w:rsid w:val="0064652E"/>
    <w:rsid w:val="0065034D"/>
    <w:rsid w:val="00651085"/>
    <w:rsid w:val="006520C1"/>
    <w:rsid w:val="006526D5"/>
    <w:rsid w:val="0065614E"/>
    <w:rsid w:val="00657CF1"/>
    <w:rsid w:val="006605A7"/>
    <w:rsid w:val="00663945"/>
    <w:rsid w:val="00665CD1"/>
    <w:rsid w:val="00666525"/>
    <w:rsid w:val="00666D3F"/>
    <w:rsid w:val="00670160"/>
    <w:rsid w:val="00670846"/>
    <w:rsid w:val="006715B8"/>
    <w:rsid w:val="0067477A"/>
    <w:rsid w:val="00674B2D"/>
    <w:rsid w:val="00674DE6"/>
    <w:rsid w:val="00681EC1"/>
    <w:rsid w:val="0068440E"/>
    <w:rsid w:val="00684AFD"/>
    <w:rsid w:val="00685B6C"/>
    <w:rsid w:val="00686694"/>
    <w:rsid w:val="00686DD3"/>
    <w:rsid w:val="00693A6B"/>
    <w:rsid w:val="006947D7"/>
    <w:rsid w:val="00696106"/>
    <w:rsid w:val="006963B5"/>
    <w:rsid w:val="00697A56"/>
    <w:rsid w:val="006A0BE2"/>
    <w:rsid w:val="006A1158"/>
    <w:rsid w:val="006A266E"/>
    <w:rsid w:val="006A413F"/>
    <w:rsid w:val="006A41B6"/>
    <w:rsid w:val="006A5681"/>
    <w:rsid w:val="006A5B68"/>
    <w:rsid w:val="006A7264"/>
    <w:rsid w:val="006B0507"/>
    <w:rsid w:val="006B0AB0"/>
    <w:rsid w:val="006B49CA"/>
    <w:rsid w:val="006B6FAA"/>
    <w:rsid w:val="006C1462"/>
    <w:rsid w:val="006C1718"/>
    <w:rsid w:val="006C2029"/>
    <w:rsid w:val="006C2234"/>
    <w:rsid w:val="006C2276"/>
    <w:rsid w:val="006C26E9"/>
    <w:rsid w:val="006C3930"/>
    <w:rsid w:val="006C4181"/>
    <w:rsid w:val="006C429F"/>
    <w:rsid w:val="006D0CF9"/>
    <w:rsid w:val="006D7AFB"/>
    <w:rsid w:val="006E3D58"/>
    <w:rsid w:val="006E464A"/>
    <w:rsid w:val="006E4D6F"/>
    <w:rsid w:val="006E6774"/>
    <w:rsid w:val="006E7146"/>
    <w:rsid w:val="006E71E7"/>
    <w:rsid w:val="006E7C1F"/>
    <w:rsid w:val="006F23E0"/>
    <w:rsid w:val="006F27B5"/>
    <w:rsid w:val="006F3B93"/>
    <w:rsid w:val="006F7810"/>
    <w:rsid w:val="0070041F"/>
    <w:rsid w:val="00701C44"/>
    <w:rsid w:val="00707D57"/>
    <w:rsid w:val="00715A00"/>
    <w:rsid w:val="007168F4"/>
    <w:rsid w:val="00716EE8"/>
    <w:rsid w:val="00721491"/>
    <w:rsid w:val="007304CA"/>
    <w:rsid w:val="00731D5F"/>
    <w:rsid w:val="00733F55"/>
    <w:rsid w:val="00741C04"/>
    <w:rsid w:val="00741E67"/>
    <w:rsid w:val="00744E5F"/>
    <w:rsid w:val="0074664C"/>
    <w:rsid w:val="007506D2"/>
    <w:rsid w:val="007529EF"/>
    <w:rsid w:val="00757B15"/>
    <w:rsid w:val="00761741"/>
    <w:rsid w:val="00763467"/>
    <w:rsid w:val="00763912"/>
    <w:rsid w:val="00764937"/>
    <w:rsid w:val="00764D60"/>
    <w:rsid w:val="007666CC"/>
    <w:rsid w:val="007717CE"/>
    <w:rsid w:val="00772292"/>
    <w:rsid w:val="007754B2"/>
    <w:rsid w:val="007765C3"/>
    <w:rsid w:val="00780CEE"/>
    <w:rsid w:val="00787AB2"/>
    <w:rsid w:val="00790488"/>
    <w:rsid w:val="00790594"/>
    <w:rsid w:val="00792015"/>
    <w:rsid w:val="007925D2"/>
    <w:rsid w:val="00793371"/>
    <w:rsid w:val="007933BE"/>
    <w:rsid w:val="00794C78"/>
    <w:rsid w:val="00795B36"/>
    <w:rsid w:val="00795C39"/>
    <w:rsid w:val="007A14FE"/>
    <w:rsid w:val="007A2EA4"/>
    <w:rsid w:val="007B028D"/>
    <w:rsid w:val="007B1B77"/>
    <w:rsid w:val="007B4572"/>
    <w:rsid w:val="007B6372"/>
    <w:rsid w:val="007B6A99"/>
    <w:rsid w:val="007C0C45"/>
    <w:rsid w:val="007C1A52"/>
    <w:rsid w:val="007C3BD4"/>
    <w:rsid w:val="007C566E"/>
    <w:rsid w:val="007C67C4"/>
    <w:rsid w:val="007C7661"/>
    <w:rsid w:val="007D1489"/>
    <w:rsid w:val="007D62D0"/>
    <w:rsid w:val="007E025A"/>
    <w:rsid w:val="007E0C66"/>
    <w:rsid w:val="007E3339"/>
    <w:rsid w:val="007E3491"/>
    <w:rsid w:val="007E35E6"/>
    <w:rsid w:val="007E4B01"/>
    <w:rsid w:val="007E4E38"/>
    <w:rsid w:val="007F04E4"/>
    <w:rsid w:val="007F0CF1"/>
    <w:rsid w:val="007F1098"/>
    <w:rsid w:val="007F2491"/>
    <w:rsid w:val="007F2C08"/>
    <w:rsid w:val="007F6745"/>
    <w:rsid w:val="00802CBF"/>
    <w:rsid w:val="00803CE0"/>
    <w:rsid w:val="008058D1"/>
    <w:rsid w:val="008066E2"/>
    <w:rsid w:val="008068E3"/>
    <w:rsid w:val="008104DB"/>
    <w:rsid w:val="00811D53"/>
    <w:rsid w:val="0081418A"/>
    <w:rsid w:val="00815765"/>
    <w:rsid w:val="008164E9"/>
    <w:rsid w:val="00816500"/>
    <w:rsid w:val="008277EE"/>
    <w:rsid w:val="0083276F"/>
    <w:rsid w:val="00837F56"/>
    <w:rsid w:val="008400A9"/>
    <w:rsid w:val="00840832"/>
    <w:rsid w:val="00840EB9"/>
    <w:rsid w:val="008410D6"/>
    <w:rsid w:val="008413B2"/>
    <w:rsid w:val="00842137"/>
    <w:rsid w:val="00844763"/>
    <w:rsid w:val="00846182"/>
    <w:rsid w:val="00847B38"/>
    <w:rsid w:val="00854F33"/>
    <w:rsid w:val="008556C2"/>
    <w:rsid w:val="00860A8A"/>
    <w:rsid w:val="008637E8"/>
    <w:rsid w:val="0086742B"/>
    <w:rsid w:val="008708A2"/>
    <w:rsid w:val="00871F94"/>
    <w:rsid w:val="00873FDF"/>
    <w:rsid w:val="00875919"/>
    <w:rsid w:val="00877168"/>
    <w:rsid w:val="0088713C"/>
    <w:rsid w:val="00887BBD"/>
    <w:rsid w:val="00887E16"/>
    <w:rsid w:val="0089128D"/>
    <w:rsid w:val="008915A3"/>
    <w:rsid w:val="008917BB"/>
    <w:rsid w:val="00891BDE"/>
    <w:rsid w:val="00893474"/>
    <w:rsid w:val="00893E94"/>
    <w:rsid w:val="008948EA"/>
    <w:rsid w:val="008A0F3E"/>
    <w:rsid w:val="008A1AAB"/>
    <w:rsid w:val="008A1DCD"/>
    <w:rsid w:val="008A289A"/>
    <w:rsid w:val="008A2EA0"/>
    <w:rsid w:val="008A56FF"/>
    <w:rsid w:val="008A5F14"/>
    <w:rsid w:val="008B12B5"/>
    <w:rsid w:val="008B23F6"/>
    <w:rsid w:val="008B5B45"/>
    <w:rsid w:val="008B66E0"/>
    <w:rsid w:val="008B7B31"/>
    <w:rsid w:val="008C094F"/>
    <w:rsid w:val="008C12FC"/>
    <w:rsid w:val="008C20B1"/>
    <w:rsid w:val="008C435E"/>
    <w:rsid w:val="008C51AC"/>
    <w:rsid w:val="008C54C9"/>
    <w:rsid w:val="008D057C"/>
    <w:rsid w:val="008D3808"/>
    <w:rsid w:val="008D52C3"/>
    <w:rsid w:val="008E17C8"/>
    <w:rsid w:val="008E767F"/>
    <w:rsid w:val="008F40D2"/>
    <w:rsid w:val="008F41FB"/>
    <w:rsid w:val="008F5685"/>
    <w:rsid w:val="00900959"/>
    <w:rsid w:val="009027E6"/>
    <w:rsid w:val="00902D42"/>
    <w:rsid w:val="0090483F"/>
    <w:rsid w:val="00910B4B"/>
    <w:rsid w:val="00910CFA"/>
    <w:rsid w:val="009121C4"/>
    <w:rsid w:val="00912313"/>
    <w:rsid w:val="00914BDC"/>
    <w:rsid w:val="0091629D"/>
    <w:rsid w:val="00916317"/>
    <w:rsid w:val="00917E2F"/>
    <w:rsid w:val="009201E2"/>
    <w:rsid w:val="00926B61"/>
    <w:rsid w:val="009312FB"/>
    <w:rsid w:val="00932DFD"/>
    <w:rsid w:val="0093306A"/>
    <w:rsid w:val="00933219"/>
    <w:rsid w:val="0093599C"/>
    <w:rsid w:val="0094320D"/>
    <w:rsid w:val="00945990"/>
    <w:rsid w:val="009516ED"/>
    <w:rsid w:val="009521B8"/>
    <w:rsid w:val="00957AEE"/>
    <w:rsid w:val="00957D6A"/>
    <w:rsid w:val="00961E36"/>
    <w:rsid w:val="009641F0"/>
    <w:rsid w:val="00964988"/>
    <w:rsid w:val="00965E1C"/>
    <w:rsid w:val="00965E94"/>
    <w:rsid w:val="009664B4"/>
    <w:rsid w:val="00971AF6"/>
    <w:rsid w:val="0097297B"/>
    <w:rsid w:val="00973D21"/>
    <w:rsid w:val="009767CC"/>
    <w:rsid w:val="00976957"/>
    <w:rsid w:val="009808E3"/>
    <w:rsid w:val="0098170A"/>
    <w:rsid w:val="009826A3"/>
    <w:rsid w:val="00986774"/>
    <w:rsid w:val="00987BB4"/>
    <w:rsid w:val="009900A8"/>
    <w:rsid w:val="00992754"/>
    <w:rsid w:val="00993572"/>
    <w:rsid w:val="00993793"/>
    <w:rsid w:val="00994104"/>
    <w:rsid w:val="00995161"/>
    <w:rsid w:val="009A14F4"/>
    <w:rsid w:val="009B1009"/>
    <w:rsid w:val="009B181F"/>
    <w:rsid w:val="009B2B53"/>
    <w:rsid w:val="009B31D3"/>
    <w:rsid w:val="009B473D"/>
    <w:rsid w:val="009B6DFE"/>
    <w:rsid w:val="009B74F4"/>
    <w:rsid w:val="009C1544"/>
    <w:rsid w:val="009C3582"/>
    <w:rsid w:val="009C42AA"/>
    <w:rsid w:val="009C4733"/>
    <w:rsid w:val="009C64DB"/>
    <w:rsid w:val="009C7093"/>
    <w:rsid w:val="009C747A"/>
    <w:rsid w:val="009C77E4"/>
    <w:rsid w:val="009D153D"/>
    <w:rsid w:val="009D366E"/>
    <w:rsid w:val="009D4365"/>
    <w:rsid w:val="009D4667"/>
    <w:rsid w:val="009E0A41"/>
    <w:rsid w:val="009E3360"/>
    <w:rsid w:val="009E45DF"/>
    <w:rsid w:val="009E6C6B"/>
    <w:rsid w:val="009F4691"/>
    <w:rsid w:val="009F7685"/>
    <w:rsid w:val="00A02F9A"/>
    <w:rsid w:val="00A0318D"/>
    <w:rsid w:val="00A036A3"/>
    <w:rsid w:val="00A04928"/>
    <w:rsid w:val="00A0678E"/>
    <w:rsid w:val="00A0726F"/>
    <w:rsid w:val="00A1097F"/>
    <w:rsid w:val="00A148FB"/>
    <w:rsid w:val="00A163FE"/>
    <w:rsid w:val="00A171C6"/>
    <w:rsid w:val="00A2061A"/>
    <w:rsid w:val="00A2123A"/>
    <w:rsid w:val="00A21570"/>
    <w:rsid w:val="00A2246F"/>
    <w:rsid w:val="00A250E8"/>
    <w:rsid w:val="00A25836"/>
    <w:rsid w:val="00A27E88"/>
    <w:rsid w:val="00A31968"/>
    <w:rsid w:val="00A34B87"/>
    <w:rsid w:val="00A35DF8"/>
    <w:rsid w:val="00A41F1E"/>
    <w:rsid w:val="00A45AF2"/>
    <w:rsid w:val="00A4706F"/>
    <w:rsid w:val="00A501F1"/>
    <w:rsid w:val="00A50489"/>
    <w:rsid w:val="00A50B7B"/>
    <w:rsid w:val="00A55E8E"/>
    <w:rsid w:val="00A57356"/>
    <w:rsid w:val="00A573D7"/>
    <w:rsid w:val="00A61012"/>
    <w:rsid w:val="00A617F9"/>
    <w:rsid w:val="00A61E36"/>
    <w:rsid w:val="00A6399A"/>
    <w:rsid w:val="00A63DBF"/>
    <w:rsid w:val="00A63ECF"/>
    <w:rsid w:val="00A65363"/>
    <w:rsid w:val="00A653E1"/>
    <w:rsid w:val="00A65CE3"/>
    <w:rsid w:val="00A67E08"/>
    <w:rsid w:val="00A72A8F"/>
    <w:rsid w:val="00A74D93"/>
    <w:rsid w:val="00A76A5E"/>
    <w:rsid w:val="00A77E20"/>
    <w:rsid w:val="00A80E3A"/>
    <w:rsid w:val="00A82A9B"/>
    <w:rsid w:val="00A82D40"/>
    <w:rsid w:val="00A84464"/>
    <w:rsid w:val="00A9030B"/>
    <w:rsid w:val="00A9521F"/>
    <w:rsid w:val="00A97783"/>
    <w:rsid w:val="00AA43C9"/>
    <w:rsid w:val="00AA59EC"/>
    <w:rsid w:val="00AA62E7"/>
    <w:rsid w:val="00AA6F4F"/>
    <w:rsid w:val="00AA7E87"/>
    <w:rsid w:val="00AB16F5"/>
    <w:rsid w:val="00AB276D"/>
    <w:rsid w:val="00AB4340"/>
    <w:rsid w:val="00AC038B"/>
    <w:rsid w:val="00AC288E"/>
    <w:rsid w:val="00AC2E3F"/>
    <w:rsid w:val="00AC3883"/>
    <w:rsid w:val="00AC4521"/>
    <w:rsid w:val="00AC6DEF"/>
    <w:rsid w:val="00AC76A1"/>
    <w:rsid w:val="00AD0298"/>
    <w:rsid w:val="00AD07DE"/>
    <w:rsid w:val="00AD0BD8"/>
    <w:rsid w:val="00AD1312"/>
    <w:rsid w:val="00AD167B"/>
    <w:rsid w:val="00AD3667"/>
    <w:rsid w:val="00AD541B"/>
    <w:rsid w:val="00AD58CA"/>
    <w:rsid w:val="00AD60DF"/>
    <w:rsid w:val="00AD6D16"/>
    <w:rsid w:val="00AD717B"/>
    <w:rsid w:val="00AE0DEE"/>
    <w:rsid w:val="00AE459C"/>
    <w:rsid w:val="00AE559B"/>
    <w:rsid w:val="00AE5BA4"/>
    <w:rsid w:val="00AE6186"/>
    <w:rsid w:val="00AE740B"/>
    <w:rsid w:val="00AF21BC"/>
    <w:rsid w:val="00AF3D53"/>
    <w:rsid w:val="00AF55B7"/>
    <w:rsid w:val="00B02069"/>
    <w:rsid w:val="00B02E07"/>
    <w:rsid w:val="00B03C93"/>
    <w:rsid w:val="00B05C97"/>
    <w:rsid w:val="00B05DA1"/>
    <w:rsid w:val="00B109F1"/>
    <w:rsid w:val="00B201C3"/>
    <w:rsid w:val="00B20679"/>
    <w:rsid w:val="00B22581"/>
    <w:rsid w:val="00B22D58"/>
    <w:rsid w:val="00B2460D"/>
    <w:rsid w:val="00B258D2"/>
    <w:rsid w:val="00B312F1"/>
    <w:rsid w:val="00B32DD5"/>
    <w:rsid w:val="00B34377"/>
    <w:rsid w:val="00B34894"/>
    <w:rsid w:val="00B37079"/>
    <w:rsid w:val="00B41AB2"/>
    <w:rsid w:val="00B4208D"/>
    <w:rsid w:val="00B436FE"/>
    <w:rsid w:val="00B44BAF"/>
    <w:rsid w:val="00B46EA9"/>
    <w:rsid w:val="00B50CF7"/>
    <w:rsid w:val="00B51DD8"/>
    <w:rsid w:val="00B52CEC"/>
    <w:rsid w:val="00B53481"/>
    <w:rsid w:val="00B54970"/>
    <w:rsid w:val="00B54F5A"/>
    <w:rsid w:val="00B553A8"/>
    <w:rsid w:val="00B55491"/>
    <w:rsid w:val="00B56EE5"/>
    <w:rsid w:val="00B65F4C"/>
    <w:rsid w:val="00B66ADE"/>
    <w:rsid w:val="00B7103C"/>
    <w:rsid w:val="00B7145E"/>
    <w:rsid w:val="00B7171B"/>
    <w:rsid w:val="00B71811"/>
    <w:rsid w:val="00B73A67"/>
    <w:rsid w:val="00B7625A"/>
    <w:rsid w:val="00B808C2"/>
    <w:rsid w:val="00B80A21"/>
    <w:rsid w:val="00B8577A"/>
    <w:rsid w:val="00B90F26"/>
    <w:rsid w:val="00B94691"/>
    <w:rsid w:val="00B96ED1"/>
    <w:rsid w:val="00BA1B6B"/>
    <w:rsid w:val="00BA3749"/>
    <w:rsid w:val="00BA5659"/>
    <w:rsid w:val="00BA7690"/>
    <w:rsid w:val="00BA7FCD"/>
    <w:rsid w:val="00BB2312"/>
    <w:rsid w:val="00BB2F77"/>
    <w:rsid w:val="00BB6B9D"/>
    <w:rsid w:val="00BB7485"/>
    <w:rsid w:val="00BC20FB"/>
    <w:rsid w:val="00BC2D78"/>
    <w:rsid w:val="00BC3A0E"/>
    <w:rsid w:val="00BC4D88"/>
    <w:rsid w:val="00BC5C18"/>
    <w:rsid w:val="00BC61EA"/>
    <w:rsid w:val="00BC794A"/>
    <w:rsid w:val="00BD0834"/>
    <w:rsid w:val="00BD3D0C"/>
    <w:rsid w:val="00BD4032"/>
    <w:rsid w:val="00BD4D99"/>
    <w:rsid w:val="00BD5D55"/>
    <w:rsid w:val="00BE0746"/>
    <w:rsid w:val="00BE310A"/>
    <w:rsid w:val="00BE3619"/>
    <w:rsid w:val="00BE3F93"/>
    <w:rsid w:val="00BE785D"/>
    <w:rsid w:val="00BF1014"/>
    <w:rsid w:val="00BF1F32"/>
    <w:rsid w:val="00BF2036"/>
    <w:rsid w:val="00BF4B35"/>
    <w:rsid w:val="00BF56E4"/>
    <w:rsid w:val="00BF5C06"/>
    <w:rsid w:val="00BF5DE7"/>
    <w:rsid w:val="00BF6BC0"/>
    <w:rsid w:val="00C02687"/>
    <w:rsid w:val="00C02832"/>
    <w:rsid w:val="00C03AFC"/>
    <w:rsid w:val="00C04575"/>
    <w:rsid w:val="00C0460E"/>
    <w:rsid w:val="00C05FA8"/>
    <w:rsid w:val="00C069C7"/>
    <w:rsid w:val="00C073CD"/>
    <w:rsid w:val="00C115BE"/>
    <w:rsid w:val="00C1288B"/>
    <w:rsid w:val="00C132F3"/>
    <w:rsid w:val="00C1454F"/>
    <w:rsid w:val="00C21008"/>
    <w:rsid w:val="00C21CDB"/>
    <w:rsid w:val="00C23521"/>
    <w:rsid w:val="00C23A7E"/>
    <w:rsid w:val="00C2430F"/>
    <w:rsid w:val="00C246E0"/>
    <w:rsid w:val="00C27EEE"/>
    <w:rsid w:val="00C30CCE"/>
    <w:rsid w:val="00C32392"/>
    <w:rsid w:val="00C327DC"/>
    <w:rsid w:val="00C37999"/>
    <w:rsid w:val="00C442A4"/>
    <w:rsid w:val="00C44ABA"/>
    <w:rsid w:val="00C45A6F"/>
    <w:rsid w:val="00C46C61"/>
    <w:rsid w:val="00C537C1"/>
    <w:rsid w:val="00C54491"/>
    <w:rsid w:val="00C6081A"/>
    <w:rsid w:val="00C63649"/>
    <w:rsid w:val="00C65ADC"/>
    <w:rsid w:val="00C72EF6"/>
    <w:rsid w:val="00C72FA2"/>
    <w:rsid w:val="00C731FB"/>
    <w:rsid w:val="00C742AA"/>
    <w:rsid w:val="00C77DF6"/>
    <w:rsid w:val="00C8160F"/>
    <w:rsid w:val="00C81973"/>
    <w:rsid w:val="00C81FA5"/>
    <w:rsid w:val="00C8285A"/>
    <w:rsid w:val="00C85389"/>
    <w:rsid w:val="00C87DCE"/>
    <w:rsid w:val="00C90BFF"/>
    <w:rsid w:val="00C91379"/>
    <w:rsid w:val="00C94C3E"/>
    <w:rsid w:val="00C966C0"/>
    <w:rsid w:val="00CA1A5C"/>
    <w:rsid w:val="00CA248F"/>
    <w:rsid w:val="00CA2996"/>
    <w:rsid w:val="00CA2BDF"/>
    <w:rsid w:val="00CA3A42"/>
    <w:rsid w:val="00CA4067"/>
    <w:rsid w:val="00CA4501"/>
    <w:rsid w:val="00CA4AF3"/>
    <w:rsid w:val="00CA77D4"/>
    <w:rsid w:val="00CB10B2"/>
    <w:rsid w:val="00CB3741"/>
    <w:rsid w:val="00CB40E8"/>
    <w:rsid w:val="00CB428A"/>
    <w:rsid w:val="00CB450D"/>
    <w:rsid w:val="00CC1166"/>
    <w:rsid w:val="00CC1294"/>
    <w:rsid w:val="00CC23E7"/>
    <w:rsid w:val="00CC7546"/>
    <w:rsid w:val="00CC7798"/>
    <w:rsid w:val="00CD129C"/>
    <w:rsid w:val="00CD5710"/>
    <w:rsid w:val="00CD6922"/>
    <w:rsid w:val="00CE05B7"/>
    <w:rsid w:val="00CE08A0"/>
    <w:rsid w:val="00CE2B9D"/>
    <w:rsid w:val="00CE32FB"/>
    <w:rsid w:val="00CE51D2"/>
    <w:rsid w:val="00CE602F"/>
    <w:rsid w:val="00CF03A8"/>
    <w:rsid w:val="00CF3739"/>
    <w:rsid w:val="00CF5FDA"/>
    <w:rsid w:val="00D012B0"/>
    <w:rsid w:val="00D016CE"/>
    <w:rsid w:val="00D01AA6"/>
    <w:rsid w:val="00D10946"/>
    <w:rsid w:val="00D11E4F"/>
    <w:rsid w:val="00D120C3"/>
    <w:rsid w:val="00D13972"/>
    <w:rsid w:val="00D153AD"/>
    <w:rsid w:val="00D16567"/>
    <w:rsid w:val="00D16B20"/>
    <w:rsid w:val="00D16C95"/>
    <w:rsid w:val="00D20747"/>
    <w:rsid w:val="00D303EE"/>
    <w:rsid w:val="00D3328D"/>
    <w:rsid w:val="00D341F0"/>
    <w:rsid w:val="00D418FC"/>
    <w:rsid w:val="00D44073"/>
    <w:rsid w:val="00D445EA"/>
    <w:rsid w:val="00D56962"/>
    <w:rsid w:val="00D62E87"/>
    <w:rsid w:val="00D63705"/>
    <w:rsid w:val="00D648CD"/>
    <w:rsid w:val="00D64BB4"/>
    <w:rsid w:val="00D671A9"/>
    <w:rsid w:val="00D72CFB"/>
    <w:rsid w:val="00D73C40"/>
    <w:rsid w:val="00D75972"/>
    <w:rsid w:val="00D7687B"/>
    <w:rsid w:val="00D7746C"/>
    <w:rsid w:val="00D81DF1"/>
    <w:rsid w:val="00D8737F"/>
    <w:rsid w:val="00D922C2"/>
    <w:rsid w:val="00D94175"/>
    <w:rsid w:val="00D946C8"/>
    <w:rsid w:val="00DA69E2"/>
    <w:rsid w:val="00DB1516"/>
    <w:rsid w:val="00DB3D7D"/>
    <w:rsid w:val="00DC13EC"/>
    <w:rsid w:val="00DC1E7E"/>
    <w:rsid w:val="00DC2039"/>
    <w:rsid w:val="00DC22A2"/>
    <w:rsid w:val="00DC281E"/>
    <w:rsid w:val="00DC5D09"/>
    <w:rsid w:val="00DC68E5"/>
    <w:rsid w:val="00DC75FC"/>
    <w:rsid w:val="00DD0774"/>
    <w:rsid w:val="00DD1189"/>
    <w:rsid w:val="00DD38EC"/>
    <w:rsid w:val="00DD57BB"/>
    <w:rsid w:val="00DD632F"/>
    <w:rsid w:val="00DD6708"/>
    <w:rsid w:val="00DE0B1C"/>
    <w:rsid w:val="00DE0CE3"/>
    <w:rsid w:val="00DE39BB"/>
    <w:rsid w:val="00DE744D"/>
    <w:rsid w:val="00DF1D2C"/>
    <w:rsid w:val="00DF6787"/>
    <w:rsid w:val="00DF7D3F"/>
    <w:rsid w:val="00E0143A"/>
    <w:rsid w:val="00E06063"/>
    <w:rsid w:val="00E064D7"/>
    <w:rsid w:val="00E10269"/>
    <w:rsid w:val="00E1131A"/>
    <w:rsid w:val="00E12CFB"/>
    <w:rsid w:val="00E15A9B"/>
    <w:rsid w:val="00E160B5"/>
    <w:rsid w:val="00E176AC"/>
    <w:rsid w:val="00E208D7"/>
    <w:rsid w:val="00E240F1"/>
    <w:rsid w:val="00E26279"/>
    <w:rsid w:val="00E26820"/>
    <w:rsid w:val="00E329C5"/>
    <w:rsid w:val="00E32EA4"/>
    <w:rsid w:val="00E36225"/>
    <w:rsid w:val="00E3643B"/>
    <w:rsid w:val="00E37CF9"/>
    <w:rsid w:val="00E405D3"/>
    <w:rsid w:val="00E40AA7"/>
    <w:rsid w:val="00E40CDB"/>
    <w:rsid w:val="00E41105"/>
    <w:rsid w:val="00E443CF"/>
    <w:rsid w:val="00E446AA"/>
    <w:rsid w:val="00E47808"/>
    <w:rsid w:val="00E55B18"/>
    <w:rsid w:val="00E56718"/>
    <w:rsid w:val="00E569CD"/>
    <w:rsid w:val="00E57413"/>
    <w:rsid w:val="00E574CD"/>
    <w:rsid w:val="00E576F5"/>
    <w:rsid w:val="00E60B1F"/>
    <w:rsid w:val="00E62096"/>
    <w:rsid w:val="00E63AED"/>
    <w:rsid w:val="00E66B8A"/>
    <w:rsid w:val="00E71FFC"/>
    <w:rsid w:val="00E72D86"/>
    <w:rsid w:val="00E75B94"/>
    <w:rsid w:val="00E77830"/>
    <w:rsid w:val="00E83028"/>
    <w:rsid w:val="00E8332F"/>
    <w:rsid w:val="00E90099"/>
    <w:rsid w:val="00E900B2"/>
    <w:rsid w:val="00E9080D"/>
    <w:rsid w:val="00E90B06"/>
    <w:rsid w:val="00E9166B"/>
    <w:rsid w:val="00E9338D"/>
    <w:rsid w:val="00E95BEF"/>
    <w:rsid w:val="00EA311C"/>
    <w:rsid w:val="00EA40E1"/>
    <w:rsid w:val="00EA4C9A"/>
    <w:rsid w:val="00EA6AB7"/>
    <w:rsid w:val="00EA7191"/>
    <w:rsid w:val="00EB4584"/>
    <w:rsid w:val="00EB6F82"/>
    <w:rsid w:val="00EC1157"/>
    <w:rsid w:val="00EC550A"/>
    <w:rsid w:val="00EC5A66"/>
    <w:rsid w:val="00EC5D2E"/>
    <w:rsid w:val="00EC76B6"/>
    <w:rsid w:val="00ED24D1"/>
    <w:rsid w:val="00ED4A68"/>
    <w:rsid w:val="00EE403F"/>
    <w:rsid w:val="00EE5290"/>
    <w:rsid w:val="00EF0A12"/>
    <w:rsid w:val="00EF38B1"/>
    <w:rsid w:val="00EF3B79"/>
    <w:rsid w:val="00EF487A"/>
    <w:rsid w:val="00EF5AED"/>
    <w:rsid w:val="00F0185B"/>
    <w:rsid w:val="00F0257E"/>
    <w:rsid w:val="00F02E7C"/>
    <w:rsid w:val="00F0359C"/>
    <w:rsid w:val="00F077EA"/>
    <w:rsid w:val="00F07DC2"/>
    <w:rsid w:val="00F109AD"/>
    <w:rsid w:val="00F13B2A"/>
    <w:rsid w:val="00F14A74"/>
    <w:rsid w:val="00F1750C"/>
    <w:rsid w:val="00F24568"/>
    <w:rsid w:val="00F24DC9"/>
    <w:rsid w:val="00F24DE0"/>
    <w:rsid w:val="00F30763"/>
    <w:rsid w:val="00F313D3"/>
    <w:rsid w:val="00F316BE"/>
    <w:rsid w:val="00F322AD"/>
    <w:rsid w:val="00F35042"/>
    <w:rsid w:val="00F37FA2"/>
    <w:rsid w:val="00F40F6C"/>
    <w:rsid w:val="00F41220"/>
    <w:rsid w:val="00F415BE"/>
    <w:rsid w:val="00F42522"/>
    <w:rsid w:val="00F47CAD"/>
    <w:rsid w:val="00F47FE1"/>
    <w:rsid w:val="00F50B95"/>
    <w:rsid w:val="00F516EB"/>
    <w:rsid w:val="00F51919"/>
    <w:rsid w:val="00F52EE8"/>
    <w:rsid w:val="00F5313D"/>
    <w:rsid w:val="00F55DDD"/>
    <w:rsid w:val="00F562BF"/>
    <w:rsid w:val="00F562F6"/>
    <w:rsid w:val="00F63170"/>
    <w:rsid w:val="00F648AE"/>
    <w:rsid w:val="00F65BA6"/>
    <w:rsid w:val="00F65EDC"/>
    <w:rsid w:val="00F6680B"/>
    <w:rsid w:val="00F67504"/>
    <w:rsid w:val="00F710E5"/>
    <w:rsid w:val="00F812D8"/>
    <w:rsid w:val="00F82313"/>
    <w:rsid w:val="00F83CCB"/>
    <w:rsid w:val="00F900E2"/>
    <w:rsid w:val="00F90143"/>
    <w:rsid w:val="00F91D6A"/>
    <w:rsid w:val="00F942F9"/>
    <w:rsid w:val="00FA28C6"/>
    <w:rsid w:val="00FA30BB"/>
    <w:rsid w:val="00FA5845"/>
    <w:rsid w:val="00FC1AA1"/>
    <w:rsid w:val="00FC2944"/>
    <w:rsid w:val="00FC3BEE"/>
    <w:rsid w:val="00FC60FD"/>
    <w:rsid w:val="00FC6A17"/>
    <w:rsid w:val="00FC7423"/>
    <w:rsid w:val="00FD0A5A"/>
    <w:rsid w:val="00FD6554"/>
    <w:rsid w:val="00FD6DDE"/>
    <w:rsid w:val="00FE4E8E"/>
    <w:rsid w:val="00FE75A2"/>
    <w:rsid w:val="00FE7BC6"/>
    <w:rsid w:val="00FE7D01"/>
    <w:rsid w:val="00FF1A03"/>
    <w:rsid w:val="00FF4FCD"/>
    <w:rsid w:val="00FF65E6"/>
    <w:rsid w:val="00FF67F6"/>
    <w:rsid w:val="00FF7724"/>
    <w:rsid w:val="0189D88E"/>
    <w:rsid w:val="0D32A25B"/>
    <w:rsid w:val="13DFBDC5"/>
    <w:rsid w:val="16E58AD5"/>
    <w:rsid w:val="18E9D872"/>
    <w:rsid w:val="19553D8A"/>
    <w:rsid w:val="25B0CD8E"/>
    <w:rsid w:val="27183E32"/>
    <w:rsid w:val="2BB050B9"/>
    <w:rsid w:val="2BE29A28"/>
    <w:rsid w:val="2F8A92EE"/>
    <w:rsid w:val="4031D688"/>
    <w:rsid w:val="49A9F325"/>
    <w:rsid w:val="59BFB248"/>
    <w:rsid w:val="5A2A19BA"/>
    <w:rsid w:val="603C1A4D"/>
    <w:rsid w:val="6B7ABAEA"/>
    <w:rsid w:val="7BE0F6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E99709"/>
  <w15:chartTrackingRefBased/>
  <w15:docId w15:val="{BDD5D786-7C02-4615-A7AE-89DBFBFC6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68F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65A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Recommendation,standard lewis,List Paragraph1,dot point 1,Numbered Para 1,Dot pt,No Spacing1,List Paragraph Char Char Char,Indicator Text,Bullet Points,MAIN CONTENT,List Paragraph12"/>
    <w:basedOn w:val="Normal"/>
    <w:link w:val="ListParagraphChar"/>
    <w:uiPriority w:val="34"/>
    <w:qFormat/>
    <w:rsid w:val="00065A7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769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69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7695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69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6957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A6A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6AB7"/>
  </w:style>
  <w:style w:type="paragraph" w:styleId="Footer">
    <w:name w:val="footer"/>
    <w:basedOn w:val="Normal"/>
    <w:link w:val="FooterChar"/>
    <w:uiPriority w:val="99"/>
    <w:unhideWhenUsed/>
    <w:rsid w:val="00EA6A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6AB7"/>
  </w:style>
  <w:style w:type="character" w:customStyle="1" w:styleId="UnresolvedMention1">
    <w:name w:val="Unresolved Mention1"/>
    <w:basedOn w:val="DefaultParagraphFont"/>
    <w:uiPriority w:val="99"/>
    <w:unhideWhenUsed/>
    <w:rsid w:val="00417CA3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417CA3"/>
    <w:rPr>
      <w:color w:val="2B579A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6B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6B3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536C2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sid w:val="004868FD"/>
    <w:rPr>
      <w:color w:val="000000" w:themeColor="text1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5C583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868FD"/>
    <w:rPr>
      <w:color w:val="000000" w:themeColor="text1"/>
      <w:u w:val="none"/>
    </w:rPr>
  </w:style>
  <w:style w:type="character" w:customStyle="1" w:styleId="ListParagraphChar">
    <w:name w:val="List Paragraph Char"/>
    <w:aliases w:val="Recommendation Char,standard lewis Char,List Paragraph1 Char,dot point 1 Char,Numbered Para 1 Char,Dot pt Char,No Spacing1 Char,List Paragraph Char Char Char Char,Indicator Text Char,Bullet Points Char,MAIN CONTENT Char"/>
    <w:basedOn w:val="DefaultParagraphFont"/>
    <w:link w:val="ListParagraph"/>
    <w:uiPriority w:val="34"/>
    <w:qFormat/>
    <w:locked/>
    <w:rsid w:val="00916317"/>
  </w:style>
  <w:style w:type="character" w:customStyle="1" w:styleId="eop">
    <w:name w:val="eop"/>
    <w:basedOn w:val="DefaultParagraphFont"/>
    <w:rsid w:val="00ED4A68"/>
  </w:style>
  <w:style w:type="character" w:styleId="Mention">
    <w:name w:val="Mention"/>
    <w:basedOn w:val="DefaultParagraphFont"/>
    <w:uiPriority w:val="99"/>
    <w:unhideWhenUsed/>
    <w:rsid w:val="006F23E0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0.png"/><Relationship Id="rId68" Type="http://schemas.openxmlformats.org/officeDocument/2006/relationships/image" Target="media/image55.png"/><Relationship Id="rId84" Type="http://schemas.openxmlformats.org/officeDocument/2006/relationships/footer" Target="footer2.xml"/><Relationship Id="rId16" Type="http://schemas.openxmlformats.org/officeDocument/2006/relationships/image" Target="media/image6.png"/><Relationship Id="rId11" Type="http://schemas.openxmlformats.org/officeDocument/2006/relationships/image" Target="media/image1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53" Type="http://schemas.openxmlformats.org/officeDocument/2006/relationships/image" Target="media/image42.png"/><Relationship Id="rId58" Type="http://schemas.openxmlformats.org/officeDocument/2006/relationships/image" Target="media/image45.png"/><Relationship Id="rId74" Type="http://schemas.openxmlformats.org/officeDocument/2006/relationships/image" Target="media/image58.png"/><Relationship Id="rId79" Type="http://schemas.openxmlformats.org/officeDocument/2006/relationships/image" Target="media/image62.png"/><Relationship Id="rId5" Type="http://schemas.openxmlformats.org/officeDocument/2006/relationships/numbering" Target="numbering.xml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hyperlink" Target="https://www.idmhconnect.health/where-start-get-help/ER" TargetMode="External"/><Relationship Id="rId64" Type="http://schemas.openxmlformats.org/officeDocument/2006/relationships/image" Target="media/image51.png"/><Relationship Id="rId69" Type="http://schemas.openxmlformats.org/officeDocument/2006/relationships/image" Target="media/image56.png"/><Relationship Id="rId77" Type="http://schemas.openxmlformats.org/officeDocument/2006/relationships/image" Target="media/image61.jpeg"/><Relationship Id="rId8" Type="http://schemas.openxmlformats.org/officeDocument/2006/relationships/webSettings" Target="webSettings.xml"/><Relationship Id="rId51" Type="http://schemas.openxmlformats.org/officeDocument/2006/relationships/image" Target="media/image40.png"/><Relationship Id="rId72" Type="http://schemas.openxmlformats.org/officeDocument/2006/relationships/hyperlink" Target="https://www.idmhconnect.health/word-list" TargetMode="External"/><Relationship Id="rId80" Type="http://schemas.openxmlformats.org/officeDocument/2006/relationships/image" Target="media/image63.png"/><Relationship Id="rId85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6.png"/><Relationship Id="rId67" Type="http://schemas.openxmlformats.org/officeDocument/2006/relationships/image" Target="media/image54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3.png"/><Relationship Id="rId62" Type="http://schemas.openxmlformats.org/officeDocument/2006/relationships/image" Target="media/image49.png"/><Relationship Id="rId70" Type="http://schemas.openxmlformats.org/officeDocument/2006/relationships/hyperlink" Target="https://www.idmhconnect.health/tips-good-mental-health/ER" TargetMode="External"/><Relationship Id="rId75" Type="http://schemas.openxmlformats.org/officeDocument/2006/relationships/image" Target="media/image59.png"/><Relationship Id="rId83" Type="http://schemas.openxmlformats.org/officeDocument/2006/relationships/hyperlink" Target="https://www.3dn.unsw.edu.au/professionals_toolki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4.png"/><Relationship Id="rId10" Type="http://schemas.openxmlformats.org/officeDocument/2006/relationships/endnotes" Target="endnotes.xm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1.png"/><Relationship Id="rId60" Type="http://schemas.openxmlformats.org/officeDocument/2006/relationships/image" Target="media/image47.png"/><Relationship Id="rId65" Type="http://schemas.openxmlformats.org/officeDocument/2006/relationships/image" Target="media/image52.png"/><Relationship Id="rId73" Type="http://schemas.openxmlformats.org/officeDocument/2006/relationships/footer" Target="footer1.xml"/><Relationship Id="rId78" Type="http://schemas.openxmlformats.org/officeDocument/2006/relationships/hyperlink" Target="https://idmhconnect.health/who-wrote-easy-read" TargetMode="External"/><Relationship Id="rId81" Type="http://schemas.openxmlformats.org/officeDocument/2006/relationships/hyperlink" Target="https://idmhconnect.health/" TargetMode="External"/><Relationship Id="rId86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34" Type="http://schemas.openxmlformats.org/officeDocument/2006/relationships/image" Target="media/image24.png"/><Relationship Id="rId50" Type="http://schemas.openxmlformats.org/officeDocument/2006/relationships/hyperlink" Target="https://www.beyondblue.org.au/the-facts" TargetMode="External"/><Relationship Id="rId55" Type="http://schemas.openxmlformats.org/officeDocument/2006/relationships/hyperlink" Target="https://www.idmhconnect.health/when-get-help/ER" TargetMode="External"/><Relationship Id="rId76" Type="http://schemas.openxmlformats.org/officeDocument/2006/relationships/image" Target="media/image60.png"/><Relationship Id="rId7" Type="http://schemas.openxmlformats.org/officeDocument/2006/relationships/settings" Target="settings.xml"/><Relationship Id="rId71" Type="http://schemas.openxmlformats.org/officeDocument/2006/relationships/image" Target="media/image57.png"/><Relationship Id="rId2" Type="http://schemas.openxmlformats.org/officeDocument/2006/relationships/customXml" Target="../customXml/item2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66" Type="http://schemas.openxmlformats.org/officeDocument/2006/relationships/image" Target="media/image53.png"/><Relationship Id="rId61" Type="http://schemas.openxmlformats.org/officeDocument/2006/relationships/image" Target="media/image48.jpeg"/><Relationship Id="rId82" Type="http://schemas.openxmlformats.org/officeDocument/2006/relationships/image" Target="media/image6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4F1BBB4-830E-4B37-92FC-C53950423C04}">
  <we:reference id="b0430364-2ab6-47cd-907e-f8b72239b204" version="3.13.175.0" store="EXCatalog" storeType="EXCatalog"/>
  <we:alternateReferences>
    <we:reference id="WA200000729" version="3.13.175.0" store="en-AU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785068c-933f-42d9-9848-61a9b4310a58">
      <Terms xmlns="http://schemas.microsoft.com/office/infopath/2007/PartnerControls"/>
    </lcf76f155ced4ddcb4097134ff3c332f>
    <TaxCatchAll xmlns="633edcef-f47a-4c5e-a924-4a93116ad01b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47E2B024AC6E4EBFBCE829157B2C83" ma:contentTypeVersion="15" ma:contentTypeDescription="Create a new document." ma:contentTypeScope="" ma:versionID="2a62054a4ede585a2f84f16a4d38f325">
  <xsd:schema xmlns:xsd="http://www.w3.org/2001/XMLSchema" xmlns:xs="http://www.w3.org/2001/XMLSchema" xmlns:p="http://schemas.microsoft.com/office/2006/metadata/properties" xmlns:ns2="d785068c-933f-42d9-9848-61a9b4310a58" xmlns:ns3="633edcef-f47a-4c5e-a924-4a93116ad01b" targetNamespace="http://schemas.microsoft.com/office/2006/metadata/properties" ma:root="true" ma:fieldsID="445d0ab67f3ed76dc9d068ec3dc4e969" ns2:_="" ns3:_="">
    <xsd:import namespace="d785068c-933f-42d9-9848-61a9b4310a58"/>
    <xsd:import namespace="633edcef-f47a-4c5e-a924-4a93116ad0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5068c-933f-42d9-9848-61a9b4310a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b026aac-6b52-4d7e-a64d-f3ee90946f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3edcef-f47a-4c5e-a924-4a93116ad01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5c78c417-9fcc-41a1-9cc0-e1110c8570e0}" ma:internalName="TaxCatchAll" ma:showField="CatchAllData" ma:web="633edcef-f47a-4c5e-a924-4a93116ad0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AA69D18-997A-43FB-987C-C62DC43074B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D1A5B4-0869-4528-9D86-A7F54406672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ACC1ECE-188F-4E62-8A09-355760A5FCF7}">
  <ds:schemaRefs>
    <ds:schemaRef ds:uri="http://schemas.microsoft.com/office/2006/metadata/properties"/>
    <ds:schemaRef ds:uri="http://purl.org/dc/elements/1.1/"/>
    <ds:schemaRef ds:uri="http://purl.org/dc/dcmitype/"/>
    <ds:schemaRef ds:uri="http://schemas.microsoft.com/office/2006/documentManagement/types"/>
    <ds:schemaRef ds:uri="633edcef-f47a-4c5e-a924-4a93116ad01b"/>
    <ds:schemaRef ds:uri="http://www.w3.org/XML/1998/namespace"/>
    <ds:schemaRef ds:uri="d785068c-933f-42d9-9848-61a9b4310a58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6814629A-70BB-4DE6-A456-3C7CC54C84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5068c-933f-42d9-9848-61a9b4310a58"/>
    <ds:schemaRef ds:uri="633edcef-f47a-4c5e-a924-4a93116ad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18</Pages>
  <Words>975</Words>
  <Characters>555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a Zhao</dc:creator>
  <cp:keywords/>
  <dc:description/>
  <cp:lastModifiedBy>Jessica Ward</cp:lastModifiedBy>
  <cp:revision>24</cp:revision>
  <cp:lastPrinted>2022-04-01T04:50:00Z</cp:lastPrinted>
  <dcterms:created xsi:type="dcterms:W3CDTF">2023-02-07T21:53:00Z</dcterms:created>
  <dcterms:modified xsi:type="dcterms:W3CDTF">2023-03-07T2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47E2B024AC6E4EBFBCE829157B2C83</vt:lpwstr>
  </property>
  <property fmtid="{D5CDD505-2E9C-101B-9397-08002B2CF9AE}" pid="3" name="MediaServiceImageTags">
    <vt:lpwstr/>
  </property>
</Properties>
</file>